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5037" w:rsidRDefault="00775037" w:rsidP="008525A2">
      <w:pPr>
        <w:spacing w:line="0" w:lineRule="atLeast"/>
        <w:ind w:right="-119"/>
        <w:jc w:val="center"/>
        <w:rPr>
          <w:rFonts w:ascii="Calibri Light" w:eastAsia="Calibri Light" w:hAnsi="Calibri Light"/>
          <w:b/>
          <w:color w:val="50637D"/>
          <w:sz w:val="52"/>
          <w:szCs w:val="52"/>
        </w:rPr>
      </w:pPr>
    </w:p>
    <w:p w:rsidR="00775037" w:rsidRDefault="00775037" w:rsidP="008525A2">
      <w:pPr>
        <w:spacing w:line="0" w:lineRule="atLeast"/>
        <w:ind w:right="-119"/>
        <w:jc w:val="center"/>
        <w:rPr>
          <w:rFonts w:ascii="Calibri Light" w:eastAsia="Calibri Light" w:hAnsi="Calibri Light"/>
          <w:b/>
          <w:color w:val="50637D"/>
          <w:sz w:val="52"/>
          <w:szCs w:val="52"/>
        </w:rPr>
      </w:pPr>
    </w:p>
    <w:p w:rsidR="00775037" w:rsidRPr="00C8036B" w:rsidRDefault="00775037" w:rsidP="008525A2">
      <w:pPr>
        <w:spacing w:line="0" w:lineRule="atLeast"/>
        <w:ind w:right="-119"/>
        <w:jc w:val="center"/>
        <w:rPr>
          <w:rFonts w:ascii="Segoe UI Light" w:eastAsia="Calibri Light" w:hAnsi="Segoe UI Light" w:cs="Segoe UI Light"/>
          <w:b/>
          <w:color w:val="50637D"/>
          <w:sz w:val="52"/>
          <w:szCs w:val="52"/>
        </w:rPr>
      </w:pPr>
    </w:p>
    <w:p w:rsidR="008525A2" w:rsidRPr="00C8036B" w:rsidRDefault="00F42CE8" w:rsidP="008525A2">
      <w:pPr>
        <w:spacing w:line="0" w:lineRule="atLeast"/>
        <w:ind w:right="-119"/>
        <w:jc w:val="center"/>
        <w:rPr>
          <w:rFonts w:ascii="Segoe UI Light" w:eastAsia="Calibri Light" w:hAnsi="Segoe UI Light" w:cs="Segoe UI Light"/>
          <w:b/>
          <w:color w:val="50637D"/>
          <w:sz w:val="52"/>
          <w:szCs w:val="52"/>
        </w:rPr>
      </w:pPr>
      <w:r w:rsidRPr="00C8036B">
        <w:rPr>
          <w:rFonts w:ascii="Segoe UI Light" w:eastAsia="Calibri Light" w:hAnsi="Segoe UI Light" w:cs="Segoe UI Light"/>
          <w:b/>
          <w:color w:val="50637D"/>
          <w:sz w:val="52"/>
          <w:szCs w:val="52"/>
        </w:rPr>
        <w:t xml:space="preserve">Rating Prediction </w:t>
      </w:r>
      <w:r w:rsidR="00775037" w:rsidRPr="00C8036B">
        <w:rPr>
          <w:rFonts w:ascii="Segoe UI Light" w:eastAsia="Calibri Light" w:hAnsi="Segoe UI Light" w:cs="Segoe UI Light"/>
          <w:b/>
          <w:color w:val="50637D"/>
          <w:sz w:val="52"/>
          <w:szCs w:val="52"/>
        </w:rPr>
        <w:t>b</w:t>
      </w:r>
      <w:r w:rsidRPr="00C8036B">
        <w:rPr>
          <w:rFonts w:ascii="Segoe UI Light" w:eastAsia="Calibri Light" w:hAnsi="Segoe UI Light" w:cs="Segoe UI Light"/>
          <w:b/>
          <w:color w:val="50637D"/>
          <w:sz w:val="52"/>
          <w:szCs w:val="52"/>
        </w:rPr>
        <w:t xml:space="preserve">ased </w:t>
      </w:r>
      <w:r w:rsidR="00775037" w:rsidRPr="00C8036B">
        <w:rPr>
          <w:rFonts w:ascii="Segoe UI Light" w:eastAsia="Calibri Light" w:hAnsi="Segoe UI Light" w:cs="Segoe UI Light"/>
          <w:b/>
          <w:color w:val="50637D"/>
          <w:sz w:val="52"/>
          <w:szCs w:val="52"/>
        </w:rPr>
        <w:t>on</w:t>
      </w:r>
      <w:r w:rsidRPr="00C8036B">
        <w:rPr>
          <w:rFonts w:ascii="Segoe UI Light" w:eastAsia="Calibri Light" w:hAnsi="Segoe UI Light" w:cs="Segoe UI Light"/>
          <w:b/>
          <w:color w:val="50637D"/>
          <w:sz w:val="52"/>
          <w:szCs w:val="52"/>
        </w:rPr>
        <w:t xml:space="preserve"> User Reviews </w:t>
      </w:r>
    </w:p>
    <w:p w:rsidR="008525A2" w:rsidRPr="00C8036B" w:rsidRDefault="008525A2" w:rsidP="00775037">
      <w:pPr>
        <w:spacing w:line="20" w:lineRule="exact"/>
        <w:rPr>
          <w:rFonts w:ascii="Segoe UI Light" w:eastAsia="Times New Roman" w:hAnsi="Segoe UI Light" w:cs="Segoe UI Light"/>
          <w:sz w:val="24"/>
        </w:rPr>
      </w:pPr>
    </w:p>
    <w:p w:rsidR="008525A2" w:rsidRPr="00C8036B" w:rsidRDefault="008525A2" w:rsidP="008525A2">
      <w:pPr>
        <w:spacing w:line="200" w:lineRule="exact"/>
        <w:rPr>
          <w:rFonts w:ascii="Segoe UI Light" w:eastAsia="Times New Roman" w:hAnsi="Segoe UI Light" w:cs="Segoe UI Light"/>
          <w:sz w:val="24"/>
        </w:rPr>
      </w:pPr>
    </w:p>
    <w:p w:rsidR="00775037" w:rsidRPr="00C8036B" w:rsidRDefault="00FA4C09" w:rsidP="008525A2">
      <w:pPr>
        <w:spacing w:line="200" w:lineRule="exact"/>
        <w:rPr>
          <w:rFonts w:ascii="Segoe UI Light" w:eastAsia="Times New Roman" w:hAnsi="Segoe UI Light" w:cs="Segoe UI Light"/>
          <w:sz w:val="24"/>
        </w:rPr>
      </w:pPr>
      <w:r w:rsidRPr="00C8036B">
        <w:rPr>
          <w:rFonts w:ascii="Segoe UI Light" w:eastAsia="Calibri Light" w:hAnsi="Segoe UI Light" w:cs="Segoe UI Light"/>
          <w:b/>
          <w:noProof/>
          <w:color w:val="50637D"/>
          <w:sz w:val="58"/>
        </w:rPr>
        <w:drawing>
          <wp:anchor distT="0" distB="0" distL="114300" distR="114300" simplePos="0" relativeHeight="251659264" behindDoc="1" locked="0" layoutInCell="1" allowOverlap="1">
            <wp:simplePos x="0" y="0"/>
            <wp:positionH relativeFrom="margin">
              <wp:align>center</wp:align>
            </wp:positionH>
            <wp:positionV relativeFrom="paragraph">
              <wp:posOffset>151861</wp:posOffset>
            </wp:positionV>
            <wp:extent cx="6737350" cy="101600"/>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37350" cy="101600"/>
                    </a:xfrm>
                    <a:prstGeom prst="rect">
                      <a:avLst/>
                    </a:prstGeom>
                    <a:noFill/>
                  </pic:spPr>
                </pic:pic>
              </a:graphicData>
            </a:graphic>
            <wp14:sizeRelH relativeFrom="page">
              <wp14:pctWidth>0</wp14:pctWidth>
            </wp14:sizeRelH>
            <wp14:sizeRelV relativeFrom="page">
              <wp14:pctHeight>0</wp14:pctHeight>
            </wp14:sizeRelV>
          </wp:anchor>
        </w:drawing>
      </w:r>
    </w:p>
    <w:p w:rsidR="00775037" w:rsidRPr="00C8036B" w:rsidRDefault="00775037" w:rsidP="008525A2">
      <w:pPr>
        <w:spacing w:line="200" w:lineRule="exact"/>
        <w:rPr>
          <w:rFonts w:ascii="Segoe UI Light" w:eastAsia="Times New Roman" w:hAnsi="Segoe UI Light" w:cs="Segoe UI Light"/>
          <w:sz w:val="24"/>
        </w:rPr>
      </w:pPr>
    </w:p>
    <w:p w:rsidR="008525A2" w:rsidRPr="00C8036B" w:rsidRDefault="008525A2" w:rsidP="008525A2">
      <w:pPr>
        <w:spacing w:line="366" w:lineRule="exact"/>
        <w:rPr>
          <w:rFonts w:ascii="Segoe UI Light" w:eastAsia="Times New Roman" w:hAnsi="Segoe UI Light" w:cs="Segoe UI Light"/>
          <w:sz w:val="24"/>
        </w:rPr>
      </w:pPr>
    </w:p>
    <w:p w:rsidR="00775037" w:rsidRPr="00C8036B" w:rsidRDefault="00775037" w:rsidP="00775037">
      <w:pPr>
        <w:spacing w:after="160" w:line="259" w:lineRule="auto"/>
        <w:jc w:val="center"/>
        <w:rPr>
          <w:rFonts w:ascii="Segoe UI Light" w:eastAsia="Calibri Light" w:hAnsi="Segoe UI Light" w:cs="Segoe UI Light"/>
          <w:b/>
          <w:color w:val="50637D"/>
          <w:sz w:val="32"/>
          <w:szCs w:val="32"/>
        </w:rPr>
      </w:pPr>
      <w:r w:rsidRPr="00C8036B">
        <w:rPr>
          <w:rFonts w:ascii="Segoe UI Light" w:eastAsia="Calibri Light" w:hAnsi="Segoe UI Light" w:cs="Segoe UI Light"/>
          <w:b/>
          <w:color w:val="50637D"/>
          <w:sz w:val="52"/>
          <w:szCs w:val="52"/>
        </w:rPr>
        <w:t>Intro to Data Mining Project Report</w:t>
      </w:r>
    </w:p>
    <w:p w:rsidR="004A2E90" w:rsidRDefault="004A2E90">
      <w:pPr>
        <w:spacing w:after="160" w:line="259" w:lineRule="auto"/>
        <w:rPr>
          <w:rFonts w:ascii="Calibri Light" w:eastAsia="Calibri Light" w:hAnsi="Calibri Light"/>
          <w:b/>
          <w:color w:val="50637D"/>
          <w:sz w:val="32"/>
          <w:szCs w:val="32"/>
        </w:rPr>
      </w:pPr>
    </w:p>
    <w:p w:rsidR="004A2E90" w:rsidRDefault="004A2E90">
      <w:pPr>
        <w:spacing w:after="160" w:line="259" w:lineRule="auto"/>
        <w:rPr>
          <w:rFonts w:ascii="Calibri Light" w:eastAsia="Calibri Light" w:hAnsi="Calibri Light"/>
          <w:b/>
          <w:color w:val="50637D"/>
          <w:sz w:val="32"/>
          <w:szCs w:val="32"/>
        </w:rPr>
      </w:pPr>
    </w:p>
    <w:p w:rsidR="004A2E90" w:rsidRDefault="004A2E90">
      <w:pPr>
        <w:spacing w:after="160" w:line="259" w:lineRule="auto"/>
        <w:rPr>
          <w:rFonts w:ascii="Calibri Light" w:eastAsia="Calibri Light" w:hAnsi="Calibri Light"/>
          <w:b/>
          <w:color w:val="50637D"/>
          <w:sz w:val="32"/>
          <w:szCs w:val="32"/>
        </w:rPr>
      </w:pPr>
    </w:p>
    <w:p w:rsidR="004A2E90" w:rsidRDefault="004A2E90">
      <w:pPr>
        <w:spacing w:after="160" w:line="259" w:lineRule="auto"/>
        <w:rPr>
          <w:rFonts w:ascii="Calibri Light" w:eastAsia="Calibri Light" w:hAnsi="Calibri Light"/>
          <w:b/>
          <w:color w:val="50637D"/>
          <w:sz w:val="32"/>
          <w:szCs w:val="32"/>
        </w:rPr>
      </w:pPr>
    </w:p>
    <w:p w:rsidR="004A2E90" w:rsidRDefault="004A2E90">
      <w:pPr>
        <w:spacing w:after="160" w:line="259" w:lineRule="auto"/>
        <w:rPr>
          <w:rFonts w:ascii="Calibri Light" w:eastAsia="Calibri Light" w:hAnsi="Calibri Light"/>
          <w:b/>
          <w:color w:val="50637D"/>
          <w:sz w:val="32"/>
          <w:szCs w:val="32"/>
        </w:rPr>
      </w:pPr>
    </w:p>
    <w:p w:rsidR="004A2E90" w:rsidRDefault="004A2E90">
      <w:pPr>
        <w:spacing w:after="160" w:line="259" w:lineRule="auto"/>
        <w:rPr>
          <w:rFonts w:ascii="Calibri Light" w:eastAsia="Calibri Light" w:hAnsi="Calibri Light"/>
          <w:b/>
          <w:color w:val="50637D"/>
          <w:sz w:val="32"/>
          <w:szCs w:val="32"/>
        </w:rPr>
      </w:pPr>
    </w:p>
    <w:p w:rsidR="004A2E90" w:rsidRDefault="004A2E90">
      <w:pPr>
        <w:spacing w:after="160" w:line="259" w:lineRule="auto"/>
        <w:rPr>
          <w:rFonts w:ascii="Calibri Light" w:eastAsia="Calibri Light" w:hAnsi="Calibri Light"/>
          <w:b/>
          <w:color w:val="50637D"/>
          <w:sz w:val="32"/>
          <w:szCs w:val="32"/>
        </w:rPr>
      </w:pPr>
    </w:p>
    <w:p w:rsidR="004A2E90" w:rsidRDefault="004A2E90">
      <w:pPr>
        <w:spacing w:after="160" w:line="259" w:lineRule="auto"/>
        <w:rPr>
          <w:rFonts w:ascii="Calibri Light" w:eastAsia="Calibri Light" w:hAnsi="Calibri Light"/>
          <w:b/>
          <w:color w:val="50637D"/>
          <w:sz w:val="32"/>
          <w:szCs w:val="32"/>
        </w:rPr>
      </w:pPr>
    </w:p>
    <w:p w:rsidR="004A2E90" w:rsidRPr="00C8036B" w:rsidRDefault="004A2E90">
      <w:pPr>
        <w:spacing w:after="160" w:line="259" w:lineRule="auto"/>
        <w:rPr>
          <w:rFonts w:ascii="Segoe UI Light" w:eastAsia="Calibri Light" w:hAnsi="Segoe UI Light" w:cs="Segoe UI Light"/>
          <w:b/>
          <w:color w:val="50637D"/>
          <w:sz w:val="32"/>
          <w:szCs w:val="32"/>
        </w:rPr>
      </w:pPr>
      <w:r w:rsidRPr="00C8036B">
        <w:rPr>
          <w:rFonts w:ascii="Segoe UI Light" w:eastAsia="Calibri Light" w:hAnsi="Segoe UI Light" w:cs="Segoe UI Light"/>
          <w:b/>
          <w:color w:val="50637D"/>
          <w:sz w:val="32"/>
          <w:szCs w:val="32"/>
        </w:rPr>
        <w:t xml:space="preserve">Team Members: </w:t>
      </w:r>
    </w:p>
    <w:p w:rsidR="004A2E90" w:rsidRPr="00C8036B" w:rsidRDefault="004A2E90" w:rsidP="004A2E90">
      <w:pPr>
        <w:pStyle w:val="ListParagraph"/>
        <w:numPr>
          <w:ilvl w:val="0"/>
          <w:numId w:val="9"/>
        </w:numPr>
        <w:spacing w:after="160" w:line="259" w:lineRule="auto"/>
        <w:rPr>
          <w:rFonts w:ascii="Segoe UI Light" w:eastAsia="Calibri Light" w:hAnsi="Segoe UI Light" w:cs="Segoe UI Light"/>
          <w:b/>
          <w:color w:val="50637D"/>
          <w:sz w:val="32"/>
          <w:szCs w:val="32"/>
        </w:rPr>
      </w:pPr>
      <w:r w:rsidRPr="00C8036B">
        <w:rPr>
          <w:rFonts w:ascii="Segoe UI Light" w:eastAsia="Calibri Light" w:hAnsi="Segoe UI Light" w:cs="Segoe UI Light"/>
          <w:b/>
          <w:color w:val="50637D"/>
          <w:sz w:val="32"/>
          <w:szCs w:val="32"/>
        </w:rPr>
        <w:t>Aniketh Sukhtankar</w:t>
      </w:r>
      <w:r w:rsidR="00A45C33">
        <w:rPr>
          <w:rFonts w:ascii="Segoe UI Light" w:eastAsia="Calibri Light" w:hAnsi="Segoe UI Light" w:cs="Segoe UI Light"/>
          <w:b/>
          <w:color w:val="50637D"/>
          <w:sz w:val="32"/>
          <w:szCs w:val="32"/>
        </w:rPr>
        <w:t xml:space="preserve"> (UF ID 7819 9584)</w:t>
      </w:r>
    </w:p>
    <w:p w:rsidR="004A2E90" w:rsidRPr="00C8036B" w:rsidRDefault="004A2E90" w:rsidP="004A2E90">
      <w:pPr>
        <w:pStyle w:val="ListParagraph"/>
        <w:numPr>
          <w:ilvl w:val="0"/>
          <w:numId w:val="9"/>
        </w:numPr>
        <w:spacing w:after="160" w:line="259" w:lineRule="auto"/>
        <w:rPr>
          <w:rFonts w:ascii="Segoe UI Light" w:eastAsia="Calibri Light" w:hAnsi="Segoe UI Light" w:cs="Segoe UI Light"/>
          <w:b/>
          <w:color w:val="50637D"/>
          <w:sz w:val="32"/>
          <w:szCs w:val="32"/>
        </w:rPr>
      </w:pPr>
      <w:r w:rsidRPr="00C8036B">
        <w:rPr>
          <w:rFonts w:ascii="Segoe UI Light" w:eastAsia="Calibri Light" w:hAnsi="Segoe UI Light" w:cs="Segoe UI Light"/>
          <w:b/>
          <w:color w:val="50637D"/>
          <w:sz w:val="32"/>
          <w:szCs w:val="32"/>
        </w:rPr>
        <w:t xml:space="preserve">Harika </w:t>
      </w:r>
      <w:proofErr w:type="spellStart"/>
      <w:r w:rsidRPr="00C8036B">
        <w:rPr>
          <w:rFonts w:ascii="Segoe UI Light" w:eastAsia="Calibri Light" w:hAnsi="Segoe UI Light" w:cs="Segoe UI Light"/>
          <w:b/>
          <w:color w:val="50637D"/>
          <w:sz w:val="32"/>
          <w:szCs w:val="32"/>
        </w:rPr>
        <w:t>Bukkapatanam</w:t>
      </w:r>
      <w:proofErr w:type="spellEnd"/>
      <w:r w:rsidR="00A45C33">
        <w:rPr>
          <w:rFonts w:ascii="Segoe UI Light" w:eastAsia="Calibri Light" w:hAnsi="Segoe UI Light" w:cs="Segoe UI Light"/>
          <w:b/>
          <w:color w:val="50637D"/>
          <w:sz w:val="32"/>
          <w:szCs w:val="32"/>
        </w:rPr>
        <w:t xml:space="preserve"> (UF ID 3683 6895)</w:t>
      </w:r>
    </w:p>
    <w:p w:rsidR="004A2E90" w:rsidRPr="00C8036B" w:rsidRDefault="004A2E90" w:rsidP="004A2E90">
      <w:pPr>
        <w:pStyle w:val="ListParagraph"/>
        <w:numPr>
          <w:ilvl w:val="0"/>
          <w:numId w:val="9"/>
        </w:numPr>
        <w:spacing w:after="160" w:line="259" w:lineRule="auto"/>
        <w:rPr>
          <w:rFonts w:ascii="Segoe UI Light" w:eastAsia="Calibri Light" w:hAnsi="Segoe UI Light" w:cs="Segoe UI Light"/>
          <w:b/>
          <w:color w:val="50637D"/>
          <w:sz w:val="32"/>
          <w:szCs w:val="32"/>
        </w:rPr>
      </w:pPr>
      <w:r w:rsidRPr="00C8036B">
        <w:rPr>
          <w:rFonts w:ascii="Segoe UI Light" w:eastAsia="Calibri Light" w:hAnsi="Segoe UI Light" w:cs="Segoe UI Light"/>
          <w:b/>
          <w:color w:val="50637D"/>
          <w:sz w:val="32"/>
          <w:szCs w:val="32"/>
        </w:rPr>
        <w:t>Shikha Mehta</w:t>
      </w:r>
      <w:r w:rsidR="00A45C33">
        <w:rPr>
          <w:rFonts w:ascii="Segoe UI Light" w:eastAsia="Calibri Light" w:hAnsi="Segoe UI Light" w:cs="Segoe UI Light"/>
          <w:b/>
          <w:color w:val="50637D"/>
          <w:sz w:val="32"/>
          <w:szCs w:val="32"/>
        </w:rPr>
        <w:t xml:space="preserve"> (UF ID 4851 9256)</w:t>
      </w:r>
    </w:p>
    <w:p w:rsidR="004A2E90" w:rsidRPr="00C8036B" w:rsidRDefault="004A2E90" w:rsidP="004A2E90">
      <w:pPr>
        <w:pStyle w:val="ListParagraph"/>
        <w:numPr>
          <w:ilvl w:val="0"/>
          <w:numId w:val="9"/>
        </w:numPr>
        <w:spacing w:after="160" w:line="259" w:lineRule="auto"/>
        <w:rPr>
          <w:rFonts w:ascii="Segoe UI Light" w:eastAsia="Calibri Light" w:hAnsi="Segoe UI Light" w:cs="Segoe UI Light"/>
          <w:b/>
          <w:color w:val="50637D"/>
          <w:sz w:val="32"/>
          <w:szCs w:val="32"/>
        </w:rPr>
      </w:pPr>
      <w:proofErr w:type="spellStart"/>
      <w:r w:rsidRPr="00C8036B">
        <w:rPr>
          <w:rFonts w:ascii="Segoe UI Light" w:eastAsia="Calibri Light" w:hAnsi="Segoe UI Light" w:cs="Segoe UI Light"/>
          <w:b/>
          <w:color w:val="50637D"/>
          <w:sz w:val="32"/>
          <w:szCs w:val="32"/>
        </w:rPr>
        <w:t>Suyog</w:t>
      </w:r>
      <w:proofErr w:type="spellEnd"/>
      <w:r w:rsidRPr="00C8036B">
        <w:rPr>
          <w:rFonts w:ascii="Segoe UI Light" w:eastAsia="Calibri Light" w:hAnsi="Segoe UI Light" w:cs="Segoe UI Light"/>
          <w:b/>
          <w:color w:val="50637D"/>
          <w:sz w:val="32"/>
          <w:szCs w:val="32"/>
        </w:rPr>
        <w:t xml:space="preserve"> </w:t>
      </w:r>
      <w:proofErr w:type="spellStart"/>
      <w:r w:rsidRPr="00C8036B">
        <w:rPr>
          <w:rFonts w:ascii="Segoe UI Light" w:eastAsia="Calibri Light" w:hAnsi="Segoe UI Light" w:cs="Segoe UI Light"/>
          <w:b/>
          <w:color w:val="50637D"/>
          <w:sz w:val="32"/>
          <w:szCs w:val="32"/>
        </w:rPr>
        <w:t>Daga</w:t>
      </w:r>
      <w:proofErr w:type="spellEnd"/>
      <w:r w:rsidR="00A45C33">
        <w:rPr>
          <w:rFonts w:ascii="Segoe UI Light" w:eastAsia="Calibri Light" w:hAnsi="Segoe UI Light" w:cs="Segoe UI Light"/>
          <w:b/>
          <w:color w:val="50637D"/>
          <w:sz w:val="32"/>
          <w:szCs w:val="32"/>
        </w:rPr>
        <w:t xml:space="preserve"> </w:t>
      </w:r>
      <w:r w:rsidR="003C1530">
        <w:rPr>
          <w:rFonts w:ascii="Segoe UI Light" w:eastAsia="Calibri Light" w:hAnsi="Segoe UI Light" w:cs="Segoe UI Light"/>
          <w:b/>
          <w:color w:val="50637D"/>
          <w:sz w:val="32"/>
          <w:szCs w:val="32"/>
        </w:rPr>
        <w:t>(UF ID 5773</w:t>
      </w:r>
      <w:r w:rsidR="00C37650">
        <w:rPr>
          <w:rFonts w:ascii="Segoe UI Light" w:eastAsia="Calibri Light" w:hAnsi="Segoe UI Light" w:cs="Segoe UI Light"/>
          <w:b/>
          <w:color w:val="50637D"/>
          <w:sz w:val="32"/>
          <w:szCs w:val="32"/>
        </w:rPr>
        <w:t xml:space="preserve"> 5749)</w:t>
      </w:r>
    </w:p>
    <w:p w:rsidR="004A2E90" w:rsidRPr="00C8036B" w:rsidRDefault="004A2E90" w:rsidP="004A2E90">
      <w:pPr>
        <w:pStyle w:val="ListParagraph"/>
        <w:numPr>
          <w:ilvl w:val="0"/>
          <w:numId w:val="9"/>
        </w:numPr>
        <w:spacing w:after="160" w:line="259" w:lineRule="auto"/>
        <w:rPr>
          <w:rFonts w:ascii="Segoe UI Light" w:eastAsia="Calibri Light" w:hAnsi="Segoe UI Light" w:cs="Segoe UI Light"/>
          <w:b/>
          <w:color w:val="50637D"/>
          <w:sz w:val="32"/>
          <w:szCs w:val="32"/>
        </w:rPr>
      </w:pPr>
      <w:proofErr w:type="spellStart"/>
      <w:r w:rsidRPr="00C8036B">
        <w:rPr>
          <w:rFonts w:ascii="Segoe UI Light" w:eastAsia="Calibri Light" w:hAnsi="Segoe UI Light" w:cs="Segoe UI Light"/>
          <w:b/>
          <w:color w:val="50637D"/>
          <w:sz w:val="32"/>
          <w:szCs w:val="32"/>
        </w:rPr>
        <w:t>Raheen</w:t>
      </w:r>
      <w:proofErr w:type="spellEnd"/>
      <w:r w:rsidRPr="00C8036B">
        <w:rPr>
          <w:rFonts w:ascii="Segoe UI Light" w:eastAsia="Calibri Light" w:hAnsi="Segoe UI Light" w:cs="Segoe UI Light"/>
          <w:b/>
          <w:color w:val="50637D"/>
          <w:sz w:val="32"/>
          <w:szCs w:val="32"/>
        </w:rPr>
        <w:t xml:space="preserve"> </w:t>
      </w:r>
      <w:proofErr w:type="spellStart"/>
      <w:r w:rsidRPr="00C8036B">
        <w:rPr>
          <w:rFonts w:ascii="Segoe UI Light" w:eastAsia="Calibri Light" w:hAnsi="Segoe UI Light" w:cs="Segoe UI Light"/>
          <w:b/>
          <w:color w:val="50637D"/>
          <w:sz w:val="32"/>
          <w:szCs w:val="32"/>
        </w:rPr>
        <w:t>Mazgaonkar</w:t>
      </w:r>
      <w:proofErr w:type="spellEnd"/>
      <w:r w:rsidR="00A45C33">
        <w:rPr>
          <w:rFonts w:ascii="Segoe UI Light" w:eastAsia="Calibri Light" w:hAnsi="Segoe UI Light" w:cs="Segoe UI Light"/>
          <w:b/>
          <w:color w:val="50637D"/>
          <w:sz w:val="32"/>
          <w:szCs w:val="32"/>
        </w:rPr>
        <w:t xml:space="preserve"> (UF ID 4714 4316)</w:t>
      </w:r>
    </w:p>
    <w:p w:rsidR="007124F5" w:rsidRPr="00C8036B" w:rsidRDefault="004A2E90" w:rsidP="004A2E90">
      <w:pPr>
        <w:pStyle w:val="ListParagraph"/>
        <w:numPr>
          <w:ilvl w:val="0"/>
          <w:numId w:val="9"/>
        </w:numPr>
        <w:spacing w:after="160" w:line="259" w:lineRule="auto"/>
        <w:rPr>
          <w:rFonts w:ascii="Segoe UI Light" w:eastAsia="Calibri Light" w:hAnsi="Segoe UI Light" w:cs="Segoe UI Light"/>
          <w:b/>
          <w:color w:val="50637D"/>
          <w:sz w:val="32"/>
          <w:szCs w:val="32"/>
        </w:rPr>
      </w:pPr>
      <w:proofErr w:type="spellStart"/>
      <w:r w:rsidRPr="00C8036B">
        <w:rPr>
          <w:rFonts w:ascii="Segoe UI Light" w:eastAsia="Calibri Light" w:hAnsi="Segoe UI Light" w:cs="Segoe UI Light"/>
          <w:b/>
          <w:color w:val="50637D"/>
          <w:sz w:val="32"/>
          <w:szCs w:val="32"/>
        </w:rPr>
        <w:t>Rameshwari</w:t>
      </w:r>
      <w:proofErr w:type="spellEnd"/>
      <w:r w:rsidRPr="00C8036B">
        <w:rPr>
          <w:rFonts w:ascii="Segoe UI Light" w:eastAsia="Calibri Light" w:hAnsi="Segoe UI Light" w:cs="Segoe UI Light"/>
          <w:b/>
          <w:color w:val="50637D"/>
          <w:sz w:val="32"/>
          <w:szCs w:val="32"/>
        </w:rPr>
        <w:t xml:space="preserve"> </w:t>
      </w:r>
      <w:proofErr w:type="spellStart"/>
      <w:r w:rsidRPr="00C8036B">
        <w:rPr>
          <w:rFonts w:ascii="Segoe UI Light" w:eastAsia="Calibri Light" w:hAnsi="Segoe UI Light" w:cs="Segoe UI Light"/>
          <w:b/>
          <w:color w:val="50637D"/>
          <w:sz w:val="32"/>
          <w:szCs w:val="32"/>
        </w:rPr>
        <w:t>Obla</w:t>
      </w:r>
      <w:proofErr w:type="spellEnd"/>
      <w:r w:rsidR="00A45C33">
        <w:rPr>
          <w:rFonts w:ascii="Segoe UI Light" w:eastAsia="Calibri Light" w:hAnsi="Segoe UI Light" w:cs="Segoe UI Light"/>
          <w:b/>
          <w:color w:val="50637D"/>
          <w:sz w:val="32"/>
          <w:szCs w:val="32"/>
        </w:rPr>
        <w:t xml:space="preserve"> (UF ID 1616</w:t>
      </w:r>
      <w:r w:rsidR="006F516F">
        <w:rPr>
          <w:rFonts w:ascii="Segoe UI Light" w:eastAsia="Calibri Light" w:hAnsi="Segoe UI Light" w:cs="Segoe UI Light"/>
          <w:b/>
          <w:color w:val="50637D"/>
          <w:sz w:val="32"/>
          <w:szCs w:val="32"/>
        </w:rPr>
        <w:t xml:space="preserve"> </w:t>
      </w:r>
      <w:r w:rsidR="00A45C33">
        <w:rPr>
          <w:rFonts w:ascii="Segoe UI Light" w:eastAsia="Calibri Light" w:hAnsi="Segoe UI Light" w:cs="Segoe UI Light"/>
          <w:b/>
          <w:color w:val="50637D"/>
          <w:sz w:val="32"/>
          <w:szCs w:val="32"/>
        </w:rPr>
        <w:t>1302)</w:t>
      </w:r>
      <w:bookmarkStart w:id="0" w:name="_GoBack"/>
      <w:bookmarkEnd w:id="0"/>
    </w:p>
    <w:p w:rsidR="00500FFE" w:rsidRPr="00A60AFC" w:rsidRDefault="00500FFE" w:rsidP="00500FFE">
      <w:pPr>
        <w:pStyle w:val="ListParagraph"/>
        <w:spacing w:after="160" w:line="259" w:lineRule="auto"/>
        <w:ind w:left="0"/>
        <w:rPr>
          <w:rFonts w:ascii="Calibri Light" w:eastAsia="Calibri Light" w:hAnsi="Calibri Light"/>
          <w:b/>
          <w:color w:val="50637D"/>
          <w:sz w:val="32"/>
          <w:szCs w:val="32"/>
          <w:u w:val="single"/>
        </w:rPr>
      </w:pPr>
      <w:r w:rsidRPr="00A60AFC">
        <w:rPr>
          <w:rFonts w:ascii="Calibri Light" w:eastAsia="Calibri Light" w:hAnsi="Calibri Light"/>
          <w:b/>
          <w:color w:val="50637D"/>
          <w:sz w:val="32"/>
          <w:szCs w:val="32"/>
          <w:u w:val="single"/>
        </w:rPr>
        <w:lastRenderedPageBreak/>
        <w:t>Table of Contents</w:t>
      </w:r>
    </w:p>
    <w:p w:rsidR="00500FFE" w:rsidRDefault="00500FFE" w:rsidP="00500FFE">
      <w:pPr>
        <w:pStyle w:val="ListParagraph"/>
        <w:spacing w:after="160" w:line="259" w:lineRule="auto"/>
        <w:ind w:left="0"/>
        <w:rPr>
          <w:rFonts w:ascii="Calibri Light" w:eastAsia="Calibri Light" w:hAnsi="Calibri Light"/>
          <w:b/>
          <w:color w:val="50637D"/>
          <w:sz w:val="32"/>
          <w:szCs w:val="32"/>
        </w:rPr>
      </w:pPr>
    </w:p>
    <w:p w:rsidR="00A60AFC" w:rsidRDefault="00A60AFC" w:rsidP="00500FFE">
      <w:pPr>
        <w:pStyle w:val="ListParagraph"/>
        <w:spacing w:after="160" w:line="259" w:lineRule="auto"/>
        <w:ind w:left="0"/>
        <w:rPr>
          <w:rFonts w:ascii="Calibri Light" w:eastAsia="Calibri Light" w:hAnsi="Calibri Light"/>
          <w:b/>
          <w:color w:val="50637D"/>
          <w:sz w:val="32"/>
          <w:szCs w:val="32"/>
        </w:rPr>
      </w:pPr>
    </w:p>
    <w:tbl>
      <w:tblPr>
        <w:tblStyle w:val="TableGrid"/>
        <w:tblW w:w="0" w:type="auto"/>
        <w:tblLook w:val="04A0" w:firstRow="1" w:lastRow="0" w:firstColumn="1" w:lastColumn="0" w:noHBand="0" w:noVBand="1"/>
      </w:tblPr>
      <w:tblGrid>
        <w:gridCol w:w="895"/>
        <w:gridCol w:w="7380"/>
        <w:gridCol w:w="1075"/>
      </w:tblGrid>
      <w:tr w:rsidR="00A0772E" w:rsidTr="00A0772E">
        <w:tc>
          <w:tcPr>
            <w:tcW w:w="895" w:type="dxa"/>
          </w:tcPr>
          <w:p w:rsidR="00A0772E" w:rsidRDefault="00A0772E" w:rsidP="00500FFE">
            <w:pPr>
              <w:pStyle w:val="ListParagraph"/>
              <w:spacing w:after="160" w:line="259" w:lineRule="auto"/>
              <w:ind w:left="0"/>
              <w:rPr>
                <w:rFonts w:ascii="Calibri Light" w:eastAsia="Calibri Light" w:hAnsi="Calibri Light"/>
                <w:b/>
                <w:color w:val="50637D"/>
                <w:sz w:val="32"/>
                <w:szCs w:val="32"/>
              </w:rPr>
            </w:pPr>
            <w:r>
              <w:rPr>
                <w:rFonts w:ascii="Calibri Light" w:eastAsia="Calibri Light" w:hAnsi="Calibri Light"/>
                <w:b/>
                <w:color w:val="50637D"/>
                <w:sz w:val="32"/>
                <w:szCs w:val="32"/>
              </w:rPr>
              <w:t>1.</w:t>
            </w:r>
          </w:p>
        </w:tc>
        <w:tc>
          <w:tcPr>
            <w:tcW w:w="7380" w:type="dxa"/>
          </w:tcPr>
          <w:p w:rsidR="00A0772E" w:rsidRPr="00D046D5" w:rsidRDefault="00A0772E" w:rsidP="00D046D5">
            <w:pPr>
              <w:spacing w:line="600" w:lineRule="auto"/>
              <w:ind w:right="-139"/>
              <w:rPr>
                <w:rFonts w:ascii="Calibri Light" w:eastAsia="Calibri Light" w:hAnsi="Calibri Light"/>
                <w:color w:val="50637D"/>
                <w:sz w:val="32"/>
                <w:szCs w:val="32"/>
              </w:rPr>
            </w:pPr>
            <w:r w:rsidRPr="00D046D5">
              <w:rPr>
                <w:rFonts w:ascii="Calibri Light" w:eastAsia="Calibri Light" w:hAnsi="Calibri Light"/>
                <w:color w:val="50637D"/>
                <w:sz w:val="32"/>
                <w:szCs w:val="32"/>
              </w:rPr>
              <w:t>Abstract</w:t>
            </w:r>
          </w:p>
        </w:tc>
        <w:tc>
          <w:tcPr>
            <w:tcW w:w="1075" w:type="dxa"/>
          </w:tcPr>
          <w:p w:rsidR="00A0772E" w:rsidRPr="00D046D5" w:rsidRDefault="00D046D5" w:rsidP="00D046D5">
            <w:pPr>
              <w:pStyle w:val="ListParagraph"/>
              <w:spacing w:after="160" w:line="259" w:lineRule="auto"/>
              <w:ind w:left="0"/>
              <w:jc w:val="right"/>
              <w:rPr>
                <w:rFonts w:ascii="Calibri Light" w:eastAsia="Calibri Light" w:hAnsi="Calibri Light"/>
                <w:color w:val="50637D"/>
                <w:sz w:val="32"/>
                <w:szCs w:val="32"/>
              </w:rPr>
            </w:pPr>
            <w:r w:rsidRPr="00D046D5">
              <w:rPr>
                <w:rFonts w:ascii="Calibri Light" w:eastAsia="Calibri Light" w:hAnsi="Calibri Light"/>
                <w:color w:val="50637D"/>
                <w:sz w:val="32"/>
                <w:szCs w:val="32"/>
              </w:rPr>
              <w:t>3</w:t>
            </w:r>
          </w:p>
        </w:tc>
      </w:tr>
      <w:tr w:rsidR="00A0772E" w:rsidTr="00A0772E">
        <w:tc>
          <w:tcPr>
            <w:tcW w:w="895" w:type="dxa"/>
          </w:tcPr>
          <w:p w:rsidR="00A0772E" w:rsidRDefault="00A0772E" w:rsidP="00500FFE">
            <w:pPr>
              <w:pStyle w:val="ListParagraph"/>
              <w:spacing w:after="160" w:line="259" w:lineRule="auto"/>
              <w:ind w:left="0"/>
              <w:rPr>
                <w:rFonts w:ascii="Calibri Light" w:eastAsia="Calibri Light" w:hAnsi="Calibri Light"/>
                <w:b/>
                <w:color w:val="50637D"/>
                <w:sz w:val="32"/>
                <w:szCs w:val="32"/>
              </w:rPr>
            </w:pPr>
            <w:r>
              <w:rPr>
                <w:rFonts w:ascii="Calibri Light" w:eastAsia="Calibri Light" w:hAnsi="Calibri Light"/>
                <w:b/>
                <w:color w:val="50637D"/>
                <w:sz w:val="32"/>
                <w:szCs w:val="32"/>
              </w:rPr>
              <w:t>2.</w:t>
            </w:r>
          </w:p>
        </w:tc>
        <w:tc>
          <w:tcPr>
            <w:tcW w:w="7380" w:type="dxa"/>
          </w:tcPr>
          <w:p w:rsidR="00A0772E" w:rsidRPr="00D046D5" w:rsidRDefault="00A0772E" w:rsidP="00D046D5">
            <w:pPr>
              <w:spacing w:line="600" w:lineRule="auto"/>
              <w:ind w:right="-139"/>
              <w:rPr>
                <w:rFonts w:ascii="Calibri Light" w:eastAsia="Calibri Light" w:hAnsi="Calibri Light"/>
                <w:color w:val="50637D"/>
                <w:sz w:val="32"/>
                <w:szCs w:val="32"/>
              </w:rPr>
            </w:pPr>
            <w:r w:rsidRPr="00D046D5">
              <w:rPr>
                <w:rFonts w:ascii="Calibri Light" w:eastAsia="Calibri Light" w:hAnsi="Calibri Light"/>
                <w:color w:val="50637D"/>
                <w:sz w:val="32"/>
                <w:szCs w:val="32"/>
              </w:rPr>
              <w:t>Introduction</w:t>
            </w:r>
          </w:p>
        </w:tc>
        <w:tc>
          <w:tcPr>
            <w:tcW w:w="1075" w:type="dxa"/>
          </w:tcPr>
          <w:p w:rsidR="00A0772E" w:rsidRPr="00D046D5" w:rsidRDefault="00D046D5" w:rsidP="00D046D5">
            <w:pPr>
              <w:pStyle w:val="ListParagraph"/>
              <w:spacing w:after="160" w:line="259" w:lineRule="auto"/>
              <w:ind w:left="0"/>
              <w:jc w:val="right"/>
              <w:rPr>
                <w:rFonts w:ascii="Calibri Light" w:eastAsia="Calibri Light" w:hAnsi="Calibri Light"/>
                <w:color w:val="50637D"/>
                <w:sz w:val="32"/>
                <w:szCs w:val="32"/>
              </w:rPr>
            </w:pPr>
            <w:r w:rsidRPr="00D046D5">
              <w:rPr>
                <w:rFonts w:ascii="Calibri Light" w:eastAsia="Calibri Light" w:hAnsi="Calibri Light"/>
                <w:color w:val="50637D"/>
                <w:sz w:val="32"/>
                <w:szCs w:val="32"/>
              </w:rPr>
              <w:t>3</w:t>
            </w:r>
          </w:p>
        </w:tc>
      </w:tr>
      <w:tr w:rsidR="00A0772E" w:rsidTr="00A0772E">
        <w:tc>
          <w:tcPr>
            <w:tcW w:w="895" w:type="dxa"/>
          </w:tcPr>
          <w:p w:rsidR="00A0772E" w:rsidRDefault="00A0772E" w:rsidP="00500FFE">
            <w:pPr>
              <w:pStyle w:val="ListParagraph"/>
              <w:spacing w:after="160" w:line="259" w:lineRule="auto"/>
              <w:ind w:left="0"/>
              <w:rPr>
                <w:rFonts w:ascii="Calibri Light" w:eastAsia="Calibri Light" w:hAnsi="Calibri Light"/>
                <w:b/>
                <w:color w:val="50637D"/>
                <w:sz w:val="32"/>
                <w:szCs w:val="32"/>
              </w:rPr>
            </w:pPr>
            <w:r>
              <w:rPr>
                <w:rFonts w:ascii="Calibri Light" w:eastAsia="Calibri Light" w:hAnsi="Calibri Light"/>
                <w:b/>
                <w:color w:val="50637D"/>
                <w:sz w:val="32"/>
                <w:szCs w:val="32"/>
              </w:rPr>
              <w:t>3.</w:t>
            </w:r>
          </w:p>
        </w:tc>
        <w:tc>
          <w:tcPr>
            <w:tcW w:w="7380" w:type="dxa"/>
          </w:tcPr>
          <w:p w:rsidR="00A0772E" w:rsidRPr="00D046D5" w:rsidRDefault="00A0772E" w:rsidP="00D046D5">
            <w:pPr>
              <w:spacing w:line="600" w:lineRule="auto"/>
              <w:ind w:right="-139"/>
              <w:rPr>
                <w:rFonts w:ascii="Calibri Light" w:eastAsia="Calibri Light" w:hAnsi="Calibri Light"/>
                <w:color w:val="50637D"/>
                <w:sz w:val="32"/>
                <w:szCs w:val="32"/>
              </w:rPr>
            </w:pPr>
            <w:r w:rsidRPr="00D046D5">
              <w:rPr>
                <w:rFonts w:ascii="Calibri Light" w:eastAsia="Calibri Light" w:hAnsi="Calibri Light"/>
                <w:color w:val="50637D"/>
                <w:sz w:val="32"/>
                <w:szCs w:val="32"/>
              </w:rPr>
              <w:t>Prior Work</w:t>
            </w:r>
          </w:p>
        </w:tc>
        <w:tc>
          <w:tcPr>
            <w:tcW w:w="1075" w:type="dxa"/>
          </w:tcPr>
          <w:p w:rsidR="00A0772E" w:rsidRPr="00D046D5" w:rsidRDefault="00D046D5" w:rsidP="00D046D5">
            <w:pPr>
              <w:pStyle w:val="ListParagraph"/>
              <w:spacing w:after="160" w:line="259" w:lineRule="auto"/>
              <w:ind w:left="0"/>
              <w:jc w:val="right"/>
              <w:rPr>
                <w:rFonts w:ascii="Calibri Light" w:eastAsia="Calibri Light" w:hAnsi="Calibri Light"/>
                <w:color w:val="50637D"/>
                <w:sz w:val="32"/>
                <w:szCs w:val="32"/>
              </w:rPr>
            </w:pPr>
            <w:r w:rsidRPr="00D046D5">
              <w:rPr>
                <w:rFonts w:ascii="Calibri Light" w:eastAsia="Calibri Light" w:hAnsi="Calibri Light"/>
                <w:color w:val="50637D"/>
                <w:sz w:val="32"/>
                <w:szCs w:val="32"/>
              </w:rPr>
              <w:t>4</w:t>
            </w:r>
          </w:p>
        </w:tc>
      </w:tr>
      <w:tr w:rsidR="00A0772E" w:rsidTr="00A0772E">
        <w:tc>
          <w:tcPr>
            <w:tcW w:w="895" w:type="dxa"/>
          </w:tcPr>
          <w:p w:rsidR="00A0772E" w:rsidRDefault="00A0772E" w:rsidP="00500FFE">
            <w:pPr>
              <w:pStyle w:val="ListParagraph"/>
              <w:spacing w:after="160" w:line="259" w:lineRule="auto"/>
              <w:ind w:left="0"/>
              <w:rPr>
                <w:rFonts w:ascii="Calibri Light" w:eastAsia="Calibri Light" w:hAnsi="Calibri Light"/>
                <w:b/>
                <w:color w:val="50637D"/>
                <w:sz w:val="32"/>
                <w:szCs w:val="32"/>
              </w:rPr>
            </w:pPr>
            <w:r>
              <w:rPr>
                <w:rFonts w:ascii="Calibri Light" w:eastAsia="Calibri Light" w:hAnsi="Calibri Light"/>
                <w:b/>
                <w:color w:val="50637D"/>
                <w:sz w:val="32"/>
                <w:szCs w:val="32"/>
              </w:rPr>
              <w:t>4.</w:t>
            </w:r>
          </w:p>
        </w:tc>
        <w:tc>
          <w:tcPr>
            <w:tcW w:w="7380" w:type="dxa"/>
          </w:tcPr>
          <w:p w:rsidR="00A0772E" w:rsidRPr="00D046D5" w:rsidRDefault="00A0772E" w:rsidP="00D046D5">
            <w:pPr>
              <w:spacing w:line="600" w:lineRule="auto"/>
              <w:ind w:right="-139"/>
              <w:rPr>
                <w:rFonts w:ascii="Calibri Light" w:eastAsia="Calibri Light" w:hAnsi="Calibri Light"/>
                <w:color w:val="50637D"/>
                <w:sz w:val="32"/>
                <w:szCs w:val="32"/>
              </w:rPr>
            </w:pPr>
            <w:r w:rsidRPr="00D046D5">
              <w:rPr>
                <w:rFonts w:ascii="Calibri Light" w:eastAsia="Calibri Light" w:hAnsi="Calibri Light"/>
                <w:color w:val="50637D"/>
                <w:sz w:val="32"/>
                <w:szCs w:val="32"/>
              </w:rPr>
              <w:t>Data Collection</w:t>
            </w:r>
          </w:p>
        </w:tc>
        <w:tc>
          <w:tcPr>
            <w:tcW w:w="1075" w:type="dxa"/>
          </w:tcPr>
          <w:p w:rsidR="00A0772E" w:rsidRPr="00D046D5" w:rsidRDefault="00D046D5" w:rsidP="00D046D5">
            <w:pPr>
              <w:pStyle w:val="ListParagraph"/>
              <w:spacing w:after="160" w:line="259" w:lineRule="auto"/>
              <w:ind w:left="0"/>
              <w:jc w:val="right"/>
              <w:rPr>
                <w:rFonts w:ascii="Calibri Light" w:eastAsia="Calibri Light" w:hAnsi="Calibri Light"/>
                <w:color w:val="50637D"/>
                <w:sz w:val="32"/>
                <w:szCs w:val="32"/>
              </w:rPr>
            </w:pPr>
            <w:r w:rsidRPr="00D046D5">
              <w:rPr>
                <w:rFonts w:ascii="Calibri Light" w:eastAsia="Calibri Light" w:hAnsi="Calibri Light"/>
                <w:color w:val="50637D"/>
                <w:sz w:val="32"/>
                <w:szCs w:val="32"/>
              </w:rPr>
              <w:t>5</w:t>
            </w:r>
          </w:p>
        </w:tc>
      </w:tr>
      <w:tr w:rsidR="00A0772E" w:rsidTr="00A0772E">
        <w:tc>
          <w:tcPr>
            <w:tcW w:w="895" w:type="dxa"/>
          </w:tcPr>
          <w:p w:rsidR="00A0772E" w:rsidRDefault="00A0772E" w:rsidP="00500FFE">
            <w:pPr>
              <w:pStyle w:val="ListParagraph"/>
              <w:spacing w:after="160" w:line="259" w:lineRule="auto"/>
              <w:ind w:left="0"/>
              <w:rPr>
                <w:rFonts w:ascii="Calibri Light" w:eastAsia="Calibri Light" w:hAnsi="Calibri Light"/>
                <w:b/>
                <w:color w:val="50637D"/>
                <w:sz w:val="32"/>
                <w:szCs w:val="32"/>
              </w:rPr>
            </w:pPr>
            <w:r>
              <w:rPr>
                <w:rFonts w:ascii="Calibri Light" w:eastAsia="Calibri Light" w:hAnsi="Calibri Light"/>
                <w:b/>
                <w:color w:val="50637D"/>
                <w:sz w:val="32"/>
                <w:szCs w:val="32"/>
              </w:rPr>
              <w:t>5.</w:t>
            </w:r>
          </w:p>
        </w:tc>
        <w:tc>
          <w:tcPr>
            <w:tcW w:w="7380" w:type="dxa"/>
          </w:tcPr>
          <w:p w:rsidR="00A0772E" w:rsidRPr="00D046D5" w:rsidRDefault="00A0772E" w:rsidP="00D046D5">
            <w:pPr>
              <w:spacing w:line="600" w:lineRule="auto"/>
              <w:ind w:right="-139"/>
              <w:rPr>
                <w:rFonts w:ascii="Calibri Light" w:eastAsia="Calibri Light" w:hAnsi="Calibri Light"/>
                <w:color w:val="50637D"/>
                <w:sz w:val="32"/>
                <w:szCs w:val="32"/>
              </w:rPr>
            </w:pPr>
            <w:r w:rsidRPr="00D046D5">
              <w:rPr>
                <w:rFonts w:ascii="Calibri Light" w:eastAsia="Calibri Light" w:hAnsi="Calibri Light"/>
                <w:color w:val="50637D"/>
                <w:sz w:val="32"/>
                <w:szCs w:val="32"/>
              </w:rPr>
              <w:t>Dataset Preparation</w:t>
            </w:r>
          </w:p>
        </w:tc>
        <w:tc>
          <w:tcPr>
            <w:tcW w:w="1075" w:type="dxa"/>
          </w:tcPr>
          <w:p w:rsidR="00A0772E" w:rsidRPr="00D046D5" w:rsidRDefault="00D046D5" w:rsidP="00D046D5">
            <w:pPr>
              <w:pStyle w:val="ListParagraph"/>
              <w:spacing w:after="160" w:line="259" w:lineRule="auto"/>
              <w:ind w:left="0"/>
              <w:jc w:val="right"/>
              <w:rPr>
                <w:rFonts w:ascii="Calibri Light" w:eastAsia="Calibri Light" w:hAnsi="Calibri Light"/>
                <w:color w:val="50637D"/>
                <w:sz w:val="32"/>
                <w:szCs w:val="32"/>
              </w:rPr>
            </w:pPr>
            <w:r w:rsidRPr="00D046D5">
              <w:rPr>
                <w:rFonts w:ascii="Calibri Light" w:eastAsia="Calibri Light" w:hAnsi="Calibri Light"/>
                <w:color w:val="50637D"/>
                <w:sz w:val="32"/>
                <w:szCs w:val="32"/>
              </w:rPr>
              <w:t>7</w:t>
            </w:r>
          </w:p>
        </w:tc>
      </w:tr>
      <w:tr w:rsidR="00A0772E" w:rsidTr="00A0772E">
        <w:tc>
          <w:tcPr>
            <w:tcW w:w="895" w:type="dxa"/>
          </w:tcPr>
          <w:p w:rsidR="00A0772E" w:rsidRDefault="00A0772E" w:rsidP="00500FFE">
            <w:pPr>
              <w:pStyle w:val="ListParagraph"/>
              <w:spacing w:after="160" w:line="259" w:lineRule="auto"/>
              <w:ind w:left="0"/>
              <w:rPr>
                <w:rFonts w:ascii="Calibri Light" w:eastAsia="Calibri Light" w:hAnsi="Calibri Light"/>
                <w:b/>
                <w:color w:val="50637D"/>
                <w:sz w:val="32"/>
                <w:szCs w:val="32"/>
              </w:rPr>
            </w:pPr>
            <w:r>
              <w:rPr>
                <w:rFonts w:ascii="Calibri Light" w:eastAsia="Calibri Light" w:hAnsi="Calibri Light"/>
                <w:b/>
                <w:color w:val="50637D"/>
                <w:sz w:val="32"/>
                <w:szCs w:val="32"/>
              </w:rPr>
              <w:t>6.</w:t>
            </w:r>
          </w:p>
        </w:tc>
        <w:tc>
          <w:tcPr>
            <w:tcW w:w="7380" w:type="dxa"/>
          </w:tcPr>
          <w:p w:rsidR="00A0772E" w:rsidRPr="00D046D5" w:rsidRDefault="003177AF" w:rsidP="00D046D5">
            <w:pPr>
              <w:pStyle w:val="ListParagraph"/>
              <w:spacing w:after="160" w:line="600" w:lineRule="auto"/>
              <w:ind w:left="0"/>
              <w:rPr>
                <w:rFonts w:ascii="Calibri Light" w:eastAsia="Calibri Light" w:hAnsi="Calibri Light"/>
                <w:color w:val="50637D"/>
                <w:sz w:val="32"/>
                <w:szCs w:val="32"/>
              </w:rPr>
            </w:pPr>
            <w:r w:rsidRPr="00D046D5">
              <w:rPr>
                <w:rFonts w:ascii="Calibri Light" w:eastAsia="Calibri Light" w:hAnsi="Calibri Light"/>
                <w:color w:val="50637D"/>
                <w:sz w:val="32"/>
                <w:szCs w:val="32"/>
              </w:rPr>
              <w:t>Algorithms</w:t>
            </w:r>
          </w:p>
        </w:tc>
        <w:tc>
          <w:tcPr>
            <w:tcW w:w="1075" w:type="dxa"/>
          </w:tcPr>
          <w:p w:rsidR="00A0772E" w:rsidRPr="00D046D5" w:rsidRDefault="00D046D5" w:rsidP="00D046D5">
            <w:pPr>
              <w:pStyle w:val="ListParagraph"/>
              <w:spacing w:after="160" w:line="259" w:lineRule="auto"/>
              <w:ind w:left="0"/>
              <w:jc w:val="right"/>
              <w:rPr>
                <w:rFonts w:ascii="Calibri Light" w:eastAsia="Calibri Light" w:hAnsi="Calibri Light"/>
                <w:color w:val="50637D"/>
                <w:sz w:val="32"/>
                <w:szCs w:val="32"/>
              </w:rPr>
            </w:pPr>
            <w:r w:rsidRPr="00D046D5">
              <w:rPr>
                <w:rFonts w:ascii="Calibri Light" w:eastAsia="Calibri Light" w:hAnsi="Calibri Light"/>
                <w:color w:val="50637D"/>
                <w:sz w:val="32"/>
                <w:szCs w:val="32"/>
              </w:rPr>
              <w:t>8</w:t>
            </w:r>
          </w:p>
        </w:tc>
      </w:tr>
      <w:tr w:rsidR="00A0772E" w:rsidTr="00A0772E">
        <w:tc>
          <w:tcPr>
            <w:tcW w:w="895" w:type="dxa"/>
          </w:tcPr>
          <w:p w:rsidR="00A0772E" w:rsidRDefault="00A0772E" w:rsidP="00500FFE">
            <w:pPr>
              <w:pStyle w:val="ListParagraph"/>
              <w:spacing w:after="160" w:line="259" w:lineRule="auto"/>
              <w:ind w:left="0"/>
              <w:rPr>
                <w:rFonts w:ascii="Calibri Light" w:eastAsia="Calibri Light" w:hAnsi="Calibri Light"/>
                <w:b/>
                <w:color w:val="50637D"/>
                <w:sz w:val="32"/>
                <w:szCs w:val="32"/>
              </w:rPr>
            </w:pPr>
            <w:r>
              <w:rPr>
                <w:rFonts w:ascii="Calibri Light" w:eastAsia="Calibri Light" w:hAnsi="Calibri Light"/>
                <w:b/>
                <w:color w:val="50637D"/>
                <w:sz w:val="32"/>
                <w:szCs w:val="32"/>
              </w:rPr>
              <w:t>7.</w:t>
            </w:r>
          </w:p>
        </w:tc>
        <w:tc>
          <w:tcPr>
            <w:tcW w:w="7380" w:type="dxa"/>
          </w:tcPr>
          <w:p w:rsidR="00A0772E" w:rsidRPr="00D046D5" w:rsidRDefault="003177AF" w:rsidP="00D046D5">
            <w:pPr>
              <w:spacing w:line="600" w:lineRule="auto"/>
              <w:ind w:right="-139"/>
              <w:rPr>
                <w:rFonts w:ascii="Calibri Light" w:eastAsia="Calibri Light" w:hAnsi="Calibri Light"/>
                <w:color w:val="50637D"/>
                <w:sz w:val="32"/>
                <w:szCs w:val="32"/>
              </w:rPr>
            </w:pPr>
            <w:r w:rsidRPr="00D046D5">
              <w:rPr>
                <w:rFonts w:ascii="Calibri Light" w:eastAsia="Calibri Light" w:hAnsi="Calibri Light"/>
                <w:color w:val="50637D"/>
                <w:sz w:val="32"/>
                <w:szCs w:val="32"/>
              </w:rPr>
              <w:t>Experimental Results</w:t>
            </w:r>
          </w:p>
        </w:tc>
        <w:tc>
          <w:tcPr>
            <w:tcW w:w="1075" w:type="dxa"/>
          </w:tcPr>
          <w:p w:rsidR="00A0772E" w:rsidRPr="00D046D5" w:rsidRDefault="00D046D5" w:rsidP="00D046D5">
            <w:pPr>
              <w:pStyle w:val="ListParagraph"/>
              <w:spacing w:after="160" w:line="259" w:lineRule="auto"/>
              <w:ind w:left="0"/>
              <w:jc w:val="right"/>
              <w:rPr>
                <w:rFonts w:ascii="Calibri Light" w:eastAsia="Calibri Light" w:hAnsi="Calibri Light"/>
                <w:color w:val="50637D"/>
                <w:sz w:val="32"/>
                <w:szCs w:val="32"/>
              </w:rPr>
            </w:pPr>
            <w:r w:rsidRPr="00D046D5">
              <w:rPr>
                <w:rFonts w:ascii="Calibri Light" w:eastAsia="Calibri Light" w:hAnsi="Calibri Light"/>
                <w:color w:val="50637D"/>
                <w:sz w:val="32"/>
                <w:szCs w:val="32"/>
              </w:rPr>
              <w:t>14</w:t>
            </w:r>
          </w:p>
        </w:tc>
      </w:tr>
      <w:tr w:rsidR="00A0772E" w:rsidTr="00A0772E">
        <w:tc>
          <w:tcPr>
            <w:tcW w:w="895" w:type="dxa"/>
          </w:tcPr>
          <w:p w:rsidR="00A0772E" w:rsidRDefault="00A0772E" w:rsidP="00500FFE">
            <w:pPr>
              <w:pStyle w:val="ListParagraph"/>
              <w:spacing w:after="160" w:line="259" w:lineRule="auto"/>
              <w:ind w:left="0"/>
              <w:rPr>
                <w:rFonts w:ascii="Calibri Light" w:eastAsia="Calibri Light" w:hAnsi="Calibri Light"/>
                <w:b/>
                <w:color w:val="50637D"/>
                <w:sz w:val="32"/>
                <w:szCs w:val="32"/>
              </w:rPr>
            </w:pPr>
            <w:r>
              <w:rPr>
                <w:rFonts w:ascii="Calibri Light" w:eastAsia="Calibri Light" w:hAnsi="Calibri Light"/>
                <w:b/>
                <w:color w:val="50637D"/>
                <w:sz w:val="32"/>
                <w:szCs w:val="32"/>
              </w:rPr>
              <w:t>8.</w:t>
            </w:r>
          </w:p>
        </w:tc>
        <w:tc>
          <w:tcPr>
            <w:tcW w:w="7380" w:type="dxa"/>
          </w:tcPr>
          <w:p w:rsidR="00A0772E" w:rsidRPr="00D046D5" w:rsidRDefault="00D046D5" w:rsidP="00D046D5">
            <w:pPr>
              <w:spacing w:line="600" w:lineRule="auto"/>
              <w:ind w:right="-139"/>
              <w:rPr>
                <w:rFonts w:ascii="Calibri Light" w:eastAsia="Calibri Light" w:hAnsi="Calibri Light"/>
                <w:color w:val="50637D"/>
                <w:sz w:val="32"/>
                <w:szCs w:val="32"/>
              </w:rPr>
            </w:pPr>
            <w:r w:rsidRPr="00D046D5">
              <w:rPr>
                <w:rFonts w:ascii="Calibri Light" w:eastAsia="Calibri Light" w:hAnsi="Calibri Light"/>
                <w:color w:val="50637D"/>
                <w:sz w:val="32"/>
                <w:szCs w:val="32"/>
              </w:rPr>
              <w:t>Conclusion</w:t>
            </w:r>
          </w:p>
        </w:tc>
        <w:tc>
          <w:tcPr>
            <w:tcW w:w="1075" w:type="dxa"/>
          </w:tcPr>
          <w:p w:rsidR="00A0772E" w:rsidRPr="00D046D5" w:rsidRDefault="00D046D5" w:rsidP="00D046D5">
            <w:pPr>
              <w:pStyle w:val="ListParagraph"/>
              <w:spacing w:after="160" w:line="259" w:lineRule="auto"/>
              <w:ind w:left="0"/>
              <w:jc w:val="right"/>
              <w:rPr>
                <w:rFonts w:ascii="Calibri Light" w:eastAsia="Calibri Light" w:hAnsi="Calibri Light"/>
                <w:color w:val="50637D"/>
                <w:sz w:val="32"/>
                <w:szCs w:val="32"/>
              </w:rPr>
            </w:pPr>
            <w:r w:rsidRPr="00D046D5">
              <w:rPr>
                <w:rFonts w:ascii="Calibri Light" w:eastAsia="Calibri Light" w:hAnsi="Calibri Light"/>
                <w:color w:val="50637D"/>
                <w:sz w:val="32"/>
                <w:szCs w:val="32"/>
              </w:rPr>
              <w:t>19</w:t>
            </w:r>
          </w:p>
        </w:tc>
      </w:tr>
      <w:tr w:rsidR="00A0772E" w:rsidTr="00A0772E">
        <w:tc>
          <w:tcPr>
            <w:tcW w:w="895" w:type="dxa"/>
          </w:tcPr>
          <w:p w:rsidR="00A0772E" w:rsidRDefault="00A0772E" w:rsidP="00500FFE">
            <w:pPr>
              <w:pStyle w:val="ListParagraph"/>
              <w:spacing w:after="160" w:line="259" w:lineRule="auto"/>
              <w:ind w:left="0"/>
              <w:rPr>
                <w:rFonts w:ascii="Calibri Light" w:eastAsia="Calibri Light" w:hAnsi="Calibri Light"/>
                <w:b/>
                <w:color w:val="50637D"/>
                <w:sz w:val="32"/>
                <w:szCs w:val="32"/>
              </w:rPr>
            </w:pPr>
            <w:r>
              <w:rPr>
                <w:rFonts w:ascii="Calibri Light" w:eastAsia="Calibri Light" w:hAnsi="Calibri Light"/>
                <w:b/>
                <w:color w:val="50637D"/>
                <w:sz w:val="32"/>
                <w:szCs w:val="32"/>
              </w:rPr>
              <w:t>9.</w:t>
            </w:r>
          </w:p>
        </w:tc>
        <w:tc>
          <w:tcPr>
            <w:tcW w:w="7380" w:type="dxa"/>
          </w:tcPr>
          <w:p w:rsidR="00A0772E" w:rsidRPr="00D046D5" w:rsidRDefault="00D046D5" w:rsidP="00D046D5">
            <w:pPr>
              <w:pStyle w:val="ListParagraph"/>
              <w:spacing w:after="160" w:line="600" w:lineRule="auto"/>
              <w:ind w:left="0"/>
              <w:rPr>
                <w:rFonts w:ascii="Calibri Light" w:eastAsia="Calibri Light" w:hAnsi="Calibri Light"/>
                <w:color w:val="50637D"/>
                <w:sz w:val="32"/>
                <w:szCs w:val="32"/>
              </w:rPr>
            </w:pPr>
            <w:r w:rsidRPr="00D046D5">
              <w:rPr>
                <w:rFonts w:ascii="Calibri Light" w:eastAsia="Calibri Light" w:hAnsi="Calibri Light"/>
                <w:color w:val="50637D"/>
                <w:sz w:val="32"/>
                <w:szCs w:val="32"/>
              </w:rPr>
              <w:t>Limitation</w:t>
            </w:r>
          </w:p>
        </w:tc>
        <w:tc>
          <w:tcPr>
            <w:tcW w:w="1075" w:type="dxa"/>
          </w:tcPr>
          <w:p w:rsidR="00A0772E" w:rsidRPr="00D046D5" w:rsidRDefault="00D046D5" w:rsidP="00D046D5">
            <w:pPr>
              <w:pStyle w:val="ListParagraph"/>
              <w:spacing w:after="160" w:line="259" w:lineRule="auto"/>
              <w:ind w:left="0"/>
              <w:jc w:val="right"/>
              <w:rPr>
                <w:rFonts w:ascii="Calibri Light" w:eastAsia="Calibri Light" w:hAnsi="Calibri Light"/>
                <w:color w:val="50637D"/>
                <w:sz w:val="32"/>
                <w:szCs w:val="32"/>
              </w:rPr>
            </w:pPr>
            <w:r w:rsidRPr="00D046D5">
              <w:rPr>
                <w:rFonts w:ascii="Calibri Light" w:eastAsia="Calibri Light" w:hAnsi="Calibri Light"/>
                <w:color w:val="50637D"/>
                <w:sz w:val="32"/>
                <w:szCs w:val="32"/>
              </w:rPr>
              <w:t>20</w:t>
            </w:r>
          </w:p>
        </w:tc>
      </w:tr>
      <w:tr w:rsidR="00D046D5" w:rsidTr="00A0772E">
        <w:tc>
          <w:tcPr>
            <w:tcW w:w="895" w:type="dxa"/>
          </w:tcPr>
          <w:p w:rsidR="00D046D5" w:rsidRDefault="00D046D5" w:rsidP="00500FFE">
            <w:pPr>
              <w:pStyle w:val="ListParagraph"/>
              <w:spacing w:after="160" w:line="259" w:lineRule="auto"/>
              <w:ind w:left="0"/>
              <w:rPr>
                <w:rFonts w:ascii="Calibri Light" w:eastAsia="Calibri Light" w:hAnsi="Calibri Light"/>
                <w:b/>
                <w:color w:val="50637D"/>
                <w:sz w:val="32"/>
                <w:szCs w:val="32"/>
              </w:rPr>
            </w:pPr>
            <w:r>
              <w:rPr>
                <w:rFonts w:ascii="Calibri Light" w:eastAsia="Calibri Light" w:hAnsi="Calibri Light"/>
                <w:b/>
                <w:color w:val="50637D"/>
                <w:sz w:val="32"/>
                <w:szCs w:val="32"/>
              </w:rPr>
              <w:t>10.</w:t>
            </w:r>
          </w:p>
        </w:tc>
        <w:tc>
          <w:tcPr>
            <w:tcW w:w="7380" w:type="dxa"/>
          </w:tcPr>
          <w:p w:rsidR="00D046D5" w:rsidRPr="00D046D5" w:rsidRDefault="00D046D5" w:rsidP="00D046D5">
            <w:pPr>
              <w:pStyle w:val="ListParagraph"/>
              <w:spacing w:after="160" w:line="600" w:lineRule="auto"/>
              <w:ind w:left="0"/>
              <w:rPr>
                <w:rFonts w:ascii="Calibri Light" w:eastAsia="Calibri Light" w:hAnsi="Calibri Light"/>
                <w:color w:val="50637D"/>
                <w:sz w:val="32"/>
                <w:szCs w:val="32"/>
              </w:rPr>
            </w:pPr>
            <w:r w:rsidRPr="00D046D5">
              <w:rPr>
                <w:rFonts w:ascii="Calibri Light" w:eastAsia="Calibri Light" w:hAnsi="Calibri Light"/>
                <w:color w:val="50637D"/>
                <w:sz w:val="32"/>
                <w:szCs w:val="32"/>
              </w:rPr>
              <w:t>Future Improvements</w:t>
            </w:r>
          </w:p>
        </w:tc>
        <w:tc>
          <w:tcPr>
            <w:tcW w:w="1075" w:type="dxa"/>
          </w:tcPr>
          <w:p w:rsidR="00D046D5" w:rsidRPr="00D046D5" w:rsidRDefault="00D046D5" w:rsidP="00D046D5">
            <w:pPr>
              <w:pStyle w:val="ListParagraph"/>
              <w:spacing w:after="160" w:line="259" w:lineRule="auto"/>
              <w:ind w:left="0"/>
              <w:jc w:val="right"/>
              <w:rPr>
                <w:rFonts w:ascii="Calibri Light" w:eastAsia="Calibri Light" w:hAnsi="Calibri Light"/>
                <w:color w:val="50637D"/>
                <w:sz w:val="32"/>
                <w:szCs w:val="32"/>
              </w:rPr>
            </w:pPr>
            <w:r w:rsidRPr="00D046D5">
              <w:rPr>
                <w:rFonts w:ascii="Calibri Light" w:eastAsia="Calibri Light" w:hAnsi="Calibri Light"/>
                <w:color w:val="50637D"/>
                <w:sz w:val="32"/>
                <w:szCs w:val="32"/>
              </w:rPr>
              <w:t>21</w:t>
            </w:r>
          </w:p>
        </w:tc>
      </w:tr>
    </w:tbl>
    <w:p w:rsidR="00775037" w:rsidRPr="004A2E90" w:rsidRDefault="00775037" w:rsidP="00500FFE">
      <w:pPr>
        <w:pStyle w:val="ListParagraph"/>
        <w:spacing w:after="160" w:line="259" w:lineRule="auto"/>
        <w:ind w:left="0"/>
        <w:rPr>
          <w:rFonts w:ascii="Calibri Light" w:eastAsia="Calibri Light" w:hAnsi="Calibri Light"/>
          <w:b/>
          <w:color w:val="50637D"/>
          <w:sz w:val="32"/>
          <w:szCs w:val="32"/>
        </w:rPr>
      </w:pPr>
      <w:r w:rsidRPr="004A2E90">
        <w:rPr>
          <w:rFonts w:ascii="Calibri Light" w:eastAsia="Calibri Light" w:hAnsi="Calibri Light"/>
          <w:b/>
          <w:color w:val="50637D"/>
          <w:sz w:val="32"/>
          <w:szCs w:val="32"/>
        </w:rPr>
        <w:br w:type="page"/>
      </w:r>
    </w:p>
    <w:p w:rsidR="008525A2" w:rsidRPr="007124F5" w:rsidRDefault="00DE7CA7" w:rsidP="007124F5">
      <w:pPr>
        <w:pStyle w:val="ListParagraph"/>
        <w:numPr>
          <w:ilvl w:val="0"/>
          <w:numId w:val="10"/>
        </w:numPr>
        <w:spacing w:line="0" w:lineRule="atLeast"/>
        <w:ind w:right="-139"/>
        <w:rPr>
          <w:rFonts w:ascii="Calibri Light" w:eastAsia="Calibri Light" w:hAnsi="Calibri Light"/>
          <w:b/>
          <w:color w:val="50637D"/>
          <w:sz w:val="32"/>
          <w:szCs w:val="32"/>
        </w:rPr>
      </w:pPr>
      <w:r w:rsidRPr="007124F5">
        <w:rPr>
          <w:rFonts w:ascii="Calibri Light" w:eastAsia="Calibri Light" w:hAnsi="Calibri Light"/>
          <w:b/>
          <w:color w:val="50637D"/>
          <w:sz w:val="32"/>
          <w:szCs w:val="32"/>
        </w:rPr>
        <w:lastRenderedPageBreak/>
        <w:t>Abstract</w:t>
      </w:r>
    </w:p>
    <w:p w:rsidR="008525A2" w:rsidRDefault="008525A2" w:rsidP="008525A2">
      <w:pPr>
        <w:spacing w:line="215" w:lineRule="exact"/>
        <w:rPr>
          <w:rFonts w:ascii="Times New Roman" w:eastAsia="Times New Roman" w:hAnsi="Times New Roman"/>
          <w:sz w:val="24"/>
        </w:rPr>
      </w:pPr>
    </w:p>
    <w:p w:rsidR="001655CA" w:rsidRDefault="005F42A8" w:rsidP="0093612F">
      <w:pPr>
        <w:spacing w:line="269" w:lineRule="auto"/>
        <w:jc w:val="both"/>
        <w:rPr>
          <w:color w:val="657C9C"/>
          <w:sz w:val="24"/>
        </w:rPr>
      </w:pPr>
      <w:r w:rsidRPr="005F42A8">
        <w:rPr>
          <w:color w:val="657C9C"/>
          <w:sz w:val="24"/>
        </w:rPr>
        <w:t>Review websites, such as TripAdvisor and</w:t>
      </w:r>
      <w:r>
        <w:rPr>
          <w:color w:val="657C9C"/>
          <w:sz w:val="24"/>
        </w:rPr>
        <w:t xml:space="preserve"> </w:t>
      </w:r>
      <w:r w:rsidRPr="005F42A8">
        <w:rPr>
          <w:color w:val="657C9C"/>
          <w:sz w:val="24"/>
        </w:rPr>
        <w:t>Yelp, allow users to post online reviews for</w:t>
      </w:r>
      <w:r>
        <w:rPr>
          <w:color w:val="657C9C"/>
          <w:sz w:val="24"/>
        </w:rPr>
        <w:t xml:space="preserve"> </w:t>
      </w:r>
      <w:r w:rsidRPr="005F42A8">
        <w:rPr>
          <w:color w:val="657C9C"/>
          <w:sz w:val="24"/>
        </w:rPr>
        <w:t>various businesses, products and services,</w:t>
      </w:r>
      <w:r>
        <w:rPr>
          <w:color w:val="657C9C"/>
          <w:sz w:val="24"/>
        </w:rPr>
        <w:t xml:space="preserve"> </w:t>
      </w:r>
      <w:r w:rsidRPr="005F42A8">
        <w:rPr>
          <w:color w:val="657C9C"/>
          <w:sz w:val="24"/>
        </w:rPr>
        <w:t xml:space="preserve">and have been recently shown to have </w:t>
      </w:r>
      <w:r w:rsidR="009B10C2" w:rsidRPr="005F42A8">
        <w:rPr>
          <w:color w:val="657C9C"/>
          <w:sz w:val="24"/>
        </w:rPr>
        <w:t>a considerable influence</w:t>
      </w:r>
      <w:r w:rsidRPr="005F42A8">
        <w:rPr>
          <w:color w:val="657C9C"/>
          <w:sz w:val="24"/>
        </w:rPr>
        <w:t xml:space="preserve"> on consumer shopping </w:t>
      </w:r>
      <w:r w:rsidR="001E76DB" w:rsidRPr="005F42A8">
        <w:rPr>
          <w:color w:val="657C9C"/>
          <w:sz w:val="24"/>
        </w:rPr>
        <w:t>behavior</w:t>
      </w:r>
      <w:r w:rsidRPr="005F42A8">
        <w:rPr>
          <w:color w:val="657C9C"/>
          <w:sz w:val="24"/>
        </w:rPr>
        <w:t>.</w:t>
      </w:r>
      <w:r w:rsidR="001E76DB">
        <w:rPr>
          <w:color w:val="657C9C"/>
          <w:sz w:val="24"/>
        </w:rPr>
        <w:t xml:space="preserve"> </w:t>
      </w:r>
      <w:r w:rsidRPr="005F42A8">
        <w:rPr>
          <w:color w:val="657C9C"/>
          <w:sz w:val="24"/>
        </w:rPr>
        <w:t>An online review typically consists</w:t>
      </w:r>
      <w:r w:rsidR="001E76DB">
        <w:rPr>
          <w:color w:val="657C9C"/>
          <w:sz w:val="24"/>
        </w:rPr>
        <w:t xml:space="preserve"> </w:t>
      </w:r>
      <w:r w:rsidRPr="005F42A8">
        <w:rPr>
          <w:color w:val="657C9C"/>
          <w:sz w:val="24"/>
        </w:rPr>
        <w:t>of free-form text and a star rating out of 5.</w:t>
      </w:r>
      <w:r w:rsidR="001E76DB">
        <w:rPr>
          <w:color w:val="657C9C"/>
          <w:sz w:val="24"/>
        </w:rPr>
        <w:t xml:space="preserve"> </w:t>
      </w:r>
      <w:r w:rsidRPr="005F42A8">
        <w:rPr>
          <w:color w:val="657C9C"/>
          <w:sz w:val="24"/>
        </w:rPr>
        <w:t>The problem of predicting a user's star rating</w:t>
      </w:r>
      <w:r w:rsidR="001E76DB">
        <w:rPr>
          <w:color w:val="657C9C"/>
          <w:sz w:val="24"/>
        </w:rPr>
        <w:t xml:space="preserve"> </w:t>
      </w:r>
      <w:r w:rsidRPr="005F42A8">
        <w:rPr>
          <w:color w:val="657C9C"/>
          <w:sz w:val="24"/>
        </w:rPr>
        <w:t>for a product, given the user's text review</w:t>
      </w:r>
      <w:r w:rsidR="001E76DB">
        <w:rPr>
          <w:color w:val="657C9C"/>
          <w:sz w:val="24"/>
        </w:rPr>
        <w:t xml:space="preserve"> </w:t>
      </w:r>
      <w:r w:rsidRPr="005F42A8">
        <w:rPr>
          <w:color w:val="657C9C"/>
          <w:sz w:val="24"/>
        </w:rPr>
        <w:t>for that product, is called Review Rating Prediction</w:t>
      </w:r>
      <w:r w:rsidR="001E76DB">
        <w:rPr>
          <w:color w:val="657C9C"/>
          <w:sz w:val="24"/>
        </w:rPr>
        <w:t xml:space="preserve"> </w:t>
      </w:r>
      <w:r w:rsidRPr="005F42A8">
        <w:rPr>
          <w:color w:val="657C9C"/>
          <w:sz w:val="24"/>
        </w:rPr>
        <w:t>and has lately become a popular, albeit</w:t>
      </w:r>
      <w:r w:rsidR="00BD4721">
        <w:rPr>
          <w:color w:val="657C9C"/>
          <w:sz w:val="24"/>
        </w:rPr>
        <w:t xml:space="preserve"> </w:t>
      </w:r>
      <w:r w:rsidRPr="005F42A8">
        <w:rPr>
          <w:color w:val="657C9C"/>
          <w:sz w:val="24"/>
        </w:rPr>
        <w:t>hard, problem in machine learning. In</w:t>
      </w:r>
      <w:r w:rsidR="001E76DB">
        <w:rPr>
          <w:color w:val="657C9C"/>
          <w:sz w:val="24"/>
        </w:rPr>
        <w:t xml:space="preserve"> </w:t>
      </w:r>
      <w:r w:rsidRPr="005F42A8">
        <w:rPr>
          <w:color w:val="657C9C"/>
          <w:sz w:val="24"/>
        </w:rPr>
        <w:t xml:space="preserve">this </w:t>
      </w:r>
      <w:r w:rsidR="00A112E7">
        <w:rPr>
          <w:color w:val="657C9C"/>
          <w:sz w:val="24"/>
        </w:rPr>
        <w:t>project</w:t>
      </w:r>
      <w:r w:rsidRPr="005F42A8">
        <w:rPr>
          <w:color w:val="657C9C"/>
          <w:sz w:val="24"/>
        </w:rPr>
        <w:t>,</w:t>
      </w:r>
      <w:r w:rsidR="00A112E7">
        <w:rPr>
          <w:color w:val="657C9C"/>
          <w:sz w:val="24"/>
        </w:rPr>
        <w:t xml:space="preserve"> </w:t>
      </w:r>
      <w:r w:rsidR="00A112E7" w:rsidRPr="0093612F">
        <w:rPr>
          <w:color w:val="657C9C"/>
          <w:sz w:val="24"/>
        </w:rPr>
        <w:t>we</w:t>
      </w:r>
      <w:r w:rsidR="00A112E7">
        <w:rPr>
          <w:color w:val="657C9C"/>
          <w:sz w:val="24"/>
        </w:rPr>
        <w:t xml:space="preserve"> </w:t>
      </w:r>
      <w:r w:rsidR="00043331">
        <w:rPr>
          <w:color w:val="657C9C"/>
          <w:sz w:val="24"/>
        </w:rPr>
        <w:t>implement</w:t>
      </w:r>
      <w:r w:rsidR="00A112E7" w:rsidRPr="0093612F">
        <w:rPr>
          <w:color w:val="657C9C"/>
          <w:sz w:val="24"/>
        </w:rPr>
        <w:t xml:space="preserve"> an approach which involves a combination of topic</w:t>
      </w:r>
      <w:r w:rsidR="00A112E7">
        <w:rPr>
          <w:color w:val="657C9C"/>
          <w:sz w:val="24"/>
        </w:rPr>
        <w:t xml:space="preserve"> </w:t>
      </w:r>
      <w:r w:rsidR="00A112E7" w:rsidRPr="0093612F">
        <w:rPr>
          <w:color w:val="657C9C"/>
          <w:sz w:val="24"/>
        </w:rPr>
        <w:t>modeling and sentiment analysis to achieve this objective</w:t>
      </w:r>
      <w:r w:rsidR="00A112E7">
        <w:rPr>
          <w:color w:val="657C9C"/>
          <w:sz w:val="24"/>
        </w:rPr>
        <w:t xml:space="preserve"> by </w:t>
      </w:r>
      <w:r w:rsidRPr="005F42A8">
        <w:rPr>
          <w:color w:val="657C9C"/>
          <w:sz w:val="24"/>
        </w:rPr>
        <w:t>treat</w:t>
      </w:r>
      <w:r w:rsidR="00A112E7">
        <w:rPr>
          <w:color w:val="657C9C"/>
          <w:sz w:val="24"/>
        </w:rPr>
        <w:t>ing</w:t>
      </w:r>
      <w:r w:rsidRPr="005F42A8">
        <w:rPr>
          <w:color w:val="657C9C"/>
          <w:sz w:val="24"/>
        </w:rPr>
        <w:t xml:space="preserve"> Review Rating Prediction</w:t>
      </w:r>
      <w:r w:rsidR="001E76DB">
        <w:rPr>
          <w:color w:val="657C9C"/>
          <w:sz w:val="24"/>
        </w:rPr>
        <w:t xml:space="preserve"> </w:t>
      </w:r>
      <w:r w:rsidRPr="005F42A8">
        <w:rPr>
          <w:color w:val="657C9C"/>
          <w:sz w:val="24"/>
        </w:rPr>
        <w:t>as a multi-class classi</w:t>
      </w:r>
      <w:r w:rsidR="00AB2878">
        <w:rPr>
          <w:color w:val="657C9C"/>
          <w:sz w:val="24"/>
        </w:rPr>
        <w:t>fi</w:t>
      </w:r>
      <w:r w:rsidRPr="005F42A8">
        <w:rPr>
          <w:color w:val="657C9C"/>
          <w:sz w:val="24"/>
        </w:rPr>
        <w:t>cation problem,</w:t>
      </w:r>
      <w:r w:rsidR="001E76DB">
        <w:rPr>
          <w:color w:val="657C9C"/>
          <w:sz w:val="24"/>
        </w:rPr>
        <w:t xml:space="preserve"> </w:t>
      </w:r>
      <w:r w:rsidRPr="005F42A8">
        <w:rPr>
          <w:color w:val="657C9C"/>
          <w:sz w:val="24"/>
        </w:rPr>
        <w:t>and build</w:t>
      </w:r>
      <w:r w:rsidR="00A112E7">
        <w:rPr>
          <w:color w:val="657C9C"/>
          <w:sz w:val="24"/>
        </w:rPr>
        <w:t>ing</w:t>
      </w:r>
      <w:r w:rsidR="00013FFB">
        <w:rPr>
          <w:color w:val="657C9C"/>
          <w:sz w:val="24"/>
        </w:rPr>
        <w:t xml:space="preserve"> </w:t>
      </w:r>
      <w:r w:rsidRPr="005F42A8">
        <w:rPr>
          <w:color w:val="657C9C"/>
          <w:sz w:val="24"/>
        </w:rPr>
        <w:t>di</w:t>
      </w:r>
      <w:r w:rsidR="00AB2878">
        <w:rPr>
          <w:color w:val="657C9C"/>
          <w:sz w:val="24"/>
        </w:rPr>
        <w:t>ff</w:t>
      </w:r>
      <w:r w:rsidRPr="005F42A8">
        <w:rPr>
          <w:color w:val="657C9C"/>
          <w:sz w:val="24"/>
        </w:rPr>
        <w:t>erent prediction models</w:t>
      </w:r>
      <w:r w:rsidR="001E76DB">
        <w:rPr>
          <w:color w:val="657C9C"/>
          <w:sz w:val="24"/>
        </w:rPr>
        <w:t xml:space="preserve"> </w:t>
      </w:r>
      <w:r w:rsidRPr="005F42A8">
        <w:rPr>
          <w:color w:val="657C9C"/>
          <w:sz w:val="24"/>
        </w:rPr>
        <w:t xml:space="preserve">by </w:t>
      </w:r>
      <w:r w:rsidR="00AB2878">
        <w:rPr>
          <w:color w:val="657C9C"/>
          <w:sz w:val="24"/>
        </w:rPr>
        <w:t>using</w:t>
      </w:r>
      <w:r w:rsidRPr="005F42A8">
        <w:rPr>
          <w:color w:val="657C9C"/>
          <w:sz w:val="24"/>
        </w:rPr>
        <w:t xml:space="preserve"> </w:t>
      </w:r>
      <w:r w:rsidR="00AB2878" w:rsidRPr="00046E37">
        <w:rPr>
          <w:color w:val="657C9C"/>
          <w:sz w:val="24"/>
        </w:rPr>
        <w:t>Latent Dirichlet Allocation</w:t>
      </w:r>
      <w:r w:rsidR="00AB2878">
        <w:rPr>
          <w:color w:val="657C9C"/>
          <w:sz w:val="24"/>
        </w:rPr>
        <w:t xml:space="preserve"> as the underlying</w:t>
      </w:r>
      <w:r w:rsidRPr="005F42A8">
        <w:rPr>
          <w:color w:val="657C9C"/>
          <w:sz w:val="24"/>
        </w:rPr>
        <w:t xml:space="preserve"> feature extraction method</w:t>
      </w:r>
      <w:r w:rsidR="00AB2878">
        <w:rPr>
          <w:color w:val="657C9C"/>
          <w:sz w:val="24"/>
        </w:rPr>
        <w:t xml:space="preserve"> </w:t>
      </w:r>
      <w:r w:rsidRPr="005F42A8">
        <w:rPr>
          <w:color w:val="657C9C"/>
          <w:sz w:val="24"/>
        </w:rPr>
        <w:t xml:space="preserve">with </w:t>
      </w:r>
      <w:r w:rsidR="00AB2878">
        <w:rPr>
          <w:color w:val="657C9C"/>
          <w:sz w:val="24"/>
        </w:rPr>
        <w:t>three</w:t>
      </w:r>
      <w:r w:rsidR="001E76DB">
        <w:rPr>
          <w:color w:val="657C9C"/>
          <w:sz w:val="24"/>
        </w:rPr>
        <w:t xml:space="preserve"> </w:t>
      </w:r>
      <w:r w:rsidRPr="005F42A8">
        <w:rPr>
          <w:color w:val="657C9C"/>
          <w:sz w:val="24"/>
        </w:rPr>
        <w:t>machine learning algorithms, (</w:t>
      </w:r>
      <w:proofErr w:type="spellStart"/>
      <w:r w:rsidRPr="005F42A8">
        <w:rPr>
          <w:color w:val="657C9C"/>
          <w:sz w:val="24"/>
        </w:rPr>
        <w:t>i</w:t>
      </w:r>
      <w:proofErr w:type="spellEnd"/>
      <w:r w:rsidRPr="005F42A8">
        <w:rPr>
          <w:color w:val="657C9C"/>
          <w:sz w:val="24"/>
        </w:rPr>
        <w:t xml:space="preserve">) </w:t>
      </w:r>
      <w:r w:rsidR="00AB2878">
        <w:rPr>
          <w:color w:val="657C9C"/>
          <w:sz w:val="24"/>
        </w:rPr>
        <w:t>K Nearest Neighbors</w:t>
      </w:r>
      <w:r w:rsidRPr="005F42A8">
        <w:rPr>
          <w:color w:val="657C9C"/>
          <w:sz w:val="24"/>
        </w:rPr>
        <w:t>,</w:t>
      </w:r>
      <w:r w:rsidR="001E76DB">
        <w:rPr>
          <w:color w:val="657C9C"/>
          <w:sz w:val="24"/>
        </w:rPr>
        <w:t xml:space="preserve"> </w:t>
      </w:r>
      <w:r w:rsidRPr="005F42A8">
        <w:rPr>
          <w:color w:val="657C9C"/>
          <w:sz w:val="24"/>
        </w:rPr>
        <w:t xml:space="preserve">(ii) </w:t>
      </w:r>
      <w:r w:rsidR="00AB2878">
        <w:rPr>
          <w:color w:val="657C9C"/>
          <w:sz w:val="24"/>
        </w:rPr>
        <w:t>Multinomial Naive</w:t>
      </w:r>
      <w:r w:rsidRPr="005F42A8">
        <w:rPr>
          <w:color w:val="657C9C"/>
          <w:sz w:val="24"/>
        </w:rPr>
        <w:t xml:space="preserve"> Bayes</w:t>
      </w:r>
      <w:r w:rsidR="00AB2878">
        <w:rPr>
          <w:color w:val="657C9C"/>
          <w:sz w:val="24"/>
        </w:rPr>
        <w:t xml:space="preserve"> </w:t>
      </w:r>
      <w:r w:rsidRPr="005F42A8">
        <w:rPr>
          <w:color w:val="657C9C"/>
          <w:sz w:val="24"/>
        </w:rPr>
        <w:t>and (i</w:t>
      </w:r>
      <w:r w:rsidR="00AB2878">
        <w:rPr>
          <w:color w:val="657C9C"/>
          <w:sz w:val="24"/>
        </w:rPr>
        <w:t>ii</w:t>
      </w:r>
      <w:r w:rsidRPr="005F42A8">
        <w:rPr>
          <w:color w:val="657C9C"/>
          <w:sz w:val="24"/>
        </w:rPr>
        <w:t>)</w:t>
      </w:r>
      <w:r w:rsidR="00AB2878">
        <w:rPr>
          <w:color w:val="657C9C"/>
          <w:sz w:val="24"/>
        </w:rPr>
        <w:t xml:space="preserve"> Random Forest</w:t>
      </w:r>
      <w:r w:rsidRPr="005F42A8">
        <w:rPr>
          <w:color w:val="657C9C"/>
          <w:sz w:val="24"/>
        </w:rPr>
        <w:t xml:space="preserve">. We </w:t>
      </w:r>
      <w:r w:rsidR="00246AE9" w:rsidRPr="005F42A8">
        <w:rPr>
          <w:color w:val="657C9C"/>
          <w:sz w:val="24"/>
        </w:rPr>
        <w:t>analyze</w:t>
      </w:r>
      <w:r w:rsidRPr="005F42A8">
        <w:rPr>
          <w:color w:val="657C9C"/>
          <w:sz w:val="24"/>
        </w:rPr>
        <w:t xml:space="preserve"> the performance</w:t>
      </w:r>
      <w:r w:rsidR="001E76DB">
        <w:rPr>
          <w:color w:val="657C9C"/>
          <w:sz w:val="24"/>
        </w:rPr>
        <w:t xml:space="preserve"> </w:t>
      </w:r>
      <w:r w:rsidRPr="005F42A8">
        <w:rPr>
          <w:color w:val="657C9C"/>
          <w:sz w:val="24"/>
        </w:rPr>
        <w:t>of each of these models to come up</w:t>
      </w:r>
      <w:r w:rsidR="001E76DB">
        <w:rPr>
          <w:color w:val="657C9C"/>
          <w:sz w:val="24"/>
        </w:rPr>
        <w:t xml:space="preserve"> </w:t>
      </w:r>
      <w:r w:rsidRPr="005F42A8">
        <w:rPr>
          <w:color w:val="657C9C"/>
          <w:sz w:val="24"/>
        </w:rPr>
        <w:t>with the best model for predicting the ratings</w:t>
      </w:r>
      <w:r w:rsidR="001E76DB">
        <w:rPr>
          <w:color w:val="657C9C"/>
          <w:sz w:val="24"/>
        </w:rPr>
        <w:t xml:space="preserve"> </w:t>
      </w:r>
      <w:r w:rsidRPr="005F42A8">
        <w:rPr>
          <w:color w:val="657C9C"/>
          <w:sz w:val="24"/>
        </w:rPr>
        <w:t>from reviews. We use the dataset provided by</w:t>
      </w:r>
      <w:r w:rsidR="001E76DB">
        <w:rPr>
          <w:color w:val="657C9C"/>
          <w:sz w:val="24"/>
        </w:rPr>
        <w:t xml:space="preserve"> </w:t>
      </w:r>
      <w:r w:rsidRPr="005F42A8">
        <w:rPr>
          <w:color w:val="657C9C"/>
          <w:sz w:val="24"/>
        </w:rPr>
        <w:t>Yelp for training and testing the models.</w:t>
      </w:r>
    </w:p>
    <w:p w:rsidR="00DE7CA7" w:rsidRDefault="00DE7CA7" w:rsidP="0093612F">
      <w:pPr>
        <w:spacing w:line="269" w:lineRule="auto"/>
        <w:jc w:val="both"/>
        <w:rPr>
          <w:color w:val="657C9C"/>
          <w:sz w:val="24"/>
        </w:rPr>
      </w:pPr>
    </w:p>
    <w:p w:rsidR="00DE7CA7" w:rsidRPr="007124F5" w:rsidRDefault="00DE7CA7" w:rsidP="007124F5">
      <w:pPr>
        <w:pStyle w:val="ListParagraph"/>
        <w:numPr>
          <w:ilvl w:val="0"/>
          <w:numId w:val="10"/>
        </w:numPr>
        <w:spacing w:line="0" w:lineRule="atLeast"/>
        <w:ind w:right="-139"/>
        <w:rPr>
          <w:rFonts w:ascii="Calibri Light" w:eastAsia="Calibri Light" w:hAnsi="Calibri Light"/>
          <w:b/>
          <w:color w:val="50637D"/>
          <w:sz w:val="32"/>
          <w:szCs w:val="32"/>
        </w:rPr>
      </w:pPr>
      <w:r w:rsidRPr="007124F5">
        <w:rPr>
          <w:rFonts w:ascii="Calibri Light" w:eastAsia="Calibri Light" w:hAnsi="Calibri Light"/>
          <w:b/>
          <w:color w:val="50637D"/>
          <w:sz w:val="32"/>
          <w:szCs w:val="32"/>
        </w:rPr>
        <w:t>Introduction</w:t>
      </w:r>
    </w:p>
    <w:p w:rsidR="00DE7CA7" w:rsidRDefault="00DE7CA7" w:rsidP="0093612F">
      <w:pPr>
        <w:spacing w:line="269" w:lineRule="auto"/>
        <w:jc w:val="both"/>
        <w:rPr>
          <w:color w:val="657C9C"/>
          <w:sz w:val="24"/>
        </w:rPr>
      </w:pPr>
    </w:p>
    <w:p w:rsidR="00F131CB" w:rsidRDefault="00F131CB" w:rsidP="00B35308">
      <w:pPr>
        <w:spacing w:line="269" w:lineRule="auto"/>
        <w:jc w:val="both"/>
        <w:rPr>
          <w:color w:val="657C9C"/>
          <w:sz w:val="24"/>
        </w:rPr>
      </w:pPr>
      <w:r w:rsidRPr="00F131CB">
        <w:rPr>
          <w:color w:val="657C9C"/>
          <w:sz w:val="24"/>
        </w:rPr>
        <w:t>User reviews are an integral part of web services like</w:t>
      </w:r>
      <w:r>
        <w:rPr>
          <w:color w:val="657C9C"/>
          <w:sz w:val="24"/>
        </w:rPr>
        <w:t xml:space="preserve"> </w:t>
      </w:r>
      <w:r w:rsidRPr="00F131CB">
        <w:rPr>
          <w:color w:val="657C9C"/>
          <w:sz w:val="24"/>
        </w:rPr>
        <w:t xml:space="preserve">TripAdvisor, Amazon, </w:t>
      </w:r>
      <w:proofErr w:type="spellStart"/>
      <w:r w:rsidRPr="00F131CB">
        <w:rPr>
          <w:color w:val="657C9C"/>
          <w:sz w:val="24"/>
        </w:rPr>
        <w:t>Epinions</w:t>
      </w:r>
      <w:proofErr w:type="spellEnd"/>
      <w:r w:rsidRPr="00F131CB">
        <w:rPr>
          <w:color w:val="657C9C"/>
          <w:sz w:val="24"/>
        </w:rPr>
        <w:t xml:space="preserve"> and Yelp, where users</w:t>
      </w:r>
      <w:r>
        <w:rPr>
          <w:color w:val="657C9C"/>
          <w:sz w:val="24"/>
        </w:rPr>
        <w:t xml:space="preserve"> </w:t>
      </w:r>
      <w:r w:rsidRPr="00F131CB">
        <w:rPr>
          <w:color w:val="657C9C"/>
          <w:sz w:val="24"/>
        </w:rPr>
        <w:t>can post their opinions about businesses, products and</w:t>
      </w:r>
      <w:r>
        <w:rPr>
          <w:color w:val="657C9C"/>
          <w:sz w:val="24"/>
        </w:rPr>
        <w:t xml:space="preserve"> </w:t>
      </w:r>
      <w:r w:rsidRPr="00F131CB">
        <w:rPr>
          <w:color w:val="657C9C"/>
          <w:sz w:val="24"/>
        </w:rPr>
        <w:t>services through reviews consisting of free-form text</w:t>
      </w:r>
      <w:r>
        <w:rPr>
          <w:color w:val="657C9C"/>
          <w:sz w:val="24"/>
        </w:rPr>
        <w:t xml:space="preserve"> </w:t>
      </w:r>
      <w:r w:rsidRPr="00F131CB">
        <w:rPr>
          <w:color w:val="657C9C"/>
          <w:sz w:val="24"/>
        </w:rPr>
        <w:t>and a numeric star rating, usually out of 5. These</w:t>
      </w:r>
      <w:r>
        <w:rPr>
          <w:color w:val="657C9C"/>
          <w:sz w:val="24"/>
        </w:rPr>
        <w:t xml:space="preserve"> </w:t>
      </w:r>
      <w:r w:rsidRPr="00F131CB">
        <w:rPr>
          <w:color w:val="657C9C"/>
          <w:sz w:val="24"/>
        </w:rPr>
        <w:t>online reviews function as the `online word-of-mouth'</w:t>
      </w:r>
      <w:r>
        <w:rPr>
          <w:color w:val="657C9C"/>
          <w:sz w:val="24"/>
        </w:rPr>
        <w:t xml:space="preserve"> </w:t>
      </w:r>
      <w:r w:rsidRPr="00F131CB">
        <w:rPr>
          <w:color w:val="657C9C"/>
          <w:sz w:val="24"/>
        </w:rPr>
        <w:t>and a criterion for consumers to</w:t>
      </w:r>
      <w:r>
        <w:rPr>
          <w:color w:val="657C9C"/>
          <w:sz w:val="24"/>
        </w:rPr>
        <w:t xml:space="preserve"> </w:t>
      </w:r>
      <w:r w:rsidRPr="00F131CB">
        <w:rPr>
          <w:color w:val="657C9C"/>
          <w:sz w:val="24"/>
        </w:rPr>
        <w:t>choose between similar products. Studies show that they have a signi</w:t>
      </w:r>
      <w:r>
        <w:rPr>
          <w:color w:val="657C9C"/>
          <w:sz w:val="24"/>
        </w:rPr>
        <w:t>fi</w:t>
      </w:r>
      <w:r w:rsidRPr="00F131CB">
        <w:rPr>
          <w:color w:val="657C9C"/>
          <w:sz w:val="24"/>
        </w:rPr>
        <w:t>cant impact</w:t>
      </w:r>
      <w:r>
        <w:rPr>
          <w:color w:val="657C9C"/>
          <w:sz w:val="24"/>
        </w:rPr>
        <w:t xml:space="preserve"> </w:t>
      </w:r>
      <w:r w:rsidRPr="00F131CB">
        <w:rPr>
          <w:color w:val="657C9C"/>
          <w:sz w:val="24"/>
        </w:rPr>
        <w:t>on consumer purchase decisions as well as on product</w:t>
      </w:r>
      <w:r>
        <w:rPr>
          <w:color w:val="657C9C"/>
          <w:sz w:val="24"/>
        </w:rPr>
        <w:t xml:space="preserve"> </w:t>
      </w:r>
      <w:r w:rsidRPr="00F131CB">
        <w:rPr>
          <w:color w:val="657C9C"/>
          <w:sz w:val="24"/>
        </w:rPr>
        <w:t>sales and business revenues. On famous websites like Amazon and Yelp, many products</w:t>
      </w:r>
      <w:r>
        <w:rPr>
          <w:color w:val="657C9C"/>
          <w:sz w:val="24"/>
        </w:rPr>
        <w:t xml:space="preserve"> </w:t>
      </w:r>
      <w:r w:rsidRPr="00F131CB">
        <w:rPr>
          <w:color w:val="657C9C"/>
          <w:sz w:val="24"/>
        </w:rPr>
        <w:t>and businesses receive tens or hundreds of reviews,</w:t>
      </w:r>
      <w:r>
        <w:rPr>
          <w:color w:val="657C9C"/>
          <w:sz w:val="24"/>
        </w:rPr>
        <w:t xml:space="preserve"> </w:t>
      </w:r>
      <w:r w:rsidRPr="00F131CB">
        <w:rPr>
          <w:color w:val="657C9C"/>
          <w:sz w:val="24"/>
        </w:rPr>
        <w:t>making it impossible for readers to read all of them.</w:t>
      </w:r>
      <w:r>
        <w:rPr>
          <w:color w:val="657C9C"/>
          <w:sz w:val="24"/>
        </w:rPr>
        <w:t xml:space="preserve"> </w:t>
      </w:r>
      <w:r w:rsidRPr="00F131CB">
        <w:rPr>
          <w:color w:val="657C9C"/>
          <w:sz w:val="24"/>
        </w:rPr>
        <w:t>Generally, readers prefer to look at the star ratings</w:t>
      </w:r>
      <w:r>
        <w:rPr>
          <w:color w:val="657C9C"/>
          <w:sz w:val="24"/>
        </w:rPr>
        <w:t xml:space="preserve"> </w:t>
      </w:r>
      <w:r w:rsidRPr="00F131CB">
        <w:rPr>
          <w:color w:val="657C9C"/>
          <w:sz w:val="24"/>
        </w:rPr>
        <w:t>only and ignore the text. However, the relationship</w:t>
      </w:r>
      <w:r>
        <w:rPr>
          <w:color w:val="657C9C"/>
          <w:sz w:val="24"/>
        </w:rPr>
        <w:t xml:space="preserve"> </w:t>
      </w:r>
      <w:r w:rsidRPr="00F131CB">
        <w:rPr>
          <w:color w:val="657C9C"/>
          <w:sz w:val="24"/>
        </w:rPr>
        <w:t xml:space="preserve">between the text and the rating is not obvious. </w:t>
      </w:r>
      <w:r w:rsidR="00DF086B" w:rsidRPr="00F131CB">
        <w:rPr>
          <w:color w:val="657C9C"/>
          <w:sz w:val="24"/>
        </w:rPr>
        <w:t>Several</w:t>
      </w:r>
      <w:r w:rsidRPr="00F131CB">
        <w:rPr>
          <w:color w:val="657C9C"/>
          <w:sz w:val="24"/>
        </w:rPr>
        <w:t xml:space="preserve"> questions</w:t>
      </w:r>
      <w:r>
        <w:rPr>
          <w:color w:val="657C9C"/>
          <w:sz w:val="24"/>
        </w:rPr>
        <w:t xml:space="preserve"> </w:t>
      </w:r>
      <w:r w:rsidRPr="00F131CB">
        <w:rPr>
          <w:color w:val="657C9C"/>
          <w:sz w:val="24"/>
        </w:rPr>
        <w:t>may be asked: why exactly did this reviewer give the</w:t>
      </w:r>
      <w:r>
        <w:rPr>
          <w:color w:val="657C9C"/>
          <w:sz w:val="24"/>
        </w:rPr>
        <w:t xml:space="preserve"> </w:t>
      </w:r>
      <w:r w:rsidRPr="00F131CB">
        <w:rPr>
          <w:color w:val="657C9C"/>
          <w:sz w:val="24"/>
        </w:rPr>
        <w:t>restaurant 3/5 stars? In addition to the quality of</w:t>
      </w:r>
      <w:r>
        <w:rPr>
          <w:color w:val="657C9C"/>
          <w:sz w:val="24"/>
        </w:rPr>
        <w:t xml:space="preserve"> </w:t>
      </w:r>
      <w:r w:rsidRPr="00F131CB">
        <w:rPr>
          <w:color w:val="657C9C"/>
          <w:sz w:val="24"/>
        </w:rPr>
        <w:t>food, variety, size and service time, what other features</w:t>
      </w:r>
      <w:r>
        <w:rPr>
          <w:color w:val="657C9C"/>
          <w:sz w:val="24"/>
        </w:rPr>
        <w:t xml:space="preserve"> </w:t>
      </w:r>
      <w:r w:rsidRPr="00F131CB">
        <w:rPr>
          <w:color w:val="657C9C"/>
          <w:sz w:val="24"/>
        </w:rPr>
        <w:t>of the restaurant did the user implicitly consider,</w:t>
      </w:r>
      <w:r>
        <w:rPr>
          <w:color w:val="657C9C"/>
          <w:sz w:val="24"/>
        </w:rPr>
        <w:t xml:space="preserve"> </w:t>
      </w:r>
      <w:r w:rsidRPr="00F131CB">
        <w:rPr>
          <w:color w:val="657C9C"/>
          <w:sz w:val="24"/>
        </w:rPr>
        <w:t>and what was the relative importance given to each of</w:t>
      </w:r>
      <w:r>
        <w:rPr>
          <w:color w:val="657C9C"/>
          <w:sz w:val="24"/>
        </w:rPr>
        <w:t xml:space="preserve"> </w:t>
      </w:r>
      <w:r w:rsidRPr="00F131CB">
        <w:rPr>
          <w:color w:val="657C9C"/>
          <w:sz w:val="24"/>
        </w:rPr>
        <w:t>them? How does this relationship change if we consider</w:t>
      </w:r>
      <w:r>
        <w:rPr>
          <w:color w:val="657C9C"/>
          <w:sz w:val="24"/>
        </w:rPr>
        <w:t xml:space="preserve"> </w:t>
      </w:r>
      <w:r w:rsidRPr="00F131CB">
        <w:rPr>
          <w:color w:val="657C9C"/>
          <w:sz w:val="24"/>
        </w:rPr>
        <w:t>a di</w:t>
      </w:r>
      <w:r w:rsidR="00DF086B">
        <w:rPr>
          <w:color w:val="657C9C"/>
          <w:sz w:val="24"/>
        </w:rPr>
        <w:t>ff</w:t>
      </w:r>
      <w:r w:rsidRPr="00F131CB">
        <w:rPr>
          <w:color w:val="657C9C"/>
          <w:sz w:val="24"/>
        </w:rPr>
        <w:t>erent user's rating and text review?</w:t>
      </w:r>
      <w:r>
        <w:rPr>
          <w:color w:val="657C9C"/>
          <w:sz w:val="24"/>
        </w:rPr>
        <w:t xml:space="preserve"> </w:t>
      </w:r>
      <w:r w:rsidRPr="00F131CB">
        <w:rPr>
          <w:color w:val="657C9C"/>
          <w:sz w:val="24"/>
        </w:rPr>
        <w:t>The process of predicting this relationship for a generic</w:t>
      </w:r>
      <w:r>
        <w:rPr>
          <w:color w:val="657C9C"/>
          <w:sz w:val="24"/>
        </w:rPr>
        <w:t xml:space="preserve"> </w:t>
      </w:r>
      <w:r w:rsidRPr="00F131CB">
        <w:rPr>
          <w:color w:val="657C9C"/>
          <w:sz w:val="24"/>
        </w:rPr>
        <w:t>user (but for a speci</w:t>
      </w:r>
      <w:r w:rsidR="00DF086B">
        <w:rPr>
          <w:color w:val="657C9C"/>
          <w:sz w:val="24"/>
        </w:rPr>
        <w:t>fi</w:t>
      </w:r>
      <w:r w:rsidRPr="00F131CB">
        <w:rPr>
          <w:color w:val="657C9C"/>
          <w:sz w:val="24"/>
        </w:rPr>
        <w:t>c product/business) is called</w:t>
      </w:r>
      <w:r>
        <w:rPr>
          <w:color w:val="657C9C"/>
          <w:sz w:val="24"/>
        </w:rPr>
        <w:t xml:space="preserve"> </w:t>
      </w:r>
      <w:r w:rsidRPr="00F131CB">
        <w:rPr>
          <w:color w:val="657C9C"/>
          <w:sz w:val="24"/>
        </w:rPr>
        <w:t>Review Rating Prediction. Concretely, given the set</w:t>
      </w:r>
      <w:r>
        <w:rPr>
          <w:color w:val="657C9C"/>
          <w:sz w:val="24"/>
        </w:rPr>
        <w:t xml:space="preserve"> </w:t>
      </w:r>
      <w:r w:rsidRPr="00F131CB">
        <w:rPr>
          <w:color w:val="657C9C"/>
          <w:sz w:val="24"/>
        </w:rPr>
        <w:t xml:space="preserve">S = </w:t>
      </w:r>
      <w:r w:rsidR="009975AA">
        <w:rPr>
          <w:color w:val="657C9C"/>
          <w:sz w:val="24"/>
        </w:rPr>
        <w:t>{</w:t>
      </w:r>
      <w:r w:rsidRPr="00F131CB">
        <w:rPr>
          <w:color w:val="657C9C"/>
          <w:sz w:val="24"/>
        </w:rPr>
        <w:t>(r1; s</w:t>
      </w:r>
      <w:proofErr w:type="gramStart"/>
      <w:r w:rsidRPr="00F131CB">
        <w:rPr>
          <w:color w:val="657C9C"/>
          <w:sz w:val="24"/>
        </w:rPr>
        <w:t>1)</w:t>
      </w:r>
      <w:r w:rsidR="009975AA">
        <w:rPr>
          <w:color w:val="657C9C"/>
          <w:sz w:val="24"/>
        </w:rPr>
        <w:t>…</w:t>
      </w:r>
      <w:proofErr w:type="gramEnd"/>
      <w:r w:rsidRPr="00F131CB">
        <w:rPr>
          <w:color w:val="657C9C"/>
          <w:sz w:val="24"/>
        </w:rPr>
        <w:t xml:space="preserve"> (</w:t>
      </w:r>
      <w:proofErr w:type="spellStart"/>
      <w:r w:rsidRPr="00F131CB">
        <w:rPr>
          <w:color w:val="657C9C"/>
          <w:sz w:val="24"/>
        </w:rPr>
        <w:t>rN</w:t>
      </w:r>
      <w:proofErr w:type="spellEnd"/>
      <w:r w:rsidRPr="00F131CB">
        <w:rPr>
          <w:color w:val="657C9C"/>
          <w:sz w:val="24"/>
        </w:rPr>
        <w:t xml:space="preserve">; </w:t>
      </w:r>
      <w:proofErr w:type="spellStart"/>
      <w:r w:rsidRPr="00F131CB">
        <w:rPr>
          <w:color w:val="657C9C"/>
          <w:sz w:val="24"/>
        </w:rPr>
        <w:t>sN</w:t>
      </w:r>
      <w:proofErr w:type="spellEnd"/>
      <w:r w:rsidRPr="00F131CB">
        <w:rPr>
          <w:color w:val="657C9C"/>
          <w:sz w:val="24"/>
        </w:rPr>
        <w:t xml:space="preserve">) for a product P, where </w:t>
      </w:r>
      <w:proofErr w:type="spellStart"/>
      <w:r w:rsidRPr="00F131CB">
        <w:rPr>
          <w:color w:val="657C9C"/>
          <w:sz w:val="24"/>
        </w:rPr>
        <w:t>ri</w:t>
      </w:r>
      <w:proofErr w:type="spellEnd"/>
      <w:r>
        <w:rPr>
          <w:color w:val="657C9C"/>
          <w:sz w:val="24"/>
        </w:rPr>
        <w:t xml:space="preserve"> </w:t>
      </w:r>
      <w:r w:rsidRPr="00F131CB">
        <w:rPr>
          <w:color w:val="657C9C"/>
          <w:sz w:val="24"/>
        </w:rPr>
        <w:t xml:space="preserve">is the </w:t>
      </w:r>
      <w:proofErr w:type="spellStart"/>
      <w:r w:rsidRPr="00F131CB">
        <w:rPr>
          <w:color w:val="657C9C"/>
          <w:sz w:val="24"/>
        </w:rPr>
        <w:t>i'th</w:t>
      </w:r>
      <w:proofErr w:type="spellEnd"/>
      <w:r w:rsidRPr="00F131CB">
        <w:rPr>
          <w:color w:val="657C9C"/>
          <w:sz w:val="24"/>
        </w:rPr>
        <w:t xml:space="preserve"> user's text review of P and </w:t>
      </w:r>
      <w:proofErr w:type="spellStart"/>
      <w:r w:rsidRPr="00F131CB">
        <w:rPr>
          <w:color w:val="657C9C"/>
          <w:sz w:val="24"/>
        </w:rPr>
        <w:t>si</w:t>
      </w:r>
      <w:proofErr w:type="spellEnd"/>
      <w:r w:rsidRPr="00F131CB">
        <w:rPr>
          <w:color w:val="657C9C"/>
          <w:sz w:val="24"/>
        </w:rPr>
        <w:t xml:space="preserve"> is the </w:t>
      </w:r>
      <w:proofErr w:type="spellStart"/>
      <w:r w:rsidRPr="00F131CB">
        <w:rPr>
          <w:color w:val="657C9C"/>
          <w:sz w:val="24"/>
        </w:rPr>
        <w:t>i'th</w:t>
      </w:r>
      <w:proofErr w:type="spellEnd"/>
      <w:r>
        <w:rPr>
          <w:color w:val="657C9C"/>
          <w:sz w:val="24"/>
        </w:rPr>
        <w:t xml:space="preserve"> </w:t>
      </w:r>
      <w:r w:rsidRPr="00F131CB">
        <w:rPr>
          <w:color w:val="657C9C"/>
          <w:sz w:val="24"/>
        </w:rPr>
        <w:t>user's numeric rating for P, the goal is to learn the best</w:t>
      </w:r>
      <w:r>
        <w:rPr>
          <w:color w:val="657C9C"/>
          <w:sz w:val="24"/>
        </w:rPr>
        <w:t xml:space="preserve"> </w:t>
      </w:r>
      <w:r w:rsidRPr="00F131CB">
        <w:rPr>
          <w:color w:val="657C9C"/>
          <w:sz w:val="24"/>
        </w:rPr>
        <w:t>mapping from a word vector r to a numeric rating s.</w:t>
      </w:r>
      <w:r>
        <w:rPr>
          <w:color w:val="657C9C"/>
          <w:sz w:val="24"/>
        </w:rPr>
        <w:t xml:space="preserve"> </w:t>
      </w:r>
      <w:r w:rsidRPr="00F131CB">
        <w:rPr>
          <w:color w:val="657C9C"/>
          <w:sz w:val="24"/>
        </w:rPr>
        <w:t>Review Rating Prediction is a useful problem to solve,</w:t>
      </w:r>
      <w:r>
        <w:rPr>
          <w:color w:val="657C9C"/>
          <w:sz w:val="24"/>
        </w:rPr>
        <w:t xml:space="preserve"> </w:t>
      </w:r>
      <w:r w:rsidRPr="00F131CB">
        <w:rPr>
          <w:color w:val="657C9C"/>
          <w:sz w:val="24"/>
        </w:rPr>
        <w:t>because it can help us decide whether it is enough to</w:t>
      </w:r>
      <w:r>
        <w:rPr>
          <w:color w:val="657C9C"/>
          <w:sz w:val="24"/>
        </w:rPr>
        <w:t xml:space="preserve"> </w:t>
      </w:r>
      <w:r w:rsidRPr="00F131CB">
        <w:rPr>
          <w:color w:val="657C9C"/>
          <w:sz w:val="24"/>
        </w:rPr>
        <w:t>look at the star ratings of a product and ignore its</w:t>
      </w:r>
      <w:r>
        <w:rPr>
          <w:color w:val="657C9C"/>
          <w:sz w:val="24"/>
        </w:rPr>
        <w:t xml:space="preserve"> </w:t>
      </w:r>
      <w:r w:rsidRPr="00F131CB">
        <w:rPr>
          <w:color w:val="657C9C"/>
          <w:sz w:val="24"/>
        </w:rPr>
        <w:t>textual reviews. Moreover, some review websites allow</w:t>
      </w:r>
      <w:r>
        <w:rPr>
          <w:color w:val="657C9C"/>
          <w:sz w:val="24"/>
        </w:rPr>
        <w:t xml:space="preserve"> </w:t>
      </w:r>
      <w:r w:rsidRPr="00F131CB">
        <w:rPr>
          <w:color w:val="657C9C"/>
          <w:sz w:val="24"/>
        </w:rPr>
        <w:t>users to write text reviews without specifying a</w:t>
      </w:r>
      <w:r>
        <w:rPr>
          <w:color w:val="657C9C"/>
          <w:sz w:val="24"/>
        </w:rPr>
        <w:t xml:space="preserve"> </w:t>
      </w:r>
      <w:r w:rsidRPr="00F131CB">
        <w:rPr>
          <w:color w:val="657C9C"/>
          <w:sz w:val="24"/>
        </w:rPr>
        <w:t>star rating. In these cases, Review Rating Prediction</w:t>
      </w:r>
      <w:r>
        <w:rPr>
          <w:color w:val="657C9C"/>
          <w:sz w:val="24"/>
        </w:rPr>
        <w:t xml:space="preserve"> </w:t>
      </w:r>
      <w:r w:rsidRPr="00F131CB">
        <w:rPr>
          <w:color w:val="657C9C"/>
          <w:sz w:val="24"/>
        </w:rPr>
        <w:t>comes in handy. However, it is a hard problem be</w:t>
      </w:r>
      <w:r w:rsidR="00B35308" w:rsidRPr="00B35308">
        <w:rPr>
          <w:color w:val="657C9C"/>
          <w:sz w:val="24"/>
        </w:rPr>
        <w:t>cause two users who give a product the same rating,</w:t>
      </w:r>
      <w:r w:rsidR="00B35308">
        <w:rPr>
          <w:color w:val="657C9C"/>
          <w:sz w:val="24"/>
        </w:rPr>
        <w:t xml:space="preserve"> </w:t>
      </w:r>
      <w:r w:rsidR="00B35308" w:rsidRPr="00B35308">
        <w:rPr>
          <w:color w:val="657C9C"/>
          <w:sz w:val="24"/>
        </w:rPr>
        <w:t xml:space="preserve">may have </w:t>
      </w:r>
      <w:r w:rsidR="00B35308" w:rsidRPr="00B35308">
        <w:rPr>
          <w:color w:val="657C9C"/>
          <w:sz w:val="24"/>
        </w:rPr>
        <w:lastRenderedPageBreak/>
        <w:t>very di</w:t>
      </w:r>
      <w:r w:rsidR="00DF086B">
        <w:rPr>
          <w:color w:val="657C9C"/>
          <w:sz w:val="24"/>
        </w:rPr>
        <w:t>ff</w:t>
      </w:r>
      <w:r w:rsidR="00B35308" w:rsidRPr="00B35308">
        <w:rPr>
          <w:color w:val="657C9C"/>
          <w:sz w:val="24"/>
        </w:rPr>
        <w:t>erent reasons for doing so. User A</w:t>
      </w:r>
      <w:r w:rsidR="00B35308">
        <w:rPr>
          <w:color w:val="657C9C"/>
          <w:sz w:val="24"/>
        </w:rPr>
        <w:t xml:space="preserve"> </w:t>
      </w:r>
      <w:r w:rsidR="00B35308" w:rsidRPr="00B35308">
        <w:rPr>
          <w:color w:val="657C9C"/>
          <w:sz w:val="24"/>
        </w:rPr>
        <w:t>may give a restaurant 2/5 stars because it does not</w:t>
      </w:r>
      <w:r w:rsidR="00B35308">
        <w:rPr>
          <w:color w:val="657C9C"/>
          <w:sz w:val="24"/>
        </w:rPr>
        <w:t xml:space="preserve"> </w:t>
      </w:r>
      <w:r w:rsidR="00B35308" w:rsidRPr="00B35308">
        <w:rPr>
          <w:color w:val="657C9C"/>
          <w:sz w:val="24"/>
        </w:rPr>
        <w:t xml:space="preserve">have free </w:t>
      </w:r>
      <w:r w:rsidR="00DF086B" w:rsidRPr="00B35308">
        <w:rPr>
          <w:color w:val="657C9C"/>
          <w:sz w:val="24"/>
        </w:rPr>
        <w:t>WI</w:t>
      </w:r>
      <w:r w:rsidR="00DF086B">
        <w:rPr>
          <w:color w:val="657C9C"/>
          <w:sz w:val="24"/>
        </w:rPr>
        <w:t>FI</w:t>
      </w:r>
      <w:r w:rsidR="00B35308" w:rsidRPr="00B35308">
        <w:rPr>
          <w:color w:val="657C9C"/>
          <w:sz w:val="24"/>
        </w:rPr>
        <w:t xml:space="preserve"> and free parking, even though the food</w:t>
      </w:r>
      <w:r w:rsidR="00B35308">
        <w:rPr>
          <w:color w:val="657C9C"/>
          <w:sz w:val="24"/>
        </w:rPr>
        <w:t xml:space="preserve"> </w:t>
      </w:r>
      <w:r w:rsidR="00B35308" w:rsidRPr="00B35308">
        <w:rPr>
          <w:color w:val="657C9C"/>
          <w:sz w:val="24"/>
        </w:rPr>
        <w:t>is good. User B may give the same restaurant a rating</w:t>
      </w:r>
      <w:r w:rsidR="00B35308">
        <w:rPr>
          <w:color w:val="657C9C"/>
          <w:sz w:val="24"/>
        </w:rPr>
        <w:t xml:space="preserve"> </w:t>
      </w:r>
      <w:r w:rsidR="00B35308" w:rsidRPr="00B35308">
        <w:rPr>
          <w:color w:val="657C9C"/>
          <w:sz w:val="24"/>
        </w:rPr>
        <w:t xml:space="preserve">of 2/5 because he does not care about the </w:t>
      </w:r>
      <w:proofErr w:type="spellStart"/>
      <w:r w:rsidR="00B35308" w:rsidRPr="00B35308">
        <w:rPr>
          <w:color w:val="657C9C"/>
          <w:sz w:val="24"/>
        </w:rPr>
        <w:t>wi</w:t>
      </w:r>
      <w:r w:rsidR="000B6778">
        <w:rPr>
          <w:color w:val="657C9C"/>
          <w:sz w:val="24"/>
        </w:rPr>
        <w:t>fi</w:t>
      </w:r>
      <w:proofErr w:type="spellEnd"/>
      <w:r w:rsidR="00B35308">
        <w:rPr>
          <w:color w:val="657C9C"/>
          <w:sz w:val="24"/>
        </w:rPr>
        <w:t xml:space="preserve"> </w:t>
      </w:r>
      <w:r w:rsidR="00B35308" w:rsidRPr="00B35308">
        <w:rPr>
          <w:color w:val="657C9C"/>
          <w:sz w:val="24"/>
        </w:rPr>
        <w:t>and parking, and thinks that the food is below average.</w:t>
      </w:r>
      <w:r w:rsidR="00B35308">
        <w:rPr>
          <w:color w:val="657C9C"/>
          <w:sz w:val="24"/>
        </w:rPr>
        <w:t xml:space="preserve"> </w:t>
      </w:r>
      <w:r w:rsidR="00B35308" w:rsidRPr="00B35308">
        <w:rPr>
          <w:color w:val="657C9C"/>
          <w:sz w:val="24"/>
        </w:rPr>
        <w:t>Therefore, the main challenge in building a good</w:t>
      </w:r>
      <w:r w:rsidR="00B35308">
        <w:rPr>
          <w:color w:val="657C9C"/>
          <w:sz w:val="24"/>
        </w:rPr>
        <w:t xml:space="preserve"> </w:t>
      </w:r>
      <w:r w:rsidR="00B35308" w:rsidRPr="00B35308">
        <w:rPr>
          <w:color w:val="657C9C"/>
          <w:sz w:val="24"/>
        </w:rPr>
        <w:t>predictor is to e</w:t>
      </w:r>
      <w:r w:rsidR="00DF086B">
        <w:rPr>
          <w:color w:val="657C9C"/>
          <w:sz w:val="24"/>
        </w:rPr>
        <w:t>ff</w:t>
      </w:r>
      <w:r w:rsidR="00B35308" w:rsidRPr="00B35308">
        <w:rPr>
          <w:color w:val="657C9C"/>
          <w:sz w:val="24"/>
        </w:rPr>
        <w:t>ectively extract useful features of the</w:t>
      </w:r>
      <w:r w:rsidR="00B35308">
        <w:rPr>
          <w:color w:val="657C9C"/>
          <w:sz w:val="24"/>
        </w:rPr>
        <w:t xml:space="preserve"> </w:t>
      </w:r>
      <w:r w:rsidR="00B35308" w:rsidRPr="00B35308">
        <w:rPr>
          <w:color w:val="657C9C"/>
          <w:sz w:val="24"/>
        </w:rPr>
        <w:t>product from the text reviews and to then quantify</w:t>
      </w:r>
      <w:r w:rsidR="00B35308">
        <w:rPr>
          <w:color w:val="657C9C"/>
          <w:sz w:val="24"/>
        </w:rPr>
        <w:t xml:space="preserve"> </w:t>
      </w:r>
      <w:r w:rsidR="00B35308" w:rsidRPr="00B35308">
        <w:rPr>
          <w:color w:val="657C9C"/>
          <w:sz w:val="24"/>
        </w:rPr>
        <w:t>their relative importance with respect to the rating.</w:t>
      </w:r>
    </w:p>
    <w:p w:rsidR="00F131CB" w:rsidRDefault="00F131CB" w:rsidP="00F131CB">
      <w:pPr>
        <w:spacing w:line="269" w:lineRule="auto"/>
        <w:jc w:val="both"/>
        <w:rPr>
          <w:color w:val="657C9C"/>
          <w:sz w:val="24"/>
        </w:rPr>
      </w:pPr>
    </w:p>
    <w:p w:rsidR="00046E37" w:rsidRDefault="00243EDA" w:rsidP="0093612F">
      <w:pPr>
        <w:spacing w:line="269" w:lineRule="auto"/>
        <w:jc w:val="both"/>
        <w:rPr>
          <w:color w:val="657C9C"/>
          <w:sz w:val="24"/>
        </w:rPr>
      </w:pPr>
      <w:r w:rsidRPr="005F42A8">
        <w:rPr>
          <w:color w:val="657C9C"/>
          <w:sz w:val="24"/>
        </w:rPr>
        <w:t>In</w:t>
      </w:r>
      <w:r>
        <w:rPr>
          <w:color w:val="657C9C"/>
          <w:sz w:val="24"/>
        </w:rPr>
        <w:t xml:space="preserve"> </w:t>
      </w:r>
      <w:r w:rsidRPr="005F42A8">
        <w:rPr>
          <w:color w:val="657C9C"/>
          <w:sz w:val="24"/>
        </w:rPr>
        <w:t xml:space="preserve">this </w:t>
      </w:r>
      <w:r>
        <w:rPr>
          <w:color w:val="657C9C"/>
          <w:sz w:val="24"/>
        </w:rPr>
        <w:t>project</w:t>
      </w:r>
      <w:r w:rsidRPr="005F42A8">
        <w:rPr>
          <w:color w:val="657C9C"/>
          <w:sz w:val="24"/>
        </w:rPr>
        <w:t>,</w:t>
      </w:r>
      <w:r>
        <w:rPr>
          <w:color w:val="657C9C"/>
          <w:sz w:val="24"/>
        </w:rPr>
        <w:t xml:space="preserve"> </w:t>
      </w:r>
      <w:r w:rsidRPr="0093612F">
        <w:rPr>
          <w:color w:val="657C9C"/>
          <w:sz w:val="24"/>
        </w:rPr>
        <w:t>we</w:t>
      </w:r>
      <w:r>
        <w:rPr>
          <w:color w:val="657C9C"/>
          <w:sz w:val="24"/>
        </w:rPr>
        <w:t xml:space="preserve"> </w:t>
      </w:r>
      <w:r w:rsidR="0008235A">
        <w:rPr>
          <w:color w:val="657C9C"/>
          <w:sz w:val="24"/>
        </w:rPr>
        <w:t>implement</w:t>
      </w:r>
      <w:r w:rsidRPr="0093612F">
        <w:rPr>
          <w:color w:val="657C9C"/>
          <w:sz w:val="24"/>
        </w:rPr>
        <w:t xml:space="preserve"> an approach which involves a combination of topic</w:t>
      </w:r>
      <w:r>
        <w:rPr>
          <w:color w:val="657C9C"/>
          <w:sz w:val="24"/>
        </w:rPr>
        <w:t xml:space="preserve"> </w:t>
      </w:r>
      <w:r w:rsidRPr="0093612F">
        <w:rPr>
          <w:color w:val="657C9C"/>
          <w:sz w:val="24"/>
        </w:rPr>
        <w:t>modeling and sentiment analysis to achieve this objective</w:t>
      </w:r>
      <w:r>
        <w:rPr>
          <w:color w:val="657C9C"/>
          <w:sz w:val="24"/>
        </w:rPr>
        <w:t xml:space="preserve"> by </w:t>
      </w:r>
      <w:r w:rsidRPr="005F42A8">
        <w:rPr>
          <w:color w:val="657C9C"/>
          <w:sz w:val="24"/>
        </w:rPr>
        <w:t>treat</w:t>
      </w:r>
      <w:r>
        <w:rPr>
          <w:color w:val="657C9C"/>
          <w:sz w:val="24"/>
        </w:rPr>
        <w:t>ing</w:t>
      </w:r>
      <w:r w:rsidRPr="005F42A8">
        <w:rPr>
          <w:color w:val="657C9C"/>
          <w:sz w:val="24"/>
        </w:rPr>
        <w:t xml:space="preserve"> Review Rating Prediction</w:t>
      </w:r>
      <w:r>
        <w:rPr>
          <w:color w:val="657C9C"/>
          <w:sz w:val="24"/>
        </w:rPr>
        <w:t xml:space="preserve"> </w:t>
      </w:r>
      <w:r w:rsidRPr="005F42A8">
        <w:rPr>
          <w:color w:val="657C9C"/>
          <w:sz w:val="24"/>
        </w:rPr>
        <w:t>as a multi-class classi</w:t>
      </w:r>
      <w:r>
        <w:rPr>
          <w:color w:val="657C9C"/>
          <w:sz w:val="24"/>
        </w:rPr>
        <w:t>fi</w:t>
      </w:r>
      <w:r w:rsidRPr="005F42A8">
        <w:rPr>
          <w:color w:val="657C9C"/>
          <w:sz w:val="24"/>
        </w:rPr>
        <w:t>cation problem,</w:t>
      </w:r>
      <w:r>
        <w:rPr>
          <w:color w:val="657C9C"/>
          <w:sz w:val="24"/>
        </w:rPr>
        <w:t xml:space="preserve"> </w:t>
      </w:r>
      <w:r w:rsidRPr="005F42A8">
        <w:rPr>
          <w:color w:val="657C9C"/>
          <w:sz w:val="24"/>
        </w:rPr>
        <w:t>and build</w:t>
      </w:r>
      <w:r>
        <w:rPr>
          <w:color w:val="657C9C"/>
          <w:sz w:val="24"/>
        </w:rPr>
        <w:t xml:space="preserve">ing </w:t>
      </w:r>
      <w:r w:rsidRPr="005F42A8">
        <w:rPr>
          <w:color w:val="657C9C"/>
          <w:sz w:val="24"/>
        </w:rPr>
        <w:t>di</w:t>
      </w:r>
      <w:r>
        <w:rPr>
          <w:color w:val="657C9C"/>
          <w:sz w:val="24"/>
        </w:rPr>
        <w:t>ff</w:t>
      </w:r>
      <w:r w:rsidRPr="005F42A8">
        <w:rPr>
          <w:color w:val="657C9C"/>
          <w:sz w:val="24"/>
        </w:rPr>
        <w:t>erent prediction models</w:t>
      </w:r>
      <w:r>
        <w:rPr>
          <w:color w:val="657C9C"/>
          <w:sz w:val="24"/>
        </w:rPr>
        <w:t xml:space="preserve"> </w:t>
      </w:r>
      <w:r w:rsidRPr="005F42A8">
        <w:rPr>
          <w:color w:val="657C9C"/>
          <w:sz w:val="24"/>
        </w:rPr>
        <w:t xml:space="preserve">by </w:t>
      </w:r>
      <w:r>
        <w:rPr>
          <w:color w:val="657C9C"/>
          <w:sz w:val="24"/>
        </w:rPr>
        <w:t>using</w:t>
      </w:r>
      <w:r w:rsidRPr="005F42A8">
        <w:rPr>
          <w:color w:val="657C9C"/>
          <w:sz w:val="24"/>
        </w:rPr>
        <w:t xml:space="preserve"> </w:t>
      </w:r>
      <w:r w:rsidRPr="00046E37">
        <w:rPr>
          <w:color w:val="657C9C"/>
          <w:sz w:val="24"/>
        </w:rPr>
        <w:t>Latent Dirichlet Allocation</w:t>
      </w:r>
      <w:r>
        <w:rPr>
          <w:color w:val="657C9C"/>
          <w:sz w:val="24"/>
        </w:rPr>
        <w:t xml:space="preserve"> as the underlying</w:t>
      </w:r>
      <w:r w:rsidRPr="005F42A8">
        <w:rPr>
          <w:color w:val="657C9C"/>
          <w:sz w:val="24"/>
        </w:rPr>
        <w:t xml:space="preserve"> feature extraction method</w:t>
      </w:r>
      <w:r>
        <w:rPr>
          <w:color w:val="657C9C"/>
          <w:sz w:val="24"/>
        </w:rPr>
        <w:t xml:space="preserve"> </w:t>
      </w:r>
      <w:r w:rsidRPr="005F42A8">
        <w:rPr>
          <w:color w:val="657C9C"/>
          <w:sz w:val="24"/>
        </w:rPr>
        <w:t xml:space="preserve">with </w:t>
      </w:r>
      <w:r>
        <w:rPr>
          <w:color w:val="657C9C"/>
          <w:sz w:val="24"/>
        </w:rPr>
        <w:t xml:space="preserve">three </w:t>
      </w:r>
      <w:r w:rsidRPr="005F42A8">
        <w:rPr>
          <w:color w:val="657C9C"/>
          <w:sz w:val="24"/>
        </w:rPr>
        <w:t>machine learning algorithms, (</w:t>
      </w:r>
      <w:proofErr w:type="spellStart"/>
      <w:r w:rsidRPr="005F42A8">
        <w:rPr>
          <w:color w:val="657C9C"/>
          <w:sz w:val="24"/>
        </w:rPr>
        <w:t>i</w:t>
      </w:r>
      <w:proofErr w:type="spellEnd"/>
      <w:r w:rsidRPr="005F42A8">
        <w:rPr>
          <w:color w:val="657C9C"/>
          <w:sz w:val="24"/>
        </w:rPr>
        <w:t xml:space="preserve">) </w:t>
      </w:r>
      <w:r>
        <w:rPr>
          <w:color w:val="657C9C"/>
          <w:sz w:val="24"/>
        </w:rPr>
        <w:t>K Nearest Neighbors</w:t>
      </w:r>
      <w:r w:rsidRPr="005F42A8">
        <w:rPr>
          <w:color w:val="657C9C"/>
          <w:sz w:val="24"/>
        </w:rPr>
        <w:t>,</w:t>
      </w:r>
      <w:r>
        <w:rPr>
          <w:color w:val="657C9C"/>
          <w:sz w:val="24"/>
        </w:rPr>
        <w:t xml:space="preserve"> </w:t>
      </w:r>
      <w:r w:rsidRPr="005F42A8">
        <w:rPr>
          <w:color w:val="657C9C"/>
          <w:sz w:val="24"/>
        </w:rPr>
        <w:t xml:space="preserve">(ii) </w:t>
      </w:r>
      <w:r>
        <w:rPr>
          <w:color w:val="657C9C"/>
          <w:sz w:val="24"/>
        </w:rPr>
        <w:t>Multinomial Naive</w:t>
      </w:r>
      <w:r w:rsidRPr="005F42A8">
        <w:rPr>
          <w:color w:val="657C9C"/>
          <w:sz w:val="24"/>
        </w:rPr>
        <w:t xml:space="preserve"> Bayes</w:t>
      </w:r>
      <w:r>
        <w:rPr>
          <w:color w:val="657C9C"/>
          <w:sz w:val="24"/>
        </w:rPr>
        <w:t xml:space="preserve"> </w:t>
      </w:r>
      <w:r w:rsidRPr="005F42A8">
        <w:rPr>
          <w:color w:val="657C9C"/>
          <w:sz w:val="24"/>
        </w:rPr>
        <w:t>and (i</w:t>
      </w:r>
      <w:r>
        <w:rPr>
          <w:color w:val="657C9C"/>
          <w:sz w:val="24"/>
        </w:rPr>
        <w:t>ii</w:t>
      </w:r>
      <w:r w:rsidRPr="005F42A8">
        <w:rPr>
          <w:color w:val="657C9C"/>
          <w:sz w:val="24"/>
        </w:rPr>
        <w:t>)</w:t>
      </w:r>
      <w:r>
        <w:rPr>
          <w:color w:val="657C9C"/>
          <w:sz w:val="24"/>
        </w:rPr>
        <w:t xml:space="preserve"> Random Forest</w:t>
      </w:r>
      <w:r w:rsidRPr="005F42A8">
        <w:rPr>
          <w:color w:val="657C9C"/>
          <w:sz w:val="24"/>
        </w:rPr>
        <w:t>. We analyze the performance</w:t>
      </w:r>
      <w:r>
        <w:rPr>
          <w:color w:val="657C9C"/>
          <w:sz w:val="24"/>
        </w:rPr>
        <w:t xml:space="preserve"> </w:t>
      </w:r>
      <w:r w:rsidRPr="005F42A8">
        <w:rPr>
          <w:color w:val="657C9C"/>
          <w:sz w:val="24"/>
        </w:rPr>
        <w:t>of each of these models to come up</w:t>
      </w:r>
      <w:r>
        <w:rPr>
          <w:color w:val="657C9C"/>
          <w:sz w:val="24"/>
        </w:rPr>
        <w:t xml:space="preserve"> </w:t>
      </w:r>
      <w:r w:rsidRPr="005F42A8">
        <w:rPr>
          <w:color w:val="657C9C"/>
          <w:sz w:val="24"/>
        </w:rPr>
        <w:t>with the best model for predicting the ratings</w:t>
      </w:r>
      <w:r>
        <w:rPr>
          <w:color w:val="657C9C"/>
          <w:sz w:val="24"/>
        </w:rPr>
        <w:t xml:space="preserve"> </w:t>
      </w:r>
      <w:r w:rsidRPr="005F42A8">
        <w:rPr>
          <w:color w:val="657C9C"/>
          <w:sz w:val="24"/>
        </w:rPr>
        <w:t>from reviews. We use the dataset provided by</w:t>
      </w:r>
      <w:r>
        <w:rPr>
          <w:color w:val="657C9C"/>
          <w:sz w:val="24"/>
        </w:rPr>
        <w:t xml:space="preserve"> </w:t>
      </w:r>
      <w:r w:rsidRPr="005F42A8">
        <w:rPr>
          <w:color w:val="657C9C"/>
          <w:sz w:val="24"/>
        </w:rPr>
        <w:t>Yelp for training and testing the models.</w:t>
      </w:r>
    </w:p>
    <w:p w:rsidR="00243EDA" w:rsidRDefault="00243EDA" w:rsidP="0093612F">
      <w:pPr>
        <w:spacing w:line="269" w:lineRule="auto"/>
        <w:jc w:val="both"/>
        <w:rPr>
          <w:color w:val="657C9C"/>
          <w:sz w:val="24"/>
        </w:rPr>
      </w:pPr>
    </w:p>
    <w:p w:rsidR="00046E37" w:rsidRPr="007124F5" w:rsidRDefault="00046E37" w:rsidP="007124F5">
      <w:pPr>
        <w:pStyle w:val="ListParagraph"/>
        <w:numPr>
          <w:ilvl w:val="0"/>
          <w:numId w:val="10"/>
        </w:numPr>
        <w:spacing w:line="0" w:lineRule="atLeast"/>
        <w:ind w:right="-139"/>
        <w:rPr>
          <w:rFonts w:ascii="Calibri Light" w:eastAsia="Calibri Light" w:hAnsi="Calibri Light"/>
          <w:b/>
          <w:color w:val="50637D"/>
          <w:sz w:val="32"/>
          <w:szCs w:val="32"/>
        </w:rPr>
      </w:pPr>
      <w:r w:rsidRPr="007124F5">
        <w:rPr>
          <w:rFonts w:ascii="Calibri Light" w:eastAsia="Calibri Light" w:hAnsi="Calibri Light"/>
          <w:b/>
          <w:color w:val="50637D"/>
          <w:sz w:val="32"/>
          <w:szCs w:val="32"/>
        </w:rPr>
        <w:t>Prior Work</w:t>
      </w:r>
    </w:p>
    <w:p w:rsidR="00046E37" w:rsidRDefault="00046E37" w:rsidP="0093612F">
      <w:pPr>
        <w:spacing w:line="269" w:lineRule="auto"/>
        <w:jc w:val="both"/>
        <w:rPr>
          <w:color w:val="657C9C"/>
          <w:sz w:val="24"/>
        </w:rPr>
      </w:pPr>
    </w:p>
    <w:p w:rsidR="00046E37" w:rsidRDefault="00046E37" w:rsidP="0093612F">
      <w:pPr>
        <w:spacing w:line="269" w:lineRule="auto"/>
        <w:jc w:val="both"/>
        <w:rPr>
          <w:color w:val="657C9C"/>
          <w:sz w:val="24"/>
        </w:rPr>
      </w:pPr>
      <w:r w:rsidRPr="00046E37">
        <w:rPr>
          <w:color w:val="657C9C"/>
          <w:sz w:val="24"/>
        </w:rPr>
        <w:t xml:space="preserve">The key aspect of our </w:t>
      </w:r>
      <w:r w:rsidR="00BD4721">
        <w:rPr>
          <w:color w:val="657C9C"/>
          <w:sz w:val="24"/>
        </w:rPr>
        <w:t>project</w:t>
      </w:r>
      <w:r w:rsidRPr="00046E37">
        <w:rPr>
          <w:color w:val="657C9C"/>
          <w:sz w:val="24"/>
        </w:rPr>
        <w:t xml:space="preserve"> involves topic modeling and we rely on </w:t>
      </w:r>
      <w:r w:rsidR="00F252C3">
        <w:rPr>
          <w:color w:val="657C9C"/>
          <w:sz w:val="24"/>
        </w:rPr>
        <w:t>a</w:t>
      </w:r>
      <w:r w:rsidRPr="00046E37">
        <w:rPr>
          <w:color w:val="657C9C"/>
          <w:sz w:val="24"/>
        </w:rPr>
        <w:t xml:space="preserve"> state-of-the-art technique to achieve this task. The technique we used is Latent Dirichlet Allocation (LDA) proposed by </w:t>
      </w:r>
      <w:proofErr w:type="spellStart"/>
      <w:r w:rsidRPr="00046E37">
        <w:rPr>
          <w:color w:val="657C9C"/>
          <w:sz w:val="24"/>
        </w:rPr>
        <w:t>Blei</w:t>
      </w:r>
      <w:proofErr w:type="spellEnd"/>
      <w:r w:rsidRPr="00046E37">
        <w:rPr>
          <w:color w:val="657C9C"/>
          <w:sz w:val="24"/>
        </w:rPr>
        <w:t xml:space="preserve"> in 2003. In </w:t>
      </w:r>
      <w:proofErr w:type="spellStart"/>
      <w:r w:rsidRPr="00046E37">
        <w:rPr>
          <w:color w:val="657C9C"/>
          <w:sz w:val="24"/>
        </w:rPr>
        <w:t>Blei</w:t>
      </w:r>
      <w:proofErr w:type="spellEnd"/>
      <w:r w:rsidRPr="00046E37">
        <w:rPr>
          <w:color w:val="657C9C"/>
          <w:sz w:val="24"/>
        </w:rPr>
        <w:t xml:space="preserve"> et al, the author proposes a novel approach for topic modeling which improves upon the previous state-of-the-art technique called Probabilistic Latent Semantic </w:t>
      </w:r>
      <w:r w:rsidR="00900DBD" w:rsidRPr="00046E37">
        <w:rPr>
          <w:color w:val="657C9C"/>
          <w:sz w:val="24"/>
        </w:rPr>
        <w:t xml:space="preserve">Indexing </w:t>
      </w:r>
      <w:r w:rsidRPr="00046E37">
        <w:rPr>
          <w:color w:val="657C9C"/>
          <w:sz w:val="24"/>
        </w:rPr>
        <w:t xml:space="preserve">(PLSI). The topics are assumed to be drawn out of a Dirichlet distribution and it solves the problem of over-fitting faced by PLSI. There also has been significant research </w:t>
      </w:r>
      <w:r w:rsidR="00735D85" w:rsidRPr="00046E37">
        <w:rPr>
          <w:color w:val="657C9C"/>
          <w:sz w:val="24"/>
        </w:rPr>
        <w:t>in</w:t>
      </w:r>
      <w:r w:rsidRPr="00046E37">
        <w:rPr>
          <w:color w:val="657C9C"/>
          <w:sz w:val="24"/>
        </w:rPr>
        <w:t xml:space="preserve"> sentiment analysis. A successful application of machine learning techniques to perform sentiment analysis can be observed in Pang et al. </w:t>
      </w:r>
      <w:r w:rsidR="00E625A7">
        <w:rPr>
          <w:color w:val="657C9C"/>
          <w:sz w:val="24"/>
        </w:rPr>
        <w:t>In our project we used the</w:t>
      </w:r>
      <w:r w:rsidRPr="00046E37">
        <w:rPr>
          <w:color w:val="657C9C"/>
          <w:sz w:val="24"/>
        </w:rPr>
        <w:t xml:space="preserve"> Naive Bayes </w:t>
      </w:r>
      <w:r w:rsidR="00E625A7">
        <w:rPr>
          <w:color w:val="657C9C"/>
          <w:sz w:val="24"/>
        </w:rPr>
        <w:t>classifier t</w:t>
      </w:r>
      <w:r w:rsidRPr="00046E37">
        <w:rPr>
          <w:color w:val="657C9C"/>
          <w:sz w:val="24"/>
        </w:rPr>
        <w:t>o determine the sentiment.</w:t>
      </w:r>
    </w:p>
    <w:p w:rsidR="00900DBD" w:rsidRDefault="00900DBD" w:rsidP="0093612F">
      <w:pPr>
        <w:spacing w:line="269" w:lineRule="auto"/>
        <w:jc w:val="both"/>
        <w:rPr>
          <w:color w:val="657C9C"/>
          <w:sz w:val="24"/>
        </w:rPr>
      </w:pPr>
    </w:p>
    <w:p w:rsidR="0051432A" w:rsidRDefault="0051432A">
      <w:pPr>
        <w:spacing w:after="160" w:line="259" w:lineRule="auto"/>
        <w:rPr>
          <w:rFonts w:ascii="Calibri Light" w:eastAsia="Calibri Light" w:hAnsi="Calibri Light"/>
          <w:b/>
          <w:color w:val="50637D"/>
          <w:sz w:val="32"/>
          <w:szCs w:val="32"/>
        </w:rPr>
      </w:pPr>
      <w:r>
        <w:rPr>
          <w:rFonts w:ascii="Calibri Light" w:eastAsia="Calibri Light" w:hAnsi="Calibri Light"/>
          <w:b/>
          <w:color w:val="50637D"/>
          <w:sz w:val="32"/>
          <w:szCs w:val="32"/>
        </w:rPr>
        <w:br w:type="page"/>
      </w:r>
    </w:p>
    <w:p w:rsidR="00900DBD" w:rsidRPr="007124F5" w:rsidRDefault="00900DBD" w:rsidP="007124F5">
      <w:pPr>
        <w:pStyle w:val="ListParagraph"/>
        <w:numPr>
          <w:ilvl w:val="0"/>
          <w:numId w:val="10"/>
        </w:numPr>
        <w:spacing w:line="0" w:lineRule="atLeast"/>
        <w:ind w:right="-139"/>
        <w:rPr>
          <w:rFonts w:ascii="Calibri Light" w:eastAsia="Calibri Light" w:hAnsi="Calibri Light"/>
          <w:b/>
          <w:color w:val="50637D"/>
          <w:sz w:val="32"/>
          <w:szCs w:val="32"/>
        </w:rPr>
      </w:pPr>
      <w:r w:rsidRPr="007124F5">
        <w:rPr>
          <w:rFonts w:ascii="Calibri Light" w:eastAsia="Calibri Light" w:hAnsi="Calibri Light"/>
          <w:b/>
          <w:color w:val="50637D"/>
          <w:sz w:val="32"/>
          <w:szCs w:val="32"/>
        </w:rPr>
        <w:lastRenderedPageBreak/>
        <w:t>Data</w:t>
      </w:r>
      <w:r w:rsidR="002947E5">
        <w:rPr>
          <w:rFonts w:ascii="Calibri Light" w:eastAsia="Calibri Light" w:hAnsi="Calibri Light"/>
          <w:b/>
          <w:color w:val="50637D"/>
          <w:sz w:val="32"/>
          <w:szCs w:val="32"/>
        </w:rPr>
        <w:t xml:space="preserve"> Collection</w:t>
      </w:r>
    </w:p>
    <w:p w:rsidR="00900DBD" w:rsidRDefault="00900DBD" w:rsidP="0093612F">
      <w:pPr>
        <w:spacing w:line="269" w:lineRule="auto"/>
        <w:jc w:val="both"/>
        <w:rPr>
          <w:color w:val="657C9C"/>
          <w:sz w:val="24"/>
        </w:rPr>
      </w:pPr>
    </w:p>
    <w:p w:rsidR="006758FA" w:rsidRDefault="009B0145" w:rsidP="009B0145">
      <w:pPr>
        <w:spacing w:line="269" w:lineRule="auto"/>
        <w:jc w:val="both"/>
        <w:rPr>
          <w:color w:val="657C9C"/>
          <w:sz w:val="24"/>
        </w:rPr>
      </w:pPr>
      <w:r w:rsidRPr="009B0145">
        <w:rPr>
          <w:color w:val="657C9C"/>
          <w:sz w:val="24"/>
        </w:rPr>
        <w:t>The dataset used for this task was obtained from the Yelp</w:t>
      </w:r>
      <w:r>
        <w:rPr>
          <w:color w:val="657C9C"/>
          <w:sz w:val="24"/>
        </w:rPr>
        <w:t xml:space="preserve"> </w:t>
      </w:r>
      <w:r w:rsidRPr="009B0145">
        <w:rPr>
          <w:color w:val="657C9C"/>
          <w:sz w:val="24"/>
        </w:rPr>
        <w:t xml:space="preserve">dataset challenge, which consists of </w:t>
      </w:r>
      <w:r w:rsidR="005F37E0">
        <w:rPr>
          <w:color w:val="657C9C"/>
          <w:sz w:val="24"/>
        </w:rPr>
        <w:t>4.7</w:t>
      </w:r>
      <w:r w:rsidRPr="009B0145">
        <w:rPr>
          <w:color w:val="657C9C"/>
          <w:sz w:val="24"/>
        </w:rPr>
        <w:t xml:space="preserve">M reviews and </w:t>
      </w:r>
      <w:r w:rsidR="005F37E0" w:rsidRPr="005F37E0">
        <w:rPr>
          <w:color w:val="657C9C"/>
          <w:sz w:val="24"/>
        </w:rPr>
        <w:t>1,000,000 tips by 1,100,000 users</w:t>
      </w:r>
      <w:r w:rsidRPr="009B0145">
        <w:rPr>
          <w:color w:val="657C9C"/>
          <w:sz w:val="24"/>
        </w:rPr>
        <w:t xml:space="preserve"> for </w:t>
      </w:r>
      <w:r w:rsidR="005F37E0">
        <w:rPr>
          <w:color w:val="657C9C"/>
          <w:sz w:val="24"/>
        </w:rPr>
        <w:t>156</w:t>
      </w:r>
      <w:r w:rsidRPr="009B0145">
        <w:rPr>
          <w:color w:val="657C9C"/>
          <w:sz w:val="24"/>
        </w:rPr>
        <w:t xml:space="preserve">K businesses. It has </w:t>
      </w:r>
      <w:r w:rsidR="001669AF">
        <w:rPr>
          <w:color w:val="657C9C"/>
          <w:sz w:val="24"/>
        </w:rPr>
        <w:t>1.2M</w:t>
      </w:r>
      <w:r w:rsidRPr="009B0145">
        <w:rPr>
          <w:color w:val="657C9C"/>
          <w:sz w:val="24"/>
        </w:rPr>
        <w:t xml:space="preserve"> business</w:t>
      </w:r>
      <w:r>
        <w:rPr>
          <w:color w:val="657C9C"/>
          <w:sz w:val="24"/>
        </w:rPr>
        <w:t xml:space="preserve"> </w:t>
      </w:r>
      <w:r w:rsidRPr="009B0145">
        <w:rPr>
          <w:color w:val="657C9C"/>
          <w:sz w:val="24"/>
        </w:rPr>
        <w:t>attributes such as hours, parking availability and ambience.</w:t>
      </w:r>
      <w:r>
        <w:rPr>
          <w:color w:val="657C9C"/>
          <w:sz w:val="24"/>
        </w:rPr>
        <w:t xml:space="preserve"> </w:t>
      </w:r>
      <w:r w:rsidR="00805978" w:rsidRPr="00900DBD">
        <w:rPr>
          <w:color w:val="657C9C"/>
          <w:sz w:val="24"/>
        </w:rPr>
        <w:t>This data is in JSON format</w:t>
      </w:r>
      <w:r w:rsidR="005E2552">
        <w:rPr>
          <w:color w:val="657C9C"/>
          <w:sz w:val="24"/>
        </w:rPr>
        <w:t>.</w:t>
      </w:r>
    </w:p>
    <w:p w:rsidR="006758FA" w:rsidRDefault="006758FA" w:rsidP="009B0145">
      <w:pPr>
        <w:spacing w:line="269" w:lineRule="auto"/>
        <w:jc w:val="both"/>
        <w:rPr>
          <w:color w:val="657C9C"/>
          <w:sz w:val="24"/>
        </w:rPr>
      </w:pPr>
    </w:p>
    <w:p w:rsidR="005B12C3" w:rsidRDefault="009B0145" w:rsidP="009B0145">
      <w:pPr>
        <w:spacing w:line="269" w:lineRule="auto"/>
        <w:jc w:val="both"/>
        <w:rPr>
          <w:color w:val="657C9C"/>
          <w:sz w:val="24"/>
        </w:rPr>
      </w:pPr>
      <w:r w:rsidRPr="009B0145">
        <w:rPr>
          <w:color w:val="657C9C"/>
          <w:sz w:val="24"/>
        </w:rPr>
        <w:t xml:space="preserve">The dataset consists of </w:t>
      </w:r>
      <w:r w:rsidR="001A3224">
        <w:rPr>
          <w:color w:val="657C9C"/>
          <w:sz w:val="24"/>
        </w:rPr>
        <w:t>fi</w:t>
      </w:r>
      <w:r w:rsidRPr="009B0145">
        <w:rPr>
          <w:color w:val="657C9C"/>
          <w:sz w:val="24"/>
        </w:rPr>
        <w:t xml:space="preserve">ve </w:t>
      </w:r>
      <w:r w:rsidR="001A3224">
        <w:rPr>
          <w:color w:val="657C9C"/>
          <w:sz w:val="24"/>
        </w:rPr>
        <w:t>fi</w:t>
      </w:r>
      <w:r w:rsidRPr="009B0145">
        <w:rPr>
          <w:color w:val="657C9C"/>
          <w:sz w:val="24"/>
        </w:rPr>
        <w:t>les</w:t>
      </w:r>
      <w:r w:rsidR="00B07D55">
        <w:rPr>
          <w:color w:val="657C9C"/>
          <w:sz w:val="24"/>
        </w:rPr>
        <w:t>,</w:t>
      </w:r>
      <w:r w:rsidRPr="009B0145">
        <w:rPr>
          <w:color w:val="657C9C"/>
          <w:sz w:val="24"/>
        </w:rPr>
        <w:t xml:space="preserve"> business, review, </w:t>
      </w:r>
      <w:r w:rsidR="004C0FF5" w:rsidRPr="009B0145">
        <w:rPr>
          <w:color w:val="657C9C"/>
          <w:sz w:val="24"/>
        </w:rPr>
        <w:t>user, check</w:t>
      </w:r>
      <w:r w:rsidRPr="009B0145">
        <w:rPr>
          <w:color w:val="657C9C"/>
          <w:sz w:val="24"/>
        </w:rPr>
        <w:t xml:space="preserve">-in and tip. Business and review </w:t>
      </w:r>
      <w:r w:rsidR="001A3224">
        <w:rPr>
          <w:color w:val="657C9C"/>
          <w:sz w:val="24"/>
        </w:rPr>
        <w:t>fi</w:t>
      </w:r>
      <w:r w:rsidRPr="009B0145">
        <w:rPr>
          <w:color w:val="657C9C"/>
          <w:sz w:val="24"/>
        </w:rPr>
        <w:t>les are primarily</w:t>
      </w:r>
      <w:r w:rsidR="004B3645">
        <w:rPr>
          <w:color w:val="657C9C"/>
          <w:sz w:val="24"/>
        </w:rPr>
        <w:t xml:space="preserve"> </w:t>
      </w:r>
      <w:r w:rsidRPr="009B0145">
        <w:rPr>
          <w:color w:val="657C9C"/>
          <w:sz w:val="24"/>
        </w:rPr>
        <w:t xml:space="preserve">used for this predictive task. The business data </w:t>
      </w:r>
      <w:r w:rsidR="001A3224">
        <w:rPr>
          <w:color w:val="657C9C"/>
          <w:sz w:val="24"/>
        </w:rPr>
        <w:t>fi</w:t>
      </w:r>
      <w:r w:rsidRPr="009B0145">
        <w:rPr>
          <w:color w:val="657C9C"/>
          <w:sz w:val="24"/>
        </w:rPr>
        <w:t xml:space="preserve">le is a </w:t>
      </w:r>
      <w:proofErr w:type="spellStart"/>
      <w:r w:rsidRPr="009B0145">
        <w:rPr>
          <w:color w:val="657C9C"/>
          <w:sz w:val="24"/>
        </w:rPr>
        <w:t>json</w:t>
      </w:r>
      <w:proofErr w:type="spellEnd"/>
      <w:r w:rsidR="008753D3">
        <w:rPr>
          <w:color w:val="657C9C"/>
          <w:sz w:val="24"/>
        </w:rPr>
        <w:t xml:space="preserve"> </w:t>
      </w:r>
      <w:r w:rsidR="001A3224">
        <w:rPr>
          <w:color w:val="657C9C"/>
          <w:sz w:val="24"/>
        </w:rPr>
        <w:t>fi</w:t>
      </w:r>
      <w:r w:rsidRPr="009B0145">
        <w:rPr>
          <w:color w:val="657C9C"/>
          <w:sz w:val="24"/>
        </w:rPr>
        <w:t>le that comprises of attributes of each business listed on</w:t>
      </w:r>
      <w:r w:rsidR="004B3645">
        <w:rPr>
          <w:color w:val="657C9C"/>
          <w:sz w:val="24"/>
        </w:rPr>
        <w:t xml:space="preserve"> </w:t>
      </w:r>
      <w:r w:rsidRPr="009B0145">
        <w:rPr>
          <w:color w:val="657C9C"/>
          <w:sz w:val="24"/>
        </w:rPr>
        <w:t xml:space="preserve">Yelp, and the review </w:t>
      </w:r>
      <w:r w:rsidR="001A3224">
        <w:rPr>
          <w:color w:val="657C9C"/>
          <w:sz w:val="24"/>
        </w:rPr>
        <w:t>fi</w:t>
      </w:r>
      <w:r w:rsidRPr="009B0145">
        <w:rPr>
          <w:color w:val="657C9C"/>
          <w:sz w:val="24"/>
        </w:rPr>
        <w:t>le consists of those of a review.</w:t>
      </w:r>
      <w:r w:rsidR="004B3645">
        <w:rPr>
          <w:color w:val="657C9C"/>
          <w:sz w:val="24"/>
        </w:rPr>
        <w:t xml:space="preserve"> </w:t>
      </w:r>
      <w:r w:rsidRPr="009B0145">
        <w:rPr>
          <w:color w:val="657C9C"/>
          <w:sz w:val="24"/>
        </w:rPr>
        <w:t>The text of a review is often overlooked in such predictive</w:t>
      </w:r>
      <w:r w:rsidR="004B3645">
        <w:rPr>
          <w:color w:val="657C9C"/>
          <w:sz w:val="24"/>
        </w:rPr>
        <w:t xml:space="preserve"> </w:t>
      </w:r>
      <w:r w:rsidRPr="009B0145">
        <w:rPr>
          <w:color w:val="657C9C"/>
          <w:sz w:val="24"/>
        </w:rPr>
        <w:t xml:space="preserve">tasks in </w:t>
      </w:r>
      <w:r w:rsidR="004C0FF5" w:rsidRPr="009B0145">
        <w:rPr>
          <w:color w:val="657C9C"/>
          <w:sz w:val="24"/>
        </w:rPr>
        <w:t>favor</w:t>
      </w:r>
      <w:r w:rsidRPr="009B0145">
        <w:rPr>
          <w:color w:val="657C9C"/>
          <w:sz w:val="24"/>
        </w:rPr>
        <w:t xml:space="preserve"> of features such as the user's and business'</w:t>
      </w:r>
      <w:r w:rsidR="004B3645">
        <w:rPr>
          <w:color w:val="657C9C"/>
          <w:sz w:val="24"/>
        </w:rPr>
        <w:t xml:space="preserve"> </w:t>
      </w:r>
      <w:r w:rsidRPr="009B0145">
        <w:rPr>
          <w:color w:val="657C9C"/>
          <w:sz w:val="24"/>
        </w:rPr>
        <w:t>previous rating history. However, if the sentiment of the</w:t>
      </w:r>
      <w:r w:rsidR="008753D3">
        <w:rPr>
          <w:color w:val="657C9C"/>
          <w:sz w:val="24"/>
        </w:rPr>
        <w:t xml:space="preserve"> </w:t>
      </w:r>
      <w:r w:rsidRPr="009B0145">
        <w:rPr>
          <w:color w:val="657C9C"/>
          <w:sz w:val="24"/>
        </w:rPr>
        <w:t>text of a user's review can be estimated suitably, it would</w:t>
      </w:r>
      <w:r w:rsidR="004B3645">
        <w:rPr>
          <w:color w:val="657C9C"/>
          <w:sz w:val="24"/>
        </w:rPr>
        <w:t xml:space="preserve"> </w:t>
      </w:r>
      <w:r w:rsidRPr="009B0145">
        <w:rPr>
          <w:color w:val="657C9C"/>
          <w:sz w:val="24"/>
        </w:rPr>
        <w:t>be the best indicator of the rating. Ultimately, a review is</w:t>
      </w:r>
      <w:r w:rsidR="004B3645">
        <w:rPr>
          <w:color w:val="657C9C"/>
          <w:sz w:val="24"/>
        </w:rPr>
        <w:t xml:space="preserve"> </w:t>
      </w:r>
      <w:r w:rsidRPr="009B0145">
        <w:rPr>
          <w:color w:val="657C9C"/>
          <w:sz w:val="24"/>
        </w:rPr>
        <w:t>what the opinion of the user is about the business in his own</w:t>
      </w:r>
      <w:r w:rsidR="004B3645">
        <w:rPr>
          <w:color w:val="657C9C"/>
          <w:sz w:val="24"/>
        </w:rPr>
        <w:t xml:space="preserve"> </w:t>
      </w:r>
      <w:r w:rsidRPr="009B0145">
        <w:rPr>
          <w:color w:val="657C9C"/>
          <w:sz w:val="24"/>
        </w:rPr>
        <w:t>words and not a mathematical predictive task. Thus, it is</w:t>
      </w:r>
      <w:r w:rsidR="004B3645">
        <w:rPr>
          <w:color w:val="657C9C"/>
          <w:sz w:val="24"/>
        </w:rPr>
        <w:t xml:space="preserve"> </w:t>
      </w:r>
      <w:r w:rsidRPr="009B0145">
        <w:rPr>
          <w:color w:val="657C9C"/>
          <w:sz w:val="24"/>
        </w:rPr>
        <w:t>essential to be able to predict what the user feels about a</w:t>
      </w:r>
      <w:r w:rsidR="004B3645">
        <w:rPr>
          <w:color w:val="657C9C"/>
          <w:sz w:val="24"/>
        </w:rPr>
        <w:t xml:space="preserve"> </w:t>
      </w:r>
      <w:r w:rsidRPr="009B0145">
        <w:rPr>
          <w:color w:val="657C9C"/>
          <w:sz w:val="24"/>
        </w:rPr>
        <w:t xml:space="preserve">business from the review text and </w:t>
      </w:r>
      <w:proofErr w:type="gramStart"/>
      <w:r w:rsidRPr="009B0145">
        <w:rPr>
          <w:color w:val="657C9C"/>
          <w:sz w:val="24"/>
        </w:rPr>
        <w:t>this is</w:t>
      </w:r>
      <w:r w:rsidR="00E53ACF">
        <w:rPr>
          <w:color w:val="657C9C"/>
          <w:sz w:val="24"/>
        </w:rPr>
        <w:t xml:space="preserve"> why</w:t>
      </w:r>
      <w:proofErr w:type="gramEnd"/>
      <w:r w:rsidRPr="009B0145">
        <w:rPr>
          <w:color w:val="657C9C"/>
          <w:sz w:val="24"/>
        </w:rPr>
        <w:t xml:space="preserve"> the task of rating</w:t>
      </w:r>
      <w:r w:rsidR="004B3645">
        <w:rPr>
          <w:color w:val="657C9C"/>
          <w:sz w:val="24"/>
        </w:rPr>
        <w:t xml:space="preserve"> </w:t>
      </w:r>
      <w:r w:rsidRPr="009B0145">
        <w:rPr>
          <w:color w:val="657C9C"/>
          <w:sz w:val="24"/>
        </w:rPr>
        <w:t>prediction from review text was chosen</w:t>
      </w:r>
      <w:r w:rsidR="003D18C7">
        <w:rPr>
          <w:color w:val="657C9C"/>
          <w:sz w:val="24"/>
        </w:rPr>
        <w:t xml:space="preserve"> by our team</w:t>
      </w:r>
      <w:r w:rsidRPr="009B0145">
        <w:rPr>
          <w:color w:val="657C9C"/>
          <w:sz w:val="24"/>
        </w:rPr>
        <w:t>.</w:t>
      </w:r>
    </w:p>
    <w:p w:rsidR="00C23A56" w:rsidRDefault="00C23A56" w:rsidP="009B0145">
      <w:pPr>
        <w:spacing w:line="269" w:lineRule="auto"/>
        <w:jc w:val="both"/>
        <w:rPr>
          <w:color w:val="657C9C"/>
          <w:sz w:val="24"/>
        </w:rPr>
      </w:pPr>
    </w:p>
    <w:p w:rsidR="00C23A56" w:rsidRDefault="00C23A56" w:rsidP="00C23A56">
      <w:pPr>
        <w:spacing w:line="269" w:lineRule="auto"/>
        <w:jc w:val="center"/>
        <w:rPr>
          <w:color w:val="657C9C"/>
          <w:sz w:val="24"/>
        </w:rPr>
      </w:pPr>
      <w:r>
        <w:rPr>
          <w:noProof/>
        </w:rPr>
        <w:drawing>
          <wp:inline distT="0" distB="0" distL="0" distR="0" wp14:anchorId="6016D5A8" wp14:editId="0F106C66">
            <wp:extent cx="3797754" cy="2113109"/>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05135" cy="2117216"/>
                    </a:xfrm>
                    <a:prstGeom prst="rect">
                      <a:avLst/>
                    </a:prstGeom>
                  </pic:spPr>
                </pic:pic>
              </a:graphicData>
            </a:graphic>
          </wp:inline>
        </w:drawing>
      </w:r>
    </w:p>
    <w:p w:rsidR="00C23A56" w:rsidRDefault="001B21D3" w:rsidP="001B21D3">
      <w:pPr>
        <w:spacing w:line="269" w:lineRule="auto"/>
        <w:jc w:val="center"/>
        <w:rPr>
          <w:color w:val="657C9C"/>
          <w:sz w:val="24"/>
        </w:rPr>
      </w:pPr>
      <w:r>
        <w:rPr>
          <w:color w:val="657C9C"/>
          <w:sz w:val="24"/>
        </w:rPr>
        <w:t>User &amp; Business Connections</w:t>
      </w:r>
    </w:p>
    <w:p w:rsidR="00884DA1" w:rsidRDefault="00884DA1" w:rsidP="009B0145">
      <w:pPr>
        <w:spacing w:line="269" w:lineRule="auto"/>
        <w:jc w:val="both"/>
        <w:rPr>
          <w:color w:val="657C9C"/>
          <w:sz w:val="24"/>
        </w:rPr>
      </w:pPr>
    </w:p>
    <w:p w:rsidR="00900DBD" w:rsidRDefault="00900DBD" w:rsidP="009B0145">
      <w:pPr>
        <w:spacing w:line="269" w:lineRule="auto"/>
        <w:jc w:val="both"/>
        <w:rPr>
          <w:color w:val="657C9C"/>
          <w:sz w:val="24"/>
        </w:rPr>
      </w:pPr>
      <w:r w:rsidRPr="00900DBD">
        <w:rPr>
          <w:color w:val="657C9C"/>
          <w:sz w:val="24"/>
        </w:rPr>
        <w:t xml:space="preserve">The dataset </w:t>
      </w:r>
      <w:r w:rsidR="005E2552">
        <w:rPr>
          <w:color w:val="657C9C"/>
          <w:sz w:val="24"/>
        </w:rPr>
        <w:t xml:space="preserve">generated is 19.2 GB in size and </w:t>
      </w:r>
      <w:r w:rsidRPr="00900DBD">
        <w:rPr>
          <w:color w:val="657C9C"/>
          <w:sz w:val="24"/>
        </w:rPr>
        <w:t>contains</w:t>
      </w:r>
      <w:r w:rsidR="002F49EE">
        <w:rPr>
          <w:color w:val="657C9C"/>
          <w:sz w:val="24"/>
        </w:rPr>
        <w:t xml:space="preserve"> the</w:t>
      </w:r>
      <w:r w:rsidRPr="00900DBD">
        <w:rPr>
          <w:color w:val="657C9C"/>
          <w:sz w:val="24"/>
        </w:rPr>
        <w:t xml:space="preserve"> following information:</w:t>
      </w:r>
    </w:p>
    <w:p w:rsidR="00D22F93" w:rsidRDefault="00D22F93" w:rsidP="009B0145">
      <w:pPr>
        <w:spacing w:line="269" w:lineRule="auto"/>
        <w:jc w:val="both"/>
        <w:rPr>
          <w:color w:val="657C9C"/>
          <w:sz w:val="24"/>
        </w:rPr>
      </w:pPr>
    </w:p>
    <w:tbl>
      <w:tblPr>
        <w:tblStyle w:val="TableGrid"/>
        <w:tblW w:w="0" w:type="auto"/>
        <w:tblLook w:val="04A0" w:firstRow="1" w:lastRow="0" w:firstColumn="1" w:lastColumn="0" w:noHBand="0" w:noVBand="1"/>
      </w:tblPr>
      <w:tblGrid>
        <w:gridCol w:w="2425"/>
        <w:gridCol w:w="6925"/>
      </w:tblGrid>
      <w:tr w:rsidR="00900DBD" w:rsidTr="008166B8">
        <w:tc>
          <w:tcPr>
            <w:tcW w:w="2425" w:type="dxa"/>
          </w:tcPr>
          <w:p w:rsidR="00900DBD" w:rsidRPr="008166B8" w:rsidRDefault="008166B8" w:rsidP="0093612F">
            <w:pPr>
              <w:spacing w:line="269" w:lineRule="auto"/>
              <w:jc w:val="both"/>
              <w:rPr>
                <w:b/>
                <w:color w:val="657C9C"/>
                <w:sz w:val="24"/>
              </w:rPr>
            </w:pPr>
            <w:r w:rsidRPr="008166B8">
              <w:rPr>
                <w:b/>
                <w:color w:val="657C9C"/>
                <w:sz w:val="24"/>
              </w:rPr>
              <w:t>Name</w:t>
            </w:r>
          </w:p>
        </w:tc>
        <w:tc>
          <w:tcPr>
            <w:tcW w:w="6925" w:type="dxa"/>
          </w:tcPr>
          <w:p w:rsidR="00900DBD" w:rsidRPr="008166B8" w:rsidRDefault="008166B8" w:rsidP="0093612F">
            <w:pPr>
              <w:spacing w:line="269" w:lineRule="auto"/>
              <w:jc w:val="both"/>
              <w:rPr>
                <w:b/>
                <w:color w:val="657C9C"/>
                <w:sz w:val="24"/>
              </w:rPr>
            </w:pPr>
            <w:r w:rsidRPr="008166B8">
              <w:rPr>
                <w:b/>
                <w:color w:val="657C9C"/>
                <w:sz w:val="24"/>
              </w:rPr>
              <w:t>Attributes</w:t>
            </w:r>
          </w:p>
        </w:tc>
      </w:tr>
      <w:tr w:rsidR="00900DBD" w:rsidTr="008166B8">
        <w:tc>
          <w:tcPr>
            <w:tcW w:w="2425" w:type="dxa"/>
          </w:tcPr>
          <w:p w:rsidR="00900DBD" w:rsidRDefault="008166B8" w:rsidP="0093612F">
            <w:pPr>
              <w:spacing w:line="269" w:lineRule="auto"/>
              <w:jc w:val="both"/>
              <w:rPr>
                <w:color w:val="657C9C"/>
                <w:sz w:val="24"/>
              </w:rPr>
            </w:pPr>
            <w:r>
              <w:rPr>
                <w:color w:val="657C9C"/>
                <w:sz w:val="24"/>
              </w:rPr>
              <w:t>Business</w:t>
            </w:r>
          </w:p>
        </w:tc>
        <w:tc>
          <w:tcPr>
            <w:tcW w:w="6925" w:type="dxa"/>
          </w:tcPr>
          <w:p w:rsidR="00900DBD" w:rsidRDefault="008166B8" w:rsidP="0093612F">
            <w:pPr>
              <w:spacing w:line="269" w:lineRule="auto"/>
              <w:jc w:val="both"/>
              <w:rPr>
                <w:color w:val="657C9C"/>
                <w:sz w:val="24"/>
              </w:rPr>
            </w:pPr>
            <w:r w:rsidRPr="008166B8">
              <w:rPr>
                <w:color w:val="657C9C"/>
                <w:sz w:val="24"/>
              </w:rPr>
              <w:t>Business Name, Id, Category, Location, etc.</w:t>
            </w:r>
          </w:p>
        </w:tc>
      </w:tr>
      <w:tr w:rsidR="00900DBD" w:rsidTr="008166B8">
        <w:tc>
          <w:tcPr>
            <w:tcW w:w="2425" w:type="dxa"/>
          </w:tcPr>
          <w:p w:rsidR="00900DBD" w:rsidRDefault="008166B8" w:rsidP="0093612F">
            <w:pPr>
              <w:spacing w:line="269" w:lineRule="auto"/>
              <w:jc w:val="both"/>
              <w:rPr>
                <w:color w:val="657C9C"/>
                <w:sz w:val="24"/>
              </w:rPr>
            </w:pPr>
            <w:r>
              <w:rPr>
                <w:color w:val="657C9C"/>
                <w:sz w:val="24"/>
              </w:rPr>
              <w:t>User</w:t>
            </w:r>
          </w:p>
        </w:tc>
        <w:tc>
          <w:tcPr>
            <w:tcW w:w="6925" w:type="dxa"/>
          </w:tcPr>
          <w:p w:rsidR="00900DBD" w:rsidRDefault="008166B8" w:rsidP="0093612F">
            <w:pPr>
              <w:spacing w:line="269" w:lineRule="auto"/>
              <w:jc w:val="both"/>
              <w:rPr>
                <w:color w:val="657C9C"/>
                <w:sz w:val="24"/>
              </w:rPr>
            </w:pPr>
            <w:r w:rsidRPr="008166B8">
              <w:rPr>
                <w:color w:val="657C9C"/>
                <w:sz w:val="24"/>
              </w:rPr>
              <w:t>Name, Review Count, Friends, Votes, etc.</w:t>
            </w:r>
          </w:p>
        </w:tc>
      </w:tr>
      <w:tr w:rsidR="00900DBD" w:rsidTr="008166B8">
        <w:tc>
          <w:tcPr>
            <w:tcW w:w="2425" w:type="dxa"/>
          </w:tcPr>
          <w:p w:rsidR="00900DBD" w:rsidRDefault="008166B8" w:rsidP="0093612F">
            <w:pPr>
              <w:spacing w:line="269" w:lineRule="auto"/>
              <w:jc w:val="both"/>
              <w:rPr>
                <w:color w:val="657C9C"/>
                <w:sz w:val="24"/>
              </w:rPr>
            </w:pPr>
            <w:r>
              <w:rPr>
                <w:color w:val="657C9C"/>
                <w:sz w:val="24"/>
              </w:rPr>
              <w:t>Review</w:t>
            </w:r>
          </w:p>
        </w:tc>
        <w:tc>
          <w:tcPr>
            <w:tcW w:w="6925" w:type="dxa"/>
          </w:tcPr>
          <w:p w:rsidR="00900DBD" w:rsidRDefault="008166B8" w:rsidP="0093612F">
            <w:pPr>
              <w:spacing w:line="269" w:lineRule="auto"/>
              <w:jc w:val="both"/>
              <w:rPr>
                <w:color w:val="657C9C"/>
                <w:sz w:val="24"/>
              </w:rPr>
            </w:pPr>
            <w:r w:rsidRPr="008166B8">
              <w:rPr>
                <w:color w:val="657C9C"/>
                <w:sz w:val="24"/>
              </w:rPr>
              <w:t>Date, Business, Stars, Text, etc.</w:t>
            </w:r>
          </w:p>
        </w:tc>
      </w:tr>
    </w:tbl>
    <w:p w:rsidR="00900DBD" w:rsidRDefault="00900DBD" w:rsidP="0093612F">
      <w:pPr>
        <w:spacing w:line="269" w:lineRule="auto"/>
        <w:jc w:val="both"/>
        <w:rPr>
          <w:color w:val="657C9C"/>
          <w:sz w:val="24"/>
        </w:rPr>
      </w:pPr>
    </w:p>
    <w:p w:rsidR="00A55776" w:rsidRDefault="00F33857" w:rsidP="00A55776">
      <w:pPr>
        <w:spacing w:line="269" w:lineRule="auto"/>
        <w:jc w:val="both"/>
        <w:rPr>
          <w:color w:val="657C9C"/>
          <w:sz w:val="24"/>
        </w:rPr>
      </w:pPr>
      <w:r w:rsidRPr="00F33857">
        <w:rPr>
          <w:color w:val="657C9C"/>
          <w:sz w:val="24"/>
        </w:rPr>
        <w:t xml:space="preserve">From the plot of categories </w:t>
      </w:r>
      <w:proofErr w:type="gramStart"/>
      <w:r w:rsidR="002C7612" w:rsidRPr="00F33857">
        <w:rPr>
          <w:color w:val="657C9C"/>
          <w:sz w:val="24"/>
        </w:rPr>
        <w:t>vs</w:t>
      </w:r>
      <w:proofErr w:type="gramEnd"/>
      <w:r w:rsidRPr="00F33857">
        <w:rPr>
          <w:color w:val="657C9C"/>
          <w:sz w:val="24"/>
        </w:rPr>
        <w:t xml:space="preserve"> the number of reviews for each category</w:t>
      </w:r>
      <w:r w:rsidR="00B948E0">
        <w:rPr>
          <w:color w:val="657C9C"/>
          <w:sz w:val="24"/>
        </w:rPr>
        <w:t xml:space="preserve"> as shown below</w:t>
      </w:r>
      <w:r w:rsidRPr="00F33857">
        <w:rPr>
          <w:color w:val="657C9C"/>
          <w:sz w:val="24"/>
        </w:rPr>
        <w:t>, it was observed that the number of</w:t>
      </w:r>
      <w:r>
        <w:rPr>
          <w:color w:val="657C9C"/>
          <w:sz w:val="24"/>
        </w:rPr>
        <w:t xml:space="preserve"> </w:t>
      </w:r>
      <w:r w:rsidRPr="00F33857">
        <w:rPr>
          <w:color w:val="657C9C"/>
          <w:sz w:val="24"/>
        </w:rPr>
        <w:t xml:space="preserve">reviews for the category 'Restaurants' </w:t>
      </w:r>
      <w:r w:rsidR="00DE4FBB">
        <w:rPr>
          <w:color w:val="657C9C"/>
          <w:sz w:val="24"/>
        </w:rPr>
        <w:t>(</w:t>
      </w:r>
      <w:r w:rsidRPr="00F33857">
        <w:rPr>
          <w:color w:val="657C9C"/>
          <w:sz w:val="24"/>
        </w:rPr>
        <w:t>69.05%</w:t>
      </w:r>
      <w:r>
        <w:rPr>
          <w:color w:val="657C9C"/>
          <w:sz w:val="24"/>
        </w:rPr>
        <w:t xml:space="preserve"> </w:t>
      </w:r>
      <w:r w:rsidRPr="00F33857">
        <w:rPr>
          <w:color w:val="657C9C"/>
          <w:sz w:val="24"/>
        </w:rPr>
        <w:t>of the total data), was by far the highest.</w:t>
      </w:r>
      <w:r>
        <w:rPr>
          <w:color w:val="657C9C"/>
          <w:sz w:val="24"/>
        </w:rPr>
        <w:t xml:space="preserve"> </w:t>
      </w:r>
      <w:r w:rsidRPr="00F33857">
        <w:rPr>
          <w:color w:val="657C9C"/>
          <w:sz w:val="24"/>
        </w:rPr>
        <w:t xml:space="preserve">Since impact of a </w:t>
      </w:r>
      <w:r w:rsidR="008A12B4" w:rsidRPr="00F33857">
        <w:rPr>
          <w:color w:val="657C9C"/>
          <w:sz w:val="24"/>
        </w:rPr>
        <w:t>word</w:t>
      </w:r>
      <w:r w:rsidRPr="00F33857">
        <w:rPr>
          <w:color w:val="657C9C"/>
          <w:sz w:val="24"/>
        </w:rPr>
        <w:t xml:space="preserve"> on rating will vary drastically</w:t>
      </w:r>
      <w:r>
        <w:rPr>
          <w:color w:val="657C9C"/>
          <w:sz w:val="24"/>
        </w:rPr>
        <w:t xml:space="preserve"> </w:t>
      </w:r>
      <w:r w:rsidRPr="00F33857">
        <w:rPr>
          <w:color w:val="657C9C"/>
          <w:sz w:val="24"/>
        </w:rPr>
        <w:t>across categories, considering all categories in the same</w:t>
      </w:r>
      <w:r>
        <w:rPr>
          <w:color w:val="657C9C"/>
          <w:sz w:val="24"/>
        </w:rPr>
        <w:t xml:space="preserve"> </w:t>
      </w:r>
      <w:r w:rsidRPr="00F33857">
        <w:rPr>
          <w:color w:val="657C9C"/>
          <w:sz w:val="24"/>
        </w:rPr>
        <w:t>text mining model would lead to unsuitable results. It was</w:t>
      </w:r>
      <w:r w:rsidR="00DC06EE">
        <w:rPr>
          <w:color w:val="657C9C"/>
          <w:sz w:val="24"/>
        </w:rPr>
        <w:t xml:space="preserve"> </w:t>
      </w:r>
      <w:r w:rsidR="004E018E" w:rsidRPr="00F33857">
        <w:rPr>
          <w:color w:val="657C9C"/>
          <w:sz w:val="24"/>
        </w:rPr>
        <w:lastRenderedPageBreak/>
        <w:t>therefore,</w:t>
      </w:r>
      <w:r w:rsidRPr="00F33857">
        <w:rPr>
          <w:color w:val="657C9C"/>
          <w:sz w:val="24"/>
        </w:rPr>
        <w:t xml:space="preserve"> concluded that considering reviews of only Restaurants</w:t>
      </w:r>
      <w:r>
        <w:rPr>
          <w:color w:val="657C9C"/>
          <w:sz w:val="24"/>
        </w:rPr>
        <w:t xml:space="preserve"> </w:t>
      </w:r>
      <w:r w:rsidR="00A55776" w:rsidRPr="00F33857">
        <w:rPr>
          <w:color w:val="657C9C"/>
          <w:sz w:val="24"/>
        </w:rPr>
        <w:t>would result in a more accurate model.</w:t>
      </w:r>
      <w:r w:rsidR="00B622D5">
        <w:rPr>
          <w:color w:val="657C9C"/>
          <w:sz w:val="24"/>
        </w:rPr>
        <w:t xml:space="preserve"> </w:t>
      </w:r>
      <w:r w:rsidR="005A20AB">
        <w:rPr>
          <w:color w:val="657C9C"/>
          <w:sz w:val="24"/>
        </w:rPr>
        <w:t>It should be noted that l</w:t>
      </w:r>
      <w:r w:rsidR="00634379">
        <w:rPr>
          <w:color w:val="657C9C"/>
          <w:sz w:val="24"/>
        </w:rPr>
        <w:t xml:space="preserve">ength of the most reviews is within 2000. </w:t>
      </w:r>
      <w:r w:rsidR="00B622D5">
        <w:rPr>
          <w:color w:val="657C9C"/>
          <w:sz w:val="24"/>
        </w:rPr>
        <w:t>Also, most of the ratings are 4 or 5 stars as seen below.</w:t>
      </w:r>
    </w:p>
    <w:p w:rsidR="000E06B5" w:rsidRDefault="00A55776" w:rsidP="00A55776">
      <w:pPr>
        <w:spacing w:line="269" w:lineRule="auto"/>
        <w:jc w:val="center"/>
        <w:rPr>
          <w:rFonts w:ascii="Calibri Light" w:eastAsia="Calibri Light" w:hAnsi="Calibri Light"/>
          <w:b/>
          <w:color w:val="50637D"/>
          <w:sz w:val="32"/>
          <w:szCs w:val="32"/>
        </w:rPr>
      </w:pPr>
      <w:r>
        <w:rPr>
          <w:noProof/>
        </w:rPr>
        <w:drawing>
          <wp:inline distT="0" distB="0" distL="0" distR="0" wp14:anchorId="5BA0EA0B" wp14:editId="473F9DDC">
            <wp:extent cx="2773680" cy="1871938"/>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18773" cy="1902371"/>
                    </a:xfrm>
                    <a:prstGeom prst="rect">
                      <a:avLst/>
                    </a:prstGeom>
                  </pic:spPr>
                </pic:pic>
              </a:graphicData>
            </a:graphic>
          </wp:inline>
        </w:drawing>
      </w:r>
    </w:p>
    <w:p w:rsidR="000E06B5" w:rsidRDefault="000E06B5" w:rsidP="00A55776">
      <w:pPr>
        <w:spacing w:line="269" w:lineRule="auto"/>
        <w:jc w:val="center"/>
        <w:rPr>
          <w:rFonts w:ascii="Calibri Light" w:eastAsia="Calibri Light" w:hAnsi="Calibri Light"/>
          <w:b/>
          <w:color w:val="50637D"/>
          <w:sz w:val="32"/>
          <w:szCs w:val="32"/>
        </w:rPr>
      </w:pPr>
    </w:p>
    <w:p w:rsidR="000E06B5" w:rsidRDefault="000E06B5" w:rsidP="00A55776">
      <w:pPr>
        <w:spacing w:line="269" w:lineRule="auto"/>
        <w:jc w:val="center"/>
        <w:rPr>
          <w:rFonts w:ascii="Calibri Light" w:eastAsia="Calibri Light" w:hAnsi="Calibri Light"/>
          <w:b/>
          <w:color w:val="50637D"/>
          <w:sz w:val="32"/>
          <w:szCs w:val="32"/>
        </w:rPr>
      </w:pPr>
      <w:r>
        <w:rPr>
          <w:noProof/>
        </w:rPr>
        <w:drawing>
          <wp:inline distT="0" distB="0" distL="0" distR="0" wp14:anchorId="539A1C75" wp14:editId="2EDBC848">
            <wp:extent cx="4162508" cy="24223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89179" cy="2437869"/>
                    </a:xfrm>
                    <a:prstGeom prst="rect">
                      <a:avLst/>
                    </a:prstGeom>
                  </pic:spPr>
                </pic:pic>
              </a:graphicData>
            </a:graphic>
          </wp:inline>
        </w:drawing>
      </w:r>
    </w:p>
    <w:p w:rsidR="000E06B5" w:rsidRDefault="000E06B5" w:rsidP="00A55776">
      <w:pPr>
        <w:spacing w:line="269" w:lineRule="auto"/>
        <w:jc w:val="center"/>
        <w:rPr>
          <w:rFonts w:ascii="Calibri Light" w:eastAsia="Calibri Light" w:hAnsi="Calibri Light"/>
          <w:b/>
          <w:color w:val="50637D"/>
          <w:sz w:val="32"/>
          <w:szCs w:val="32"/>
        </w:rPr>
      </w:pPr>
    </w:p>
    <w:p w:rsidR="0051432A" w:rsidRPr="00A55776" w:rsidRDefault="000E06B5" w:rsidP="00A55776">
      <w:pPr>
        <w:spacing w:line="269" w:lineRule="auto"/>
        <w:jc w:val="center"/>
        <w:rPr>
          <w:color w:val="657C9C"/>
          <w:sz w:val="24"/>
        </w:rPr>
      </w:pPr>
      <w:r>
        <w:rPr>
          <w:noProof/>
        </w:rPr>
        <w:drawing>
          <wp:inline distT="0" distB="0" distL="0" distR="0" wp14:anchorId="31073065" wp14:editId="52398DC2">
            <wp:extent cx="4242021" cy="2392029"/>
            <wp:effectExtent l="0" t="0" r="635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52900" cy="2398164"/>
                    </a:xfrm>
                    <a:prstGeom prst="rect">
                      <a:avLst/>
                    </a:prstGeom>
                  </pic:spPr>
                </pic:pic>
              </a:graphicData>
            </a:graphic>
          </wp:inline>
        </w:drawing>
      </w:r>
      <w:r w:rsidR="0051432A">
        <w:rPr>
          <w:rFonts w:ascii="Calibri Light" w:eastAsia="Calibri Light" w:hAnsi="Calibri Light"/>
          <w:b/>
          <w:color w:val="50637D"/>
          <w:sz w:val="32"/>
          <w:szCs w:val="32"/>
        </w:rPr>
        <w:br w:type="page"/>
      </w:r>
    </w:p>
    <w:p w:rsidR="001655CA" w:rsidRPr="007124F5" w:rsidRDefault="001655CA" w:rsidP="007124F5">
      <w:pPr>
        <w:pStyle w:val="ListParagraph"/>
        <w:numPr>
          <w:ilvl w:val="0"/>
          <w:numId w:val="10"/>
        </w:numPr>
        <w:spacing w:line="0" w:lineRule="atLeast"/>
        <w:ind w:right="-139"/>
        <w:rPr>
          <w:rFonts w:ascii="Calibri Light" w:eastAsia="Calibri Light" w:hAnsi="Calibri Light"/>
          <w:b/>
          <w:color w:val="50637D"/>
          <w:sz w:val="32"/>
          <w:szCs w:val="32"/>
        </w:rPr>
      </w:pPr>
      <w:r w:rsidRPr="007124F5">
        <w:rPr>
          <w:rFonts w:ascii="Calibri Light" w:eastAsia="Calibri Light" w:hAnsi="Calibri Light"/>
          <w:b/>
          <w:color w:val="50637D"/>
          <w:sz w:val="32"/>
          <w:szCs w:val="32"/>
        </w:rPr>
        <w:lastRenderedPageBreak/>
        <w:t>Dataset Preparation</w:t>
      </w:r>
    </w:p>
    <w:p w:rsidR="001655CA" w:rsidRDefault="001655CA" w:rsidP="001655CA">
      <w:pPr>
        <w:spacing w:line="0" w:lineRule="atLeast"/>
        <w:ind w:right="-139"/>
        <w:rPr>
          <w:rFonts w:ascii="Calibri Light" w:eastAsia="Calibri Light" w:hAnsi="Calibri Light"/>
          <w:b/>
          <w:color w:val="50637D"/>
          <w:sz w:val="32"/>
          <w:szCs w:val="32"/>
        </w:rPr>
      </w:pPr>
    </w:p>
    <w:p w:rsidR="001655CA" w:rsidRDefault="001655CA" w:rsidP="001655CA">
      <w:pPr>
        <w:spacing w:line="269" w:lineRule="auto"/>
        <w:jc w:val="both"/>
        <w:rPr>
          <w:color w:val="657C9C"/>
          <w:sz w:val="24"/>
        </w:rPr>
      </w:pPr>
      <w:r>
        <w:rPr>
          <w:color w:val="657C9C"/>
          <w:sz w:val="24"/>
        </w:rPr>
        <w:t>B</w:t>
      </w:r>
      <w:r w:rsidRPr="001655CA">
        <w:rPr>
          <w:color w:val="657C9C"/>
          <w:sz w:val="24"/>
        </w:rPr>
        <w:t xml:space="preserve">efore </w:t>
      </w:r>
      <w:r w:rsidR="00B22BC3">
        <w:rPr>
          <w:color w:val="657C9C"/>
          <w:sz w:val="24"/>
        </w:rPr>
        <w:t>we</w:t>
      </w:r>
      <w:r w:rsidRPr="001655CA">
        <w:rPr>
          <w:color w:val="657C9C"/>
          <w:sz w:val="24"/>
        </w:rPr>
        <w:t xml:space="preserve"> can</w:t>
      </w:r>
      <w:r>
        <w:rPr>
          <w:color w:val="657C9C"/>
          <w:sz w:val="24"/>
        </w:rPr>
        <w:t xml:space="preserve"> </w:t>
      </w:r>
      <w:r w:rsidR="00DC5198">
        <w:rPr>
          <w:color w:val="657C9C"/>
          <w:sz w:val="24"/>
        </w:rPr>
        <w:t>began</w:t>
      </w:r>
      <w:r>
        <w:rPr>
          <w:color w:val="657C9C"/>
          <w:sz w:val="24"/>
        </w:rPr>
        <w:t xml:space="preserve"> working on the classification algorithms, it is important to </w:t>
      </w:r>
      <w:r w:rsidRPr="001655CA">
        <w:rPr>
          <w:color w:val="657C9C"/>
          <w:sz w:val="24"/>
        </w:rPr>
        <w:t xml:space="preserve">prepare </w:t>
      </w:r>
      <w:r w:rsidR="0000504E">
        <w:rPr>
          <w:color w:val="657C9C"/>
          <w:sz w:val="24"/>
        </w:rPr>
        <w:t>o</w:t>
      </w:r>
      <w:r w:rsidRPr="001655CA">
        <w:rPr>
          <w:color w:val="657C9C"/>
          <w:sz w:val="24"/>
        </w:rPr>
        <w:t xml:space="preserve">ur data. The following section outline two ways in which </w:t>
      </w:r>
      <w:r w:rsidR="0000504E">
        <w:rPr>
          <w:color w:val="657C9C"/>
          <w:sz w:val="24"/>
        </w:rPr>
        <w:t>we achieved</w:t>
      </w:r>
      <w:r w:rsidRPr="001655CA">
        <w:rPr>
          <w:color w:val="657C9C"/>
          <w:sz w:val="24"/>
        </w:rPr>
        <w:t xml:space="preserve"> this: by </w:t>
      </w:r>
      <w:r w:rsidR="00914F4A">
        <w:rPr>
          <w:color w:val="657C9C"/>
          <w:sz w:val="24"/>
        </w:rPr>
        <w:t>preprocessing</w:t>
      </w:r>
      <w:r w:rsidRPr="001655CA">
        <w:rPr>
          <w:color w:val="657C9C"/>
          <w:sz w:val="24"/>
        </w:rPr>
        <w:t xml:space="preserve"> </w:t>
      </w:r>
      <w:r w:rsidR="0000504E">
        <w:rPr>
          <w:color w:val="657C9C"/>
          <w:sz w:val="24"/>
        </w:rPr>
        <w:t>the</w:t>
      </w:r>
      <w:r w:rsidRPr="001655CA">
        <w:rPr>
          <w:color w:val="657C9C"/>
          <w:sz w:val="24"/>
        </w:rPr>
        <w:t xml:space="preserve"> data and by</w:t>
      </w:r>
      <w:r w:rsidR="007702F0">
        <w:rPr>
          <w:color w:val="657C9C"/>
          <w:sz w:val="24"/>
        </w:rPr>
        <w:t xml:space="preserve"> extracting meaningful features from the data</w:t>
      </w:r>
      <w:r w:rsidRPr="001655CA">
        <w:rPr>
          <w:color w:val="657C9C"/>
          <w:sz w:val="24"/>
        </w:rPr>
        <w:t>.</w:t>
      </w:r>
      <w:r>
        <w:rPr>
          <w:color w:val="657C9C"/>
          <w:sz w:val="24"/>
        </w:rPr>
        <w:t xml:space="preserve"> </w:t>
      </w:r>
    </w:p>
    <w:p w:rsidR="001655CA" w:rsidRDefault="001655CA" w:rsidP="001655CA">
      <w:pPr>
        <w:spacing w:line="269" w:lineRule="auto"/>
        <w:jc w:val="both"/>
        <w:rPr>
          <w:color w:val="657C9C"/>
          <w:sz w:val="24"/>
        </w:rPr>
      </w:pPr>
    </w:p>
    <w:p w:rsidR="001655CA" w:rsidRPr="001655CA" w:rsidRDefault="00C9173B" w:rsidP="001655CA">
      <w:pPr>
        <w:spacing w:line="269" w:lineRule="auto"/>
        <w:jc w:val="both"/>
        <w:rPr>
          <w:color w:val="657C9C"/>
          <w:sz w:val="24"/>
        </w:rPr>
      </w:pPr>
      <w:r>
        <w:rPr>
          <w:color w:val="657C9C"/>
          <w:sz w:val="24"/>
        </w:rPr>
        <w:t>Preprocessing</w:t>
      </w:r>
    </w:p>
    <w:p w:rsidR="001655CA" w:rsidRPr="001655CA" w:rsidRDefault="001655CA" w:rsidP="001655CA">
      <w:pPr>
        <w:spacing w:line="269" w:lineRule="auto"/>
        <w:jc w:val="both"/>
        <w:rPr>
          <w:color w:val="657C9C"/>
          <w:sz w:val="24"/>
        </w:rPr>
      </w:pPr>
    </w:p>
    <w:p w:rsidR="006A77C7" w:rsidRDefault="00C9173B" w:rsidP="001B36FB">
      <w:pPr>
        <w:spacing w:line="269" w:lineRule="auto"/>
        <w:jc w:val="both"/>
        <w:rPr>
          <w:color w:val="657C9C"/>
          <w:sz w:val="24"/>
        </w:rPr>
      </w:pPr>
      <w:r w:rsidRPr="00C9173B">
        <w:rPr>
          <w:color w:val="657C9C"/>
          <w:sz w:val="24"/>
        </w:rPr>
        <w:t xml:space="preserve">We </w:t>
      </w:r>
      <w:r>
        <w:rPr>
          <w:color w:val="657C9C"/>
          <w:sz w:val="24"/>
        </w:rPr>
        <w:t>fi</w:t>
      </w:r>
      <w:r w:rsidRPr="00C9173B">
        <w:rPr>
          <w:color w:val="657C9C"/>
          <w:sz w:val="24"/>
        </w:rPr>
        <w:t>rst write some basic Python scripts to separate</w:t>
      </w:r>
      <w:r>
        <w:rPr>
          <w:color w:val="657C9C"/>
          <w:sz w:val="24"/>
        </w:rPr>
        <w:t xml:space="preserve"> </w:t>
      </w:r>
      <w:r w:rsidRPr="00C9173B">
        <w:rPr>
          <w:color w:val="657C9C"/>
          <w:sz w:val="24"/>
        </w:rPr>
        <w:t xml:space="preserve">the restaurants from the </w:t>
      </w:r>
      <w:proofErr w:type="spellStart"/>
      <w:proofErr w:type="gramStart"/>
      <w:r w:rsidRPr="00C9173B">
        <w:rPr>
          <w:color w:val="657C9C"/>
          <w:sz w:val="24"/>
        </w:rPr>
        <w:t>business.json</w:t>
      </w:r>
      <w:proofErr w:type="spellEnd"/>
      <w:proofErr w:type="gramEnd"/>
      <w:r w:rsidRPr="00C9173B">
        <w:rPr>
          <w:color w:val="657C9C"/>
          <w:sz w:val="24"/>
        </w:rPr>
        <w:t xml:space="preserve"> </w:t>
      </w:r>
      <w:r>
        <w:rPr>
          <w:color w:val="657C9C"/>
          <w:sz w:val="24"/>
        </w:rPr>
        <w:t>fi</w:t>
      </w:r>
      <w:r w:rsidRPr="00C9173B">
        <w:rPr>
          <w:color w:val="657C9C"/>
          <w:sz w:val="24"/>
        </w:rPr>
        <w:t>le,</w:t>
      </w:r>
      <w:r>
        <w:rPr>
          <w:color w:val="657C9C"/>
          <w:sz w:val="24"/>
        </w:rPr>
        <w:t xml:space="preserve"> </w:t>
      </w:r>
      <w:r w:rsidRPr="00C9173B">
        <w:rPr>
          <w:color w:val="657C9C"/>
          <w:sz w:val="24"/>
        </w:rPr>
        <w:t>and to separate</w:t>
      </w:r>
      <w:r>
        <w:rPr>
          <w:color w:val="657C9C"/>
          <w:sz w:val="24"/>
        </w:rPr>
        <w:t xml:space="preserve"> </w:t>
      </w:r>
      <w:r w:rsidRPr="00C9173B">
        <w:rPr>
          <w:color w:val="657C9C"/>
          <w:sz w:val="24"/>
        </w:rPr>
        <w:t xml:space="preserve">the restaurant reviews from the </w:t>
      </w:r>
      <w:proofErr w:type="spellStart"/>
      <w:r w:rsidRPr="00C9173B">
        <w:rPr>
          <w:color w:val="657C9C"/>
          <w:sz w:val="24"/>
        </w:rPr>
        <w:t>review.json</w:t>
      </w:r>
      <w:proofErr w:type="spellEnd"/>
      <w:r w:rsidRPr="00C9173B">
        <w:rPr>
          <w:color w:val="657C9C"/>
          <w:sz w:val="24"/>
        </w:rPr>
        <w:t xml:space="preserve"> </w:t>
      </w:r>
      <w:r>
        <w:rPr>
          <w:color w:val="657C9C"/>
          <w:sz w:val="24"/>
        </w:rPr>
        <w:t>fi</w:t>
      </w:r>
      <w:r w:rsidRPr="00C9173B">
        <w:rPr>
          <w:color w:val="657C9C"/>
          <w:sz w:val="24"/>
        </w:rPr>
        <w:t>le.</w:t>
      </w:r>
      <w:r>
        <w:rPr>
          <w:color w:val="657C9C"/>
          <w:sz w:val="24"/>
        </w:rPr>
        <w:t xml:space="preserve"> </w:t>
      </w:r>
      <w:r w:rsidRPr="00C9173B">
        <w:rPr>
          <w:color w:val="657C9C"/>
          <w:sz w:val="24"/>
        </w:rPr>
        <w:t>We then preprocess the text reviews as follows.</w:t>
      </w:r>
      <w:r>
        <w:rPr>
          <w:color w:val="657C9C"/>
          <w:sz w:val="24"/>
        </w:rPr>
        <w:t xml:space="preserve"> </w:t>
      </w:r>
      <w:r w:rsidRPr="00C9173B">
        <w:rPr>
          <w:color w:val="657C9C"/>
          <w:sz w:val="24"/>
        </w:rPr>
        <w:t>Yelp allows users to write text reviews in free form</w:t>
      </w:r>
      <w:r>
        <w:rPr>
          <w:color w:val="657C9C"/>
          <w:sz w:val="24"/>
        </w:rPr>
        <w:t xml:space="preserve">. </w:t>
      </w:r>
      <w:r w:rsidRPr="00C9173B">
        <w:rPr>
          <w:color w:val="657C9C"/>
          <w:sz w:val="24"/>
        </w:rPr>
        <w:t>This means that a user may excessively use capital</w:t>
      </w:r>
      <w:r>
        <w:rPr>
          <w:color w:val="657C9C"/>
          <w:sz w:val="24"/>
        </w:rPr>
        <w:t xml:space="preserve"> </w:t>
      </w:r>
      <w:r w:rsidRPr="00C9173B">
        <w:rPr>
          <w:color w:val="657C9C"/>
          <w:sz w:val="24"/>
        </w:rPr>
        <w:t>letters and punctuation marks (to express his/her intense</w:t>
      </w:r>
      <w:r>
        <w:rPr>
          <w:color w:val="657C9C"/>
          <w:sz w:val="24"/>
        </w:rPr>
        <w:t xml:space="preserve"> </w:t>
      </w:r>
      <w:r w:rsidRPr="00C9173B">
        <w:rPr>
          <w:color w:val="657C9C"/>
          <w:sz w:val="24"/>
        </w:rPr>
        <w:t>dislike, for example) and slang words within a</w:t>
      </w:r>
      <w:r>
        <w:rPr>
          <w:color w:val="657C9C"/>
          <w:sz w:val="24"/>
        </w:rPr>
        <w:t xml:space="preserve"> </w:t>
      </w:r>
      <w:r w:rsidRPr="00C9173B">
        <w:rPr>
          <w:color w:val="657C9C"/>
          <w:sz w:val="24"/>
        </w:rPr>
        <w:t>review. Therefore, it is necessary to preprocess the reviews</w:t>
      </w:r>
      <w:r>
        <w:rPr>
          <w:color w:val="657C9C"/>
          <w:sz w:val="24"/>
        </w:rPr>
        <w:t xml:space="preserve"> </w:t>
      </w:r>
      <w:proofErr w:type="gramStart"/>
      <w:r w:rsidRPr="00C9173B">
        <w:rPr>
          <w:color w:val="657C9C"/>
          <w:sz w:val="24"/>
        </w:rPr>
        <w:t>in order to</w:t>
      </w:r>
      <w:proofErr w:type="gramEnd"/>
      <w:r w:rsidRPr="00C9173B">
        <w:rPr>
          <w:color w:val="657C9C"/>
          <w:sz w:val="24"/>
        </w:rPr>
        <w:t xml:space="preserve"> extract meaningful content from each of</w:t>
      </w:r>
      <w:r>
        <w:rPr>
          <w:color w:val="657C9C"/>
          <w:sz w:val="24"/>
        </w:rPr>
        <w:t xml:space="preserve"> </w:t>
      </w:r>
      <w:r w:rsidRPr="00C9173B">
        <w:rPr>
          <w:color w:val="657C9C"/>
          <w:sz w:val="24"/>
        </w:rPr>
        <w:t>them. To do this, we use standard Python libraries to</w:t>
      </w:r>
      <w:r>
        <w:rPr>
          <w:color w:val="657C9C"/>
          <w:sz w:val="24"/>
        </w:rPr>
        <w:t xml:space="preserve"> </w:t>
      </w:r>
      <w:r w:rsidRPr="00C9173B">
        <w:rPr>
          <w:color w:val="657C9C"/>
          <w:sz w:val="24"/>
        </w:rPr>
        <w:t>remove capitalizations</w:t>
      </w:r>
      <w:r w:rsidR="001B36FB">
        <w:rPr>
          <w:color w:val="657C9C"/>
          <w:sz w:val="24"/>
        </w:rPr>
        <w:t xml:space="preserve"> </w:t>
      </w:r>
      <w:r w:rsidRPr="00C9173B">
        <w:rPr>
          <w:color w:val="657C9C"/>
          <w:sz w:val="24"/>
        </w:rPr>
        <w:t>and punctuations.</w:t>
      </w:r>
      <w:r w:rsidR="001B36FB">
        <w:rPr>
          <w:color w:val="657C9C"/>
          <w:sz w:val="24"/>
        </w:rPr>
        <w:t xml:space="preserve"> </w:t>
      </w:r>
      <w:proofErr w:type="spellStart"/>
      <w:r w:rsidR="001B36FB" w:rsidRPr="001B36FB">
        <w:rPr>
          <w:color w:val="657C9C"/>
          <w:sz w:val="24"/>
        </w:rPr>
        <w:t>Stopwords</w:t>
      </w:r>
      <w:proofErr w:type="spellEnd"/>
      <w:r w:rsidR="001B36FB" w:rsidRPr="001B36FB">
        <w:rPr>
          <w:color w:val="657C9C"/>
          <w:sz w:val="24"/>
        </w:rPr>
        <w:t xml:space="preserve">, that is, words with no information value </w:t>
      </w:r>
      <w:r w:rsidR="001E4A42">
        <w:rPr>
          <w:color w:val="657C9C"/>
          <w:sz w:val="24"/>
        </w:rPr>
        <w:t>that</w:t>
      </w:r>
      <w:r w:rsidR="001B36FB">
        <w:rPr>
          <w:color w:val="657C9C"/>
          <w:sz w:val="24"/>
        </w:rPr>
        <w:t xml:space="preserve"> </w:t>
      </w:r>
      <w:r w:rsidR="001B36FB" w:rsidRPr="001B36FB">
        <w:rPr>
          <w:color w:val="657C9C"/>
          <w:sz w:val="24"/>
        </w:rPr>
        <w:t xml:space="preserve">appear too </w:t>
      </w:r>
      <w:r w:rsidR="001E4A42">
        <w:rPr>
          <w:color w:val="657C9C"/>
          <w:sz w:val="24"/>
        </w:rPr>
        <w:t>frequently</w:t>
      </w:r>
      <w:r w:rsidR="001B36FB" w:rsidRPr="001B36FB">
        <w:rPr>
          <w:color w:val="657C9C"/>
          <w:sz w:val="24"/>
        </w:rPr>
        <w:t xml:space="preserve"> in a language, </w:t>
      </w:r>
      <w:r w:rsidR="006D551C">
        <w:rPr>
          <w:color w:val="657C9C"/>
          <w:sz w:val="24"/>
        </w:rPr>
        <w:t>are</w:t>
      </w:r>
      <w:r w:rsidR="001B36FB" w:rsidRPr="001B36FB">
        <w:rPr>
          <w:color w:val="657C9C"/>
          <w:sz w:val="24"/>
        </w:rPr>
        <w:t xml:space="preserve"> also removed according to a list from </w:t>
      </w:r>
      <w:proofErr w:type="spellStart"/>
      <w:proofErr w:type="gramStart"/>
      <w:r w:rsidR="001B36FB" w:rsidRPr="001B36FB">
        <w:rPr>
          <w:color w:val="657C9C"/>
          <w:sz w:val="24"/>
        </w:rPr>
        <w:t>nltk.corpus</w:t>
      </w:r>
      <w:proofErr w:type="spellEnd"/>
      <w:proofErr w:type="gramEnd"/>
      <w:r w:rsidR="001B36FB" w:rsidRPr="001B36FB">
        <w:rPr>
          <w:color w:val="657C9C"/>
          <w:sz w:val="24"/>
        </w:rPr>
        <w:t>.</w:t>
      </w:r>
    </w:p>
    <w:p w:rsidR="001C72D2" w:rsidRDefault="001C72D2" w:rsidP="001B36FB">
      <w:pPr>
        <w:spacing w:line="269" w:lineRule="auto"/>
        <w:jc w:val="both"/>
        <w:rPr>
          <w:color w:val="657C9C"/>
          <w:sz w:val="24"/>
        </w:rPr>
      </w:pPr>
    </w:p>
    <w:p w:rsidR="001C72D2" w:rsidRDefault="003B4DDB" w:rsidP="001C72D2">
      <w:pPr>
        <w:spacing w:line="269" w:lineRule="auto"/>
        <w:jc w:val="both"/>
        <w:rPr>
          <w:color w:val="657C9C"/>
          <w:sz w:val="24"/>
        </w:rPr>
      </w:pPr>
      <w:r>
        <w:rPr>
          <w:color w:val="657C9C"/>
          <w:sz w:val="24"/>
        </w:rPr>
        <w:t>Further t</w:t>
      </w:r>
      <w:r w:rsidR="001C72D2" w:rsidRPr="006A77C7">
        <w:rPr>
          <w:color w:val="657C9C"/>
          <w:sz w:val="24"/>
        </w:rPr>
        <w:t xml:space="preserve">o assess </w:t>
      </w:r>
      <w:r w:rsidR="001C72D2">
        <w:rPr>
          <w:color w:val="657C9C"/>
          <w:sz w:val="24"/>
        </w:rPr>
        <w:t>the model’s performance</w:t>
      </w:r>
      <w:r w:rsidR="001C72D2" w:rsidRPr="006A77C7">
        <w:rPr>
          <w:color w:val="657C9C"/>
          <w:sz w:val="24"/>
        </w:rPr>
        <w:t>, the data set</w:t>
      </w:r>
      <w:r w:rsidR="001C72D2">
        <w:rPr>
          <w:color w:val="657C9C"/>
          <w:sz w:val="24"/>
        </w:rPr>
        <w:t xml:space="preserve"> was divided</w:t>
      </w:r>
      <w:r w:rsidR="001C72D2" w:rsidRPr="006A77C7">
        <w:rPr>
          <w:color w:val="657C9C"/>
          <w:sz w:val="24"/>
        </w:rPr>
        <w:t xml:space="preserve"> into two parts:</w:t>
      </w:r>
      <w:r w:rsidR="001C72D2">
        <w:rPr>
          <w:color w:val="657C9C"/>
          <w:sz w:val="24"/>
        </w:rPr>
        <w:t xml:space="preserve"> a training set and a test set. The first was</w:t>
      </w:r>
      <w:r w:rsidR="001C72D2" w:rsidRPr="006A77C7">
        <w:rPr>
          <w:color w:val="657C9C"/>
          <w:sz w:val="24"/>
        </w:rPr>
        <w:t xml:space="preserve"> used to train the system, while the second is used to evaluate the learned or trained system. </w:t>
      </w:r>
      <w:r w:rsidR="001C72D2">
        <w:rPr>
          <w:color w:val="657C9C"/>
          <w:sz w:val="24"/>
        </w:rPr>
        <w:t xml:space="preserve">According to the requirements the data set was split into two disjoint sets where 80% </w:t>
      </w:r>
      <w:r w:rsidR="001C72D2" w:rsidRPr="006A77C7">
        <w:rPr>
          <w:color w:val="657C9C"/>
          <w:sz w:val="24"/>
        </w:rPr>
        <w:t xml:space="preserve">of </w:t>
      </w:r>
      <w:r w:rsidR="001C72D2">
        <w:rPr>
          <w:color w:val="657C9C"/>
          <w:sz w:val="24"/>
        </w:rPr>
        <w:t>the</w:t>
      </w:r>
      <w:r w:rsidR="001C72D2" w:rsidRPr="006A77C7">
        <w:rPr>
          <w:color w:val="657C9C"/>
          <w:sz w:val="24"/>
        </w:rPr>
        <w:t xml:space="preserve"> original data set </w:t>
      </w:r>
      <w:r w:rsidR="001C72D2">
        <w:rPr>
          <w:color w:val="657C9C"/>
          <w:sz w:val="24"/>
        </w:rPr>
        <w:t xml:space="preserve">was used </w:t>
      </w:r>
      <w:r w:rsidR="001C72D2" w:rsidRPr="006A77C7">
        <w:rPr>
          <w:color w:val="657C9C"/>
          <w:sz w:val="24"/>
        </w:rPr>
        <w:t xml:space="preserve">as the training set, while the </w:t>
      </w:r>
      <w:r w:rsidR="001C72D2">
        <w:rPr>
          <w:color w:val="657C9C"/>
          <w:sz w:val="24"/>
        </w:rPr>
        <w:t>20%</w:t>
      </w:r>
      <w:r w:rsidR="001C72D2" w:rsidRPr="006A77C7">
        <w:rPr>
          <w:color w:val="657C9C"/>
          <w:sz w:val="24"/>
        </w:rPr>
        <w:t xml:space="preserve"> that remains compose</w:t>
      </w:r>
      <w:r w:rsidR="001C72D2">
        <w:rPr>
          <w:color w:val="657C9C"/>
          <w:sz w:val="24"/>
        </w:rPr>
        <w:t>d</w:t>
      </w:r>
      <w:r w:rsidR="001C72D2" w:rsidRPr="006A77C7">
        <w:rPr>
          <w:color w:val="657C9C"/>
          <w:sz w:val="24"/>
        </w:rPr>
        <w:t xml:space="preserve"> the test se</w:t>
      </w:r>
      <w:r w:rsidR="001C72D2">
        <w:rPr>
          <w:color w:val="657C9C"/>
          <w:sz w:val="24"/>
        </w:rPr>
        <w:t xml:space="preserve">t. </w:t>
      </w:r>
    </w:p>
    <w:p w:rsidR="00C9173B" w:rsidRDefault="00C9173B" w:rsidP="00C9173B">
      <w:pPr>
        <w:spacing w:line="269" w:lineRule="auto"/>
        <w:jc w:val="both"/>
        <w:rPr>
          <w:color w:val="657C9C"/>
          <w:sz w:val="24"/>
        </w:rPr>
      </w:pPr>
    </w:p>
    <w:p w:rsidR="00B81DB1" w:rsidRDefault="007702F0" w:rsidP="006A77C7">
      <w:pPr>
        <w:spacing w:line="269" w:lineRule="auto"/>
        <w:jc w:val="both"/>
        <w:rPr>
          <w:color w:val="657C9C"/>
          <w:sz w:val="24"/>
        </w:rPr>
      </w:pPr>
      <w:r>
        <w:rPr>
          <w:color w:val="657C9C"/>
          <w:sz w:val="24"/>
        </w:rPr>
        <w:t>Feature Extraction</w:t>
      </w:r>
    </w:p>
    <w:p w:rsidR="001C72D2" w:rsidRDefault="001C72D2" w:rsidP="006A77C7">
      <w:pPr>
        <w:spacing w:line="269" w:lineRule="auto"/>
        <w:jc w:val="both"/>
        <w:rPr>
          <w:color w:val="657C9C"/>
          <w:sz w:val="24"/>
        </w:rPr>
      </w:pPr>
    </w:p>
    <w:p w:rsidR="00B81DB1" w:rsidRDefault="00B81DB1" w:rsidP="00B81DB1">
      <w:pPr>
        <w:spacing w:line="269" w:lineRule="auto"/>
        <w:jc w:val="both"/>
        <w:rPr>
          <w:color w:val="657C9C"/>
          <w:sz w:val="24"/>
        </w:rPr>
      </w:pPr>
      <w:r w:rsidRPr="00B81DB1">
        <w:rPr>
          <w:color w:val="657C9C"/>
          <w:sz w:val="24"/>
        </w:rPr>
        <w:t xml:space="preserve">As a basis for </w:t>
      </w:r>
      <w:r w:rsidR="00072285">
        <w:rPr>
          <w:color w:val="657C9C"/>
          <w:sz w:val="24"/>
        </w:rPr>
        <w:t>next step</w:t>
      </w:r>
      <w:r w:rsidRPr="00B81DB1">
        <w:rPr>
          <w:color w:val="657C9C"/>
          <w:sz w:val="24"/>
        </w:rPr>
        <w:t xml:space="preserve">, we proceeded to model the topics of the review text using Latent Dirichlet Allocation(LDA). Using LDA we </w:t>
      </w:r>
      <w:r w:rsidR="00DD2ED6">
        <w:rPr>
          <w:color w:val="657C9C"/>
          <w:sz w:val="24"/>
        </w:rPr>
        <w:t>fi</w:t>
      </w:r>
      <w:r w:rsidRPr="00B81DB1">
        <w:rPr>
          <w:color w:val="657C9C"/>
          <w:sz w:val="24"/>
        </w:rPr>
        <w:t xml:space="preserve">t </w:t>
      </w:r>
      <w:r w:rsidR="00DD2ED6">
        <w:rPr>
          <w:color w:val="657C9C"/>
          <w:sz w:val="24"/>
        </w:rPr>
        <w:t>15</w:t>
      </w:r>
      <w:r w:rsidRPr="00B81DB1">
        <w:rPr>
          <w:color w:val="657C9C"/>
          <w:sz w:val="24"/>
        </w:rPr>
        <w:t xml:space="preserve"> latent topics from the review text in our training set. Some of the key words identi</w:t>
      </w:r>
      <w:r w:rsidR="00E6686D">
        <w:rPr>
          <w:color w:val="657C9C"/>
          <w:sz w:val="24"/>
        </w:rPr>
        <w:t>fi</w:t>
      </w:r>
      <w:r w:rsidRPr="00B81DB1">
        <w:rPr>
          <w:color w:val="657C9C"/>
          <w:sz w:val="24"/>
        </w:rPr>
        <w:t>ed by the Latent</w:t>
      </w:r>
      <w:r w:rsidR="00E6686D">
        <w:rPr>
          <w:color w:val="657C9C"/>
          <w:sz w:val="24"/>
        </w:rPr>
        <w:t xml:space="preserve"> </w:t>
      </w:r>
      <w:r w:rsidRPr="00B81DB1">
        <w:rPr>
          <w:color w:val="657C9C"/>
          <w:sz w:val="24"/>
        </w:rPr>
        <w:t>Dirichlet</w:t>
      </w:r>
      <w:r w:rsidR="00E6686D">
        <w:rPr>
          <w:color w:val="657C9C"/>
          <w:sz w:val="24"/>
        </w:rPr>
        <w:t xml:space="preserve"> </w:t>
      </w:r>
      <w:r w:rsidRPr="00B81DB1">
        <w:rPr>
          <w:color w:val="657C9C"/>
          <w:sz w:val="24"/>
        </w:rPr>
        <w:t>Allocation</w:t>
      </w:r>
      <w:r w:rsidR="00E6686D">
        <w:rPr>
          <w:color w:val="657C9C"/>
          <w:sz w:val="24"/>
        </w:rPr>
        <w:t xml:space="preserve"> </w:t>
      </w:r>
      <w:r w:rsidRPr="00B81DB1">
        <w:rPr>
          <w:color w:val="657C9C"/>
          <w:sz w:val="24"/>
        </w:rPr>
        <w:t xml:space="preserve">model of </w:t>
      </w:r>
      <w:proofErr w:type="spellStart"/>
      <w:r w:rsidRPr="00B81DB1">
        <w:rPr>
          <w:color w:val="657C9C"/>
          <w:sz w:val="24"/>
        </w:rPr>
        <w:t>sklearn</w:t>
      </w:r>
      <w:proofErr w:type="spellEnd"/>
      <w:r w:rsidRPr="00B81DB1">
        <w:rPr>
          <w:color w:val="657C9C"/>
          <w:sz w:val="24"/>
        </w:rPr>
        <w:t xml:space="preserve"> are as shown below:</w:t>
      </w:r>
      <w:r w:rsidR="003925B4">
        <w:rPr>
          <w:color w:val="657C9C"/>
          <w:sz w:val="24"/>
        </w:rPr>
        <w:t xml:space="preserve"> </w:t>
      </w:r>
    </w:p>
    <w:p w:rsidR="003925B4" w:rsidRPr="003925B4" w:rsidRDefault="003925B4" w:rsidP="003925B4">
      <w:pPr>
        <w:spacing w:line="269" w:lineRule="auto"/>
        <w:jc w:val="both"/>
        <w:rPr>
          <w:color w:val="657C9C"/>
          <w:sz w:val="24"/>
        </w:rPr>
      </w:pPr>
      <w:r w:rsidRPr="003925B4">
        <w:rPr>
          <w:color w:val="657C9C"/>
          <w:sz w:val="24"/>
        </w:rPr>
        <w:t>(1) Topic 2: bar beer drink selection drinks enjoy great place house tried</w:t>
      </w:r>
      <w:r>
        <w:rPr>
          <w:color w:val="657C9C"/>
          <w:sz w:val="24"/>
        </w:rPr>
        <w:t xml:space="preserve"> </w:t>
      </w:r>
      <w:r w:rsidRPr="003925B4">
        <w:rPr>
          <w:color w:val="657C9C"/>
          <w:sz w:val="24"/>
        </w:rPr>
        <w:t>We can observe that Topic 28 talks about pubs and bar’s</w:t>
      </w:r>
    </w:p>
    <w:p w:rsidR="003925B4" w:rsidRPr="003925B4" w:rsidRDefault="003925B4" w:rsidP="003925B4">
      <w:pPr>
        <w:spacing w:line="269" w:lineRule="auto"/>
        <w:jc w:val="both"/>
        <w:rPr>
          <w:color w:val="657C9C"/>
          <w:sz w:val="24"/>
        </w:rPr>
      </w:pPr>
      <w:r w:rsidRPr="003925B4">
        <w:rPr>
          <w:color w:val="657C9C"/>
          <w:sz w:val="24"/>
        </w:rPr>
        <w:t xml:space="preserve">(2) Topic </w:t>
      </w:r>
      <w:r w:rsidR="00685667">
        <w:rPr>
          <w:color w:val="657C9C"/>
          <w:sz w:val="24"/>
        </w:rPr>
        <w:t>8</w:t>
      </w:r>
      <w:r w:rsidRPr="003925B4">
        <w:rPr>
          <w:color w:val="657C9C"/>
          <w:sz w:val="24"/>
        </w:rPr>
        <w:t>: lunch salad sandwich menu items options day tried tasty de</w:t>
      </w:r>
      <w:r>
        <w:rPr>
          <w:color w:val="657C9C"/>
          <w:sz w:val="24"/>
        </w:rPr>
        <w:t>fi</w:t>
      </w:r>
      <w:r w:rsidRPr="003925B4">
        <w:rPr>
          <w:color w:val="657C9C"/>
          <w:sz w:val="24"/>
        </w:rPr>
        <w:t>nitely.</w:t>
      </w:r>
      <w:r w:rsidR="00685667">
        <w:rPr>
          <w:color w:val="657C9C"/>
          <w:sz w:val="24"/>
        </w:rPr>
        <w:t xml:space="preserve"> Th</w:t>
      </w:r>
      <w:r w:rsidRPr="003925B4">
        <w:rPr>
          <w:color w:val="657C9C"/>
          <w:sz w:val="24"/>
        </w:rPr>
        <w:t xml:space="preserve">is topic </w:t>
      </w:r>
      <w:proofErr w:type="gramStart"/>
      <w:r w:rsidRPr="003925B4">
        <w:rPr>
          <w:color w:val="657C9C"/>
          <w:sz w:val="24"/>
        </w:rPr>
        <w:t>models</w:t>
      </w:r>
      <w:proofErr w:type="gramEnd"/>
      <w:r w:rsidRPr="003925B4">
        <w:rPr>
          <w:color w:val="657C9C"/>
          <w:sz w:val="24"/>
        </w:rPr>
        <w:t xml:space="preserve"> reviews pertaining to restaurants with lunch options.</w:t>
      </w:r>
    </w:p>
    <w:p w:rsidR="003925B4" w:rsidRPr="003925B4" w:rsidRDefault="003925B4" w:rsidP="003925B4">
      <w:pPr>
        <w:spacing w:line="269" w:lineRule="auto"/>
        <w:jc w:val="both"/>
        <w:rPr>
          <w:color w:val="657C9C"/>
          <w:sz w:val="24"/>
        </w:rPr>
      </w:pPr>
      <w:r w:rsidRPr="003925B4">
        <w:rPr>
          <w:color w:val="657C9C"/>
          <w:sz w:val="24"/>
        </w:rPr>
        <w:t xml:space="preserve">(3) Topic </w:t>
      </w:r>
      <w:r w:rsidR="00685667">
        <w:rPr>
          <w:color w:val="657C9C"/>
          <w:sz w:val="24"/>
        </w:rPr>
        <w:t>1</w:t>
      </w:r>
      <w:r w:rsidRPr="003925B4">
        <w:rPr>
          <w:color w:val="657C9C"/>
          <w:sz w:val="24"/>
        </w:rPr>
        <w:t xml:space="preserve">2: amazing love </w:t>
      </w:r>
      <w:r w:rsidR="00685667">
        <w:rPr>
          <w:color w:val="657C9C"/>
          <w:sz w:val="24"/>
        </w:rPr>
        <w:t>fi</w:t>
      </w:r>
      <w:r w:rsidRPr="003925B4">
        <w:rPr>
          <w:color w:val="657C9C"/>
          <w:sz w:val="24"/>
        </w:rPr>
        <w:t>sh portions place tried taste great service did.</w:t>
      </w:r>
      <w:r w:rsidR="00685667">
        <w:rPr>
          <w:color w:val="657C9C"/>
          <w:sz w:val="24"/>
        </w:rPr>
        <w:t xml:space="preserve"> Th</w:t>
      </w:r>
      <w:r w:rsidRPr="003925B4">
        <w:rPr>
          <w:color w:val="657C9C"/>
          <w:sz w:val="24"/>
        </w:rPr>
        <w:t xml:space="preserve">is topic </w:t>
      </w:r>
      <w:proofErr w:type="gramStart"/>
      <w:r w:rsidRPr="003925B4">
        <w:rPr>
          <w:color w:val="657C9C"/>
          <w:sz w:val="24"/>
        </w:rPr>
        <w:t>models</w:t>
      </w:r>
      <w:proofErr w:type="gramEnd"/>
      <w:r w:rsidRPr="003925B4">
        <w:rPr>
          <w:color w:val="657C9C"/>
          <w:sz w:val="24"/>
        </w:rPr>
        <w:t xml:space="preserve"> general positive qualities in the reviews.</w:t>
      </w:r>
    </w:p>
    <w:p w:rsidR="003925B4" w:rsidRDefault="003925B4" w:rsidP="003925B4">
      <w:pPr>
        <w:spacing w:line="269" w:lineRule="auto"/>
        <w:jc w:val="both"/>
        <w:rPr>
          <w:color w:val="657C9C"/>
          <w:sz w:val="24"/>
        </w:rPr>
      </w:pPr>
      <w:r w:rsidRPr="003925B4">
        <w:rPr>
          <w:color w:val="657C9C"/>
          <w:sz w:val="24"/>
        </w:rPr>
        <w:t xml:space="preserve">(4) Topic </w:t>
      </w:r>
      <w:r w:rsidR="00685667">
        <w:rPr>
          <w:color w:val="657C9C"/>
          <w:sz w:val="24"/>
        </w:rPr>
        <w:t>1</w:t>
      </w:r>
      <w:r w:rsidRPr="003925B4">
        <w:rPr>
          <w:color w:val="657C9C"/>
          <w:sz w:val="24"/>
        </w:rPr>
        <w:t xml:space="preserve">3: </w:t>
      </w:r>
      <w:proofErr w:type="spellStart"/>
      <w:r w:rsidRPr="003925B4">
        <w:rPr>
          <w:color w:val="657C9C"/>
          <w:sz w:val="24"/>
        </w:rPr>
        <w:t>vegas</w:t>
      </w:r>
      <w:proofErr w:type="spellEnd"/>
      <w:r w:rsidRPr="003925B4">
        <w:rPr>
          <w:color w:val="657C9C"/>
          <w:sz w:val="24"/>
        </w:rPr>
        <w:t xml:space="preserve"> sushi atmosphere special </w:t>
      </w:r>
      <w:proofErr w:type="gramStart"/>
      <w:r w:rsidRPr="003925B4">
        <w:rPr>
          <w:color w:val="657C9C"/>
          <w:sz w:val="24"/>
        </w:rPr>
        <w:t>de</w:t>
      </w:r>
      <w:r w:rsidR="00685667">
        <w:rPr>
          <w:color w:val="657C9C"/>
          <w:sz w:val="24"/>
        </w:rPr>
        <w:t>fi</w:t>
      </w:r>
      <w:r w:rsidRPr="003925B4">
        <w:rPr>
          <w:color w:val="657C9C"/>
          <w:sz w:val="24"/>
        </w:rPr>
        <w:t>nitely place</w:t>
      </w:r>
      <w:proofErr w:type="gramEnd"/>
      <w:r w:rsidRPr="003925B4">
        <w:rPr>
          <w:color w:val="657C9C"/>
          <w:sz w:val="24"/>
        </w:rPr>
        <w:t xml:space="preserve"> worth roll best come.</w:t>
      </w:r>
      <w:r w:rsidR="00685667">
        <w:rPr>
          <w:color w:val="657C9C"/>
          <w:sz w:val="24"/>
        </w:rPr>
        <w:t xml:space="preserve"> Th</w:t>
      </w:r>
      <w:r w:rsidRPr="003925B4">
        <w:rPr>
          <w:color w:val="657C9C"/>
          <w:sz w:val="24"/>
        </w:rPr>
        <w:t>is topic seems to model the reviews of sushi/Japanese restaurants.</w:t>
      </w:r>
    </w:p>
    <w:p w:rsidR="007124F5" w:rsidRPr="00A0772E" w:rsidRDefault="0051432A" w:rsidP="00A0772E">
      <w:pPr>
        <w:pStyle w:val="ListParagraph"/>
        <w:numPr>
          <w:ilvl w:val="0"/>
          <w:numId w:val="10"/>
        </w:numPr>
        <w:spacing w:after="160" w:line="259" w:lineRule="auto"/>
        <w:rPr>
          <w:rFonts w:ascii="Calibri Light" w:eastAsia="Calibri Light" w:hAnsi="Calibri Light"/>
          <w:b/>
          <w:color w:val="50637D"/>
          <w:sz w:val="32"/>
          <w:szCs w:val="32"/>
        </w:rPr>
      </w:pPr>
      <w:r w:rsidRPr="00A0772E">
        <w:rPr>
          <w:rFonts w:ascii="Calibri Light" w:eastAsia="Calibri Light" w:hAnsi="Calibri Light"/>
          <w:b/>
          <w:color w:val="50637D"/>
          <w:sz w:val="32"/>
          <w:szCs w:val="32"/>
        </w:rPr>
        <w:br w:type="page"/>
      </w:r>
      <w:r w:rsidR="007124F5" w:rsidRPr="00A0772E">
        <w:rPr>
          <w:rFonts w:ascii="Calibri Light" w:eastAsia="Calibri Light" w:hAnsi="Calibri Light"/>
          <w:b/>
          <w:color w:val="50637D"/>
          <w:sz w:val="32"/>
          <w:szCs w:val="32"/>
        </w:rPr>
        <w:lastRenderedPageBreak/>
        <w:t>Algorithms</w:t>
      </w:r>
    </w:p>
    <w:p w:rsidR="00A062E1" w:rsidRDefault="00A062E1" w:rsidP="0061601E">
      <w:pPr>
        <w:pStyle w:val="ListParagraph"/>
        <w:spacing w:line="0" w:lineRule="atLeast"/>
        <w:ind w:right="-139"/>
        <w:rPr>
          <w:rFonts w:ascii="Calibri Light" w:eastAsia="Calibri Light" w:hAnsi="Calibri Light"/>
          <w:b/>
          <w:color w:val="50637D"/>
          <w:sz w:val="24"/>
          <w:szCs w:val="24"/>
        </w:rPr>
      </w:pPr>
    </w:p>
    <w:p w:rsidR="0061601E" w:rsidRPr="00AE0329" w:rsidRDefault="00A062E1" w:rsidP="00C8530D">
      <w:pPr>
        <w:spacing w:line="0" w:lineRule="atLeast"/>
        <w:ind w:right="-139"/>
        <w:rPr>
          <w:rFonts w:asciiTheme="minorHAnsi" w:eastAsia="Calibri Light" w:hAnsiTheme="minorHAnsi" w:cstheme="minorHAnsi"/>
          <w:b/>
          <w:color w:val="50637D"/>
          <w:sz w:val="24"/>
          <w:szCs w:val="24"/>
        </w:rPr>
      </w:pPr>
      <w:r w:rsidRPr="00AE0329">
        <w:rPr>
          <w:rFonts w:asciiTheme="minorHAnsi" w:eastAsia="Calibri Light" w:hAnsiTheme="minorHAnsi" w:cstheme="minorHAnsi"/>
          <w:b/>
          <w:color w:val="50637D"/>
          <w:sz w:val="24"/>
          <w:szCs w:val="24"/>
        </w:rPr>
        <w:t>K Nearest Neighbors Algorithm</w:t>
      </w:r>
    </w:p>
    <w:p w:rsidR="00627FB8" w:rsidRDefault="00627FB8" w:rsidP="00627FB8">
      <w:pPr>
        <w:pStyle w:val="ListParagraph"/>
        <w:spacing w:line="0" w:lineRule="atLeast"/>
        <w:ind w:left="1080" w:right="-139"/>
        <w:rPr>
          <w:rFonts w:ascii="Calibri Light" w:eastAsia="Calibri Light" w:hAnsi="Calibri Light"/>
          <w:b/>
          <w:color w:val="50637D"/>
          <w:sz w:val="24"/>
          <w:szCs w:val="24"/>
        </w:rPr>
      </w:pPr>
    </w:p>
    <w:p w:rsidR="00A062E1" w:rsidRDefault="00C8530D" w:rsidP="00FC71DC">
      <w:pPr>
        <w:spacing w:line="0" w:lineRule="atLeast"/>
        <w:ind w:right="-139"/>
        <w:jc w:val="both"/>
        <w:rPr>
          <w:color w:val="657C9C"/>
          <w:sz w:val="24"/>
        </w:rPr>
      </w:pPr>
      <w:r w:rsidRPr="00C8530D">
        <w:rPr>
          <w:color w:val="657C9C"/>
          <w:sz w:val="24"/>
        </w:rPr>
        <w:t xml:space="preserve">K nearest neighbors is a simple algorithm that stores all available cases and classifies new cases based on a similarity measure (e.g., distance functions). A case is classified by a majority vote of its neighbors, with the case being assigned to the class most common amongst its K nearest neighbors measured by a distance function. If K = 1, then the case is simply assigned to the class of its nearest neighbor. Choosing the optimal value for K is best done by first inspecting the data. In general, a large K value is more precise as it reduces the overall noise but there is no guarantee. Cross-validation is another way to retrospectively determine a good K value by using an independent dataset to validate the K value. Historically, the optimal K for most datasets has been between 3-10. That produces much better results than 1NN. </w:t>
      </w:r>
    </w:p>
    <w:p w:rsidR="00C272E1" w:rsidRDefault="00C272E1" w:rsidP="00FC71DC">
      <w:pPr>
        <w:spacing w:line="0" w:lineRule="atLeast"/>
        <w:ind w:right="-139"/>
        <w:jc w:val="both"/>
        <w:rPr>
          <w:color w:val="657C9C"/>
          <w:sz w:val="24"/>
        </w:rPr>
      </w:pPr>
    </w:p>
    <w:p w:rsidR="00C272E1" w:rsidRDefault="00C272E1" w:rsidP="00C272E1">
      <w:pPr>
        <w:spacing w:line="0" w:lineRule="atLeast"/>
        <w:ind w:right="-139"/>
        <w:jc w:val="both"/>
        <w:rPr>
          <w:color w:val="657C9C"/>
          <w:sz w:val="24"/>
        </w:rPr>
      </w:pPr>
      <w:r w:rsidRPr="00CA0838">
        <w:rPr>
          <w:color w:val="657C9C"/>
          <w:sz w:val="24"/>
        </w:rPr>
        <w:t xml:space="preserve">Implementation: </w:t>
      </w:r>
    </w:p>
    <w:p w:rsidR="00C272E1" w:rsidRPr="00CA0838" w:rsidRDefault="00C272E1" w:rsidP="00C272E1">
      <w:pPr>
        <w:spacing w:line="0" w:lineRule="atLeast"/>
        <w:ind w:right="-139"/>
        <w:jc w:val="both"/>
        <w:rPr>
          <w:color w:val="657C9C"/>
          <w:sz w:val="24"/>
        </w:rPr>
      </w:pPr>
    </w:p>
    <w:p w:rsidR="00C272E1" w:rsidRPr="00CA0838" w:rsidRDefault="00C272E1" w:rsidP="00C272E1">
      <w:pPr>
        <w:spacing w:line="0" w:lineRule="atLeast"/>
        <w:ind w:right="-139"/>
        <w:jc w:val="both"/>
        <w:rPr>
          <w:color w:val="657C9C"/>
          <w:sz w:val="24"/>
        </w:rPr>
      </w:pPr>
      <w:r w:rsidRPr="00CA0838">
        <w:rPr>
          <w:color w:val="657C9C"/>
          <w:sz w:val="24"/>
        </w:rPr>
        <w:t xml:space="preserve">Parameters: </w:t>
      </w:r>
    </w:p>
    <w:p w:rsidR="00C272E1" w:rsidRDefault="006D6DAB" w:rsidP="00C272E1">
      <w:pPr>
        <w:spacing w:line="0" w:lineRule="atLeast"/>
        <w:ind w:left="720" w:right="-139"/>
        <w:jc w:val="both"/>
        <w:rPr>
          <w:color w:val="657C9C"/>
          <w:sz w:val="24"/>
        </w:rPr>
      </w:pPr>
      <w:r>
        <w:rPr>
          <w:color w:val="657C9C"/>
          <w:sz w:val="24"/>
        </w:rPr>
        <w:t xml:space="preserve">In our algorithm, k=5 nearest </w:t>
      </w:r>
      <w:proofErr w:type="spellStart"/>
      <w:r>
        <w:rPr>
          <w:color w:val="657C9C"/>
          <w:sz w:val="24"/>
        </w:rPr>
        <w:t>neighbours</w:t>
      </w:r>
      <w:proofErr w:type="spellEnd"/>
      <w:r w:rsidR="00455212">
        <w:rPr>
          <w:color w:val="657C9C"/>
          <w:sz w:val="24"/>
        </w:rPr>
        <w:t xml:space="preserve"> are considered for class assignment</w:t>
      </w:r>
      <w:r w:rsidR="009B3216">
        <w:rPr>
          <w:color w:val="657C9C"/>
          <w:sz w:val="24"/>
        </w:rPr>
        <w:t>.</w:t>
      </w:r>
    </w:p>
    <w:p w:rsidR="009B3216" w:rsidRDefault="009B3216" w:rsidP="00C272E1">
      <w:pPr>
        <w:spacing w:line="0" w:lineRule="atLeast"/>
        <w:ind w:left="720" w:right="-139"/>
        <w:jc w:val="both"/>
        <w:rPr>
          <w:color w:val="657C9C"/>
          <w:sz w:val="24"/>
        </w:rPr>
      </w:pPr>
    </w:p>
    <w:p w:rsidR="00C272E1" w:rsidRPr="00CA0838" w:rsidRDefault="00C272E1" w:rsidP="00C272E1">
      <w:pPr>
        <w:spacing w:line="0" w:lineRule="atLeast"/>
        <w:ind w:right="-139"/>
        <w:jc w:val="both"/>
        <w:rPr>
          <w:color w:val="657C9C"/>
          <w:sz w:val="24"/>
        </w:rPr>
      </w:pPr>
      <w:r w:rsidRPr="00CA0838">
        <w:rPr>
          <w:color w:val="657C9C"/>
          <w:sz w:val="24"/>
        </w:rPr>
        <w:t xml:space="preserve">Model Fitting: </w:t>
      </w:r>
    </w:p>
    <w:p w:rsidR="00C272E1" w:rsidRDefault="00455212" w:rsidP="00C272E1">
      <w:pPr>
        <w:spacing w:line="0" w:lineRule="atLeast"/>
        <w:ind w:left="720" w:right="-139"/>
        <w:jc w:val="both"/>
        <w:rPr>
          <w:color w:val="657C9C"/>
          <w:sz w:val="24"/>
        </w:rPr>
      </w:pPr>
      <w:r>
        <w:rPr>
          <w:color w:val="657C9C"/>
          <w:sz w:val="24"/>
        </w:rPr>
        <w:t>We modeled the</w:t>
      </w:r>
      <w:r w:rsidR="009B3216" w:rsidRPr="00BE52E5">
        <w:rPr>
          <w:color w:val="657C9C"/>
          <w:sz w:val="24"/>
        </w:rPr>
        <w:t xml:space="preserve"> training examples a</w:t>
      </w:r>
      <w:r>
        <w:rPr>
          <w:color w:val="657C9C"/>
          <w:sz w:val="24"/>
        </w:rPr>
        <w:t>s</w:t>
      </w:r>
      <w:r w:rsidR="009B3216" w:rsidRPr="00BE52E5">
        <w:rPr>
          <w:color w:val="657C9C"/>
          <w:sz w:val="24"/>
        </w:rPr>
        <w:t xml:space="preserve"> vectors in a multidimensional feature space with a class label. The training phase of </w:t>
      </w:r>
      <w:r>
        <w:rPr>
          <w:color w:val="657C9C"/>
          <w:sz w:val="24"/>
        </w:rPr>
        <w:t>our</w:t>
      </w:r>
      <w:r w:rsidR="009B3216" w:rsidRPr="00BE52E5">
        <w:rPr>
          <w:color w:val="657C9C"/>
          <w:sz w:val="24"/>
        </w:rPr>
        <w:t xml:space="preserve"> algorithm consists only of storing the feature vectors and class labels of the training samples.</w:t>
      </w:r>
    </w:p>
    <w:p w:rsidR="009B3216" w:rsidRPr="00CA0838" w:rsidRDefault="009B3216" w:rsidP="00C272E1">
      <w:pPr>
        <w:spacing w:line="0" w:lineRule="atLeast"/>
        <w:ind w:left="720" w:right="-139"/>
        <w:jc w:val="both"/>
        <w:rPr>
          <w:color w:val="657C9C"/>
          <w:sz w:val="24"/>
        </w:rPr>
      </w:pPr>
    </w:p>
    <w:p w:rsidR="00C272E1" w:rsidRPr="00CA0838" w:rsidRDefault="00C272E1" w:rsidP="00C272E1">
      <w:pPr>
        <w:spacing w:line="0" w:lineRule="atLeast"/>
        <w:ind w:right="-139"/>
        <w:jc w:val="both"/>
        <w:rPr>
          <w:color w:val="657C9C"/>
          <w:sz w:val="24"/>
        </w:rPr>
      </w:pPr>
      <w:r w:rsidRPr="00CA0838">
        <w:rPr>
          <w:color w:val="657C9C"/>
          <w:sz w:val="24"/>
        </w:rPr>
        <w:t xml:space="preserve">Sample Class Prediction: </w:t>
      </w:r>
    </w:p>
    <w:p w:rsidR="000E36B6" w:rsidRDefault="000E36B6" w:rsidP="000E36B6">
      <w:pPr>
        <w:spacing w:line="0" w:lineRule="atLeast"/>
        <w:ind w:left="720" w:right="-139"/>
        <w:jc w:val="both"/>
        <w:rPr>
          <w:color w:val="657C9C"/>
          <w:sz w:val="24"/>
        </w:rPr>
      </w:pPr>
      <w:r w:rsidRPr="00BE52E5">
        <w:rPr>
          <w:color w:val="657C9C"/>
          <w:sz w:val="24"/>
        </w:rPr>
        <w:t xml:space="preserve">In the classification phase, </w:t>
      </w:r>
      <w:r w:rsidR="00A31C16">
        <w:rPr>
          <w:color w:val="657C9C"/>
          <w:sz w:val="24"/>
        </w:rPr>
        <w:t xml:space="preserve">we classify </w:t>
      </w:r>
      <w:r w:rsidRPr="00BE52E5">
        <w:rPr>
          <w:color w:val="657C9C"/>
          <w:sz w:val="24"/>
        </w:rPr>
        <w:t>an unlabeled vector</w:t>
      </w:r>
      <w:r w:rsidR="00A31C16">
        <w:rPr>
          <w:color w:val="657C9C"/>
          <w:sz w:val="24"/>
        </w:rPr>
        <w:t xml:space="preserve"> by</w:t>
      </w:r>
      <w:r w:rsidRPr="00BE52E5">
        <w:rPr>
          <w:color w:val="657C9C"/>
          <w:sz w:val="24"/>
        </w:rPr>
        <w:t xml:space="preserve"> assigning the label which is most frequent among the </w:t>
      </w:r>
      <w:r w:rsidR="00A31C16">
        <w:rPr>
          <w:color w:val="657C9C"/>
          <w:sz w:val="24"/>
        </w:rPr>
        <w:t>5</w:t>
      </w:r>
      <w:r w:rsidRPr="00BE52E5">
        <w:rPr>
          <w:color w:val="657C9C"/>
          <w:sz w:val="24"/>
        </w:rPr>
        <w:t xml:space="preserve"> training samples nearest to that query point.</w:t>
      </w:r>
      <w:r>
        <w:rPr>
          <w:color w:val="657C9C"/>
          <w:sz w:val="24"/>
        </w:rPr>
        <w:t xml:space="preserve"> We </w:t>
      </w:r>
      <w:r w:rsidR="00144A13">
        <w:rPr>
          <w:color w:val="657C9C"/>
          <w:sz w:val="24"/>
        </w:rPr>
        <w:t xml:space="preserve">make </w:t>
      </w:r>
      <w:r>
        <w:rPr>
          <w:color w:val="657C9C"/>
          <w:sz w:val="24"/>
        </w:rPr>
        <w:t>use</w:t>
      </w:r>
      <w:r w:rsidR="00144A13">
        <w:rPr>
          <w:color w:val="657C9C"/>
          <w:sz w:val="24"/>
        </w:rPr>
        <w:t xml:space="preserve"> of</w:t>
      </w:r>
      <w:r>
        <w:rPr>
          <w:color w:val="657C9C"/>
          <w:sz w:val="24"/>
        </w:rPr>
        <w:t xml:space="preserve"> the </w:t>
      </w:r>
      <w:r w:rsidR="00CB1A08">
        <w:rPr>
          <w:color w:val="657C9C"/>
          <w:sz w:val="24"/>
        </w:rPr>
        <w:t>Euclidean</w:t>
      </w:r>
      <w:r>
        <w:rPr>
          <w:color w:val="657C9C"/>
          <w:sz w:val="24"/>
        </w:rPr>
        <w:t xml:space="preserve"> </w:t>
      </w:r>
      <w:r w:rsidRPr="00BE52E5">
        <w:rPr>
          <w:color w:val="657C9C"/>
          <w:sz w:val="24"/>
        </w:rPr>
        <w:t>distance metric</w:t>
      </w:r>
      <w:r w:rsidR="00841C09">
        <w:rPr>
          <w:color w:val="657C9C"/>
          <w:sz w:val="24"/>
        </w:rPr>
        <w:t xml:space="preserve"> to calculate the distance between points</w:t>
      </w:r>
      <w:r w:rsidRPr="00BE52E5">
        <w:rPr>
          <w:color w:val="657C9C"/>
          <w:sz w:val="24"/>
        </w:rPr>
        <w:t xml:space="preserve">. </w:t>
      </w:r>
    </w:p>
    <w:p w:rsidR="00C272E1" w:rsidRPr="00CA0838" w:rsidRDefault="00C272E1" w:rsidP="00144A13">
      <w:pPr>
        <w:spacing w:line="0" w:lineRule="atLeast"/>
        <w:ind w:right="-139"/>
        <w:jc w:val="both"/>
        <w:rPr>
          <w:color w:val="657C9C"/>
          <w:sz w:val="24"/>
        </w:rPr>
      </w:pPr>
    </w:p>
    <w:p w:rsidR="00C272E1" w:rsidRPr="00CA0838" w:rsidRDefault="00C272E1" w:rsidP="00C272E1">
      <w:pPr>
        <w:spacing w:line="0" w:lineRule="atLeast"/>
        <w:ind w:right="-139"/>
        <w:jc w:val="both"/>
        <w:rPr>
          <w:color w:val="657C9C"/>
          <w:sz w:val="24"/>
        </w:rPr>
      </w:pPr>
      <w:r w:rsidRPr="00CA0838">
        <w:rPr>
          <w:color w:val="657C9C"/>
          <w:sz w:val="24"/>
        </w:rPr>
        <w:t xml:space="preserve">Notes: </w:t>
      </w:r>
    </w:p>
    <w:p w:rsidR="00FC71DC" w:rsidRDefault="00701A04" w:rsidP="00143522">
      <w:pPr>
        <w:spacing w:line="0" w:lineRule="atLeast"/>
        <w:ind w:left="720" w:right="-139"/>
        <w:jc w:val="both"/>
        <w:rPr>
          <w:color w:val="657C9C"/>
          <w:sz w:val="24"/>
        </w:rPr>
      </w:pPr>
      <w:r w:rsidRPr="00BE52E5">
        <w:rPr>
          <w:color w:val="657C9C"/>
          <w:sz w:val="24"/>
        </w:rPr>
        <w:t>A drawback of the basic "majority voting" classification occurs when the class distribution is skewed. That is, examples of a more frequent class tend to dominate the prediction of the new example, because they tend to be common among the k nearest neighbors due to their large number.</w:t>
      </w:r>
      <w:r>
        <w:rPr>
          <w:color w:val="657C9C"/>
          <w:sz w:val="24"/>
        </w:rPr>
        <w:t xml:space="preserve"> </w:t>
      </w:r>
      <w:r w:rsidRPr="00BE52E5">
        <w:rPr>
          <w:color w:val="657C9C"/>
          <w:sz w:val="24"/>
        </w:rPr>
        <w:t xml:space="preserve">One way to overcome this problem is to weight the classification, </w:t>
      </w:r>
      <w:proofErr w:type="gramStart"/>
      <w:r w:rsidRPr="00BE52E5">
        <w:rPr>
          <w:color w:val="657C9C"/>
          <w:sz w:val="24"/>
        </w:rPr>
        <w:t>taking into account</w:t>
      </w:r>
      <w:proofErr w:type="gramEnd"/>
      <w:r w:rsidRPr="00BE52E5">
        <w:rPr>
          <w:color w:val="657C9C"/>
          <w:sz w:val="24"/>
        </w:rPr>
        <w:t xml:space="preserve"> the distance from the test point to each of its k nearest neighbors. The </w:t>
      </w:r>
      <w:r>
        <w:rPr>
          <w:color w:val="657C9C"/>
          <w:sz w:val="24"/>
        </w:rPr>
        <w:t xml:space="preserve">class </w:t>
      </w:r>
      <w:r w:rsidRPr="00BE52E5">
        <w:rPr>
          <w:color w:val="657C9C"/>
          <w:sz w:val="24"/>
        </w:rPr>
        <w:t xml:space="preserve">of each of the </w:t>
      </w:r>
      <w:r w:rsidR="005446AB">
        <w:rPr>
          <w:color w:val="657C9C"/>
          <w:sz w:val="24"/>
        </w:rPr>
        <w:t>k</w:t>
      </w:r>
      <w:r w:rsidRPr="00BE52E5">
        <w:rPr>
          <w:color w:val="657C9C"/>
          <w:sz w:val="24"/>
        </w:rPr>
        <w:t xml:space="preserve"> nearest points is multiplied by a weight proportional to the inverse of the distance from that point to the test point.</w:t>
      </w:r>
    </w:p>
    <w:p w:rsidR="00701A04" w:rsidRPr="00C8530D" w:rsidRDefault="00701A04" w:rsidP="00FC71DC">
      <w:pPr>
        <w:spacing w:line="0" w:lineRule="atLeast"/>
        <w:ind w:right="-139"/>
        <w:jc w:val="both"/>
        <w:rPr>
          <w:rFonts w:ascii="Calibri Light" w:eastAsia="Calibri Light" w:hAnsi="Calibri Light"/>
          <w:b/>
          <w:color w:val="50637D"/>
          <w:sz w:val="24"/>
          <w:szCs w:val="24"/>
        </w:rPr>
      </w:pPr>
    </w:p>
    <w:p w:rsidR="00A062E1" w:rsidRPr="0084743B" w:rsidRDefault="00A062E1" w:rsidP="00C64F57">
      <w:pPr>
        <w:spacing w:line="0" w:lineRule="atLeast"/>
        <w:ind w:right="-139"/>
        <w:jc w:val="both"/>
        <w:rPr>
          <w:b/>
          <w:color w:val="657C9C"/>
          <w:sz w:val="24"/>
        </w:rPr>
      </w:pPr>
      <w:r w:rsidRPr="0084743B">
        <w:rPr>
          <w:b/>
          <w:color w:val="657C9C"/>
          <w:sz w:val="24"/>
        </w:rPr>
        <w:t>Multinomial Naïve Bayes Algorithm</w:t>
      </w:r>
    </w:p>
    <w:p w:rsidR="00275136" w:rsidRPr="00C64F57" w:rsidRDefault="00275136" w:rsidP="00C64F57">
      <w:pPr>
        <w:spacing w:line="0" w:lineRule="atLeast"/>
        <w:ind w:right="-139"/>
        <w:jc w:val="both"/>
        <w:rPr>
          <w:color w:val="657C9C"/>
          <w:sz w:val="24"/>
        </w:rPr>
      </w:pPr>
    </w:p>
    <w:p w:rsidR="00275136" w:rsidRPr="00C64F57" w:rsidRDefault="005958A1" w:rsidP="006476A2">
      <w:pPr>
        <w:spacing w:line="0" w:lineRule="atLeast"/>
        <w:ind w:right="-139"/>
        <w:jc w:val="both"/>
        <w:rPr>
          <w:color w:val="657C9C"/>
          <w:sz w:val="24"/>
        </w:rPr>
      </w:pPr>
      <w:r w:rsidRPr="00C64F57">
        <w:rPr>
          <w:color w:val="657C9C"/>
          <w:sz w:val="24"/>
        </w:rPr>
        <w:t xml:space="preserve">Multinomial Naive Bayes is a specialized version of Naive Bayes that is designed more for text documents. Whereas simple naive Bayes would model a document as the presence and absence of </w:t>
      </w:r>
      <w:proofErr w:type="gramStart"/>
      <w:r w:rsidRPr="00C64F57">
        <w:rPr>
          <w:color w:val="657C9C"/>
          <w:sz w:val="24"/>
        </w:rPr>
        <w:t>particular words</w:t>
      </w:r>
      <w:proofErr w:type="gramEnd"/>
      <w:r w:rsidRPr="00C64F57">
        <w:rPr>
          <w:color w:val="657C9C"/>
          <w:sz w:val="24"/>
        </w:rPr>
        <w:t xml:space="preserve">, multinomial naive </w:t>
      </w:r>
      <w:proofErr w:type="spellStart"/>
      <w:r w:rsidRPr="00C64F57">
        <w:rPr>
          <w:color w:val="657C9C"/>
          <w:sz w:val="24"/>
        </w:rPr>
        <w:t>bayes</w:t>
      </w:r>
      <w:proofErr w:type="spellEnd"/>
      <w:r w:rsidRPr="00C64F57">
        <w:rPr>
          <w:color w:val="657C9C"/>
          <w:sz w:val="24"/>
        </w:rPr>
        <w:t xml:space="preserve"> explicitly models the word counts and adjusts the </w:t>
      </w:r>
      <w:r w:rsidRPr="00C64F57">
        <w:rPr>
          <w:color w:val="657C9C"/>
          <w:sz w:val="24"/>
        </w:rPr>
        <w:lastRenderedPageBreak/>
        <w:t>underlying calculations to deal with i</w:t>
      </w:r>
      <w:r w:rsidR="00143549">
        <w:rPr>
          <w:color w:val="657C9C"/>
          <w:sz w:val="24"/>
        </w:rPr>
        <w:t>t</w:t>
      </w:r>
      <w:r w:rsidRPr="00C64F57">
        <w:rPr>
          <w:color w:val="657C9C"/>
          <w:sz w:val="24"/>
        </w:rPr>
        <w:t>. </w:t>
      </w:r>
      <w:r w:rsidR="00275136" w:rsidRPr="00C64F57">
        <w:rPr>
          <w:color w:val="657C9C"/>
          <w:sz w:val="24"/>
        </w:rPr>
        <w:t>In contrast to the multi-variate Bernoulli event model, the multinomial model captures word frequency information in documents. Consider, for example, the occurrence of numbers in the Reuters newswire articles; tokenization maps all strings of digits to a common token. Since every news article is dated, and thus has a number, the number token in the multi-variate Bernoulli event model is uninformative. However, news articles about earnings tend to have a lot of numbers compared to general news articles. Thus, capturing frequency information of this token can help classification. In the multinomial model, a document is an ordered sequence of word events, drawn from the same vocabulary V. We assume that the lengths of documents are independent of class.</w:t>
      </w:r>
      <w:r w:rsidR="00331F59">
        <w:rPr>
          <w:color w:val="657C9C"/>
          <w:sz w:val="24"/>
        </w:rPr>
        <w:t xml:space="preserve"> </w:t>
      </w:r>
      <w:r w:rsidR="00275136" w:rsidRPr="00C64F57">
        <w:rPr>
          <w:color w:val="657C9C"/>
          <w:sz w:val="24"/>
        </w:rPr>
        <w:t xml:space="preserve">We again make a similar naive Bayes assumption: that the probability of each word event in a document is independent of the word’s context and position in the document. Thus, each document di is drawn from a multinomial distribution of words with as many independent trials as the length of di. This yields the familiar “bag of words” representation for documents. Define Nit to be the count of the number of times word </w:t>
      </w:r>
      <w:proofErr w:type="spellStart"/>
      <w:r w:rsidR="00275136" w:rsidRPr="00C64F57">
        <w:rPr>
          <w:color w:val="657C9C"/>
          <w:sz w:val="24"/>
        </w:rPr>
        <w:t>wt</w:t>
      </w:r>
      <w:proofErr w:type="spellEnd"/>
      <w:r w:rsidR="00275136" w:rsidRPr="00C64F57">
        <w:rPr>
          <w:color w:val="657C9C"/>
          <w:sz w:val="24"/>
        </w:rPr>
        <w:t xml:space="preserve"> occurs in document di. Then, the probability of a document given its class from Equation 1 is simply the multinomial distribution:</w:t>
      </w:r>
    </w:p>
    <w:p w:rsidR="00CD3D94" w:rsidRPr="00C8530D" w:rsidRDefault="00CD3D94" w:rsidP="00CD3D94">
      <w:pPr>
        <w:spacing w:line="0" w:lineRule="atLeast"/>
        <w:ind w:right="-139"/>
        <w:jc w:val="center"/>
        <w:rPr>
          <w:rFonts w:ascii="Calibri Light" w:eastAsia="Calibri Light" w:hAnsi="Calibri Light"/>
          <w:b/>
          <w:color w:val="50637D"/>
          <w:sz w:val="24"/>
          <w:szCs w:val="24"/>
        </w:rPr>
      </w:pPr>
      <w:r>
        <w:rPr>
          <w:noProof/>
        </w:rPr>
        <w:drawing>
          <wp:inline distT="0" distB="0" distL="0" distR="0" wp14:anchorId="6A378ED0" wp14:editId="76A95602">
            <wp:extent cx="3169920" cy="807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83896" cy="811281"/>
                    </a:xfrm>
                    <a:prstGeom prst="rect">
                      <a:avLst/>
                    </a:prstGeom>
                  </pic:spPr>
                </pic:pic>
              </a:graphicData>
            </a:graphic>
          </wp:inline>
        </w:drawing>
      </w:r>
    </w:p>
    <w:p w:rsidR="00CD3D94" w:rsidRDefault="00CD3D94" w:rsidP="00CD3D94">
      <w:pPr>
        <w:pStyle w:val="ListParagraph"/>
        <w:spacing w:line="0" w:lineRule="atLeast"/>
        <w:ind w:left="0" w:right="-139"/>
        <w:rPr>
          <w:rFonts w:ascii="Calibri Light" w:eastAsia="Calibri Light" w:hAnsi="Calibri Light"/>
          <w:b/>
          <w:color w:val="50637D"/>
          <w:sz w:val="24"/>
          <w:szCs w:val="24"/>
        </w:rPr>
      </w:pPr>
    </w:p>
    <w:p w:rsidR="00CA0838" w:rsidRDefault="00923D99" w:rsidP="00CA0838">
      <w:pPr>
        <w:spacing w:line="0" w:lineRule="atLeast"/>
        <w:ind w:right="-139"/>
        <w:jc w:val="both"/>
        <w:rPr>
          <w:color w:val="657C9C"/>
          <w:sz w:val="24"/>
        </w:rPr>
      </w:pPr>
      <w:r w:rsidRPr="00CA0838">
        <w:rPr>
          <w:color w:val="657C9C"/>
          <w:sz w:val="24"/>
        </w:rPr>
        <w:t xml:space="preserve">Implementation: </w:t>
      </w:r>
    </w:p>
    <w:p w:rsidR="00F44628" w:rsidRPr="00CA0838" w:rsidRDefault="00F44628" w:rsidP="00CA0838">
      <w:pPr>
        <w:spacing w:line="0" w:lineRule="atLeast"/>
        <w:ind w:right="-139"/>
        <w:jc w:val="both"/>
        <w:rPr>
          <w:color w:val="657C9C"/>
          <w:sz w:val="24"/>
        </w:rPr>
      </w:pPr>
    </w:p>
    <w:p w:rsidR="00CA0838" w:rsidRPr="00CA0838" w:rsidRDefault="00923D99" w:rsidP="00CA0838">
      <w:pPr>
        <w:spacing w:line="0" w:lineRule="atLeast"/>
        <w:ind w:right="-139"/>
        <w:jc w:val="both"/>
        <w:rPr>
          <w:color w:val="657C9C"/>
          <w:sz w:val="24"/>
        </w:rPr>
      </w:pPr>
      <w:r w:rsidRPr="00CA0838">
        <w:rPr>
          <w:color w:val="657C9C"/>
          <w:sz w:val="24"/>
        </w:rPr>
        <w:t xml:space="preserve">Parameters: </w:t>
      </w:r>
    </w:p>
    <w:p w:rsidR="00F44628" w:rsidRDefault="00923D99" w:rsidP="00F44628">
      <w:pPr>
        <w:spacing w:line="0" w:lineRule="atLeast"/>
        <w:ind w:left="720" w:right="-139"/>
        <w:jc w:val="both"/>
        <w:rPr>
          <w:color w:val="657C9C"/>
          <w:sz w:val="24"/>
        </w:rPr>
      </w:pPr>
      <w:r w:rsidRPr="00CA0838">
        <w:rPr>
          <w:color w:val="657C9C"/>
          <w:sz w:val="24"/>
        </w:rPr>
        <w:t xml:space="preserve">We chose 3 parameters namely: alpha set to 1.0 which is the additive smoothing parameter to avoid the </w:t>
      </w:r>
      <w:r w:rsidR="00C272E1" w:rsidRPr="00CA0838">
        <w:rPr>
          <w:color w:val="657C9C"/>
          <w:sz w:val="24"/>
        </w:rPr>
        <w:t>zero-conditional</w:t>
      </w:r>
      <w:r w:rsidRPr="00CA0838">
        <w:rPr>
          <w:color w:val="657C9C"/>
          <w:sz w:val="24"/>
        </w:rPr>
        <w:t xml:space="preserve"> probability, </w:t>
      </w:r>
      <w:proofErr w:type="spellStart"/>
      <w:r w:rsidRPr="00CA0838">
        <w:rPr>
          <w:color w:val="657C9C"/>
          <w:sz w:val="24"/>
        </w:rPr>
        <w:t>fit_prior</w:t>
      </w:r>
      <w:proofErr w:type="spellEnd"/>
      <w:r w:rsidRPr="00CA0838">
        <w:rPr>
          <w:color w:val="657C9C"/>
          <w:sz w:val="24"/>
        </w:rPr>
        <w:t xml:space="preserve"> set to True to allow calculation of all the class prior probabilities based on the dataset at hand and </w:t>
      </w:r>
      <w:proofErr w:type="spellStart"/>
      <w:r w:rsidRPr="00CA0838">
        <w:rPr>
          <w:color w:val="657C9C"/>
          <w:sz w:val="24"/>
        </w:rPr>
        <w:t>class_prior</w:t>
      </w:r>
      <w:proofErr w:type="spellEnd"/>
      <w:r w:rsidRPr="00CA0838">
        <w:rPr>
          <w:color w:val="657C9C"/>
          <w:sz w:val="24"/>
        </w:rPr>
        <w:t xml:space="preserve"> set to None to not assume any default prior probabilities for classes. </w:t>
      </w:r>
    </w:p>
    <w:p w:rsidR="00005EC0" w:rsidRDefault="00005EC0" w:rsidP="00F44628">
      <w:pPr>
        <w:spacing w:line="0" w:lineRule="atLeast"/>
        <w:ind w:left="720" w:right="-139"/>
        <w:jc w:val="both"/>
        <w:rPr>
          <w:color w:val="657C9C"/>
          <w:sz w:val="24"/>
        </w:rPr>
      </w:pPr>
    </w:p>
    <w:p w:rsidR="00CA0838" w:rsidRPr="00CA0838" w:rsidRDefault="00923D99" w:rsidP="00CA0838">
      <w:pPr>
        <w:spacing w:line="0" w:lineRule="atLeast"/>
        <w:ind w:right="-139"/>
        <w:jc w:val="both"/>
        <w:rPr>
          <w:color w:val="657C9C"/>
          <w:sz w:val="24"/>
        </w:rPr>
      </w:pPr>
      <w:r w:rsidRPr="00CA0838">
        <w:rPr>
          <w:color w:val="657C9C"/>
          <w:sz w:val="24"/>
        </w:rPr>
        <w:t xml:space="preserve">Model Fitting: </w:t>
      </w:r>
    </w:p>
    <w:p w:rsidR="00CA0838" w:rsidRDefault="00923D99" w:rsidP="00F44628">
      <w:pPr>
        <w:spacing w:line="0" w:lineRule="atLeast"/>
        <w:ind w:left="720" w:right="-139"/>
        <w:jc w:val="both"/>
        <w:rPr>
          <w:color w:val="657C9C"/>
          <w:sz w:val="24"/>
        </w:rPr>
      </w:pPr>
      <w:r w:rsidRPr="00CA0838">
        <w:rPr>
          <w:color w:val="657C9C"/>
          <w:sz w:val="24"/>
        </w:rPr>
        <w:t xml:space="preserve">We first obtain number of samples contained in each class and number of feature samples contained in each class. Then we adjust and calculate the smoothed empirical log probability for each class using alpha and the empirical log probability of the relevant features in the model input given a class. </w:t>
      </w:r>
    </w:p>
    <w:p w:rsidR="00005EC0" w:rsidRPr="00CA0838" w:rsidRDefault="00005EC0" w:rsidP="00F44628">
      <w:pPr>
        <w:spacing w:line="0" w:lineRule="atLeast"/>
        <w:ind w:left="720" w:right="-139"/>
        <w:jc w:val="both"/>
        <w:rPr>
          <w:color w:val="657C9C"/>
          <w:sz w:val="24"/>
        </w:rPr>
      </w:pPr>
    </w:p>
    <w:p w:rsidR="00CA0838" w:rsidRPr="00CA0838" w:rsidRDefault="00923D99" w:rsidP="00CA0838">
      <w:pPr>
        <w:spacing w:line="0" w:lineRule="atLeast"/>
        <w:ind w:right="-139"/>
        <w:jc w:val="both"/>
        <w:rPr>
          <w:color w:val="657C9C"/>
          <w:sz w:val="24"/>
        </w:rPr>
      </w:pPr>
      <w:r w:rsidRPr="00CA0838">
        <w:rPr>
          <w:color w:val="657C9C"/>
          <w:sz w:val="24"/>
        </w:rPr>
        <w:t xml:space="preserve">Sample Class Prediction: </w:t>
      </w:r>
    </w:p>
    <w:p w:rsidR="00CA0838" w:rsidRDefault="00923D99" w:rsidP="00F44628">
      <w:pPr>
        <w:spacing w:line="0" w:lineRule="atLeast"/>
        <w:ind w:left="720" w:right="-139"/>
        <w:jc w:val="both"/>
        <w:rPr>
          <w:color w:val="657C9C"/>
          <w:sz w:val="24"/>
        </w:rPr>
      </w:pPr>
      <w:r w:rsidRPr="00CA0838">
        <w:rPr>
          <w:color w:val="657C9C"/>
          <w:sz w:val="24"/>
        </w:rPr>
        <w:t xml:space="preserve">When a sample is received for prediction, we first calculate the feature log probabilities for the features contained in the sample with the help of dot product with the overall available feature log probabilities. The obtained feature log probabilities are then multiplied with the class log prior probabilities. Finally, the class resulting in the maximum joint log probability value is selected as the prediction for the sample. </w:t>
      </w:r>
    </w:p>
    <w:p w:rsidR="00005EC0" w:rsidRPr="00CA0838" w:rsidRDefault="00005EC0" w:rsidP="00F44628">
      <w:pPr>
        <w:spacing w:line="0" w:lineRule="atLeast"/>
        <w:ind w:left="720" w:right="-139"/>
        <w:jc w:val="both"/>
        <w:rPr>
          <w:color w:val="657C9C"/>
          <w:sz w:val="24"/>
        </w:rPr>
      </w:pPr>
    </w:p>
    <w:p w:rsidR="00CA0838" w:rsidRPr="00CA0838" w:rsidRDefault="00923D99" w:rsidP="00CA0838">
      <w:pPr>
        <w:spacing w:line="0" w:lineRule="atLeast"/>
        <w:ind w:right="-139"/>
        <w:jc w:val="both"/>
        <w:rPr>
          <w:color w:val="657C9C"/>
          <w:sz w:val="24"/>
        </w:rPr>
      </w:pPr>
      <w:r w:rsidRPr="00CA0838">
        <w:rPr>
          <w:color w:val="657C9C"/>
          <w:sz w:val="24"/>
        </w:rPr>
        <w:t xml:space="preserve">Notes: </w:t>
      </w:r>
    </w:p>
    <w:p w:rsidR="00923D99" w:rsidRPr="00CA0838" w:rsidRDefault="00923D99" w:rsidP="00F44628">
      <w:pPr>
        <w:spacing w:line="0" w:lineRule="atLeast"/>
        <w:ind w:left="720" w:right="-139"/>
        <w:jc w:val="both"/>
        <w:rPr>
          <w:color w:val="657C9C"/>
          <w:sz w:val="24"/>
        </w:rPr>
      </w:pPr>
      <w:r w:rsidRPr="00CA0838">
        <w:rPr>
          <w:color w:val="657C9C"/>
          <w:sz w:val="24"/>
        </w:rPr>
        <w:lastRenderedPageBreak/>
        <w:t xml:space="preserve">During calculation of joint log probabilities, multiple feature log conditional probabilities are multiplied, one for each position </w:t>
      </w:r>
      <w:r w:rsidRPr="00CA0838">
        <w:rPr>
          <w:noProof/>
          <w:color w:val="657C9C"/>
          <w:sz w:val="24"/>
        </w:rPr>
        <w:drawing>
          <wp:inline distT="0" distB="0" distL="0" distR="0">
            <wp:extent cx="428977" cy="166404"/>
            <wp:effectExtent l="0" t="0" r="9525" b="0"/>
            <wp:docPr id="13" name="Picture 13" descr="$1 \leq \tcposindex \leq n_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 \leq \tcposindex \leq n_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6418" cy="204202"/>
                    </a:xfrm>
                    <a:prstGeom prst="rect">
                      <a:avLst/>
                    </a:prstGeom>
                    <a:noFill/>
                    <a:ln>
                      <a:noFill/>
                    </a:ln>
                  </pic:spPr>
                </pic:pic>
              </a:graphicData>
            </a:graphic>
          </wp:inline>
        </w:drawing>
      </w:r>
      <w:r w:rsidRPr="00CA0838">
        <w:rPr>
          <w:color w:val="657C9C"/>
          <w:sz w:val="24"/>
        </w:rPr>
        <w:t xml:space="preserve">. This can result in a </w:t>
      </w:r>
      <w:r w:rsidR="00CA0838" w:rsidRPr="00CA0838">
        <w:rPr>
          <w:color w:val="657C9C"/>
          <w:sz w:val="24"/>
        </w:rPr>
        <w:t>floating-point</w:t>
      </w:r>
      <w:r w:rsidRPr="00CA0838">
        <w:rPr>
          <w:color w:val="657C9C"/>
          <w:sz w:val="24"/>
        </w:rPr>
        <w:t xml:space="preserve"> underflow. It is therefore better to perform the computation by adding logarithms of probabilities instead of multiplying probabilities. The class with the highest log probability score is still the most probable;</w:t>
      </w:r>
      <w:r w:rsidR="00CA0838" w:rsidRPr="00CA0838">
        <w:rPr>
          <w:color w:val="657C9C"/>
          <w:sz w:val="24"/>
        </w:rPr>
        <w:t xml:space="preserve"> </w:t>
      </w:r>
      <w:r w:rsidRPr="00CA0838">
        <w:rPr>
          <w:noProof/>
          <w:color w:val="657C9C"/>
          <w:sz w:val="24"/>
        </w:rPr>
        <w:drawing>
          <wp:inline distT="0" distB="0" distL="0" distR="0">
            <wp:extent cx="1109867" cy="199437"/>
            <wp:effectExtent l="0" t="0" r="0" b="0"/>
            <wp:docPr id="12" name="Picture 12" descr="$\log (xy) = \log (x)&#10;+ \log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 (xy) = \log (x)&#10;+ \log (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08834" cy="289099"/>
                    </a:xfrm>
                    <a:prstGeom prst="rect">
                      <a:avLst/>
                    </a:prstGeom>
                    <a:noFill/>
                    <a:ln>
                      <a:noFill/>
                    </a:ln>
                  </pic:spPr>
                </pic:pic>
              </a:graphicData>
            </a:graphic>
          </wp:inline>
        </w:drawing>
      </w:r>
      <w:r w:rsidRPr="00CA0838">
        <w:rPr>
          <w:color w:val="657C9C"/>
          <w:sz w:val="24"/>
        </w:rPr>
        <w:t xml:space="preserve"> and the logarithm function is monotonic. Hence, the maximization that is </w:t>
      </w:r>
      <w:proofErr w:type="gramStart"/>
      <w:r w:rsidRPr="00CA0838">
        <w:rPr>
          <w:color w:val="657C9C"/>
          <w:sz w:val="24"/>
        </w:rPr>
        <w:t>actually done</w:t>
      </w:r>
      <w:proofErr w:type="gramEnd"/>
      <w:r w:rsidRPr="00CA0838">
        <w:rPr>
          <w:color w:val="657C9C"/>
          <w:sz w:val="24"/>
        </w:rPr>
        <w:t xml:space="preserve"> in most implementations of Naïve Bayes is:</w:t>
      </w:r>
    </w:p>
    <w:tbl>
      <w:tblPr>
        <w:tblW w:w="5000" w:type="pct"/>
        <w:jc w:val="center"/>
        <w:tblCellSpacing w:w="15" w:type="dxa"/>
        <w:tblCellMar>
          <w:left w:w="0" w:type="dxa"/>
          <w:right w:w="0" w:type="dxa"/>
        </w:tblCellMar>
        <w:tblLook w:val="04A0" w:firstRow="1" w:lastRow="0" w:firstColumn="1" w:lastColumn="0" w:noHBand="0" w:noVBand="1"/>
      </w:tblPr>
      <w:tblGrid>
        <w:gridCol w:w="9360"/>
      </w:tblGrid>
      <w:tr w:rsidR="00923D99" w:rsidTr="00CA0838">
        <w:trPr>
          <w:tblCellSpacing w:w="15" w:type="dxa"/>
          <w:jc w:val="center"/>
        </w:trPr>
        <w:tc>
          <w:tcPr>
            <w:tcW w:w="0" w:type="auto"/>
            <w:noWrap/>
            <w:vAlign w:val="center"/>
            <w:hideMark/>
          </w:tcPr>
          <w:p w:rsidR="00923D99" w:rsidRDefault="00923D99">
            <w:pPr>
              <w:spacing w:line="256" w:lineRule="auto"/>
              <w:jc w:val="center"/>
              <w:rPr>
                <w:rFonts w:ascii="Times New Roman" w:eastAsia="Times New Roman" w:hAnsi="Times New Roman" w:cs="Times New Roman"/>
                <w:sz w:val="24"/>
                <w:szCs w:val="24"/>
              </w:rPr>
            </w:pPr>
            <w:bookmarkStart w:id="1" w:name="eqn:multinomial6"/>
            <w:bookmarkEnd w:id="1"/>
            <w:r>
              <w:rPr>
                <w:rFonts w:ascii="Times New Roman" w:eastAsia="Times New Roman" w:hAnsi="Times New Roman" w:cs="Times New Roman"/>
                <w:noProof/>
                <w:sz w:val="24"/>
                <w:szCs w:val="24"/>
              </w:rPr>
              <w:drawing>
                <wp:inline distT="0" distB="0" distL="0" distR="0">
                  <wp:extent cx="3089275" cy="496570"/>
                  <wp:effectExtent l="0" t="0" r="0" b="0"/>
                  <wp:docPr id="11" name="Picture 11" descr="$\displaystyle c_{map} = \argmax_{\tcjclass \in \mathbb{C}} \ [ \log \hat{P}(\tc...&#10;...{1 \leq \tcposindex \leq n_d}&#10;\log \hat{P}(\tcword_\tcposindex\vert\tcj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isplaystyle c_{map} = \argmax_{\tcjclass \in \mathbb{C}} \ [ \log \hat{P}(\tc...&#10;...{1 \leq \tcposindex \leq n_d}&#10;\log \hat{P}(\tcword_\tcposindex\vert\tcjclas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89275" cy="496570"/>
                          </a:xfrm>
                          <a:prstGeom prst="rect">
                            <a:avLst/>
                          </a:prstGeom>
                          <a:noFill/>
                          <a:ln>
                            <a:noFill/>
                          </a:ln>
                        </pic:spPr>
                      </pic:pic>
                    </a:graphicData>
                  </a:graphic>
                </wp:inline>
              </w:drawing>
            </w:r>
          </w:p>
        </w:tc>
      </w:tr>
    </w:tbl>
    <w:p w:rsidR="00934518" w:rsidRDefault="00934518" w:rsidP="00C64F57">
      <w:pPr>
        <w:spacing w:line="0" w:lineRule="atLeast"/>
        <w:ind w:right="-139"/>
        <w:jc w:val="both"/>
        <w:rPr>
          <w:b/>
          <w:color w:val="657C9C"/>
          <w:sz w:val="24"/>
        </w:rPr>
      </w:pPr>
    </w:p>
    <w:p w:rsidR="00A062E1" w:rsidRPr="00510F50" w:rsidRDefault="00A062E1" w:rsidP="00C64F57">
      <w:pPr>
        <w:spacing w:line="0" w:lineRule="atLeast"/>
        <w:ind w:right="-139"/>
        <w:jc w:val="both"/>
        <w:rPr>
          <w:b/>
          <w:color w:val="657C9C"/>
          <w:sz w:val="24"/>
        </w:rPr>
      </w:pPr>
      <w:r w:rsidRPr="00510F50">
        <w:rPr>
          <w:b/>
          <w:color w:val="657C9C"/>
          <w:sz w:val="24"/>
        </w:rPr>
        <w:t>Random Forest Algorithm</w:t>
      </w:r>
    </w:p>
    <w:p w:rsidR="00306206" w:rsidRDefault="00306206" w:rsidP="006A77C7">
      <w:pPr>
        <w:spacing w:line="269" w:lineRule="auto"/>
        <w:jc w:val="both"/>
        <w:rPr>
          <w:color w:val="657C9C"/>
          <w:sz w:val="24"/>
        </w:rPr>
      </w:pPr>
    </w:p>
    <w:p w:rsidR="005442F5" w:rsidRDefault="005442F5" w:rsidP="005442F5">
      <w:pPr>
        <w:spacing w:line="269" w:lineRule="auto"/>
        <w:jc w:val="both"/>
        <w:rPr>
          <w:color w:val="657C9C"/>
          <w:sz w:val="24"/>
        </w:rPr>
      </w:pPr>
      <w:r w:rsidRPr="005442F5">
        <w:rPr>
          <w:color w:val="657C9C"/>
          <w:sz w:val="24"/>
        </w:rPr>
        <w:t xml:space="preserve">The random forest </w:t>
      </w:r>
      <w:r w:rsidR="002609F3">
        <w:rPr>
          <w:color w:val="657C9C"/>
          <w:sz w:val="24"/>
        </w:rPr>
        <w:t>that we implemented as our third classification algorithm</w:t>
      </w:r>
      <w:r w:rsidRPr="005442F5">
        <w:rPr>
          <w:color w:val="657C9C"/>
          <w:sz w:val="24"/>
        </w:rPr>
        <w:t xml:space="preserve"> is an ensemble approach that can also be thought of as a form of nearest neighbor predictor.</w:t>
      </w:r>
      <w:r>
        <w:rPr>
          <w:color w:val="657C9C"/>
          <w:sz w:val="24"/>
        </w:rPr>
        <w:t xml:space="preserve"> </w:t>
      </w:r>
      <w:r w:rsidRPr="005442F5">
        <w:rPr>
          <w:color w:val="657C9C"/>
          <w:sz w:val="24"/>
        </w:rPr>
        <w:t>Ensembles are a divide-and-conquer approach used to improve performance. The main principle behind ensemble methods is that a group of “weak learners” can come together to form a “strong learner”. The figure below (taken from </w:t>
      </w:r>
      <w:hyperlink r:id="rId17" w:history="1">
        <w:r w:rsidRPr="005442F5">
          <w:rPr>
            <w:rStyle w:val="Hyperlink"/>
            <w:sz w:val="24"/>
          </w:rPr>
          <w:t>here</w:t>
        </w:r>
      </w:hyperlink>
      <w:r w:rsidRPr="005442F5">
        <w:rPr>
          <w:color w:val="657C9C"/>
          <w:sz w:val="24"/>
        </w:rPr>
        <w:t>) provides an example. Each classifier, individually, is a “weak learner,” while all the classifiers taken together are a “strong learner”.</w:t>
      </w:r>
      <w:r>
        <w:rPr>
          <w:color w:val="657C9C"/>
          <w:sz w:val="24"/>
        </w:rPr>
        <w:t xml:space="preserve"> </w:t>
      </w:r>
      <w:r w:rsidRPr="005442F5">
        <w:rPr>
          <w:color w:val="657C9C"/>
          <w:sz w:val="24"/>
        </w:rPr>
        <w:t>The data to be modeled are the blue circles. We assume that they represent some underlying function plus noise. Each individual learner is shown as a gray curve. Each gray curve (a weak learner) is a fair approximation to the underlying data. The red curve (the ensemble “strong learner”) can be seen to be a much better approximation to the underlying data.</w:t>
      </w:r>
    </w:p>
    <w:p w:rsidR="00394D3F" w:rsidRDefault="00394D3F" w:rsidP="005442F5">
      <w:pPr>
        <w:spacing w:line="269" w:lineRule="auto"/>
        <w:jc w:val="both"/>
        <w:rPr>
          <w:color w:val="657C9C"/>
          <w:sz w:val="24"/>
        </w:rPr>
      </w:pPr>
    </w:p>
    <w:p w:rsidR="00394D3F" w:rsidRDefault="00394D3F" w:rsidP="00394D3F">
      <w:pPr>
        <w:spacing w:line="269" w:lineRule="auto"/>
        <w:jc w:val="center"/>
        <w:rPr>
          <w:color w:val="657C9C"/>
          <w:sz w:val="24"/>
        </w:rPr>
      </w:pPr>
      <w:r>
        <w:rPr>
          <w:noProof/>
        </w:rPr>
        <w:drawing>
          <wp:inline distT="0" distB="0" distL="0" distR="0" wp14:anchorId="1F7261ED" wp14:editId="203B4C10">
            <wp:extent cx="3766726" cy="2959456"/>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0674" cy="2970415"/>
                    </a:xfrm>
                    <a:prstGeom prst="rect">
                      <a:avLst/>
                    </a:prstGeom>
                  </pic:spPr>
                </pic:pic>
              </a:graphicData>
            </a:graphic>
          </wp:inline>
        </w:drawing>
      </w:r>
    </w:p>
    <w:p w:rsidR="00394D3F" w:rsidRPr="00394D3F" w:rsidRDefault="005960D0" w:rsidP="006476A2">
      <w:pPr>
        <w:spacing w:line="269" w:lineRule="auto"/>
        <w:jc w:val="both"/>
        <w:rPr>
          <w:color w:val="657C9C"/>
          <w:sz w:val="24"/>
        </w:rPr>
      </w:pPr>
      <w:r>
        <w:rPr>
          <w:color w:val="657C9C"/>
          <w:sz w:val="24"/>
        </w:rPr>
        <w:t>We use</w:t>
      </w:r>
      <w:r w:rsidR="00394D3F" w:rsidRPr="00394D3F">
        <w:rPr>
          <w:color w:val="657C9C"/>
          <w:sz w:val="24"/>
        </w:rPr>
        <w:t xml:space="preserve"> a standard machine learning technique called a “decision tree”</w:t>
      </w:r>
      <w:r>
        <w:rPr>
          <w:color w:val="657C9C"/>
          <w:sz w:val="24"/>
        </w:rPr>
        <w:t xml:space="preserve"> from the </w:t>
      </w:r>
      <w:proofErr w:type="spellStart"/>
      <w:r>
        <w:rPr>
          <w:color w:val="657C9C"/>
          <w:sz w:val="24"/>
        </w:rPr>
        <w:t>Scikit</w:t>
      </w:r>
      <w:proofErr w:type="spellEnd"/>
      <w:r>
        <w:rPr>
          <w:color w:val="657C9C"/>
          <w:sz w:val="24"/>
        </w:rPr>
        <w:t xml:space="preserve"> package</w:t>
      </w:r>
      <w:r w:rsidR="00394D3F" w:rsidRPr="00394D3F">
        <w:rPr>
          <w:color w:val="657C9C"/>
          <w:sz w:val="24"/>
        </w:rPr>
        <w:t xml:space="preserve"> which, in ensemble terms, corresponds to our weak learner. In a decision tree, an input is entered </w:t>
      </w:r>
      <w:r w:rsidR="00394D3F" w:rsidRPr="00394D3F">
        <w:rPr>
          <w:color w:val="657C9C"/>
          <w:sz w:val="24"/>
        </w:rPr>
        <w:lastRenderedPageBreak/>
        <w:t>at the top and as it traverses down the tree the data gets bucketed into smaller and smaller sets. For details see </w:t>
      </w:r>
      <w:r w:rsidR="00394D3F" w:rsidRPr="0008235A">
        <w:rPr>
          <w:color w:val="657C9C"/>
          <w:sz w:val="24"/>
        </w:rPr>
        <w:t>here</w:t>
      </w:r>
      <w:r w:rsidR="00394D3F" w:rsidRPr="00394D3F">
        <w:rPr>
          <w:color w:val="657C9C"/>
          <w:sz w:val="24"/>
        </w:rPr>
        <w:t>, from which the figure below is taken.</w:t>
      </w:r>
    </w:p>
    <w:p w:rsidR="00394D3F" w:rsidRPr="00394D3F" w:rsidRDefault="00394D3F" w:rsidP="006476A2">
      <w:pPr>
        <w:spacing w:line="269" w:lineRule="auto"/>
        <w:jc w:val="both"/>
        <w:rPr>
          <w:color w:val="657C9C"/>
          <w:sz w:val="24"/>
        </w:rPr>
      </w:pPr>
      <w:r w:rsidRPr="00394D3F">
        <w:rPr>
          <w:color w:val="657C9C"/>
          <w:sz w:val="24"/>
        </w:rPr>
        <w:t>In this example, the tree advises us, based upon weather conditions, whether to play ball. For example, if the outlook is sunny and the humidity is less than or equal to 70, then it’s probably OK to play.</w:t>
      </w:r>
    </w:p>
    <w:p w:rsidR="00394D3F" w:rsidRDefault="00394D3F" w:rsidP="00394D3F">
      <w:pPr>
        <w:spacing w:line="269" w:lineRule="auto"/>
        <w:jc w:val="center"/>
        <w:rPr>
          <w:color w:val="657C9C"/>
          <w:sz w:val="24"/>
        </w:rPr>
      </w:pPr>
      <w:r>
        <w:rPr>
          <w:noProof/>
        </w:rPr>
        <w:drawing>
          <wp:inline distT="0" distB="0" distL="0" distR="0" wp14:anchorId="63762495" wp14:editId="7B6F739E">
            <wp:extent cx="4319923" cy="3196558"/>
            <wp:effectExtent l="0" t="0" r="444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63027" cy="3228453"/>
                    </a:xfrm>
                    <a:prstGeom prst="rect">
                      <a:avLst/>
                    </a:prstGeom>
                  </pic:spPr>
                </pic:pic>
              </a:graphicData>
            </a:graphic>
          </wp:inline>
        </w:drawing>
      </w:r>
    </w:p>
    <w:p w:rsidR="00983228" w:rsidRDefault="00983228" w:rsidP="00394D3F">
      <w:pPr>
        <w:spacing w:line="269" w:lineRule="auto"/>
        <w:jc w:val="center"/>
        <w:rPr>
          <w:color w:val="657C9C"/>
          <w:sz w:val="24"/>
        </w:rPr>
      </w:pPr>
    </w:p>
    <w:p w:rsidR="00394D3F" w:rsidRDefault="00394D3F" w:rsidP="006476A2">
      <w:pPr>
        <w:spacing w:line="269" w:lineRule="auto"/>
        <w:jc w:val="both"/>
        <w:rPr>
          <w:color w:val="657C9C"/>
          <w:sz w:val="24"/>
        </w:rPr>
      </w:pPr>
      <w:r w:rsidRPr="00394D3F">
        <w:rPr>
          <w:color w:val="657C9C"/>
          <w:sz w:val="24"/>
        </w:rPr>
        <w:t>The random forest (see figure below) takes this notion to the next level by combining trees with the notion of an ensemble. Thus, in ensemble terms, the trees are weak learners and the random forest is a strong learner.</w:t>
      </w:r>
    </w:p>
    <w:p w:rsidR="00394D3F" w:rsidRPr="005442F5" w:rsidRDefault="00394D3F" w:rsidP="007F6E38">
      <w:pPr>
        <w:spacing w:line="269" w:lineRule="auto"/>
        <w:jc w:val="center"/>
        <w:rPr>
          <w:color w:val="657C9C"/>
          <w:sz w:val="24"/>
        </w:rPr>
      </w:pPr>
      <w:r>
        <w:rPr>
          <w:noProof/>
        </w:rPr>
        <w:drawing>
          <wp:inline distT="0" distB="0" distL="0" distR="0" wp14:anchorId="2CE31D8E" wp14:editId="162BE37E">
            <wp:extent cx="4878397" cy="3045350"/>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45305" cy="3149543"/>
                    </a:xfrm>
                    <a:prstGeom prst="rect">
                      <a:avLst/>
                    </a:prstGeom>
                  </pic:spPr>
                </pic:pic>
              </a:graphicData>
            </a:graphic>
          </wp:inline>
        </w:drawing>
      </w:r>
    </w:p>
    <w:p w:rsidR="0094442B" w:rsidRDefault="0094442B" w:rsidP="007F6E38">
      <w:pPr>
        <w:spacing w:line="269" w:lineRule="auto"/>
        <w:jc w:val="both"/>
        <w:rPr>
          <w:color w:val="657C9C"/>
          <w:sz w:val="24"/>
        </w:rPr>
      </w:pPr>
    </w:p>
    <w:p w:rsidR="004B7CA9" w:rsidRDefault="004B7CA9" w:rsidP="0078224D">
      <w:pPr>
        <w:spacing w:line="0" w:lineRule="atLeast"/>
        <w:ind w:right="-139"/>
        <w:jc w:val="both"/>
        <w:rPr>
          <w:color w:val="657C9C"/>
          <w:sz w:val="24"/>
        </w:rPr>
      </w:pPr>
    </w:p>
    <w:p w:rsidR="0078224D" w:rsidRDefault="0078224D" w:rsidP="0078224D">
      <w:pPr>
        <w:spacing w:line="0" w:lineRule="atLeast"/>
        <w:ind w:right="-139"/>
        <w:jc w:val="both"/>
        <w:rPr>
          <w:color w:val="657C9C"/>
          <w:sz w:val="24"/>
        </w:rPr>
      </w:pPr>
      <w:r w:rsidRPr="00CA0838">
        <w:rPr>
          <w:color w:val="657C9C"/>
          <w:sz w:val="24"/>
        </w:rPr>
        <w:t xml:space="preserve">Implementation: </w:t>
      </w:r>
    </w:p>
    <w:p w:rsidR="007F6E38" w:rsidRPr="007F6E38" w:rsidRDefault="007F6E38" w:rsidP="006476A2">
      <w:pPr>
        <w:spacing w:line="269" w:lineRule="auto"/>
        <w:jc w:val="both"/>
        <w:rPr>
          <w:color w:val="657C9C"/>
          <w:sz w:val="24"/>
        </w:rPr>
      </w:pPr>
    </w:p>
    <w:p w:rsidR="007F6E38" w:rsidRPr="007F6E38" w:rsidRDefault="00E648CD" w:rsidP="006476A2">
      <w:pPr>
        <w:numPr>
          <w:ilvl w:val="0"/>
          <w:numId w:val="13"/>
        </w:numPr>
        <w:spacing w:line="269" w:lineRule="auto"/>
        <w:jc w:val="both"/>
        <w:rPr>
          <w:color w:val="657C9C"/>
          <w:sz w:val="24"/>
        </w:rPr>
      </w:pPr>
      <w:r>
        <w:rPr>
          <w:color w:val="657C9C"/>
          <w:sz w:val="24"/>
        </w:rPr>
        <w:t>In the general approach, f</w:t>
      </w:r>
      <w:r w:rsidR="00722540">
        <w:rPr>
          <w:color w:val="657C9C"/>
          <w:sz w:val="24"/>
        </w:rPr>
        <w:t>irst</w:t>
      </w:r>
      <w:r w:rsidR="007F6E38" w:rsidRPr="007F6E38">
        <w:rPr>
          <w:color w:val="657C9C"/>
          <w:sz w:val="24"/>
        </w:rPr>
        <w:t> </w:t>
      </w:r>
      <w:r w:rsidR="007F6E38" w:rsidRPr="007F6E38">
        <w:rPr>
          <w:i/>
          <w:iCs/>
          <w:color w:val="657C9C"/>
          <w:sz w:val="24"/>
        </w:rPr>
        <w:t>N</w:t>
      </w:r>
      <w:r w:rsidR="007F6E38" w:rsidRPr="007F6E38">
        <w:rPr>
          <w:color w:val="657C9C"/>
          <w:sz w:val="24"/>
        </w:rPr>
        <w:t> cases</w:t>
      </w:r>
      <w:r w:rsidR="00722540">
        <w:rPr>
          <w:color w:val="657C9C"/>
          <w:sz w:val="24"/>
        </w:rPr>
        <w:t xml:space="preserve"> are sampled</w:t>
      </w:r>
      <w:r w:rsidR="007F6E38" w:rsidRPr="007F6E38">
        <w:rPr>
          <w:color w:val="657C9C"/>
          <w:sz w:val="24"/>
        </w:rPr>
        <w:t xml:space="preserve"> at random with replacement to create a subset of the data (see top layer of figure above). The subset </w:t>
      </w:r>
      <w:r w:rsidR="005D0A61">
        <w:rPr>
          <w:color w:val="657C9C"/>
          <w:sz w:val="24"/>
        </w:rPr>
        <w:t>is recommended to</w:t>
      </w:r>
      <w:r w:rsidR="007F6E38" w:rsidRPr="007F6E38">
        <w:rPr>
          <w:color w:val="657C9C"/>
          <w:sz w:val="24"/>
        </w:rPr>
        <w:t xml:space="preserve"> be </w:t>
      </w:r>
      <w:r w:rsidR="005D0A61">
        <w:rPr>
          <w:color w:val="657C9C"/>
          <w:sz w:val="24"/>
        </w:rPr>
        <w:t>at</w:t>
      </w:r>
      <w:r w:rsidR="00342015">
        <w:rPr>
          <w:color w:val="657C9C"/>
          <w:sz w:val="24"/>
        </w:rPr>
        <w:t xml:space="preserve"> </w:t>
      </w:r>
      <w:r w:rsidR="005D0A61">
        <w:rPr>
          <w:color w:val="657C9C"/>
          <w:sz w:val="24"/>
        </w:rPr>
        <w:t>least</w:t>
      </w:r>
      <w:r w:rsidR="007F6E38" w:rsidRPr="007F6E38">
        <w:rPr>
          <w:color w:val="657C9C"/>
          <w:sz w:val="24"/>
        </w:rPr>
        <w:t xml:space="preserve"> 66% of the total set.</w:t>
      </w:r>
      <w:r>
        <w:rPr>
          <w:color w:val="657C9C"/>
          <w:sz w:val="24"/>
        </w:rPr>
        <w:t xml:space="preserve"> For our implementation, we consider all the data points</w:t>
      </w:r>
      <w:r w:rsidR="005D0A61">
        <w:rPr>
          <w:color w:val="657C9C"/>
          <w:sz w:val="24"/>
        </w:rPr>
        <w:t xml:space="preserve"> available as N.</w:t>
      </w:r>
    </w:p>
    <w:p w:rsidR="007F6E38" w:rsidRPr="007F6E38" w:rsidRDefault="007F6E38" w:rsidP="006476A2">
      <w:pPr>
        <w:numPr>
          <w:ilvl w:val="0"/>
          <w:numId w:val="13"/>
        </w:numPr>
        <w:spacing w:line="269" w:lineRule="auto"/>
        <w:jc w:val="both"/>
        <w:rPr>
          <w:color w:val="657C9C"/>
          <w:sz w:val="24"/>
        </w:rPr>
      </w:pPr>
      <w:r w:rsidRPr="007F6E38">
        <w:rPr>
          <w:color w:val="657C9C"/>
          <w:sz w:val="24"/>
        </w:rPr>
        <w:t>At each node:</w:t>
      </w:r>
    </w:p>
    <w:p w:rsidR="007F6E38" w:rsidRPr="007F6E38" w:rsidRDefault="005D0A61" w:rsidP="006476A2">
      <w:pPr>
        <w:numPr>
          <w:ilvl w:val="1"/>
          <w:numId w:val="13"/>
        </w:numPr>
        <w:spacing w:line="269" w:lineRule="auto"/>
        <w:jc w:val="both"/>
        <w:rPr>
          <w:color w:val="657C9C"/>
          <w:sz w:val="24"/>
        </w:rPr>
      </w:pPr>
      <w:r>
        <w:rPr>
          <w:color w:val="657C9C"/>
          <w:sz w:val="24"/>
        </w:rPr>
        <w:t>We</w:t>
      </w:r>
      <w:r w:rsidR="005A017E">
        <w:rPr>
          <w:iCs/>
          <w:color w:val="657C9C"/>
          <w:sz w:val="24"/>
        </w:rPr>
        <w:t xml:space="preserve"> select</w:t>
      </w:r>
      <w:r>
        <w:rPr>
          <w:iCs/>
          <w:color w:val="657C9C"/>
          <w:sz w:val="24"/>
        </w:rPr>
        <w:t xml:space="preserve"> m=3</w:t>
      </w:r>
      <w:r w:rsidR="007F6E38" w:rsidRPr="007F6E38">
        <w:rPr>
          <w:color w:val="657C9C"/>
          <w:sz w:val="24"/>
        </w:rPr>
        <w:t xml:space="preserve"> variables at random from all the predictor variables.</w:t>
      </w:r>
    </w:p>
    <w:p w:rsidR="007F6E38" w:rsidRPr="007F6E38" w:rsidRDefault="007F6E38" w:rsidP="006476A2">
      <w:pPr>
        <w:numPr>
          <w:ilvl w:val="1"/>
          <w:numId w:val="13"/>
        </w:numPr>
        <w:spacing w:line="269" w:lineRule="auto"/>
        <w:jc w:val="both"/>
        <w:rPr>
          <w:color w:val="657C9C"/>
          <w:sz w:val="24"/>
        </w:rPr>
      </w:pPr>
      <w:r w:rsidRPr="007F6E38">
        <w:rPr>
          <w:color w:val="657C9C"/>
          <w:sz w:val="24"/>
        </w:rPr>
        <w:t>The</w:t>
      </w:r>
      <w:r w:rsidR="005D0A61">
        <w:rPr>
          <w:color w:val="657C9C"/>
          <w:sz w:val="24"/>
        </w:rPr>
        <w:t>n, we use the</w:t>
      </w:r>
      <w:r w:rsidRPr="007F6E38">
        <w:rPr>
          <w:color w:val="657C9C"/>
          <w:sz w:val="24"/>
        </w:rPr>
        <w:t xml:space="preserve"> predictor variable that provides the best split, according to </w:t>
      </w:r>
      <w:r w:rsidR="00DA4605">
        <w:rPr>
          <w:color w:val="657C9C"/>
          <w:sz w:val="24"/>
        </w:rPr>
        <w:t>the Gini index</w:t>
      </w:r>
      <w:r w:rsidRPr="007F6E38">
        <w:rPr>
          <w:color w:val="657C9C"/>
          <w:sz w:val="24"/>
        </w:rPr>
        <w:t>, to do a binary split on that node.</w:t>
      </w:r>
    </w:p>
    <w:p w:rsidR="00C63331" w:rsidRDefault="007F6E38" w:rsidP="00C63331">
      <w:pPr>
        <w:numPr>
          <w:ilvl w:val="1"/>
          <w:numId w:val="13"/>
        </w:numPr>
        <w:spacing w:line="269" w:lineRule="auto"/>
        <w:jc w:val="both"/>
        <w:rPr>
          <w:color w:val="657C9C"/>
          <w:sz w:val="24"/>
        </w:rPr>
      </w:pPr>
      <w:r w:rsidRPr="007F6E38">
        <w:rPr>
          <w:color w:val="657C9C"/>
          <w:sz w:val="24"/>
        </w:rPr>
        <w:t xml:space="preserve">At the next node, </w:t>
      </w:r>
      <w:r w:rsidR="005D0A61">
        <w:rPr>
          <w:color w:val="657C9C"/>
          <w:sz w:val="24"/>
        </w:rPr>
        <w:t>we choose another set of</w:t>
      </w:r>
      <w:r w:rsidRPr="007F6E38">
        <w:rPr>
          <w:color w:val="657C9C"/>
          <w:sz w:val="24"/>
        </w:rPr>
        <w:t> </w:t>
      </w:r>
      <w:r w:rsidRPr="007F6E38">
        <w:rPr>
          <w:i/>
          <w:iCs/>
          <w:color w:val="657C9C"/>
          <w:sz w:val="24"/>
        </w:rPr>
        <w:t>m</w:t>
      </w:r>
      <w:r w:rsidRPr="007F6E38">
        <w:rPr>
          <w:color w:val="657C9C"/>
          <w:sz w:val="24"/>
        </w:rPr>
        <w:t> variables</w:t>
      </w:r>
      <w:r w:rsidR="00095275">
        <w:rPr>
          <w:color w:val="657C9C"/>
          <w:sz w:val="24"/>
        </w:rPr>
        <w:t xml:space="preserve"> </w:t>
      </w:r>
      <w:r w:rsidRPr="007F6E38">
        <w:rPr>
          <w:color w:val="657C9C"/>
          <w:sz w:val="24"/>
        </w:rPr>
        <w:t xml:space="preserve">random from all predictor variables and </w:t>
      </w:r>
      <w:r w:rsidR="00123A2B">
        <w:rPr>
          <w:color w:val="657C9C"/>
          <w:sz w:val="24"/>
        </w:rPr>
        <w:t xml:space="preserve">the same </w:t>
      </w:r>
      <w:r w:rsidR="00510762">
        <w:rPr>
          <w:color w:val="657C9C"/>
          <w:sz w:val="24"/>
        </w:rPr>
        <w:t>process</w:t>
      </w:r>
      <w:r w:rsidR="00123A2B">
        <w:rPr>
          <w:color w:val="657C9C"/>
          <w:sz w:val="24"/>
        </w:rPr>
        <w:t xml:space="preserve"> is repeated</w:t>
      </w:r>
      <w:r w:rsidRPr="007F6E38">
        <w:rPr>
          <w:color w:val="657C9C"/>
          <w:sz w:val="24"/>
        </w:rPr>
        <w:t>.</w:t>
      </w:r>
    </w:p>
    <w:p w:rsidR="00055268" w:rsidRDefault="00055268" w:rsidP="00055268">
      <w:pPr>
        <w:spacing w:line="269" w:lineRule="auto"/>
        <w:jc w:val="both"/>
        <w:rPr>
          <w:color w:val="657C9C"/>
          <w:sz w:val="24"/>
        </w:rPr>
      </w:pPr>
    </w:p>
    <w:p w:rsidR="00342015" w:rsidRDefault="00055268" w:rsidP="00342015">
      <w:pPr>
        <w:spacing w:line="269" w:lineRule="auto"/>
        <w:jc w:val="both"/>
        <w:rPr>
          <w:color w:val="657C9C"/>
          <w:sz w:val="24"/>
        </w:rPr>
      </w:pPr>
      <w:r>
        <w:rPr>
          <w:color w:val="657C9C"/>
          <w:sz w:val="24"/>
        </w:rPr>
        <w:t>Parameters:</w:t>
      </w:r>
    </w:p>
    <w:p w:rsidR="00055268" w:rsidRPr="00055268" w:rsidRDefault="00096B6C" w:rsidP="00096B6C">
      <w:pPr>
        <w:spacing w:line="269" w:lineRule="auto"/>
        <w:ind w:left="720"/>
        <w:jc w:val="both"/>
        <w:rPr>
          <w:color w:val="657C9C"/>
          <w:sz w:val="24"/>
        </w:rPr>
      </w:pPr>
      <w:r>
        <w:rPr>
          <w:color w:val="657C9C"/>
          <w:sz w:val="24"/>
        </w:rPr>
        <w:t>Apart from the parameters specified above, w</w:t>
      </w:r>
      <w:r w:rsidR="00342015">
        <w:rPr>
          <w:color w:val="657C9C"/>
          <w:sz w:val="24"/>
        </w:rPr>
        <w:t xml:space="preserve">e </w:t>
      </w:r>
      <w:r w:rsidR="00EB788E">
        <w:rPr>
          <w:color w:val="657C9C"/>
          <w:sz w:val="24"/>
        </w:rPr>
        <w:t xml:space="preserve">also </w:t>
      </w:r>
      <w:r w:rsidR="00342015">
        <w:rPr>
          <w:color w:val="657C9C"/>
          <w:sz w:val="24"/>
        </w:rPr>
        <w:t xml:space="preserve">used 100 decision tree </w:t>
      </w:r>
      <w:r w:rsidR="000C359F">
        <w:rPr>
          <w:color w:val="657C9C"/>
          <w:sz w:val="24"/>
        </w:rPr>
        <w:t>predictors</w:t>
      </w:r>
      <w:r w:rsidR="00342015">
        <w:rPr>
          <w:color w:val="657C9C"/>
          <w:sz w:val="24"/>
        </w:rPr>
        <w:t xml:space="preserve"> </w:t>
      </w:r>
      <w:r w:rsidR="00EB788E">
        <w:rPr>
          <w:color w:val="657C9C"/>
          <w:sz w:val="24"/>
        </w:rPr>
        <w:t xml:space="preserve">in our algorithm </w:t>
      </w:r>
      <w:r w:rsidR="00342015">
        <w:rPr>
          <w:color w:val="657C9C"/>
          <w:sz w:val="24"/>
        </w:rPr>
        <w:t>to create a random forest for prediction.</w:t>
      </w:r>
    </w:p>
    <w:p w:rsidR="00C63331" w:rsidRDefault="00C63331" w:rsidP="00C63331">
      <w:pPr>
        <w:spacing w:line="269" w:lineRule="auto"/>
        <w:jc w:val="both"/>
        <w:rPr>
          <w:color w:val="657C9C"/>
          <w:sz w:val="24"/>
        </w:rPr>
      </w:pPr>
    </w:p>
    <w:p w:rsidR="00AF2428" w:rsidRDefault="00DA0462" w:rsidP="00096B6C">
      <w:pPr>
        <w:spacing w:line="0" w:lineRule="atLeast"/>
        <w:ind w:right="-139"/>
        <w:jc w:val="both"/>
        <w:rPr>
          <w:color w:val="657C9C"/>
          <w:sz w:val="24"/>
        </w:rPr>
      </w:pPr>
      <w:r>
        <w:rPr>
          <w:color w:val="657C9C"/>
          <w:sz w:val="24"/>
        </w:rPr>
        <w:t>Methods</w:t>
      </w:r>
      <w:r w:rsidRPr="00CA0838">
        <w:rPr>
          <w:color w:val="657C9C"/>
          <w:sz w:val="24"/>
        </w:rPr>
        <w:t xml:space="preserve">: </w:t>
      </w:r>
      <w:r w:rsidR="00C63331">
        <w:rPr>
          <w:color w:val="657C9C"/>
          <w:sz w:val="24"/>
        </w:rPr>
        <w:t xml:space="preserve"> </w:t>
      </w:r>
    </w:p>
    <w:p w:rsidR="00C63331" w:rsidRDefault="00AF2428" w:rsidP="004D6632">
      <w:pPr>
        <w:spacing w:line="269" w:lineRule="auto"/>
        <w:ind w:left="720"/>
        <w:jc w:val="both"/>
        <w:rPr>
          <w:color w:val="657C9C"/>
          <w:sz w:val="24"/>
        </w:rPr>
      </w:pPr>
      <w:r>
        <w:rPr>
          <w:color w:val="657C9C"/>
          <w:sz w:val="24"/>
        </w:rPr>
        <w:t xml:space="preserve">1. </w:t>
      </w:r>
      <w:proofErr w:type="spellStart"/>
      <w:r>
        <w:rPr>
          <w:color w:val="657C9C"/>
          <w:sz w:val="24"/>
        </w:rPr>
        <w:t>get_predictions</w:t>
      </w:r>
      <w:proofErr w:type="spellEnd"/>
      <w:r>
        <w:rPr>
          <w:color w:val="657C9C"/>
          <w:sz w:val="24"/>
        </w:rPr>
        <w:t xml:space="preserve">: </w:t>
      </w:r>
      <w:r w:rsidR="00C63331">
        <w:rPr>
          <w:color w:val="657C9C"/>
          <w:sz w:val="24"/>
        </w:rPr>
        <w:t xml:space="preserve">The </w:t>
      </w:r>
      <w:proofErr w:type="spellStart"/>
      <w:r w:rsidR="00C63331">
        <w:rPr>
          <w:color w:val="657C9C"/>
          <w:sz w:val="24"/>
        </w:rPr>
        <w:t>get_predictions</w:t>
      </w:r>
      <w:proofErr w:type="spellEnd"/>
      <w:r w:rsidR="00C63331">
        <w:rPr>
          <w:color w:val="657C9C"/>
          <w:sz w:val="24"/>
        </w:rPr>
        <w:t xml:space="preserve"> method </w:t>
      </w:r>
      <w:r w:rsidR="0017768B">
        <w:rPr>
          <w:color w:val="657C9C"/>
          <w:sz w:val="24"/>
        </w:rPr>
        <w:t>returns the</w:t>
      </w:r>
      <w:r w:rsidR="0017768B" w:rsidRPr="0017768B">
        <w:rPr>
          <w:color w:val="657C9C"/>
          <w:sz w:val="24"/>
        </w:rPr>
        <w:t xml:space="preserve"> predicted class of an input sample </w:t>
      </w:r>
      <w:r w:rsidR="00AD17AE">
        <w:rPr>
          <w:color w:val="657C9C"/>
          <w:sz w:val="24"/>
        </w:rPr>
        <w:t>which is determined by</w:t>
      </w:r>
      <w:r w:rsidR="0017768B" w:rsidRPr="0017768B">
        <w:rPr>
          <w:color w:val="657C9C"/>
          <w:sz w:val="24"/>
        </w:rPr>
        <w:t xml:space="preserve"> a vote by the trees in the forest, weighted by their probability estimates. That is, the predicted class is the one with highest mean probability estimate across the trees.</w:t>
      </w:r>
      <w:r w:rsidR="00B71838">
        <w:rPr>
          <w:color w:val="657C9C"/>
          <w:sz w:val="24"/>
        </w:rPr>
        <w:t xml:space="preserve"> It takes as input an </w:t>
      </w:r>
      <w:r w:rsidR="00B71838" w:rsidRPr="00B71838">
        <w:rPr>
          <w:color w:val="657C9C"/>
          <w:sz w:val="24"/>
        </w:rPr>
        <w:t xml:space="preserve">array-like or sparse matrix of shape = </w:t>
      </w:r>
      <w:r w:rsidR="00B71838">
        <w:rPr>
          <w:color w:val="657C9C"/>
          <w:sz w:val="24"/>
        </w:rPr>
        <w:t>predictor variables</w:t>
      </w:r>
      <w:r w:rsidR="00D67F3E">
        <w:rPr>
          <w:color w:val="657C9C"/>
          <w:sz w:val="24"/>
        </w:rPr>
        <w:t xml:space="preserve"> and return as output an array of predicted classes.</w:t>
      </w:r>
    </w:p>
    <w:p w:rsidR="00AF2428" w:rsidRDefault="00AF2428" w:rsidP="004D6632">
      <w:pPr>
        <w:spacing w:line="269" w:lineRule="auto"/>
        <w:ind w:left="720"/>
        <w:jc w:val="both"/>
        <w:rPr>
          <w:color w:val="657C9C"/>
          <w:sz w:val="24"/>
        </w:rPr>
      </w:pPr>
    </w:p>
    <w:p w:rsidR="007348C3" w:rsidRDefault="00AF2428" w:rsidP="004D6632">
      <w:pPr>
        <w:spacing w:line="269" w:lineRule="auto"/>
        <w:ind w:left="720"/>
        <w:jc w:val="both"/>
        <w:rPr>
          <w:color w:val="657C9C"/>
          <w:sz w:val="24"/>
        </w:rPr>
      </w:pPr>
      <w:r>
        <w:rPr>
          <w:color w:val="657C9C"/>
          <w:sz w:val="24"/>
        </w:rPr>
        <w:t xml:space="preserve">2. </w:t>
      </w:r>
      <w:proofErr w:type="spellStart"/>
      <w:r>
        <w:rPr>
          <w:color w:val="657C9C"/>
          <w:sz w:val="24"/>
        </w:rPr>
        <w:t>get_model</w:t>
      </w:r>
      <w:proofErr w:type="spellEnd"/>
      <w:r>
        <w:rPr>
          <w:color w:val="657C9C"/>
          <w:sz w:val="24"/>
        </w:rPr>
        <w:t xml:space="preserve">: The </w:t>
      </w:r>
      <w:proofErr w:type="spellStart"/>
      <w:r>
        <w:rPr>
          <w:color w:val="657C9C"/>
          <w:sz w:val="24"/>
        </w:rPr>
        <w:t>get_model</w:t>
      </w:r>
      <w:proofErr w:type="spellEnd"/>
      <w:r>
        <w:rPr>
          <w:color w:val="657C9C"/>
          <w:sz w:val="24"/>
        </w:rPr>
        <w:t xml:space="preserve"> method b</w:t>
      </w:r>
      <w:r w:rsidRPr="00AF2428">
        <w:rPr>
          <w:color w:val="657C9C"/>
          <w:sz w:val="24"/>
        </w:rPr>
        <w:t>uild</w:t>
      </w:r>
      <w:r>
        <w:rPr>
          <w:color w:val="657C9C"/>
          <w:sz w:val="24"/>
        </w:rPr>
        <w:t>s</w:t>
      </w:r>
      <w:r w:rsidRPr="00AF2428">
        <w:rPr>
          <w:color w:val="657C9C"/>
          <w:sz w:val="24"/>
        </w:rPr>
        <w:t xml:space="preserve"> a forest of trees from the training set (X, y)</w:t>
      </w:r>
      <w:r w:rsidR="007348C3">
        <w:rPr>
          <w:color w:val="657C9C"/>
          <w:sz w:val="24"/>
        </w:rPr>
        <w:t xml:space="preserve">. It takes as input an </w:t>
      </w:r>
      <w:r w:rsidR="007348C3" w:rsidRPr="00B71838">
        <w:rPr>
          <w:color w:val="657C9C"/>
          <w:sz w:val="24"/>
        </w:rPr>
        <w:t xml:space="preserve">array-like or sparse matrix of shape = </w:t>
      </w:r>
      <w:r w:rsidR="007348C3">
        <w:rPr>
          <w:color w:val="657C9C"/>
          <w:sz w:val="24"/>
        </w:rPr>
        <w:t>predictor variables</w:t>
      </w:r>
      <w:r w:rsidR="00C05F99">
        <w:rPr>
          <w:color w:val="657C9C"/>
          <w:sz w:val="24"/>
        </w:rPr>
        <w:t xml:space="preserve"> X</w:t>
      </w:r>
      <w:r w:rsidR="007348C3">
        <w:rPr>
          <w:color w:val="657C9C"/>
          <w:sz w:val="24"/>
        </w:rPr>
        <w:t xml:space="preserve"> and an array of class labels</w:t>
      </w:r>
      <w:r w:rsidR="00C05F99">
        <w:rPr>
          <w:color w:val="657C9C"/>
          <w:sz w:val="24"/>
        </w:rPr>
        <w:t xml:space="preserve"> or target values y</w:t>
      </w:r>
      <w:r w:rsidR="007348C3">
        <w:rPr>
          <w:color w:val="657C9C"/>
          <w:sz w:val="24"/>
        </w:rPr>
        <w:t>.</w:t>
      </w:r>
    </w:p>
    <w:p w:rsidR="007F6E38" w:rsidRPr="007F6E38" w:rsidRDefault="007F6E38" w:rsidP="006476A2">
      <w:pPr>
        <w:spacing w:line="269" w:lineRule="auto"/>
        <w:jc w:val="both"/>
        <w:rPr>
          <w:color w:val="657C9C"/>
          <w:sz w:val="24"/>
        </w:rPr>
      </w:pPr>
    </w:p>
    <w:p w:rsidR="00055268" w:rsidRDefault="00055268" w:rsidP="006476A2">
      <w:pPr>
        <w:spacing w:line="269" w:lineRule="auto"/>
        <w:jc w:val="both"/>
        <w:rPr>
          <w:color w:val="657C9C"/>
          <w:sz w:val="24"/>
        </w:rPr>
      </w:pPr>
      <w:r w:rsidRPr="00CA0838">
        <w:rPr>
          <w:color w:val="657C9C"/>
          <w:sz w:val="24"/>
        </w:rPr>
        <w:t xml:space="preserve">Sample Class Prediction: </w:t>
      </w:r>
    </w:p>
    <w:p w:rsidR="007F6E38" w:rsidRPr="007F6E38" w:rsidRDefault="007F6E38" w:rsidP="004D6632">
      <w:pPr>
        <w:spacing w:line="269" w:lineRule="auto"/>
        <w:ind w:left="720"/>
        <w:jc w:val="both"/>
        <w:rPr>
          <w:color w:val="657C9C"/>
          <w:sz w:val="24"/>
        </w:rPr>
      </w:pPr>
      <w:r w:rsidRPr="007F6E38">
        <w:rPr>
          <w:color w:val="657C9C"/>
          <w:sz w:val="24"/>
        </w:rPr>
        <w:t xml:space="preserve">When a new input is entered into the system, </w:t>
      </w:r>
      <w:r w:rsidR="00E7514E">
        <w:rPr>
          <w:color w:val="657C9C"/>
          <w:sz w:val="24"/>
        </w:rPr>
        <w:t xml:space="preserve">we </w:t>
      </w:r>
      <w:r w:rsidRPr="007F6E38">
        <w:rPr>
          <w:color w:val="657C9C"/>
          <w:sz w:val="24"/>
        </w:rPr>
        <w:t>run</w:t>
      </w:r>
      <w:r w:rsidR="00E7514E">
        <w:rPr>
          <w:color w:val="657C9C"/>
          <w:sz w:val="24"/>
        </w:rPr>
        <w:t xml:space="preserve"> it</w:t>
      </w:r>
      <w:r w:rsidRPr="007F6E38">
        <w:rPr>
          <w:color w:val="657C9C"/>
          <w:sz w:val="24"/>
        </w:rPr>
        <w:t xml:space="preserve"> down </w:t>
      </w:r>
      <w:r w:rsidR="009770D2" w:rsidRPr="007F6E38">
        <w:rPr>
          <w:color w:val="657C9C"/>
          <w:sz w:val="24"/>
        </w:rPr>
        <w:t>all</w:t>
      </w:r>
      <w:r w:rsidRPr="007F6E38">
        <w:rPr>
          <w:color w:val="657C9C"/>
          <w:sz w:val="24"/>
        </w:rPr>
        <w:t xml:space="preserve"> the trees. The result </w:t>
      </w:r>
      <w:r w:rsidR="001918E7">
        <w:rPr>
          <w:color w:val="657C9C"/>
          <w:sz w:val="24"/>
        </w:rPr>
        <w:t xml:space="preserve">is selected </w:t>
      </w:r>
      <w:r w:rsidR="002C1E74">
        <w:rPr>
          <w:color w:val="657C9C"/>
          <w:sz w:val="24"/>
        </w:rPr>
        <w:t>based on</w:t>
      </w:r>
      <w:r w:rsidR="001918E7">
        <w:rPr>
          <w:color w:val="657C9C"/>
          <w:sz w:val="24"/>
        </w:rPr>
        <w:t xml:space="preserve"> </w:t>
      </w:r>
      <w:r w:rsidRPr="007F6E38">
        <w:rPr>
          <w:color w:val="657C9C"/>
          <w:sz w:val="24"/>
        </w:rPr>
        <w:t>a voting majority.</w:t>
      </w:r>
    </w:p>
    <w:p w:rsidR="00055268" w:rsidRDefault="00055268" w:rsidP="006476A2">
      <w:pPr>
        <w:spacing w:line="269" w:lineRule="auto"/>
        <w:jc w:val="both"/>
        <w:rPr>
          <w:color w:val="657C9C"/>
          <w:sz w:val="24"/>
        </w:rPr>
      </w:pPr>
    </w:p>
    <w:p w:rsidR="00055268" w:rsidRPr="007F6E38" w:rsidRDefault="007F6E38" w:rsidP="006476A2">
      <w:pPr>
        <w:spacing w:line="269" w:lineRule="auto"/>
        <w:jc w:val="both"/>
        <w:rPr>
          <w:color w:val="657C9C"/>
          <w:sz w:val="24"/>
        </w:rPr>
      </w:pPr>
      <w:r w:rsidRPr="007F6E38">
        <w:rPr>
          <w:color w:val="657C9C"/>
          <w:sz w:val="24"/>
        </w:rPr>
        <w:t>Note</w:t>
      </w:r>
      <w:r w:rsidR="00055268">
        <w:rPr>
          <w:color w:val="657C9C"/>
          <w:sz w:val="24"/>
        </w:rPr>
        <w:t>s</w:t>
      </w:r>
      <w:r w:rsidRPr="007F6E38">
        <w:rPr>
          <w:color w:val="657C9C"/>
          <w:sz w:val="24"/>
        </w:rPr>
        <w:t>:</w:t>
      </w:r>
    </w:p>
    <w:p w:rsidR="007F6E38" w:rsidRPr="007F6E38" w:rsidRDefault="007F6E38" w:rsidP="004D6632">
      <w:pPr>
        <w:numPr>
          <w:ilvl w:val="0"/>
          <w:numId w:val="15"/>
        </w:numPr>
        <w:tabs>
          <w:tab w:val="clear" w:pos="720"/>
          <w:tab w:val="num" w:pos="1080"/>
        </w:tabs>
        <w:spacing w:line="269" w:lineRule="auto"/>
        <w:ind w:left="1080"/>
        <w:jc w:val="both"/>
        <w:rPr>
          <w:color w:val="657C9C"/>
          <w:sz w:val="24"/>
        </w:rPr>
      </w:pPr>
      <w:r w:rsidRPr="007F6E38">
        <w:rPr>
          <w:color w:val="657C9C"/>
          <w:sz w:val="24"/>
        </w:rPr>
        <w:t xml:space="preserve">With </w:t>
      </w:r>
      <w:r w:rsidR="002C1E74" w:rsidRPr="007F6E38">
        <w:rPr>
          <w:color w:val="657C9C"/>
          <w:sz w:val="24"/>
        </w:rPr>
        <w:t>many</w:t>
      </w:r>
      <w:r w:rsidRPr="007F6E38">
        <w:rPr>
          <w:color w:val="657C9C"/>
          <w:sz w:val="24"/>
        </w:rPr>
        <w:t xml:space="preserve"> predictors, the eligible predictor set </w:t>
      </w:r>
      <w:r w:rsidR="00117F0C">
        <w:rPr>
          <w:color w:val="657C9C"/>
          <w:sz w:val="24"/>
        </w:rPr>
        <w:t xml:space="preserve">is </w:t>
      </w:r>
      <w:r w:rsidRPr="007F6E38">
        <w:rPr>
          <w:color w:val="657C9C"/>
          <w:sz w:val="24"/>
        </w:rPr>
        <w:t>quite different from node to node.</w:t>
      </w:r>
    </w:p>
    <w:p w:rsidR="007F6E38" w:rsidRPr="007F6E38" w:rsidRDefault="007F6E38" w:rsidP="004D6632">
      <w:pPr>
        <w:numPr>
          <w:ilvl w:val="0"/>
          <w:numId w:val="15"/>
        </w:numPr>
        <w:tabs>
          <w:tab w:val="clear" w:pos="720"/>
          <w:tab w:val="num" w:pos="1080"/>
        </w:tabs>
        <w:spacing w:line="269" w:lineRule="auto"/>
        <w:ind w:left="1080"/>
        <w:jc w:val="both"/>
        <w:rPr>
          <w:color w:val="657C9C"/>
          <w:sz w:val="24"/>
        </w:rPr>
      </w:pPr>
      <w:r w:rsidRPr="007F6E38">
        <w:rPr>
          <w:color w:val="657C9C"/>
          <w:sz w:val="24"/>
        </w:rPr>
        <w:t xml:space="preserve">The greater the inter-tree correlation, the greater the random forest error rate, so one pressure on the model </w:t>
      </w:r>
      <w:r w:rsidR="00C757B5">
        <w:rPr>
          <w:color w:val="657C9C"/>
          <w:sz w:val="24"/>
        </w:rPr>
        <w:t>was</w:t>
      </w:r>
      <w:r w:rsidRPr="007F6E38">
        <w:rPr>
          <w:color w:val="657C9C"/>
          <w:sz w:val="24"/>
        </w:rPr>
        <w:t xml:space="preserve"> to have the trees as uncorrelated as possible.</w:t>
      </w:r>
    </w:p>
    <w:p w:rsidR="007F6E38" w:rsidRDefault="007F6E38" w:rsidP="004D6632">
      <w:pPr>
        <w:numPr>
          <w:ilvl w:val="0"/>
          <w:numId w:val="15"/>
        </w:numPr>
        <w:tabs>
          <w:tab w:val="clear" w:pos="720"/>
          <w:tab w:val="num" w:pos="1080"/>
        </w:tabs>
        <w:spacing w:line="269" w:lineRule="auto"/>
        <w:ind w:left="1080"/>
        <w:jc w:val="both"/>
        <w:rPr>
          <w:color w:val="657C9C"/>
          <w:sz w:val="24"/>
        </w:rPr>
      </w:pPr>
      <w:r w:rsidRPr="007F6E38">
        <w:rPr>
          <w:color w:val="657C9C"/>
          <w:sz w:val="24"/>
        </w:rPr>
        <w:lastRenderedPageBreak/>
        <w:t>As </w:t>
      </w:r>
      <w:r w:rsidRPr="007F6E38">
        <w:rPr>
          <w:i/>
          <w:iCs/>
          <w:color w:val="657C9C"/>
          <w:sz w:val="24"/>
        </w:rPr>
        <w:t>m</w:t>
      </w:r>
      <w:r w:rsidRPr="007F6E38">
        <w:rPr>
          <w:color w:val="657C9C"/>
          <w:sz w:val="24"/>
        </w:rPr>
        <w:t xml:space="preserve"> goes down, both inter-tree correlation and the strength of individual trees go down. </w:t>
      </w:r>
      <w:proofErr w:type="gramStart"/>
      <w:r w:rsidRPr="007F6E38">
        <w:rPr>
          <w:color w:val="657C9C"/>
          <w:sz w:val="24"/>
        </w:rPr>
        <w:t>So</w:t>
      </w:r>
      <w:proofErr w:type="gramEnd"/>
      <w:r w:rsidRPr="007F6E38">
        <w:rPr>
          <w:color w:val="657C9C"/>
          <w:sz w:val="24"/>
        </w:rPr>
        <w:t xml:space="preserve"> some optimal value of </w:t>
      </w:r>
      <w:r w:rsidRPr="007F6E38">
        <w:rPr>
          <w:i/>
          <w:iCs/>
          <w:color w:val="657C9C"/>
          <w:sz w:val="24"/>
        </w:rPr>
        <w:t>m</w:t>
      </w:r>
      <w:r w:rsidRPr="007F6E38">
        <w:rPr>
          <w:color w:val="657C9C"/>
          <w:sz w:val="24"/>
        </w:rPr>
        <w:t> </w:t>
      </w:r>
      <w:r w:rsidR="00CF4C07">
        <w:rPr>
          <w:color w:val="657C9C"/>
          <w:sz w:val="24"/>
        </w:rPr>
        <w:t>had to</w:t>
      </w:r>
      <w:r w:rsidRPr="007F6E38">
        <w:rPr>
          <w:color w:val="657C9C"/>
          <w:sz w:val="24"/>
        </w:rPr>
        <w:t xml:space="preserve"> be discovered.</w:t>
      </w:r>
      <w:r w:rsidR="007514AB">
        <w:rPr>
          <w:color w:val="657C9C"/>
          <w:sz w:val="24"/>
        </w:rPr>
        <w:t xml:space="preserve"> The </w:t>
      </w:r>
      <w:r w:rsidR="007514AB" w:rsidRPr="007F6E38">
        <w:rPr>
          <w:color w:val="657C9C"/>
          <w:sz w:val="24"/>
        </w:rPr>
        <w:t>√</w:t>
      </w:r>
      <w:r w:rsidR="007514AB" w:rsidRPr="007F6E38">
        <w:rPr>
          <w:i/>
          <w:iCs/>
          <w:color w:val="657C9C"/>
          <w:sz w:val="24"/>
        </w:rPr>
        <w:t>m</w:t>
      </w:r>
      <w:r w:rsidR="007514AB">
        <w:rPr>
          <w:i/>
          <w:iCs/>
          <w:color w:val="657C9C"/>
          <w:sz w:val="24"/>
        </w:rPr>
        <w:t xml:space="preserve"> </w:t>
      </w:r>
      <w:r w:rsidR="007514AB">
        <w:rPr>
          <w:iCs/>
          <w:color w:val="657C9C"/>
          <w:sz w:val="24"/>
        </w:rPr>
        <w:t>that we chose works efficiently for our dataset.</w:t>
      </w:r>
    </w:p>
    <w:p w:rsidR="007F6E38" w:rsidRPr="007F6E38" w:rsidRDefault="007F6E38" w:rsidP="004D6632">
      <w:pPr>
        <w:spacing w:line="269" w:lineRule="auto"/>
        <w:ind w:left="360"/>
        <w:jc w:val="both"/>
        <w:rPr>
          <w:color w:val="657C9C"/>
          <w:sz w:val="24"/>
        </w:rPr>
      </w:pPr>
    </w:p>
    <w:p w:rsidR="007F6E38" w:rsidRPr="007F6E38" w:rsidRDefault="007F6E38" w:rsidP="004D6632">
      <w:pPr>
        <w:spacing w:line="269" w:lineRule="auto"/>
        <w:ind w:left="360"/>
        <w:jc w:val="both"/>
        <w:rPr>
          <w:color w:val="657C9C"/>
          <w:sz w:val="24"/>
        </w:rPr>
      </w:pPr>
      <w:r w:rsidRPr="007F6E38">
        <w:rPr>
          <w:i/>
          <w:iCs/>
          <w:color w:val="657C9C"/>
          <w:sz w:val="24"/>
          <w:u w:val="single"/>
        </w:rPr>
        <w:t>Strengths and weaknesses</w:t>
      </w:r>
      <w:r w:rsidRPr="007F6E38">
        <w:rPr>
          <w:color w:val="657C9C"/>
          <w:sz w:val="24"/>
        </w:rPr>
        <w:t xml:space="preserve">. </w:t>
      </w:r>
      <w:r w:rsidR="00A80A65">
        <w:rPr>
          <w:color w:val="657C9C"/>
          <w:sz w:val="24"/>
        </w:rPr>
        <w:t xml:space="preserve">Our </w:t>
      </w:r>
      <w:r w:rsidRPr="007F6E38">
        <w:rPr>
          <w:color w:val="657C9C"/>
          <w:sz w:val="24"/>
        </w:rPr>
        <w:t xml:space="preserve">Random forest </w:t>
      </w:r>
      <w:r w:rsidR="00A80A65">
        <w:rPr>
          <w:color w:val="657C9C"/>
          <w:sz w:val="24"/>
        </w:rPr>
        <w:t>implementation is</w:t>
      </w:r>
      <w:r w:rsidRPr="007F6E38">
        <w:rPr>
          <w:color w:val="657C9C"/>
          <w:sz w:val="24"/>
        </w:rPr>
        <w:t xml:space="preserve"> quite fast, and </w:t>
      </w:r>
      <w:r w:rsidR="00DA5940">
        <w:rPr>
          <w:color w:val="657C9C"/>
          <w:sz w:val="24"/>
        </w:rPr>
        <w:t>it is also</w:t>
      </w:r>
      <w:r w:rsidRPr="007F6E38">
        <w:rPr>
          <w:color w:val="657C9C"/>
          <w:sz w:val="24"/>
        </w:rPr>
        <w:t xml:space="preserve"> able to deal with unbalanced and missing data. </w:t>
      </w:r>
      <w:r w:rsidR="00B37285">
        <w:rPr>
          <w:color w:val="657C9C"/>
          <w:sz w:val="24"/>
        </w:rPr>
        <w:t>The</w:t>
      </w:r>
      <w:r w:rsidRPr="007F6E38">
        <w:rPr>
          <w:color w:val="657C9C"/>
          <w:sz w:val="24"/>
        </w:rPr>
        <w:t xml:space="preserve"> weaknesses</w:t>
      </w:r>
      <w:r w:rsidR="00B37285">
        <w:rPr>
          <w:color w:val="657C9C"/>
          <w:sz w:val="24"/>
        </w:rPr>
        <w:t xml:space="preserve"> of our implementation</w:t>
      </w:r>
      <w:r w:rsidRPr="007F6E38">
        <w:rPr>
          <w:color w:val="657C9C"/>
          <w:sz w:val="24"/>
        </w:rPr>
        <w:t xml:space="preserve"> </w:t>
      </w:r>
      <w:proofErr w:type="gramStart"/>
      <w:r w:rsidR="00B37285">
        <w:rPr>
          <w:color w:val="657C9C"/>
          <w:sz w:val="24"/>
        </w:rPr>
        <w:t>is</w:t>
      </w:r>
      <w:proofErr w:type="gramEnd"/>
      <w:r w:rsidRPr="007F6E38">
        <w:rPr>
          <w:color w:val="657C9C"/>
          <w:sz w:val="24"/>
        </w:rPr>
        <w:t xml:space="preserve"> that </w:t>
      </w:r>
      <w:r w:rsidR="00B37285">
        <w:rPr>
          <w:color w:val="657C9C"/>
          <w:sz w:val="24"/>
        </w:rPr>
        <w:t xml:space="preserve">it </w:t>
      </w:r>
      <w:r w:rsidRPr="007F6E38">
        <w:rPr>
          <w:color w:val="657C9C"/>
          <w:sz w:val="24"/>
        </w:rPr>
        <w:t xml:space="preserve">may over-fit </w:t>
      </w:r>
      <w:r w:rsidR="00B37285">
        <w:rPr>
          <w:color w:val="657C9C"/>
          <w:sz w:val="24"/>
        </w:rPr>
        <w:t xml:space="preserve">our </w:t>
      </w:r>
      <w:r w:rsidR="00E648CD">
        <w:rPr>
          <w:color w:val="657C9C"/>
          <w:sz w:val="24"/>
        </w:rPr>
        <w:t>Y</w:t>
      </w:r>
      <w:r w:rsidR="00B37285">
        <w:rPr>
          <w:color w:val="657C9C"/>
          <w:sz w:val="24"/>
        </w:rPr>
        <w:t xml:space="preserve">elp </w:t>
      </w:r>
      <w:r w:rsidRPr="007F6E38">
        <w:rPr>
          <w:color w:val="657C9C"/>
          <w:sz w:val="24"/>
        </w:rPr>
        <w:t xml:space="preserve">data set </w:t>
      </w:r>
      <w:r w:rsidR="00B37285">
        <w:rPr>
          <w:color w:val="657C9C"/>
          <w:sz w:val="24"/>
        </w:rPr>
        <w:t>if the amount of noise in the data increases</w:t>
      </w:r>
      <w:r w:rsidRPr="007F6E38">
        <w:rPr>
          <w:color w:val="657C9C"/>
          <w:sz w:val="24"/>
        </w:rPr>
        <w:t xml:space="preserve">. </w:t>
      </w:r>
      <w:proofErr w:type="gramStart"/>
      <w:r w:rsidR="007F1C80">
        <w:rPr>
          <w:color w:val="657C9C"/>
          <w:sz w:val="24"/>
        </w:rPr>
        <w:t>Overall</w:t>
      </w:r>
      <w:proofErr w:type="gramEnd"/>
      <w:r w:rsidR="007F1C80">
        <w:rPr>
          <w:color w:val="657C9C"/>
          <w:sz w:val="24"/>
        </w:rPr>
        <w:t xml:space="preserve"> we feel our algorithm works </w:t>
      </w:r>
      <w:r w:rsidRPr="007F6E38">
        <w:rPr>
          <w:color w:val="657C9C"/>
          <w:sz w:val="24"/>
        </w:rPr>
        <w:t>well on our data set.</w:t>
      </w:r>
    </w:p>
    <w:p w:rsidR="005442F5" w:rsidRDefault="005442F5" w:rsidP="006A77C7">
      <w:pPr>
        <w:spacing w:line="269" w:lineRule="auto"/>
        <w:jc w:val="both"/>
        <w:rPr>
          <w:color w:val="657C9C"/>
          <w:sz w:val="24"/>
        </w:rPr>
      </w:pPr>
    </w:p>
    <w:p w:rsidR="005442F5" w:rsidRDefault="005442F5" w:rsidP="006A77C7">
      <w:pPr>
        <w:spacing w:line="269" w:lineRule="auto"/>
        <w:jc w:val="both"/>
        <w:rPr>
          <w:color w:val="657C9C"/>
          <w:sz w:val="24"/>
        </w:rPr>
      </w:pPr>
    </w:p>
    <w:p w:rsidR="00FE6A67" w:rsidRDefault="00FE6A67">
      <w:pPr>
        <w:spacing w:after="160" w:line="259" w:lineRule="auto"/>
        <w:rPr>
          <w:rFonts w:ascii="Calibri Light" w:eastAsia="Calibri Light" w:hAnsi="Calibri Light"/>
          <w:b/>
          <w:color w:val="50637D"/>
          <w:sz w:val="32"/>
          <w:szCs w:val="32"/>
        </w:rPr>
      </w:pPr>
      <w:r>
        <w:rPr>
          <w:rFonts w:ascii="Calibri Light" w:eastAsia="Calibri Light" w:hAnsi="Calibri Light"/>
          <w:b/>
          <w:color w:val="50637D"/>
          <w:sz w:val="32"/>
          <w:szCs w:val="32"/>
        </w:rPr>
        <w:br w:type="page"/>
      </w:r>
    </w:p>
    <w:p w:rsidR="000215E7" w:rsidRDefault="000215E7" w:rsidP="000215E7">
      <w:pPr>
        <w:pStyle w:val="ListParagraph"/>
        <w:numPr>
          <w:ilvl w:val="0"/>
          <w:numId w:val="10"/>
        </w:numPr>
        <w:spacing w:line="0" w:lineRule="atLeast"/>
        <w:ind w:right="-139"/>
        <w:rPr>
          <w:rFonts w:ascii="Calibri Light" w:eastAsia="Calibri Light" w:hAnsi="Calibri Light"/>
          <w:b/>
          <w:color w:val="50637D"/>
          <w:sz w:val="32"/>
          <w:szCs w:val="32"/>
        </w:rPr>
      </w:pPr>
      <w:r>
        <w:rPr>
          <w:rFonts w:ascii="Calibri Light" w:eastAsia="Calibri Light" w:hAnsi="Calibri Light"/>
          <w:b/>
          <w:color w:val="50637D"/>
          <w:sz w:val="32"/>
          <w:szCs w:val="32"/>
        </w:rPr>
        <w:lastRenderedPageBreak/>
        <w:t>Experimental Results</w:t>
      </w:r>
    </w:p>
    <w:p w:rsidR="000215E7" w:rsidRDefault="000215E7" w:rsidP="000215E7">
      <w:pPr>
        <w:spacing w:line="268" w:lineRule="auto"/>
        <w:jc w:val="both"/>
        <w:rPr>
          <w:color w:val="657C9C"/>
          <w:sz w:val="24"/>
        </w:rPr>
      </w:pPr>
    </w:p>
    <w:p w:rsidR="000215E7" w:rsidRDefault="000215E7" w:rsidP="000215E7">
      <w:pPr>
        <w:spacing w:line="268" w:lineRule="auto"/>
        <w:jc w:val="both"/>
        <w:rPr>
          <w:b/>
          <w:color w:val="657C9C"/>
          <w:sz w:val="24"/>
        </w:rPr>
      </w:pPr>
      <w:r>
        <w:rPr>
          <w:b/>
          <w:color w:val="657C9C"/>
          <w:sz w:val="24"/>
        </w:rPr>
        <w:t>Baseline Model</w:t>
      </w:r>
    </w:p>
    <w:p w:rsidR="000215E7" w:rsidRDefault="000215E7" w:rsidP="000215E7">
      <w:pPr>
        <w:spacing w:line="268" w:lineRule="auto"/>
        <w:jc w:val="both"/>
        <w:rPr>
          <w:color w:val="657C9C"/>
          <w:sz w:val="24"/>
        </w:rPr>
      </w:pPr>
      <w:r>
        <w:rPr>
          <w:color w:val="657C9C"/>
          <w:sz w:val="24"/>
        </w:rPr>
        <w:t>An interesting observation that resulted from a histogram plot of review ratings has led us to build a baseline model that is based on average rating. The average rating of all the restaurant reviews in our data set is 3.7 and it is rounded off to 4 and used as the baseline prediction. The accuracy of the baseline model is demonstrated in the table below.</w:t>
      </w:r>
    </w:p>
    <w:p w:rsidR="000215E7" w:rsidRDefault="000215E7" w:rsidP="000215E7">
      <w:pPr>
        <w:spacing w:line="268" w:lineRule="auto"/>
        <w:jc w:val="both"/>
        <w:rPr>
          <w:color w:val="657C9C"/>
          <w:sz w:val="24"/>
        </w:rPr>
      </w:pPr>
    </w:p>
    <w:p w:rsidR="000215E7" w:rsidRDefault="000215E7" w:rsidP="000215E7">
      <w:pPr>
        <w:spacing w:line="268" w:lineRule="auto"/>
        <w:jc w:val="center"/>
        <w:rPr>
          <w:color w:val="657C9C"/>
          <w:sz w:val="24"/>
        </w:rPr>
      </w:pPr>
      <w:r>
        <w:rPr>
          <w:noProof/>
        </w:rPr>
        <w:drawing>
          <wp:inline distT="0" distB="0" distL="0" distR="0">
            <wp:extent cx="3630930" cy="59182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30930" cy="591820"/>
                    </a:xfrm>
                    <a:prstGeom prst="rect">
                      <a:avLst/>
                    </a:prstGeom>
                    <a:noFill/>
                    <a:ln>
                      <a:noFill/>
                    </a:ln>
                  </pic:spPr>
                </pic:pic>
              </a:graphicData>
            </a:graphic>
          </wp:inline>
        </w:drawing>
      </w:r>
    </w:p>
    <w:p w:rsidR="000215E7" w:rsidRDefault="000215E7" w:rsidP="000215E7">
      <w:pPr>
        <w:spacing w:line="268" w:lineRule="auto"/>
        <w:jc w:val="center"/>
        <w:rPr>
          <w:color w:val="657C9C"/>
          <w:sz w:val="24"/>
        </w:rPr>
      </w:pPr>
    </w:p>
    <w:p w:rsidR="000215E7" w:rsidRDefault="000215E7" w:rsidP="000215E7">
      <w:pPr>
        <w:spacing w:line="268" w:lineRule="auto"/>
        <w:jc w:val="both"/>
        <w:rPr>
          <w:color w:val="657C9C"/>
          <w:sz w:val="24"/>
        </w:rPr>
      </w:pPr>
      <w:r>
        <w:rPr>
          <w:noProof/>
        </w:rPr>
        <w:drawing>
          <wp:inline distT="0" distB="0" distL="0" distR="0">
            <wp:extent cx="5943600" cy="37572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757295"/>
                    </a:xfrm>
                    <a:prstGeom prst="rect">
                      <a:avLst/>
                    </a:prstGeom>
                    <a:noFill/>
                    <a:ln>
                      <a:noFill/>
                    </a:ln>
                  </pic:spPr>
                </pic:pic>
              </a:graphicData>
            </a:graphic>
          </wp:inline>
        </w:drawing>
      </w:r>
    </w:p>
    <w:p w:rsidR="000215E7" w:rsidRDefault="000215E7" w:rsidP="000215E7">
      <w:pPr>
        <w:spacing w:after="160" w:line="256" w:lineRule="auto"/>
        <w:rPr>
          <w:color w:val="657C9C"/>
          <w:sz w:val="24"/>
        </w:rPr>
      </w:pPr>
    </w:p>
    <w:p w:rsidR="000215E7" w:rsidRDefault="000215E7" w:rsidP="001239C5">
      <w:pPr>
        <w:spacing w:after="160" w:line="256" w:lineRule="auto"/>
        <w:jc w:val="both"/>
        <w:rPr>
          <w:color w:val="657C9C"/>
          <w:sz w:val="24"/>
        </w:rPr>
      </w:pPr>
      <w:r>
        <w:rPr>
          <w:color w:val="657C9C"/>
          <w:sz w:val="24"/>
        </w:rPr>
        <w:t>Once we had the baseline model, we built our advanced model that helped predict the rating stars. The underlying idea was extracting key features of a review to help predict the sentiment. The model used topics and was further improved upon to use topics combined with the sentiment. Latent Dirichlet Allocation (LDA) was used to extract features from the review dataset. After the feature extraction, the data is split randomly into train data (80%) and test data (20%). The models trained using these features is then evaluated on the test data.</w:t>
      </w:r>
    </w:p>
    <w:p w:rsidR="000215E7" w:rsidRDefault="000215E7" w:rsidP="000215E7">
      <w:pPr>
        <w:spacing w:line="268" w:lineRule="auto"/>
        <w:jc w:val="both"/>
        <w:rPr>
          <w:color w:val="657C9C"/>
          <w:sz w:val="24"/>
        </w:rPr>
      </w:pPr>
    </w:p>
    <w:p w:rsidR="000215E7" w:rsidRDefault="000215E7" w:rsidP="000215E7">
      <w:pPr>
        <w:spacing w:line="268" w:lineRule="auto"/>
        <w:jc w:val="both"/>
        <w:rPr>
          <w:b/>
          <w:color w:val="657C9C"/>
          <w:sz w:val="24"/>
        </w:rPr>
      </w:pPr>
      <w:r>
        <w:rPr>
          <w:b/>
          <w:color w:val="657C9C"/>
          <w:sz w:val="24"/>
        </w:rPr>
        <w:lastRenderedPageBreak/>
        <w:t>Using Topics from LDA</w:t>
      </w:r>
    </w:p>
    <w:p w:rsidR="000215E7" w:rsidRDefault="000215E7" w:rsidP="000215E7">
      <w:pPr>
        <w:spacing w:line="268" w:lineRule="auto"/>
        <w:jc w:val="both"/>
        <w:rPr>
          <w:color w:val="657C9C"/>
          <w:sz w:val="24"/>
        </w:rPr>
      </w:pPr>
      <w:r>
        <w:rPr>
          <w:color w:val="657C9C"/>
          <w:sz w:val="24"/>
        </w:rPr>
        <w:t xml:space="preserve">Our initial thought was to consider all the words and their frequencies as training features. However, it might be inefficient to do such a task when the data is </w:t>
      </w:r>
      <w:proofErr w:type="gramStart"/>
      <w:r>
        <w:rPr>
          <w:color w:val="657C9C"/>
          <w:sz w:val="24"/>
        </w:rPr>
        <w:t>huge</w:t>
      </w:r>
      <w:proofErr w:type="gramEnd"/>
      <w:r>
        <w:rPr>
          <w:color w:val="657C9C"/>
          <w:sz w:val="24"/>
        </w:rPr>
        <w:t xml:space="preserve"> and it might affect the accuracy of prediction when the features span a wide range of words. So, we extracted only key features of a review, called topics, and used them as training features. To extract topics, we used Latent Dirichlet Allocation proposed by </w:t>
      </w:r>
      <w:proofErr w:type="spellStart"/>
      <w:r>
        <w:rPr>
          <w:color w:val="657C9C"/>
          <w:sz w:val="24"/>
        </w:rPr>
        <w:t>Blei</w:t>
      </w:r>
      <w:proofErr w:type="spellEnd"/>
      <w:r>
        <w:rPr>
          <w:color w:val="657C9C"/>
          <w:sz w:val="24"/>
        </w:rPr>
        <w:t>. The results of each classification algorithm with Topics are demonstrated below:</w:t>
      </w:r>
    </w:p>
    <w:p w:rsidR="00007141" w:rsidRDefault="00007141" w:rsidP="000215E7">
      <w:pPr>
        <w:spacing w:line="268" w:lineRule="auto"/>
        <w:jc w:val="both"/>
        <w:rPr>
          <w:color w:val="657C9C"/>
          <w:sz w:val="24"/>
        </w:rPr>
      </w:pPr>
    </w:p>
    <w:p w:rsidR="00007141" w:rsidRDefault="00007141" w:rsidP="000215E7">
      <w:pPr>
        <w:spacing w:line="268" w:lineRule="auto"/>
        <w:jc w:val="both"/>
        <w:rPr>
          <w:color w:val="657C9C"/>
          <w:sz w:val="24"/>
        </w:rPr>
      </w:pPr>
      <w:r>
        <w:rPr>
          <w:noProof/>
        </w:rPr>
        <w:drawing>
          <wp:inline distT="0" distB="0" distL="0" distR="0" wp14:anchorId="58A58410" wp14:editId="0D773D5F">
            <wp:extent cx="5943600" cy="18776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877695"/>
                    </a:xfrm>
                    <a:prstGeom prst="rect">
                      <a:avLst/>
                    </a:prstGeom>
                  </pic:spPr>
                </pic:pic>
              </a:graphicData>
            </a:graphic>
          </wp:inline>
        </w:drawing>
      </w:r>
    </w:p>
    <w:p w:rsidR="00007141" w:rsidRDefault="00007141" w:rsidP="000215E7">
      <w:pPr>
        <w:spacing w:line="268" w:lineRule="auto"/>
        <w:jc w:val="both"/>
        <w:rPr>
          <w:color w:val="657C9C"/>
          <w:sz w:val="24"/>
        </w:rPr>
      </w:pPr>
    </w:p>
    <w:p w:rsidR="00007141" w:rsidRDefault="00007141" w:rsidP="000215E7">
      <w:pPr>
        <w:spacing w:line="268" w:lineRule="auto"/>
        <w:jc w:val="both"/>
        <w:rPr>
          <w:color w:val="657C9C"/>
          <w:sz w:val="24"/>
        </w:rPr>
      </w:pPr>
      <w:r>
        <w:rPr>
          <w:noProof/>
        </w:rPr>
        <w:drawing>
          <wp:inline distT="0" distB="0" distL="0" distR="0" wp14:anchorId="4C1735E8" wp14:editId="4CF571E1">
            <wp:extent cx="5943600" cy="36652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665220"/>
                    </a:xfrm>
                    <a:prstGeom prst="rect">
                      <a:avLst/>
                    </a:prstGeom>
                  </pic:spPr>
                </pic:pic>
              </a:graphicData>
            </a:graphic>
          </wp:inline>
        </w:drawing>
      </w:r>
    </w:p>
    <w:p w:rsidR="00007141" w:rsidRDefault="00007141" w:rsidP="000215E7">
      <w:pPr>
        <w:spacing w:line="268" w:lineRule="auto"/>
        <w:jc w:val="both"/>
        <w:rPr>
          <w:color w:val="657C9C"/>
          <w:sz w:val="24"/>
        </w:rPr>
      </w:pPr>
    </w:p>
    <w:p w:rsidR="00007141" w:rsidRDefault="00007141" w:rsidP="000215E7">
      <w:pPr>
        <w:spacing w:line="268" w:lineRule="auto"/>
        <w:jc w:val="both"/>
        <w:rPr>
          <w:color w:val="657C9C"/>
          <w:sz w:val="24"/>
        </w:rPr>
      </w:pPr>
      <w:r>
        <w:rPr>
          <w:noProof/>
        </w:rPr>
        <w:lastRenderedPageBreak/>
        <w:drawing>
          <wp:inline distT="0" distB="0" distL="0" distR="0" wp14:anchorId="6703E4D2" wp14:editId="00880B48">
            <wp:extent cx="5943600" cy="36531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653155"/>
                    </a:xfrm>
                    <a:prstGeom prst="rect">
                      <a:avLst/>
                    </a:prstGeom>
                  </pic:spPr>
                </pic:pic>
              </a:graphicData>
            </a:graphic>
          </wp:inline>
        </w:drawing>
      </w:r>
    </w:p>
    <w:p w:rsidR="00007141" w:rsidRDefault="00007141" w:rsidP="000215E7">
      <w:pPr>
        <w:spacing w:line="268" w:lineRule="auto"/>
        <w:jc w:val="both"/>
        <w:rPr>
          <w:color w:val="657C9C"/>
          <w:sz w:val="24"/>
        </w:rPr>
      </w:pPr>
    </w:p>
    <w:p w:rsidR="00007141" w:rsidRDefault="00007141" w:rsidP="000215E7">
      <w:pPr>
        <w:spacing w:line="268" w:lineRule="auto"/>
        <w:jc w:val="both"/>
        <w:rPr>
          <w:color w:val="657C9C"/>
          <w:sz w:val="24"/>
        </w:rPr>
      </w:pPr>
      <w:r>
        <w:rPr>
          <w:noProof/>
        </w:rPr>
        <w:drawing>
          <wp:inline distT="0" distB="0" distL="0" distR="0" wp14:anchorId="33FA52E8" wp14:editId="41C90DF2">
            <wp:extent cx="5943600" cy="36633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663315"/>
                    </a:xfrm>
                    <a:prstGeom prst="rect">
                      <a:avLst/>
                    </a:prstGeom>
                  </pic:spPr>
                </pic:pic>
              </a:graphicData>
            </a:graphic>
          </wp:inline>
        </w:drawing>
      </w:r>
    </w:p>
    <w:p w:rsidR="000215E7" w:rsidRDefault="000215E7" w:rsidP="000215E7">
      <w:pPr>
        <w:spacing w:line="268" w:lineRule="auto"/>
        <w:jc w:val="both"/>
        <w:rPr>
          <w:color w:val="657C9C"/>
          <w:sz w:val="24"/>
        </w:rPr>
      </w:pPr>
    </w:p>
    <w:p w:rsidR="0028108C" w:rsidRDefault="0028108C" w:rsidP="000215E7">
      <w:pPr>
        <w:spacing w:line="268" w:lineRule="auto"/>
        <w:jc w:val="both"/>
        <w:rPr>
          <w:b/>
          <w:color w:val="657C9C"/>
          <w:sz w:val="24"/>
        </w:rPr>
      </w:pPr>
    </w:p>
    <w:p w:rsidR="0028108C" w:rsidRDefault="0028108C" w:rsidP="000215E7">
      <w:pPr>
        <w:spacing w:line="268" w:lineRule="auto"/>
        <w:jc w:val="both"/>
        <w:rPr>
          <w:b/>
          <w:color w:val="657C9C"/>
          <w:sz w:val="24"/>
        </w:rPr>
      </w:pPr>
    </w:p>
    <w:p w:rsidR="000215E7" w:rsidRDefault="000215E7" w:rsidP="000215E7">
      <w:pPr>
        <w:spacing w:line="268" w:lineRule="auto"/>
        <w:jc w:val="both"/>
        <w:rPr>
          <w:b/>
          <w:color w:val="657C9C"/>
          <w:sz w:val="24"/>
        </w:rPr>
      </w:pPr>
      <w:r>
        <w:rPr>
          <w:b/>
          <w:color w:val="657C9C"/>
          <w:sz w:val="24"/>
        </w:rPr>
        <w:lastRenderedPageBreak/>
        <w:t>Using LDA Topics and Sentiment Score</w:t>
      </w:r>
    </w:p>
    <w:p w:rsidR="0028108C" w:rsidRDefault="0028108C" w:rsidP="000215E7">
      <w:pPr>
        <w:spacing w:line="268" w:lineRule="auto"/>
        <w:jc w:val="both"/>
        <w:rPr>
          <w:color w:val="657C9C"/>
          <w:sz w:val="24"/>
        </w:rPr>
      </w:pPr>
    </w:p>
    <w:p w:rsidR="002B1538" w:rsidRDefault="000215E7" w:rsidP="000215E7">
      <w:pPr>
        <w:spacing w:line="268" w:lineRule="auto"/>
        <w:jc w:val="both"/>
        <w:rPr>
          <w:color w:val="657C9C"/>
          <w:sz w:val="24"/>
        </w:rPr>
      </w:pPr>
      <w:r>
        <w:rPr>
          <w:color w:val="657C9C"/>
          <w:sz w:val="24"/>
        </w:rPr>
        <w:t xml:space="preserve">As observed in the results above, using topics as features to train the classifier resulted in a lower accuracy overall. This could be </w:t>
      </w:r>
      <w:proofErr w:type="gramStart"/>
      <w:r>
        <w:rPr>
          <w:color w:val="657C9C"/>
          <w:sz w:val="24"/>
        </w:rPr>
        <w:t>due to the fact that</w:t>
      </w:r>
      <w:proofErr w:type="gramEnd"/>
      <w:r>
        <w:rPr>
          <w:color w:val="657C9C"/>
          <w:sz w:val="24"/>
        </w:rPr>
        <w:t xml:space="preserve"> topics don’t have a sentiment associated with them. For example, consider the following two reviews: Review 1: “This place has great ambience.” Review 2: “This restaurant doesn’t provide valet parking.” The first review talks about ambience in a positive manner and the second review talks about parking in a negative sense but the topics extracted from these reviews would just be ‘ambience’ and ‘parking’. They don’t capture the essence of the sentiment and thereby would not serve useful as features to determine star rating. This led us to the idea of adding sentiment as a feature along with topics to train the model. We used Naive Bayes Classifier to extract the sentiment. The extracted sentiment, along with the topics, are passed to each of the classification algorithms and the results obtained are demonstrated below:</w:t>
      </w:r>
    </w:p>
    <w:p w:rsidR="002B1538" w:rsidRDefault="002B1538" w:rsidP="000215E7">
      <w:pPr>
        <w:spacing w:line="268" w:lineRule="auto"/>
        <w:jc w:val="both"/>
        <w:rPr>
          <w:rFonts w:ascii="Calibri Light" w:eastAsia="Calibri Light" w:hAnsi="Calibri Light"/>
          <w:b/>
          <w:color w:val="50637D"/>
          <w:sz w:val="32"/>
          <w:szCs w:val="32"/>
        </w:rPr>
      </w:pPr>
      <w:r>
        <w:rPr>
          <w:noProof/>
        </w:rPr>
        <w:drawing>
          <wp:inline distT="0" distB="0" distL="0" distR="0" wp14:anchorId="30181137" wp14:editId="0DC50E9E">
            <wp:extent cx="5585791" cy="1728253"/>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99705" cy="1732558"/>
                    </a:xfrm>
                    <a:prstGeom prst="rect">
                      <a:avLst/>
                    </a:prstGeom>
                  </pic:spPr>
                </pic:pic>
              </a:graphicData>
            </a:graphic>
          </wp:inline>
        </w:drawing>
      </w:r>
    </w:p>
    <w:p w:rsidR="002B1538" w:rsidRDefault="002B1538" w:rsidP="000215E7">
      <w:pPr>
        <w:spacing w:line="268" w:lineRule="auto"/>
        <w:jc w:val="both"/>
        <w:rPr>
          <w:rFonts w:ascii="Calibri Light" w:eastAsia="Calibri Light" w:hAnsi="Calibri Light"/>
          <w:b/>
          <w:color w:val="50637D"/>
          <w:sz w:val="32"/>
          <w:szCs w:val="32"/>
        </w:rPr>
      </w:pPr>
    </w:p>
    <w:p w:rsidR="002B1538" w:rsidRDefault="002B1538" w:rsidP="000215E7">
      <w:pPr>
        <w:spacing w:line="268" w:lineRule="auto"/>
        <w:jc w:val="both"/>
        <w:rPr>
          <w:rFonts w:ascii="Calibri Light" w:eastAsia="Calibri Light" w:hAnsi="Calibri Light"/>
          <w:b/>
          <w:color w:val="50637D"/>
          <w:sz w:val="32"/>
          <w:szCs w:val="32"/>
        </w:rPr>
      </w:pPr>
      <w:r>
        <w:rPr>
          <w:noProof/>
        </w:rPr>
        <w:drawing>
          <wp:inline distT="0" distB="0" distL="0" distR="0" wp14:anchorId="182160A2" wp14:editId="6167B254">
            <wp:extent cx="5616800" cy="3478696"/>
            <wp:effectExtent l="0" t="0" r="3175"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02163" cy="3531565"/>
                    </a:xfrm>
                    <a:prstGeom prst="rect">
                      <a:avLst/>
                    </a:prstGeom>
                  </pic:spPr>
                </pic:pic>
              </a:graphicData>
            </a:graphic>
          </wp:inline>
        </w:drawing>
      </w:r>
    </w:p>
    <w:p w:rsidR="002B1538" w:rsidRDefault="002B1538" w:rsidP="000215E7">
      <w:pPr>
        <w:spacing w:line="268" w:lineRule="auto"/>
        <w:jc w:val="both"/>
        <w:rPr>
          <w:rFonts w:ascii="Calibri Light" w:eastAsia="Calibri Light" w:hAnsi="Calibri Light"/>
          <w:b/>
          <w:color w:val="50637D"/>
          <w:sz w:val="32"/>
          <w:szCs w:val="32"/>
        </w:rPr>
      </w:pPr>
      <w:r>
        <w:rPr>
          <w:noProof/>
        </w:rPr>
        <w:lastRenderedPageBreak/>
        <w:drawing>
          <wp:inline distT="0" distB="0" distL="0" distR="0" wp14:anchorId="4A9CA947" wp14:editId="1A82D3C1">
            <wp:extent cx="5753187" cy="355025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59" cy="3554930"/>
                    </a:xfrm>
                    <a:prstGeom prst="rect">
                      <a:avLst/>
                    </a:prstGeom>
                  </pic:spPr>
                </pic:pic>
              </a:graphicData>
            </a:graphic>
          </wp:inline>
        </w:drawing>
      </w:r>
    </w:p>
    <w:p w:rsidR="002B1538" w:rsidRDefault="002B1538" w:rsidP="000215E7">
      <w:pPr>
        <w:spacing w:line="268" w:lineRule="auto"/>
        <w:jc w:val="both"/>
        <w:rPr>
          <w:rFonts w:ascii="Calibri Light" w:eastAsia="Calibri Light" w:hAnsi="Calibri Light"/>
          <w:b/>
          <w:color w:val="50637D"/>
          <w:sz w:val="32"/>
          <w:szCs w:val="32"/>
        </w:rPr>
      </w:pPr>
    </w:p>
    <w:p w:rsidR="000215E7" w:rsidRDefault="002B1538" w:rsidP="000215E7">
      <w:pPr>
        <w:spacing w:line="268" w:lineRule="auto"/>
        <w:jc w:val="both"/>
        <w:rPr>
          <w:rFonts w:ascii="Calibri Light" w:eastAsia="Calibri Light" w:hAnsi="Calibri Light"/>
          <w:b/>
          <w:color w:val="50637D"/>
          <w:sz w:val="32"/>
          <w:szCs w:val="32"/>
        </w:rPr>
      </w:pPr>
      <w:r>
        <w:rPr>
          <w:noProof/>
        </w:rPr>
        <w:drawing>
          <wp:inline distT="0" distB="0" distL="0" distR="0" wp14:anchorId="06D8729A" wp14:editId="686CA6EE">
            <wp:extent cx="5740842" cy="362053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55852" cy="3629999"/>
                    </a:xfrm>
                    <a:prstGeom prst="rect">
                      <a:avLst/>
                    </a:prstGeom>
                  </pic:spPr>
                </pic:pic>
              </a:graphicData>
            </a:graphic>
          </wp:inline>
        </w:drawing>
      </w:r>
      <w:r w:rsidR="000215E7">
        <w:rPr>
          <w:rFonts w:ascii="Calibri Light" w:eastAsia="Calibri Light" w:hAnsi="Calibri Light"/>
          <w:b/>
          <w:color w:val="50637D"/>
          <w:sz w:val="32"/>
          <w:szCs w:val="32"/>
        </w:rPr>
        <w:br w:type="page"/>
      </w:r>
    </w:p>
    <w:p w:rsidR="000215E7" w:rsidRDefault="000215E7" w:rsidP="000215E7">
      <w:pPr>
        <w:spacing w:line="268" w:lineRule="auto"/>
        <w:jc w:val="both"/>
        <w:rPr>
          <w:color w:val="657C9C"/>
          <w:sz w:val="24"/>
        </w:rPr>
      </w:pPr>
    </w:p>
    <w:p w:rsidR="000215E7" w:rsidRDefault="000215E7" w:rsidP="000215E7">
      <w:pPr>
        <w:pStyle w:val="ListParagraph"/>
        <w:numPr>
          <w:ilvl w:val="0"/>
          <w:numId w:val="10"/>
        </w:numPr>
        <w:spacing w:line="0" w:lineRule="atLeast"/>
        <w:ind w:right="-139"/>
        <w:rPr>
          <w:rFonts w:ascii="Calibri Light" w:eastAsia="Calibri Light" w:hAnsi="Calibri Light"/>
          <w:b/>
          <w:color w:val="50637D"/>
          <w:sz w:val="32"/>
          <w:szCs w:val="32"/>
        </w:rPr>
      </w:pPr>
      <w:r>
        <w:rPr>
          <w:rFonts w:ascii="Calibri Light" w:eastAsia="Calibri Light" w:hAnsi="Calibri Light"/>
          <w:b/>
          <w:color w:val="50637D"/>
          <w:sz w:val="32"/>
          <w:szCs w:val="32"/>
        </w:rPr>
        <w:t>Conclusion</w:t>
      </w:r>
    </w:p>
    <w:p w:rsidR="000215E7" w:rsidRDefault="000215E7" w:rsidP="000215E7">
      <w:pPr>
        <w:spacing w:line="268" w:lineRule="auto"/>
        <w:jc w:val="both"/>
        <w:rPr>
          <w:color w:val="657C9C"/>
          <w:sz w:val="24"/>
        </w:rPr>
      </w:pPr>
    </w:p>
    <w:p w:rsidR="000215E7" w:rsidRDefault="000215E7" w:rsidP="000215E7">
      <w:pPr>
        <w:spacing w:line="268" w:lineRule="auto"/>
        <w:jc w:val="both"/>
        <w:rPr>
          <w:color w:val="657C9C"/>
          <w:sz w:val="24"/>
        </w:rPr>
      </w:pPr>
      <w:r>
        <w:rPr>
          <w:color w:val="657C9C"/>
          <w:sz w:val="24"/>
        </w:rPr>
        <w:t xml:space="preserve">The motivation for this project was to implement different classification techniques to predict a review’s star rating from its review text. This has applications in tasks such as information retrieval, opinion mining, text summarization and many other problems which involve large amount of textual data. </w:t>
      </w:r>
    </w:p>
    <w:p w:rsidR="000215E7" w:rsidRDefault="000215E7" w:rsidP="000215E7">
      <w:pPr>
        <w:spacing w:line="268" w:lineRule="auto"/>
        <w:jc w:val="both"/>
        <w:rPr>
          <w:color w:val="657C9C"/>
          <w:sz w:val="24"/>
        </w:rPr>
      </w:pPr>
    </w:p>
    <w:p w:rsidR="000215E7" w:rsidRDefault="000215E7" w:rsidP="000215E7">
      <w:pPr>
        <w:spacing w:line="268" w:lineRule="auto"/>
        <w:jc w:val="both"/>
        <w:rPr>
          <w:color w:val="657C9C"/>
          <w:sz w:val="24"/>
        </w:rPr>
      </w:pPr>
      <w:r>
        <w:rPr>
          <w:color w:val="657C9C"/>
          <w:sz w:val="24"/>
        </w:rPr>
        <w:t xml:space="preserve">In this report, we have discussed our approach which involved the combination of topic modeling and sentiment analysis to predict the star rating. Latent Dirichlet Allocation (LDA) was used for feature extraction. We implemented K Nearest Neighbors, Multinomial Naïve Bayes and Random Forest classification algorithms in Python and used these for predicting ratings based on user reviews. The Yelp data set that was used was </w:t>
      </w:r>
      <w:proofErr w:type="gramStart"/>
      <w:r>
        <w:rPr>
          <w:color w:val="657C9C"/>
          <w:sz w:val="24"/>
        </w:rPr>
        <w:t>large in size</w:t>
      </w:r>
      <w:proofErr w:type="gramEnd"/>
      <w:r>
        <w:rPr>
          <w:color w:val="657C9C"/>
          <w:sz w:val="24"/>
        </w:rPr>
        <w:t xml:space="preserve"> (approximately 19.2 GB) and difficult to handle. </w:t>
      </w:r>
    </w:p>
    <w:p w:rsidR="000215E7" w:rsidRDefault="000215E7" w:rsidP="000215E7">
      <w:pPr>
        <w:spacing w:line="268" w:lineRule="auto"/>
        <w:jc w:val="both"/>
        <w:rPr>
          <w:color w:val="657C9C"/>
          <w:sz w:val="24"/>
        </w:rPr>
      </w:pPr>
    </w:p>
    <w:p w:rsidR="000215E7" w:rsidRDefault="000215E7" w:rsidP="000215E7">
      <w:pPr>
        <w:spacing w:line="268" w:lineRule="auto"/>
        <w:jc w:val="both"/>
        <w:rPr>
          <w:color w:val="657C9C"/>
          <w:sz w:val="24"/>
        </w:rPr>
      </w:pPr>
      <w:r>
        <w:rPr>
          <w:color w:val="657C9C"/>
          <w:sz w:val="24"/>
        </w:rPr>
        <w:t xml:space="preserve">The splitting of dataset and selection of train </w:t>
      </w:r>
      <w:proofErr w:type="gramStart"/>
      <w:r>
        <w:rPr>
          <w:color w:val="657C9C"/>
          <w:sz w:val="24"/>
        </w:rPr>
        <w:t>set</w:t>
      </w:r>
      <w:proofErr w:type="gramEnd"/>
      <w:r>
        <w:rPr>
          <w:color w:val="657C9C"/>
          <w:sz w:val="24"/>
        </w:rPr>
        <w:t xml:space="preserve"> and test set had a significant impact on the overall accuracies of the classification algorithms we implemented. Cross-validating and tuning the parameters of our algorithms greatly helped in improving our model predictions.</w:t>
      </w:r>
    </w:p>
    <w:p w:rsidR="000215E7" w:rsidRDefault="000215E7" w:rsidP="000215E7">
      <w:pPr>
        <w:spacing w:line="268" w:lineRule="auto"/>
        <w:jc w:val="both"/>
        <w:rPr>
          <w:color w:val="657C9C"/>
          <w:sz w:val="24"/>
        </w:rPr>
      </w:pPr>
    </w:p>
    <w:p w:rsidR="000215E7" w:rsidRDefault="000215E7" w:rsidP="000215E7">
      <w:pPr>
        <w:spacing w:line="268" w:lineRule="auto"/>
        <w:jc w:val="both"/>
        <w:rPr>
          <w:color w:val="657C9C"/>
          <w:sz w:val="24"/>
        </w:rPr>
      </w:pPr>
      <w:r>
        <w:rPr>
          <w:color w:val="657C9C"/>
          <w:sz w:val="24"/>
        </w:rPr>
        <w:t xml:space="preserve">The following are the cumulated results obtained for each of the algorithms. As we can see below, </w:t>
      </w:r>
      <w:r w:rsidR="00F73CBE">
        <w:rPr>
          <w:color w:val="657C9C"/>
          <w:sz w:val="24"/>
        </w:rPr>
        <w:t>Random Forest</w:t>
      </w:r>
      <w:r w:rsidR="007953C0">
        <w:rPr>
          <w:color w:val="657C9C"/>
          <w:sz w:val="24"/>
        </w:rPr>
        <w:t xml:space="preserve"> with LDA and Sentiment Score</w:t>
      </w:r>
      <w:r>
        <w:rPr>
          <w:color w:val="657C9C"/>
          <w:sz w:val="24"/>
        </w:rPr>
        <w:t xml:space="preserve"> was the most accurate among all the classification methods used with an accuracy of approximately 5</w:t>
      </w:r>
      <w:r w:rsidR="00F73CBE">
        <w:rPr>
          <w:color w:val="657C9C"/>
          <w:sz w:val="24"/>
        </w:rPr>
        <w:t>4</w:t>
      </w:r>
      <w:r>
        <w:rPr>
          <w:color w:val="657C9C"/>
          <w:sz w:val="24"/>
        </w:rPr>
        <w:t>%. It was also the faster among all the algorithms.</w:t>
      </w:r>
    </w:p>
    <w:p w:rsidR="000215E7" w:rsidRDefault="000215E7" w:rsidP="000215E7">
      <w:pPr>
        <w:spacing w:line="268" w:lineRule="auto"/>
        <w:jc w:val="both"/>
        <w:rPr>
          <w:color w:val="657C9C"/>
          <w:sz w:val="24"/>
        </w:rPr>
      </w:pPr>
    </w:p>
    <w:tbl>
      <w:tblPr>
        <w:tblStyle w:val="TableGrid"/>
        <w:tblW w:w="7735" w:type="dxa"/>
        <w:jc w:val="center"/>
        <w:tblLook w:val="04A0" w:firstRow="1" w:lastRow="0" w:firstColumn="1" w:lastColumn="0" w:noHBand="0" w:noVBand="1"/>
      </w:tblPr>
      <w:tblGrid>
        <w:gridCol w:w="2785"/>
        <w:gridCol w:w="2430"/>
        <w:gridCol w:w="2520"/>
      </w:tblGrid>
      <w:tr w:rsidR="000215E7" w:rsidTr="000215E7">
        <w:trPr>
          <w:jc w:val="center"/>
        </w:trPr>
        <w:tc>
          <w:tcPr>
            <w:tcW w:w="2785" w:type="dxa"/>
            <w:tcBorders>
              <w:top w:val="single" w:sz="4" w:space="0" w:color="auto"/>
              <w:left w:val="single" w:sz="4" w:space="0" w:color="auto"/>
              <w:bottom w:val="single" w:sz="4" w:space="0" w:color="auto"/>
              <w:right w:val="single" w:sz="4" w:space="0" w:color="auto"/>
            </w:tcBorders>
          </w:tcPr>
          <w:p w:rsidR="000215E7" w:rsidRDefault="000215E7">
            <w:pPr>
              <w:spacing w:line="268" w:lineRule="auto"/>
              <w:jc w:val="both"/>
              <w:rPr>
                <w:color w:val="657C9C"/>
                <w:sz w:val="24"/>
              </w:rPr>
            </w:pPr>
          </w:p>
        </w:tc>
        <w:tc>
          <w:tcPr>
            <w:tcW w:w="2430" w:type="dxa"/>
            <w:tcBorders>
              <w:top w:val="single" w:sz="4" w:space="0" w:color="auto"/>
              <w:left w:val="single" w:sz="4" w:space="0" w:color="auto"/>
              <w:bottom w:val="single" w:sz="4" w:space="0" w:color="auto"/>
              <w:right w:val="single" w:sz="4" w:space="0" w:color="auto"/>
            </w:tcBorders>
            <w:hideMark/>
          </w:tcPr>
          <w:p w:rsidR="000215E7" w:rsidRDefault="000215E7">
            <w:pPr>
              <w:spacing w:line="268" w:lineRule="auto"/>
              <w:jc w:val="center"/>
              <w:rPr>
                <w:color w:val="657C9C"/>
                <w:sz w:val="24"/>
              </w:rPr>
            </w:pPr>
            <w:r>
              <w:rPr>
                <w:color w:val="657C9C"/>
                <w:sz w:val="24"/>
              </w:rPr>
              <w:t>LDA</w:t>
            </w:r>
          </w:p>
        </w:tc>
        <w:tc>
          <w:tcPr>
            <w:tcW w:w="2520" w:type="dxa"/>
            <w:tcBorders>
              <w:top w:val="single" w:sz="4" w:space="0" w:color="auto"/>
              <w:left w:val="single" w:sz="4" w:space="0" w:color="auto"/>
              <w:bottom w:val="single" w:sz="4" w:space="0" w:color="auto"/>
              <w:right w:val="single" w:sz="4" w:space="0" w:color="auto"/>
            </w:tcBorders>
            <w:hideMark/>
          </w:tcPr>
          <w:p w:rsidR="000215E7" w:rsidRDefault="000215E7">
            <w:pPr>
              <w:spacing w:line="268" w:lineRule="auto"/>
              <w:jc w:val="center"/>
              <w:rPr>
                <w:color w:val="657C9C"/>
                <w:sz w:val="24"/>
              </w:rPr>
            </w:pPr>
            <w:r>
              <w:rPr>
                <w:color w:val="657C9C"/>
                <w:sz w:val="24"/>
              </w:rPr>
              <w:t>LDA + Sentiment Score</w:t>
            </w:r>
          </w:p>
        </w:tc>
      </w:tr>
      <w:tr w:rsidR="000215E7" w:rsidTr="000215E7">
        <w:trPr>
          <w:jc w:val="center"/>
        </w:trPr>
        <w:tc>
          <w:tcPr>
            <w:tcW w:w="2785" w:type="dxa"/>
            <w:tcBorders>
              <w:top w:val="single" w:sz="4" w:space="0" w:color="auto"/>
              <w:left w:val="single" w:sz="4" w:space="0" w:color="auto"/>
              <w:bottom w:val="single" w:sz="4" w:space="0" w:color="auto"/>
              <w:right w:val="single" w:sz="4" w:space="0" w:color="auto"/>
            </w:tcBorders>
            <w:hideMark/>
          </w:tcPr>
          <w:p w:rsidR="000215E7" w:rsidRDefault="000215E7">
            <w:pPr>
              <w:spacing w:line="268" w:lineRule="auto"/>
              <w:jc w:val="both"/>
              <w:rPr>
                <w:color w:val="657C9C"/>
                <w:sz w:val="24"/>
              </w:rPr>
            </w:pPr>
            <w:r>
              <w:rPr>
                <w:color w:val="657C9C"/>
                <w:sz w:val="24"/>
              </w:rPr>
              <w:t>K Nearest Neighbors</w:t>
            </w:r>
          </w:p>
        </w:tc>
        <w:tc>
          <w:tcPr>
            <w:tcW w:w="2430" w:type="dxa"/>
            <w:tcBorders>
              <w:top w:val="single" w:sz="4" w:space="0" w:color="auto"/>
              <w:left w:val="single" w:sz="4" w:space="0" w:color="auto"/>
              <w:bottom w:val="single" w:sz="4" w:space="0" w:color="auto"/>
              <w:right w:val="single" w:sz="4" w:space="0" w:color="auto"/>
            </w:tcBorders>
          </w:tcPr>
          <w:p w:rsidR="000215E7" w:rsidRDefault="00DE772F">
            <w:pPr>
              <w:spacing w:line="268" w:lineRule="auto"/>
              <w:jc w:val="center"/>
              <w:rPr>
                <w:color w:val="657C9C"/>
                <w:sz w:val="24"/>
              </w:rPr>
            </w:pPr>
            <w:r>
              <w:rPr>
                <w:color w:val="657C9C"/>
                <w:sz w:val="24"/>
              </w:rPr>
              <w:t>0.411328</w:t>
            </w:r>
          </w:p>
        </w:tc>
        <w:tc>
          <w:tcPr>
            <w:tcW w:w="2520" w:type="dxa"/>
            <w:tcBorders>
              <w:top w:val="single" w:sz="4" w:space="0" w:color="auto"/>
              <w:left w:val="single" w:sz="4" w:space="0" w:color="auto"/>
              <w:bottom w:val="single" w:sz="4" w:space="0" w:color="auto"/>
              <w:right w:val="single" w:sz="4" w:space="0" w:color="auto"/>
            </w:tcBorders>
          </w:tcPr>
          <w:p w:rsidR="000215E7" w:rsidRDefault="0064546B">
            <w:pPr>
              <w:spacing w:line="268" w:lineRule="auto"/>
              <w:jc w:val="center"/>
              <w:rPr>
                <w:color w:val="657C9C"/>
                <w:sz w:val="24"/>
              </w:rPr>
            </w:pPr>
            <w:r>
              <w:rPr>
                <w:color w:val="657C9C"/>
                <w:sz w:val="24"/>
              </w:rPr>
              <w:t>0.496818</w:t>
            </w:r>
          </w:p>
        </w:tc>
      </w:tr>
      <w:tr w:rsidR="000215E7" w:rsidTr="000215E7">
        <w:trPr>
          <w:jc w:val="center"/>
        </w:trPr>
        <w:tc>
          <w:tcPr>
            <w:tcW w:w="2785" w:type="dxa"/>
            <w:tcBorders>
              <w:top w:val="single" w:sz="4" w:space="0" w:color="auto"/>
              <w:left w:val="single" w:sz="4" w:space="0" w:color="auto"/>
              <w:bottom w:val="single" w:sz="4" w:space="0" w:color="auto"/>
              <w:right w:val="single" w:sz="4" w:space="0" w:color="auto"/>
            </w:tcBorders>
            <w:hideMark/>
          </w:tcPr>
          <w:p w:rsidR="000215E7" w:rsidRDefault="000215E7">
            <w:pPr>
              <w:spacing w:line="268" w:lineRule="auto"/>
              <w:jc w:val="both"/>
              <w:rPr>
                <w:color w:val="657C9C"/>
                <w:sz w:val="24"/>
              </w:rPr>
            </w:pPr>
            <w:r>
              <w:rPr>
                <w:color w:val="657C9C"/>
                <w:sz w:val="24"/>
              </w:rPr>
              <w:t>Multinomial Naïve Bayes</w:t>
            </w:r>
          </w:p>
        </w:tc>
        <w:tc>
          <w:tcPr>
            <w:tcW w:w="2430" w:type="dxa"/>
            <w:tcBorders>
              <w:top w:val="single" w:sz="4" w:space="0" w:color="auto"/>
              <w:left w:val="single" w:sz="4" w:space="0" w:color="auto"/>
              <w:bottom w:val="single" w:sz="4" w:space="0" w:color="auto"/>
              <w:right w:val="single" w:sz="4" w:space="0" w:color="auto"/>
            </w:tcBorders>
          </w:tcPr>
          <w:p w:rsidR="000215E7" w:rsidRDefault="00DE772F">
            <w:pPr>
              <w:spacing w:line="268" w:lineRule="auto"/>
              <w:jc w:val="center"/>
              <w:rPr>
                <w:color w:val="657C9C"/>
                <w:sz w:val="24"/>
              </w:rPr>
            </w:pPr>
            <w:r>
              <w:rPr>
                <w:color w:val="657C9C"/>
                <w:sz w:val="24"/>
              </w:rPr>
              <w:t>0.506745</w:t>
            </w:r>
          </w:p>
        </w:tc>
        <w:tc>
          <w:tcPr>
            <w:tcW w:w="2520" w:type="dxa"/>
            <w:tcBorders>
              <w:top w:val="single" w:sz="4" w:space="0" w:color="auto"/>
              <w:left w:val="single" w:sz="4" w:space="0" w:color="auto"/>
              <w:bottom w:val="single" w:sz="4" w:space="0" w:color="auto"/>
              <w:right w:val="single" w:sz="4" w:space="0" w:color="auto"/>
            </w:tcBorders>
          </w:tcPr>
          <w:p w:rsidR="000215E7" w:rsidRDefault="0064546B">
            <w:pPr>
              <w:spacing w:line="268" w:lineRule="auto"/>
              <w:jc w:val="center"/>
              <w:rPr>
                <w:color w:val="657C9C"/>
                <w:sz w:val="24"/>
              </w:rPr>
            </w:pPr>
            <w:r>
              <w:rPr>
                <w:color w:val="657C9C"/>
                <w:sz w:val="24"/>
              </w:rPr>
              <w:t>0.506745</w:t>
            </w:r>
          </w:p>
        </w:tc>
      </w:tr>
      <w:tr w:rsidR="000215E7" w:rsidTr="000215E7">
        <w:trPr>
          <w:jc w:val="center"/>
        </w:trPr>
        <w:tc>
          <w:tcPr>
            <w:tcW w:w="2785" w:type="dxa"/>
            <w:tcBorders>
              <w:top w:val="single" w:sz="4" w:space="0" w:color="auto"/>
              <w:left w:val="single" w:sz="4" w:space="0" w:color="auto"/>
              <w:bottom w:val="single" w:sz="4" w:space="0" w:color="auto"/>
              <w:right w:val="single" w:sz="4" w:space="0" w:color="auto"/>
            </w:tcBorders>
            <w:hideMark/>
          </w:tcPr>
          <w:p w:rsidR="000215E7" w:rsidRDefault="000215E7">
            <w:pPr>
              <w:spacing w:line="268" w:lineRule="auto"/>
              <w:jc w:val="both"/>
              <w:rPr>
                <w:color w:val="657C9C"/>
                <w:sz w:val="24"/>
              </w:rPr>
            </w:pPr>
            <w:r>
              <w:rPr>
                <w:color w:val="657C9C"/>
                <w:sz w:val="24"/>
              </w:rPr>
              <w:t>Random Forest</w:t>
            </w:r>
          </w:p>
        </w:tc>
        <w:tc>
          <w:tcPr>
            <w:tcW w:w="2430" w:type="dxa"/>
            <w:tcBorders>
              <w:top w:val="single" w:sz="4" w:space="0" w:color="auto"/>
              <w:left w:val="single" w:sz="4" w:space="0" w:color="auto"/>
              <w:bottom w:val="single" w:sz="4" w:space="0" w:color="auto"/>
              <w:right w:val="single" w:sz="4" w:space="0" w:color="auto"/>
            </w:tcBorders>
          </w:tcPr>
          <w:p w:rsidR="000215E7" w:rsidRDefault="00DE772F">
            <w:pPr>
              <w:spacing w:line="268" w:lineRule="auto"/>
              <w:jc w:val="center"/>
              <w:rPr>
                <w:color w:val="657C9C"/>
                <w:sz w:val="24"/>
              </w:rPr>
            </w:pPr>
            <w:r>
              <w:rPr>
                <w:color w:val="657C9C"/>
                <w:sz w:val="24"/>
              </w:rPr>
              <w:t>0.463708</w:t>
            </w:r>
          </w:p>
        </w:tc>
        <w:tc>
          <w:tcPr>
            <w:tcW w:w="2520" w:type="dxa"/>
            <w:tcBorders>
              <w:top w:val="single" w:sz="4" w:space="0" w:color="auto"/>
              <w:left w:val="single" w:sz="4" w:space="0" w:color="auto"/>
              <w:bottom w:val="single" w:sz="4" w:space="0" w:color="auto"/>
              <w:right w:val="single" w:sz="4" w:space="0" w:color="auto"/>
            </w:tcBorders>
          </w:tcPr>
          <w:p w:rsidR="000215E7" w:rsidRDefault="0064546B">
            <w:pPr>
              <w:spacing w:line="268" w:lineRule="auto"/>
              <w:jc w:val="center"/>
              <w:rPr>
                <w:color w:val="657C9C"/>
                <w:sz w:val="24"/>
              </w:rPr>
            </w:pPr>
            <w:r>
              <w:rPr>
                <w:color w:val="657C9C"/>
                <w:sz w:val="24"/>
              </w:rPr>
              <w:t>0.537401</w:t>
            </w:r>
          </w:p>
        </w:tc>
      </w:tr>
    </w:tbl>
    <w:p w:rsidR="000215E7" w:rsidRDefault="000215E7" w:rsidP="000215E7">
      <w:pPr>
        <w:spacing w:line="268" w:lineRule="auto"/>
        <w:jc w:val="both"/>
        <w:rPr>
          <w:color w:val="657C9C"/>
          <w:sz w:val="24"/>
        </w:rPr>
      </w:pPr>
      <w:r>
        <w:rPr>
          <w:color w:val="657C9C"/>
          <w:sz w:val="24"/>
        </w:rPr>
        <w:t xml:space="preserve"> </w:t>
      </w:r>
    </w:p>
    <w:p w:rsidR="000215E7" w:rsidRDefault="000215E7" w:rsidP="000215E7">
      <w:pPr>
        <w:spacing w:after="160" w:line="256" w:lineRule="auto"/>
        <w:rPr>
          <w:rFonts w:ascii="Calibri Light" w:eastAsia="Calibri Light" w:hAnsi="Calibri Light"/>
          <w:b/>
          <w:color w:val="50637D"/>
          <w:sz w:val="32"/>
          <w:szCs w:val="32"/>
        </w:rPr>
      </w:pPr>
      <w:r>
        <w:rPr>
          <w:rFonts w:ascii="Calibri Light" w:eastAsia="Calibri Light" w:hAnsi="Calibri Light"/>
          <w:b/>
          <w:color w:val="50637D"/>
          <w:sz w:val="32"/>
          <w:szCs w:val="32"/>
        </w:rPr>
        <w:br w:type="page"/>
      </w:r>
    </w:p>
    <w:p w:rsidR="000215E7" w:rsidRDefault="000215E7" w:rsidP="000215E7">
      <w:pPr>
        <w:pStyle w:val="ListParagraph"/>
        <w:numPr>
          <w:ilvl w:val="0"/>
          <w:numId w:val="10"/>
        </w:numPr>
        <w:spacing w:line="0" w:lineRule="atLeast"/>
        <w:ind w:right="-139"/>
        <w:rPr>
          <w:rFonts w:ascii="Calibri Light" w:eastAsia="Calibri Light" w:hAnsi="Calibri Light"/>
          <w:b/>
          <w:color w:val="50637D"/>
          <w:sz w:val="32"/>
          <w:szCs w:val="32"/>
        </w:rPr>
      </w:pPr>
      <w:r>
        <w:rPr>
          <w:rFonts w:ascii="Calibri Light" w:eastAsia="Calibri Light" w:hAnsi="Calibri Light"/>
          <w:b/>
          <w:color w:val="50637D"/>
          <w:sz w:val="32"/>
          <w:szCs w:val="32"/>
        </w:rPr>
        <w:lastRenderedPageBreak/>
        <w:t>Limitation</w:t>
      </w:r>
    </w:p>
    <w:p w:rsidR="000215E7" w:rsidRDefault="000215E7" w:rsidP="000215E7">
      <w:pPr>
        <w:pStyle w:val="ListParagraph"/>
        <w:ind w:left="2160" w:firstLine="720"/>
        <w:rPr>
          <w:sz w:val="24"/>
        </w:rPr>
      </w:pPr>
      <w:r>
        <w:rPr>
          <w:sz w:val="24"/>
        </w:rPr>
        <w:t xml:space="preserve">       Average rating over the years</w:t>
      </w:r>
    </w:p>
    <w:p w:rsidR="000215E7" w:rsidRDefault="000215E7" w:rsidP="000215E7">
      <w:pPr>
        <w:spacing w:line="268"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5509260" cy="3773170"/>
            <wp:effectExtent l="0" t="0" r="0" b="0"/>
            <wp:docPr id="16" name="Picture 16" descr="https://lh6.googleusercontent.com/CXgG9U6leo740m1PsgfTiDjme1Wdr9MelYPx5AUkgQ1t9uuq5Jyk_SB4uxHmHFDvl_9o0_N8U07uBWFr2sPVRyfcnrB34bcZYMRUsRfQpbn-9PJGgLSJ5RhZaeiiKtC6bOW4LMe9U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6.googleusercontent.com/CXgG9U6leo740m1PsgfTiDjme1Wdr9MelYPx5AUkgQ1t9uuq5Jyk_SB4uxHmHFDvl_9o0_N8U07uBWFr2sPVRyfcnrB34bcZYMRUsRfQpbn-9PJGgLSJ5RhZaeiiKtC6bOW4LMe9UeM"/>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09260" cy="3773170"/>
                    </a:xfrm>
                    <a:prstGeom prst="rect">
                      <a:avLst/>
                    </a:prstGeom>
                    <a:noFill/>
                    <a:ln>
                      <a:noFill/>
                    </a:ln>
                  </pic:spPr>
                </pic:pic>
              </a:graphicData>
            </a:graphic>
          </wp:inline>
        </w:drawing>
      </w:r>
    </w:p>
    <w:p w:rsidR="000215E7" w:rsidRDefault="000215E7" w:rsidP="000215E7">
      <w:pPr>
        <w:spacing w:line="268" w:lineRule="auto"/>
        <w:jc w:val="both"/>
        <w:rPr>
          <w:color w:val="657C9C"/>
          <w:sz w:val="24"/>
        </w:rPr>
      </w:pPr>
      <w:r>
        <w:rPr>
          <w:color w:val="657C9C"/>
          <w:sz w:val="24"/>
        </w:rPr>
        <w:t>From the above figure, we can observe that average rating increases with every year from 2010 onwards. But from 2004 to 2009, the rating is kind of unstable, mainly due to sparse number of reviews. This might be due to the fact that it was during the initial phase of Yelp. To meet our dataset size requirements, we retained reviews during this period. But as more data is collected over the years, we can discard these reviews for a more consistent representation.</w:t>
      </w:r>
      <w:r>
        <w:rPr>
          <w:rFonts w:ascii="Calibri Light" w:eastAsia="Calibri Light" w:hAnsi="Calibri Light"/>
          <w:b/>
          <w:color w:val="50637D"/>
          <w:sz w:val="32"/>
          <w:szCs w:val="32"/>
        </w:rPr>
        <w:br w:type="page"/>
      </w:r>
    </w:p>
    <w:p w:rsidR="000215E7" w:rsidRDefault="000215E7" w:rsidP="000215E7">
      <w:pPr>
        <w:pStyle w:val="ListParagraph"/>
        <w:numPr>
          <w:ilvl w:val="0"/>
          <w:numId w:val="10"/>
        </w:numPr>
        <w:spacing w:line="0" w:lineRule="atLeast"/>
        <w:ind w:right="-139"/>
        <w:rPr>
          <w:rFonts w:ascii="Calibri Light" w:eastAsia="Calibri Light" w:hAnsi="Calibri Light"/>
          <w:b/>
          <w:color w:val="50637D"/>
          <w:sz w:val="32"/>
          <w:szCs w:val="32"/>
        </w:rPr>
      </w:pPr>
      <w:r>
        <w:rPr>
          <w:rFonts w:ascii="Calibri Light" w:eastAsia="Calibri Light" w:hAnsi="Calibri Light"/>
          <w:b/>
          <w:color w:val="50637D"/>
          <w:sz w:val="32"/>
          <w:szCs w:val="32"/>
        </w:rPr>
        <w:lastRenderedPageBreak/>
        <w:t>Future Improvements</w:t>
      </w:r>
    </w:p>
    <w:p w:rsidR="000215E7" w:rsidRDefault="000215E7" w:rsidP="000215E7">
      <w:pPr>
        <w:spacing w:line="0" w:lineRule="atLeast"/>
        <w:ind w:left="360" w:right="-139"/>
        <w:rPr>
          <w:rFonts w:ascii="Calibri Light" w:eastAsia="Calibri Light" w:hAnsi="Calibri Light"/>
          <w:b/>
          <w:color w:val="50637D"/>
          <w:sz w:val="32"/>
          <w:szCs w:val="32"/>
        </w:rPr>
      </w:pPr>
    </w:p>
    <w:p w:rsidR="000215E7" w:rsidRDefault="000215E7" w:rsidP="000215E7">
      <w:pPr>
        <w:tabs>
          <w:tab w:val="num" w:pos="720"/>
        </w:tabs>
        <w:spacing w:line="268" w:lineRule="auto"/>
        <w:jc w:val="both"/>
        <w:rPr>
          <w:color w:val="657C9C"/>
          <w:sz w:val="24"/>
        </w:rPr>
      </w:pPr>
      <w:r>
        <w:rPr>
          <w:color w:val="657C9C"/>
          <w:sz w:val="24"/>
        </w:rPr>
        <w:t>In future work for this project, we would like to include temporal effect in our model by using different model parameters for years &lt;= 2013 and &gt;2013. We believe this may improve classification results because of the following analysis.</w:t>
      </w:r>
    </w:p>
    <w:p w:rsidR="000215E7" w:rsidRDefault="000215E7" w:rsidP="000215E7">
      <w:pPr>
        <w:tabs>
          <w:tab w:val="num" w:pos="720"/>
        </w:tabs>
        <w:spacing w:line="268" w:lineRule="auto"/>
        <w:jc w:val="both"/>
        <w:rPr>
          <w:color w:val="657C9C"/>
          <w:sz w:val="16"/>
          <w:szCs w:val="16"/>
        </w:rPr>
      </w:pPr>
    </w:p>
    <w:p w:rsidR="000215E7" w:rsidRDefault="000215E7" w:rsidP="000215E7">
      <w:pPr>
        <w:tabs>
          <w:tab w:val="num" w:pos="720"/>
        </w:tabs>
        <w:spacing w:line="268" w:lineRule="auto"/>
        <w:jc w:val="both"/>
        <w:rPr>
          <w:color w:val="657C9C"/>
          <w:sz w:val="24"/>
        </w:rPr>
      </w:pPr>
      <w:r>
        <w:rPr>
          <w:noProof/>
          <w:color w:val="657C9C"/>
          <w:sz w:val="24"/>
        </w:rPr>
        <w:drawing>
          <wp:inline distT="0" distB="0" distL="0" distR="0">
            <wp:extent cx="2881630" cy="1613535"/>
            <wp:effectExtent l="0" t="0" r="0" b="5715"/>
            <wp:docPr id="15" name="Picture 15" descr="https://lh6.googleusercontent.com/u4pTNUcOgFuELpL32nkrnSh0xPowJZJSgPwkfpHMVvNF9U5ysiA79TmOGJZ0WtGrbf0EjTKoHEM6rsbZJD6LXbGZ2HUTj8YuNusqtABBty1lPO9RyIvI5aXPITxJ6RmisBIlgyCHp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6.googleusercontent.com/u4pTNUcOgFuELpL32nkrnSh0xPowJZJSgPwkfpHMVvNF9U5ysiA79TmOGJZ0WtGrbf0EjTKoHEM6rsbZJD6LXbGZ2HUTj8YuNusqtABBty1lPO9RyIvI5aXPITxJ6RmisBIlgyCHp3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81630" cy="1613535"/>
                    </a:xfrm>
                    <a:prstGeom prst="rect">
                      <a:avLst/>
                    </a:prstGeom>
                    <a:noFill/>
                    <a:ln>
                      <a:noFill/>
                    </a:ln>
                  </pic:spPr>
                </pic:pic>
              </a:graphicData>
            </a:graphic>
          </wp:inline>
        </w:drawing>
      </w:r>
      <w:r>
        <w:rPr>
          <w:noProof/>
          <w:color w:val="657C9C"/>
          <w:sz w:val="24"/>
        </w:rPr>
        <w:drawing>
          <wp:inline distT="0" distB="0" distL="0" distR="0">
            <wp:extent cx="2896870" cy="1617345"/>
            <wp:effectExtent l="0" t="0" r="0" b="1905"/>
            <wp:docPr id="14" name="Picture 14" descr="https://lh5.googleusercontent.com/pNqBvFRWyN_UMcn0c167Vn58-aOAM5xuuJRNoQuLJGBMT8SgqAGs0Ae9Z14RhURGXuFlHp391eMlXYH8SLHqosCwlqKECfY6CHKtaSiUlUxWhcbu7-BbW-RVwzlT3eIMK_WpaeU_3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5.googleusercontent.com/pNqBvFRWyN_UMcn0c167Vn58-aOAM5xuuJRNoQuLJGBMT8SgqAGs0Ae9Z14RhURGXuFlHp391eMlXYH8SLHqosCwlqKECfY6CHKtaSiUlUxWhcbu7-BbW-RVwzlT3eIMK_WpaeU_3uw"/>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96870" cy="1617345"/>
                    </a:xfrm>
                    <a:prstGeom prst="rect">
                      <a:avLst/>
                    </a:prstGeom>
                    <a:noFill/>
                    <a:ln>
                      <a:noFill/>
                    </a:ln>
                  </pic:spPr>
                </pic:pic>
              </a:graphicData>
            </a:graphic>
          </wp:inline>
        </w:drawing>
      </w:r>
    </w:p>
    <w:p w:rsidR="000215E7" w:rsidRDefault="000215E7" w:rsidP="000215E7">
      <w:pPr>
        <w:tabs>
          <w:tab w:val="num" w:pos="720"/>
        </w:tabs>
        <w:spacing w:line="268" w:lineRule="auto"/>
        <w:jc w:val="both"/>
        <w:rPr>
          <w:color w:val="657C9C"/>
          <w:sz w:val="24"/>
        </w:rPr>
      </w:pPr>
      <w:r>
        <w:rPr>
          <w:color w:val="657C9C"/>
          <w:sz w:val="24"/>
        </w:rPr>
        <w:t>These word clouds were generated from our reviews database for restaurants in Las Vegas. We can see the difference in how users review restaurants in terms of the words they used before and after 2013. The reviews after 2013 became more focused towards the quality of the service and behavior of the staff. From the same time onwards, we can also observe that the slope for average rating (in the previous graph) increases significantly. This shows that temporal effect also determines prediction.</w:t>
      </w:r>
    </w:p>
    <w:p w:rsidR="000215E7" w:rsidRDefault="000215E7" w:rsidP="000215E7">
      <w:pPr>
        <w:tabs>
          <w:tab w:val="num" w:pos="720"/>
        </w:tabs>
        <w:spacing w:line="268" w:lineRule="auto"/>
        <w:jc w:val="both"/>
        <w:rPr>
          <w:color w:val="657C9C"/>
          <w:sz w:val="24"/>
        </w:rPr>
      </w:pPr>
    </w:p>
    <w:p w:rsidR="000215E7" w:rsidRDefault="000215E7" w:rsidP="000215E7">
      <w:pPr>
        <w:tabs>
          <w:tab w:val="num" w:pos="720"/>
        </w:tabs>
        <w:spacing w:line="268" w:lineRule="auto"/>
        <w:jc w:val="both"/>
        <w:rPr>
          <w:color w:val="657C9C"/>
          <w:sz w:val="24"/>
        </w:rPr>
      </w:pPr>
      <w:r>
        <w:rPr>
          <w:color w:val="657C9C"/>
          <w:sz w:val="24"/>
        </w:rPr>
        <w:t xml:space="preserve">After pre-processing and eliminating stop words from reviews, unique terms in the corpus can be treated as unigrams. These give us a bag-of-words model of our data, which is a widely used representation in NLP and worth exploring for our problem statement. To also capture the effect of phrases such as `not delicious' or `tasty fish burger', we can further include bigrams and trigrams, and compute </w:t>
      </w:r>
      <w:proofErr w:type="spellStart"/>
      <w:r>
        <w:rPr>
          <w:color w:val="657C9C"/>
          <w:sz w:val="24"/>
        </w:rPr>
        <w:t>tf-idf</w:t>
      </w:r>
      <w:proofErr w:type="spellEnd"/>
      <w:r>
        <w:rPr>
          <w:color w:val="657C9C"/>
          <w:sz w:val="24"/>
        </w:rPr>
        <w:t xml:space="preserve"> features from them for classification. For our data, we would like to obtain and compare accuracies achieved using these </w:t>
      </w:r>
      <w:proofErr w:type="spellStart"/>
      <w:r>
        <w:rPr>
          <w:color w:val="657C9C"/>
          <w:sz w:val="24"/>
        </w:rPr>
        <w:t>tf-idf</w:t>
      </w:r>
      <w:proofErr w:type="spellEnd"/>
      <w:r>
        <w:rPr>
          <w:color w:val="657C9C"/>
          <w:sz w:val="24"/>
        </w:rPr>
        <w:t xml:space="preserve"> features set as opposed to LDA + Sentiment Score features.</w:t>
      </w:r>
    </w:p>
    <w:p w:rsidR="000215E7" w:rsidRDefault="000215E7" w:rsidP="000215E7">
      <w:pPr>
        <w:tabs>
          <w:tab w:val="num" w:pos="720"/>
        </w:tabs>
        <w:spacing w:line="268" w:lineRule="auto"/>
        <w:jc w:val="both"/>
        <w:rPr>
          <w:color w:val="657C9C"/>
          <w:sz w:val="24"/>
        </w:rPr>
      </w:pPr>
    </w:p>
    <w:p w:rsidR="000215E7" w:rsidRDefault="000215E7" w:rsidP="000215E7">
      <w:pPr>
        <w:tabs>
          <w:tab w:val="num" w:pos="720"/>
        </w:tabs>
        <w:spacing w:line="268" w:lineRule="auto"/>
        <w:jc w:val="both"/>
        <w:rPr>
          <w:color w:val="657C9C"/>
          <w:sz w:val="24"/>
        </w:rPr>
      </w:pPr>
      <w:r>
        <w:rPr>
          <w:color w:val="657C9C"/>
          <w:sz w:val="24"/>
        </w:rPr>
        <w:t xml:space="preserve">Lastly, we did not get a chance to implement some other classification techniques like Logistic Regression, </w:t>
      </w:r>
      <w:proofErr w:type="spellStart"/>
      <w:r>
        <w:rPr>
          <w:color w:val="657C9C"/>
          <w:sz w:val="24"/>
        </w:rPr>
        <w:t>AdaBoost</w:t>
      </w:r>
      <w:proofErr w:type="spellEnd"/>
      <w:r>
        <w:rPr>
          <w:color w:val="657C9C"/>
          <w:sz w:val="24"/>
        </w:rPr>
        <w:t>, etc. that have proven to work well on the Yelp dataset. It would be interesting to implement these classification algorithms and verify the results they produced.</w:t>
      </w:r>
    </w:p>
    <w:p w:rsidR="000215E7" w:rsidRDefault="000215E7" w:rsidP="000215E7">
      <w:pPr>
        <w:spacing w:line="0" w:lineRule="atLeast"/>
        <w:ind w:left="360" w:right="-139"/>
        <w:rPr>
          <w:rFonts w:ascii="Calibri Light" w:eastAsia="Calibri Light" w:hAnsi="Calibri Light"/>
          <w:b/>
          <w:color w:val="50637D"/>
          <w:sz w:val="32"/>
          <w:szCs w:val="32"/>
        </w:rPr>
      </w:pPr>
    </w:p>
    <w:p w:rsidR="000215E7" w:rsidRDefault="000215E7" w:rsidP="000215E7">
      <w:pPr>
        <w:spacing w:line="0" w:lineRule="atLeast"/>
        <w:ind w:left="360" w:right="-139"/>
        <w:rPr>
          <w:rFonts w:ascii="Calibri Light" w:eastAsia="Calibri Light" w:hAnsi="Calibri Light"/>
          <w:b/>
          <w:color w:val="50637D"/>
          <w:sz w:val="32"/>
          <w:szCs w:val="32"/>
        </w:rPr>
      </w:pPr>
    </w:p>
    <w:p w:rsidR="00855E0F" w:rsidRDefault="000215E7" w:rsidP="000215E7">
      <w:pPr>
        <w:spacing w:after="160" w:line="256" w:lineRule="auto"/>
        <w:rPr>
          <w:rFonts w:ascii="Calibri Light" w:eastAsia="Calibri Light" w:hAnsi="Calibri Light"/>
          <w:b/>
          <w:color w:val="50637D"/>
          <w:sz w:val="32"/>
          <w:szCs w:val="32"/>
        </w:rPr>
      </w:pPr>
      <w:r>
        <w:rPr>
          <w:rFonts w:ascii="Calibri Light" w:eastAsia="Calibri Light" w:hAnsi="Calibri Light"/>
          <w:b/>
          <w:color w:val="50637D"/>
          <w:sz w:val="32"/>
          <w:szCs w:val="32"/>
        </w:rPr>
        <w:br w:type="page"/>
      </w:r>
    </w:p>
    <w:p w:rsidR="005A3043" w:rsidRPr="007124F5" w:rsidRDefault="005A3043" w:rsidP="00E86E6F">
      <w:pPr>
        <w:pStyle w:val="ListParagraph"/>
        <w:spacing w:line="0" w:lineRule="atLeast"/>
        <w:ind w:right="-139"/>
        <w:rPr>
          <w:rFonts w:ascii="Calibri Light" w:eastAsia="Calibri Light" w:hAnsi="Calibri Light"/>
          <w:b/>
          <w:color w:val="50637D"/>
          <w:sz w:val="32"/>
          <w:szCs w:val="32"/>
        </w:rPr>
      </w:pPr>
      <w:r w:rsidRPr="007124F5">
        <w:rPr>
          <w:rFonts w:ascii="Calibri Light" w:eastAsia="Calibri Light" w:hAnsi="Calibri Light"/>
          <w:b/>
          <w:color w:val="50637D"/>
          <w:sz w:val="32"/>
          <w:szCs w:val="32"/>
        </w:rPr>
        <w:lastRenderedPageBreak/>
        <w:t>References</w:t>
      </w:r>
    </w:p>
    <w:p w:rsidR="005A3043" w:rsidRDefault="005A3043" w:rsidP="005A3043">
      <w:pPr>
        <w:spacing w:line="269" w:lineRule="auto"/>
        <w:jc w:val="both"/>
        <w:rPr>
          <w:color w:val="657C9C"/>
          <w:sz w:val="24"/>
        </w:rPr>
      </w:pPr>
    </w:p>
    <w:p w:rsidR="005A7DF8" w:rsidRDefault="005A7DF8" w:rsidP="00C1023A">
      <w:pPr>
        <w:pStyle w:val="ListParagraph"/>
        <w:numPr>
          <w:ilvl w:val="0"/>
          <w:numId w:val="17"/>
        </w:numPr>
        <w:spacing w:line="269" w:lineRule="auto"/>
        <w:jc w:val="both"/>
        <w:rPr>
          <w:color w:val="657C9C"/>
          <w:sz w:val="24"/>
        </w:rPr>
      </w:pPr>
      <w:r w:rsidRPr="00AE4644">
        <w:rPr>
          <w:color w:val="657C9C"/>
          <w:sz w:val="24"/>
        </w:rPr>
        <w:t xml:space="preserve">F. Li, N. Liu, H. </w:t>
      </w:r>
      <w:proofErr w:type="spellStart"/>
      <w:r w:rsidRPr="00AE4644">
        <w:rPr>
          <w:color w:val="657C9C"/>
          <w:sz w:val="24"/>
        </w:rPr>
        <w:t>Jin</w:t>
      </w:r>
      <w:proofErr w:type="spellEnd"/>
      <w:r w:rsidRPr="00AE4644">
        <w:rPr>
          <w:color w:val="657C9C"/>
          <w:sz w:val="24"/>
        </w:rPr>
        <w:t>, K. Zhao, Q. Yang, and X. Zhu. Incorporating reviewer and product information for review rating prediction. In Proceedings of the 22</w:t>
      </w:r>
      <w:r w:rsidRPr="00AE4644">
        <w:rPr>
          <w:color w:val="657C9C"/>
          <w:sz w:val="24"/>
          <w:vertAlign w:val="superscript"/>
        </w:rPr>
        <w:t>nd</w:t>
      </w:r>
      <w:r w:rsidRPr="00AE4644">
        <w:rPr>
          <w:color w:val="657C9C"/>
          <w:sz w:val="24"/>
        </w:rPr>
        <w:t xml:space="preserve"> International Joint Conference on Arti</w:t>
      </w:r>
      <w:r>
        <w:rPr>
          <w:color w:val="657C9C"/>
          <w:sz w:val="24"/>
        </w:rPr>
        <w:t>fi</w:t>
      </w:r>
      <w:r w:rsidRPr="00AE4644">
        <w:rPr>
          <w:color w:val="657C9C"/>
          <w:sz w:val="24"/>
        </w:rPr>
        <w:t>cial Intelligence (IJCAI 2011), pages 1820</w:t>
      </w:r>
      <w:r>
        <w:rPr>
          <w:color w:val="657C9C"/>
          <w:sz w:val="24"/>
        </w:rPr>
        <w:t>-</w:t>
      </w:r>
      <w:r w:rsidRPr="00AE4644">
        <w:rPr>
          <w:color w:val="657C9C"/>
          <w:sz w:val="24"/>
        </w:rPr>
        <w:t>1825, 2011.</w:t>
      </w:r>
    </w:p>
    <w:p w:rsidR="00306206" w:rsidRDefault="00C46A55" w:rsidP="00C1023A">
      <w:pPr>
        <w:pStyle w:val="ListParagraph"/>
        <w:numPr>
          <w:ilvl w:val="0"/>
          <w:numId w:val="17"/>
        </w:numPr>
        <w:spacing w:line="269" w:lineRule="auto"/>
        <w:jc w:val="both"/>
        <w:rPr>
          <w:color w:val="657C9C"/>
          <w:sz w:val="24"/>
        </w:rPr>
      </w:pPr>
      <w:r w:rsidRPr="00AB463E">
        <w:rPr>
          <w:color w:val="657C9C"/>
          <w:sz w:val="24"/>
        </w:rPr>
        <w:t xml:space="preserve">http://www.yelp.com/dataset challenge </w:t>
      </w:r>
    </w:p>
    <w:p w:rsidR="0051319D" w:rsidRDefault="0051319D" w:rsidP="00C1023A">
      <w:pPr>
        <w:pStyle w:val="ListParagraph"/>
        <w:numPr>
          <w:ilvl w:val="0"/>
          <w:numId w:val="17"/>
        </w:numPr>
        <w:spacing w:line="269" w:lineRule="auto"/>
        <w:jc w:val="both"/>
        <w:rPr>
          <w:color w:val="657C9C"/>
          <w:sz w:val="24"/>
        </w:rPr>
      </w:pPr>
      <w:r w:rsidRPr="00B464B7">
        <w:rPr>
          <w:color w:val="657C9C"/>
          <w:sz w:val="24"/>
        </w:rPr>
        <w:t xml:space="preserve">Qu, </w:t>
      </w:r>
      <w:proofErr w:type="spellStart"/>
      <w:r w:rsidRPr="00B464B7">
        <w:rPr>
          <w:color w:val="657C9C"/>
          <w:sz w:val="24"/>
        </w:rPr>
        <w:t>Lizhen</w:t>
      </w:r>
      <w:proofErr w:type="spellEnd"/>
      <w:r w:rsidRPr="00B464B7">
        <w:rPr>
          <w:color w:val="657C9C"/>
          <w:sz w:val="24"/>
        </w:rPr>
        <w:t xml:space="preserve">, Georgiana </w:t>
      </w:r>
      <w:proofErr w:type="spellStart"/>
      <w:r w:rsidRPr="00B464B7">
        <w:rPr>
          <w:color w:val="657C9C"/>
          <w:sz w:val="24"/>
        </w:rPr>
        <w:t>Ifrim</w:t>
      </w:r>
      <w:proofErr w:type="spellEnd"/>
      <w:r w:rsidRPr="00B464B7">
        <w:rPr>
          <w:color w:val="657C9C"/>
          <w:sz w:val="24"/>
        </w:rPr>
        <w:t xml:space="preserve">, and Gerhard </w:t>
      </w:r>
      <w:proofErr w:type="spellStart"/>
      <w:r w:rsidRPr="00B464B7">
        <w:rPr>
          <w:color w:val="657C9C"/>
          <w:sz w:val="24"/>
        </w:rPr>
        <w:t>Weikum</w:t>
      </w:r>
      <w:proofErr w:type="spellEnd"/>
      <w:r w:rsidRPr="00B464B7">
        <w:rPr>
          <w:color w:val="657C9C"/>
          <w:sz w:val="24"/>
        </w:rPr>
        <w:t>. "The bag-of-opinions method for review rating prediction from sparse text patterns." Proceedings of the 23rd International Conference on Computational</w:t>
      </w:r>
      <w:r>
        <w:rPr>
          <w:color w:val="657C9C"/>
          <w:sz w:val="24"/>
        </w:rPr>
        <w:t xml:space="preserve"> </w:t>
      </w:r>
      <w:r w:rsidRPr="00B464B7">
        <w:rPr>
          <w:color w:val="657C9C"/>
          <w:sz w:val="24"/>
        </w:rPr>
        <w:t>Linguistics. Association for Computational Linguistics,</w:t>
      </w:r>
      <w:r>
        <w:rPr>
          <w:color w:val="657C9C"/>
          <w:sz w:val="24"/>
        </w:rPr>
        <w:t xml:space="preserve"> </w:t>
      </w:r>
      <w:r w:rsidRPr="00B464B7">
        <w:rPr>
          <w:color w:val="657C9C"/>
          <w:sz w:val="24"/>
        </w:rPr>
        <w:t>2010.</w:t>
      </w:r>
    </w:p>
    <w:p w:rsidR="0051319D" w:rsidRPr="0051319D" w:rsidRDefault="0051319D" w:rsidP="00C1023A">
      <w:pPr>
        <w:pStyle w:val="ListParagraph"/>
        <w:numPr>
          <w:ilvl w:val="0"/>
          <w:numId w:val="17"/>
        </w:numPr>
        <w:spacing w:line="269" w:lineRule="auto"/>
        <w:jc w:val="both"/>
        <w:rPr>
          <w:color w:val="657C9C"/>
          <w:sz w:val="24"/>
        </w:rPr>
      </w:pPr>
      <w:proofErr w:type="spellStart"/>
      <w:r w:rsidRPr="004B3533">
        <w:rPr>
          <w:color w:val="657C9C"/>
          <w:sz w:val="24"/>
        </w:rPr>
        <w:t>Scaria</w:t>
      </w:r>
      <w:proofErr w:type="spellEnd"/>
      <w:r w:rsidRPr="004B3533">
        <w:rPr>
          <w:color w:val="657C9C"/>
          <w:sz w:val="24"/>
        </w:rPr>
        <w:t xml:space="preserve">, </w:t>
      </w:r>
      <w:proofErr w:type="spellStart"/>
      <w:r w:rsidRPr="004B3533">
        <w:rPr>
          <w:color w:val="657C9C"/>
          <w:sz w:val="24"/>
        </w:rPr>
        <w:t>Aju</w:t>
      </w:r>
      <w:proofErr w:type="spellEnd"/>
      <w:r w:rsidRPr="004B3533">
        <w:rPr>
          <w:color w:val="657C9C"/>
          <w:sz w:val="24"/>
        </w:rPr>
        <w:t xml:space="preserve"> </w:t>
      </w:r>
      <w:proofErr w:type="spellStart"/>
      <w:r w:rsidRPr="004B3533">
        <w:rPr>
          <w:color w:val="657C9C"/>
          <w:sz w:val="24"/>
        </w:rPr>
        <w:t>Thalappillil</w:t>
      </w:r>
      <w:proofErr w:type="spellEnd"/>
      <w:r w:rsidRPr="004B3533">
        <w:rPr>
          <w:color w:val="657C9C"/>
          <w:sz w:val="24"/>
        </w:rPr>
        <w:t xml:space="preserve">, Rose Marie Philip, and </w:t>
      </w:r>
      <w:proofErr w:type="spellStart"/>
      <w:r w:rsidRPr="004B3533">
        <w:rPr>
          <w:color w:val="657C9C"/>
          <w:sz w:val="24"/>
        </w:rPr>
        <w:t>Sagar</w:t>
      </w:r>
      <w:proofErr w:type="spellEnd"/>
      <w:r w:rsidRPr="004B3533">
        <w:rPr>
          <w:color w:val="657C9C"/>
          <w:sz w:val="24"/>
        </w:rPr>
        <w:t xml:space="preserve"> V. Mehta. "Predicting Star Ratings of Movie Review</w:t>
      </w:r>
      <w:r>
        <w:rPr>
          <w:color w:val="657C9C"/>
          <w:sz w:val="24"/>
        </w:rPr>
        <w:t xml:space="preserve"> </w:t>
      </w:r>
      <w:r w:rsidRPr="004B3533">
        <w:rPr>
          <w:color w:val="657C9C"/>
          <w:sz w:val="24"/>
        </w:rPr>
        <w:t>Comments."</w:t>
      </w:r>
    </w:p>
    <w:p w:rsidR="004629CB" w:rsidRDefault="004629CB" w:rsidP="00C1023A">
      <w:pPr>
        <w:pStyle w:val="ListParagraph"/>
        <w:numPr>
          <w:ilvl w:val="0"/>
          <w:numId w:val="17"/>
        </w:numPr>
        <w:spacing w:line="269" w:lineRule="auto"/>
        <w:jc w:val="both"/>
        <w:rPr>
          <w:color w:val="657C9C"/>
          <w:sz w:val="24"/>
        </w:rPr>
      </w:pPr>
      <w:r w:rsidRPr="00A61FFC">
        <w:rPr>
          <w:color w:val="657C9C"/>
          <w:sz w:val="24"/>
        </w:rPr>
        <w:t>http://blog.citizennet.com/blog/2012/11/10/random-forests-ensembles-and-performance-metrics</w:t>
      </w:r>
    </w:p>
    <w:p w:rsidR="004629CB" w:rsidRDefault="00A61FFC" w:rsidP="00C1023A">
      <w:pPr>
        <w:pStyle w:val="ListParagraph"/>
        <w:numPr>
          <w:ilvl w:val="0"/>
          <w:numId w:val="17"/>
        </w:numPr>
        <w:spacing w:line="269" w:lineRule="auto"/>
        <w:jc w:val="both"/>
        <w:rPr>
          <w:color w:val="657C9C"/>
          <w:sz w:val="24"/>
        </w:rPr>
      </w:pPr>
      <w:r w:rsidRPr="00A61FFC">
        <w:rPr>
          <w:color w:val="657C9C"/>
          <w:sz w:val="24"/>
        </w:rPr>
        <w:t>https://saravananthirumuruganathan.wordpress.com/2010/05/17/a-detailed-introduction-to-k-nearest-neighbor-knn-algorithm/</w:t>
      </w:r>
    </w:p>
    <w:p w:rsidR="00A61FFC" w:rsidRDefault="00A61FFC" w:rsidP="00C1023A">
      <w:pPr>
        <w:pStyle w:val="ListParagraph"/>
        <w:numPr>
          <w:ilvl w:val="0"/>
          <w:numId w:val="17"/>
        </w:numPr>
        <w:spacing w:line="269" w:lineRule="auto"/>
        <w:jc w:val="both"/>
        <w:rPr>
          <w:color w:val="657C9C"/>
          <w:sz w:val="24"/>
        </w:rPr>
      </w:pPr>
      <w:r w:rsidRPr="00A61FFC">
        <w:rPr>
          <w:color w:val="657C9C"/>
          <w:sz w:val="24"/>
        </w:rPr>
        <w:t>https://en.wikipedia.org/wiki/K-nearest_neighbors_algorithm</w:t>
      </w:r>
    </w:p>
    <w:p w:rsidR="00A61FFC" w:rsidRDefault="00B12546" w:rsidP="00C1023A">
      <w:pPr>
        <w:pStyle w:val="ListParagraph"/>
        <w:numPr>
          <w:ilvl w:val="0"/>
          <w:numId w:val="17"/>
        </w:numPr>
        <w:spacing w:line="269" w:lineRule="auto"/>
        <w:jc w:val="both"/>
        <w:rPr>
          <w:color w:val="657C9C"/>
          <w:sz w:val="24"/>
        </w:rPr>
      </w:pPr>
      <w:r w:rsidRPr="00B12546">
        <w:rPr>
          <w:color w:val="657C9C"/>
          <w:sz w:val="24"/>
        </w:rPr>
        <w:t>https://github.com/scikit-learn/scikit-learn</w:t>
      </w:r>
    </w:p>
    <w:p w:rsidR="00836E44" w:rsidRPr="00836E44" w:rsidRDefault="00836E44" w:rsidP="00C1023A">
      <w:pPr>
        <w:pStyle w:val="ListParagraph"/>
        <w:numPr>
          <w:ilvl w:val="0"/>
          <w:numId w:val="17"/>
        </w:numPr>
        <w:spacing w:line="269" w:lineRule="auto"/>
        <w:jc w:val="both"/>
        <w:rPr>
          <w:color w:val="657C9C"/>
          <w:sz w:val="24"/>
        </w:rPr>
      </w:pPr>
      <w:r w:rsidRPr="00836E44">
        <w:rPr>
          <w:color w:val="657C9C"/>
          <w:sz w:val="24"/>
        </w:rPr>
        <w:t xml:space="preserve">David M </w:t>
      </w:r>
      <w:proofErr w:type="spellStart"/>
      <w:r w:rsidRPr="00836E44">
        <w:rPr>
          <w:color w:val="657C9C"/>
          <w:sz w:val="24"/>
        </w:rPr>
        <w:t>Blei</w:t>
      </w:r>
      <w:proofErr w:type="spellEnd"/>
      <w:r w:rsidRPr="00836E44">
        <w:rPr>
          <w:color w:val="657C9C"/>
          <w:sz w:val="24"/>
        </w:rPr>
        <w:t xml:space="preserve">, Andrew Y Ng, and Michael I Jordan. Latent </w:t>
      </w:r>
      <w:r w:rsidR="0005183A">
        <w:rPr>
          <w:color w:val="657C9C"/>
          <w:sz w:val="24"/>
        </w:rPr>
        <w:t>D</w:t>
      </w:r>
      <w:r w:rsidRPr="00836E44">
        <w:rPr>
          <w:color w:val="657C9C"/>
          <w:sz w:val="24"/>
        </w:rPr>
        <w:t>irichlet allocation. the Journal of machine</w:t>
      </w:r>
      <w:r>
        <w:rPr>
          <w:color w:val="657C9C"/>
          <w:sz w:val="24"/>
        </w:rPr>
        <w:t xml:space="preserve"> </w:t>
      </w:r>
      <w:r w:rsidRPr="00836E44">
        <w:rPr>
          <w:color w:val="657C9C"/>
          <w:sz w:val="24"/>
        </w:rPr>
        <w:t>Learning research, 3:993</w:t>
      </w:r>
      <w:r>
        <w:rPr>
          <w:color w:val="657C9C"/>
          <w:sz w:val="24"/>
        </w:rPr>
        <w:t>-</w:t>
      </w:r>
      <w:r w:rsidRPr="00836E44">
        <w:rPr>
          <w:color w:val="657C9C"/>
          <w:sz w:val="24"/>
        </w:rPr>
        <w:t>1022, 2003.</w:t>
      </w:r>
    </w:p>
    <w:p w:rsidR="00B12546" w:rsidRDefault="00B12546" w:rsidP="00C1023A">
      <w:pPr>
        <w:pStyle w:val="ListParagraph"/>
        <w:numPr>
          <w:ilvl w:val="0"/>
          <w:numId w:val="17"/>
        </w:numPr>
        <w:spacing w:line="269" w:lineRule="auto"/>
        <w:jc w:val="both"/>
        <w:rPr>
          <w:color w:val="657C9C"/>
          <w:sz w:val="24"/>
        </w:rPr>
      </w:pPr>
      <w:proofErr w:type="spellStart"/>
      <w:r w:rsidRPr="00B12546">
        <w:rPr>
          <w:color w:val="657C9C"/>
          <w:sz w:val="24"/>
        </w:rPr>
        <w:t>Ganu</w:t>
      </w:r>
      <w:proofErr w:type="spellEnd"/>
      <w:r w:rsidRPr="00B12546">
        <w:rPr>
          <w:color w:val="657C9C"/>
          <w:sz w:val="24"/>
        </w:rPr>
        <w:t xml:space="preserve">, </w:t>
      </w:r>
      <w:proofErr w:type="spellStart"/>
      <w:r w:rsidRPr="00B12546">
        <w:rPr>
          <w:color w:val="657C9C"/>
          <w:sz w:val="24"/>
        </w:rPr>
        <w:t>Gayatree</w:t>
      </w:r>
      <w:proofErr w:type="spellEnd"/>
      <w:r w:rsidRPr="00B12546">
        <w:rPr>
          <w:color w:val="657C9C"/>
          <w:sz w:val="24"/>
        </w:rPr>
        <w:t xml:space="preserve">, </w:t>
      </w:r>
      <w:proofErr w:type="spellStart"/>
      <w:r w:rsidRPr="00B12546">
        <w:rPr>
          <w:color w:val="657C9C"/>
          <w:sz w:val="24"/>
        </w:rPr>
        <w:t>Noemie</w:t>
      </w:r>
      <w:proofErr w:type="spellEnd"/>
      <w:r w:rsidRPr="00B12546">
        <w:rPr>
          <w:color w:val="657C9C"/>
          <w:sz w:val="24"/>
        </w:rPr>
        <w:t xml:space="preserve"> </w:t>
      </w:r>
      <w:proofErr w:type="spellStart"/>
      <w:r w:rsidRPr="00B12546">
        <w:rPr>
          <w:color w:val="657C9C"/>
          <w:sz w:val="24"/>
        </w:rPr>
        <w:t>Elhadad</w:t>
      </w:r>
      <w:proofErr w:type="spellEnd"/>
      <w:r w:rsidRPr="00B12546">
        <w:rPr>
          <w:color w:val="657C9C"/>
          <w:sz w:val="24"/>
        </w:rPr>
        <w:t>, and Amelie Marian. "Beyond the Stars: Improving Rating Predictions using</w:t>
      </w:r>
      <w:r>
        <w:rPr>
          <w:color w:val="657C9C"/>
          <w:sz w:val="24"/>
        </w:rPr>
        <w:t xml:space="preserve"> </w:t>
      </w:r>
      <w:r w:rsidRPr="00B12546">
        <w:rPr>
          <w:color w:val="657C9C"/>
          <w:sz w:val="24"/>
        </w:rPr>
        <w:t>Review Text Content."</w:t>
      </w:r>
      <w:proofErr w:type="spellStart"/>
      <w:r w:rsidRPr="00B12546">
        <w:rPr>
          <w:color w:val="657C9C"/>
          <w:sz w:val="24"/>
        </w:rPr>
        <w:t>WebDB</w:t>
      </w:r>
      <w:proofErr w:type="spellEnd"/>
      <w:r w:rsidRPr="00B12546">
        <w:rPr>
          <w:color w:val="657C9C"/>
          <w:sz w:val="24"/>
        </w:rPr>
        <w:t>. Vol. 9. 2009.</w:t>
      </w:r>
    </w:p>
    <w:p w:rsidR="00AF1A6F" w:rsidRDefault="00AF1A6F" w:rsidP="00C1023A">
      <w:pPr>
        <w:pStyle w:val="ListParagraph"/>
        <w:numPr>
          <w:ilvl w:val="0"/>
          <w:numId w:val="17"/>
        </w:numPr>
        <w:spacing w:line="269" w:lineRule="auto"/>
        <w:jc w:val="both"/>
        <w:rPr>
          <w:color w:val="657C9C"/>
          <w:sz w:val="24"/>
        </w:rPr>
      </w:pPr>
      <w:r w:rsidRPr="00A61FFC">
        <w:rPr>
          <w:color w:val="657C9C"/>
          <w:sz w:val="24"/>
        </w:rPr>
        <w:t>https://machinelearningmastery.com/tutorial-to-implement-k-nearest-neighbors-in-python-from-scratch/</w:t>
      </w:r>
    </w:p>
    <w:p w:rsidR="00AF1A6F" w:rsidRDefault="00AF1A6F" w:rsidP="00C1023A">
      <w:pPr>
        <w:pStyle w:val="ListParagraph"/>
        <w:numPr>
          <w:ilvl w:val="0"/>
          <w:numId w:val="17"/>
        </w:numPr>
        <w:spacing w:line="269" w:lineRule="auto"/>
        <w:jc w:val="both"/>
        <w:rPr>
          <w:color w:val="657C9C"/>
          <w:sz w:val="24"/>
        </w:rPr>
      </w:pPr>
      <w:r w:rsidRPr="00A61FFC">
        <w:rPr>
          <w:color w:val="657C9C"/>
          <w:sz w:val="24"/>
        </w:rPr>
        <w:t>https://machinelearningmastery.com/naive-bayes-classifier-scratch-python/</w:t>
      </w:r>
    </w:p>
    <w:p w:rsidR="00AF1A6F" w:rsidRDefault="00AF1A6F" w:rsidP="00C1023A">
      <w:pPr>
        <w:pStyle w:val="ListParagraph"/>
        <w:numPr>
          <w:ilvl w:val="0"/>
          <w:numId w:val="17"/>
        </w:numPr>
        <w:spacing w:line="269" w:lineRule="auto"/>
        <w:jc w:val="both"/>
        <w:rPr>
          <w:color w:val="657C9C"/>
          <w:sz w:val="24"/>
        </w:rPr>
      </w:pPr>
      <w:r w:rsidRPr="00A61FFC">
        <w:rPr>
          <w:color w:val="657C9C"/>
          <w:sz w:val="24"/>
        </w:rPr>
        <w:t>https://machinelearningmastery.com/implement-random-forest-scratch-python/</w:t>
      </w:r>
    </w:p>
    <w:p w:rsidR="00AF1A6F" w:rsidRDefault="003C148B" w:rsidP="00C1023A">
      <w:pPr>
        <w:pStyle w:val="ListParagraph"/>
        <w:numPr>
          <w:ilvl w:val="0"/>
          <w:numId w:val="17"/>
        </w:numPr>
        <w:spacing w:line="269" w:lineRule="auto"/>
        <w:jc w:val="both"/>
        <w:rPr>
          <w:color w:val="657C9C"/>
          <w:sz w:val="24"/>
        </w:rPr>
      </w:pPr>
      <w:r w:rsidRPr="003C148B">
        <w:rPr>
          <w:color w:val="657C9C"/>
          <w:sz w:val="24"/>
        </w:rPr>
        <w:t xml:space="preserve">Li, Chen, and </w:t>
      </w:r>
      <w:proofErr w:type="spellStart"/>
      <w:r w:rsidRPr="003C148B">
        <w:rPr>
          <w:color w:val="657C9C"/>
          <w:sz w:val="24"/>
        </w:rPr>
        <w:t>Jin</w:t>
      </w:r>
      <w:proofErr w:type="spellEnd"/>
      <w:r w:rsidRPr="003C148B">
        <w:rPr>
          <w:color w:val="657C9C"/>
          <w:sz w:val="24"/>
        </w:rPr>
        <w:t xml:space="preserve"> Zhang. "Prediction of Yelp Review</w:t>
      </w:r>
      <w:r>
        <w:rPr>
          <w:color w:val="657C9C"/>
          <w:sz w:val="24"/>
        </w:rPr>
        <w:t xml:space="preserve"> </w:t>
      </w:r>
      <w:r w:rsidRPr="003C148B">
        <w:rPr>
          <w:color w:val="657C9C"/>
          <w:sz w:val="24"/>
        </w:rPr>
        <w:t>Star Rating using Sentiment Analysis."</w:t>
      </w:r>
    </w:p>
    <w:p w:rsidR="001713B4" w:rsidRDefault="001713B4" w:rsidP="00C1023A">
      <w:pPr>
        <w:pStyle w:val="ListParagraph"/>
        <w:numPr>
          <w:ilvl w:val="0"/>
          <w:numId w:val="17"/>
        </w:numPr>
        <w:spacing w:line="269" w:lineRule="auto"/>
        <w:jc w:val="both"/>
        <w:rPr>
          <w:color w:val="657C9C"/>
          <w:sz w:val="24"/>
        </w:rPr>
      </w:pPr>
      <w:proofErr w:type="spellStart"/>
      <w:r w:rsidRPr="001713B4">
        <w:rPr>
          <w:color w:val="657C9C"/>
          <w:sz w:val="24"/>
        </w:rPr>
        <w:t>Chada</w:t>
      </w:r>
      <w:proofErr w:type="spellEnd"/>
      <w:r w:rsidRPr="001713B4">
        <w:rPr>
          <w:color w:val="657C9C"/>
          <w:sz w:val="24"/>
        </w:rPr>
        <w:t>, Rakesh, and Chetan Naik. "Data Mining Yelp Data-Predicting rating stars from review text."</w:t>
      </w:r>
    </w:p>
    <w:p w:rsidR="00BA4AC5" w:rsidRDefault="00BA4AC5" w:rsidP="00C1023A">
      <w:pPr>
        <w:pStyle w:val="ListParagraph"/>
        <w:numPr>
          <w:ilvl w:val="0"/>
          <w:numId w:val="17"/>
        </w:numPr>
        <w:spacing w:line="269" w:lineRule="auto"/>
        <w:jc w:val="both"/>
        <w:rPr>
          <w:color w:val="657C9C"/>
          <w:sz w:val="24"/>
        </w:rPr>
      </w:pPr>
      <w:r w:rsidRPr="00BA4AC5">
        <w:rPr>
          <w:color w:val="657C9C"/>
          <w:sz w:val="24"/>
        </w:rPr>
        <w:t xml:space="preserve">L. Qu, G. </w:t>
      </w:r>
      <w:proofErr w:type="spellStart"/>
      <w:r w:rsidRPr="00BA4AC5">
        <w:rPr>
          <w:color w:val="657C9C"/>
          <w:sz w:val="24"/>
        </w:rPr>
        <w:t>Ifrim</w:t>
      </w:r>
      <w:proofErr w:type="spellEnd"/>
      <w:r w:rsidRPr="00BA4AC5">
        <w:rPr>
          <w:color w:val="657C9C"/>
          <w:sz w:val="24"/>
        </w:rPr>
        <w:t xml:space="preserve">, and G. </w:t>
      </w:r>
      <w:proofErr w:type="spellStart"/>
      <w:r w:rsidRPr="00BA4AC5">
        <w:rPr>
          <w:color w:val="657C9C"/>
          <w:sz w:val="24"/>
        </w:rPr>
        <w:t>Weikum</w:t>
      </w:r>
      <w:proofErr w:type="spellEnd"/>
      <w:r w:rsidRPr="00BA4AC5">
        <w:rPr>
          <w:color w:val="657C9C"/>
          <w:sz w:val="24"/>
        </w:rPr>
        <w:t>. The bag-of-opinions method for review rating prediction from sparse text patterns. In Proceedings of the 23rd International Conference on Computational Linguistics (COLING2010), pages 913</w:t>
      </w:r>
      <w:r w:rsidR="0014511F">
        <w:rPr>
          <w:color w:val="657C9C"/>
          <w:sz w:val="24"/>
        </w:rPr>
        <w:t>-</w:t>
      </w:r>
      <w:r w:rsidRPr="00BA4AC5">
        <w:rPr>
          <w:color w:val="657C9C"/>
          <w:sz w:val="24"/>
        </w:rPr>
        <w:t>921, 2010.</w:t>
      </w:r>
    </w:p>
    <w:p w:rsidR="005C1066" w:rsidRDefault="005C1066" w:rsidP="00C1023A">
      <w:pPr>
        <w:pStyle w:val="ListParagraph"/>
        <w:numPr>
          <w:ilvl w:val="0"/>
          <w:numId w:val="17"/>
        </w:numPr>
        <w:spacing w:line="269" w:lineRule="auto"/>
        <w:jc w:val="both"/>
        <w:rPr>
          <w:color w:val="657C9C"/>
          <w:sz w:val="24"/>
        </w:rPr>
      </w:pPr>
      <w:proofErr w:type="spellStart"/>
      <w:r w:rsidRPr="005C1066">
        <w:rPr>
          <w:color w:val="657C9C"/>
          <w:sz w:val="24"/>
        </w:rPr>
        <w:t>Mingming</w:t>
      </w:r>
      <w:proofErr w:type="spellEnd"/>
      <w:r w:rsidRPr="005C1066">
        <w:rPr>
          <w:color w:val="657C9C"/>
          <w:sz w:val="24"/>
        </w:rPr>
        <w:t xml:space="preserve"> Fan and Maryam </w:t>
      </w:r>
      <w:proofErr w:type="spellStart"/>
      <w:r w:rsidRPr="005C1066">
        <w:rPr>
          <w:color w:val="657C9C"/>
          <w:sz w:val="24"/>
        </w:rPr>
        <w:t>Khademi</w:t>
      </w:r>
      <w:proofErr w:type="spellEnd"/>
      <w:r w:rsidRPr="005C1066">
        <w:rPr>
          <w:color w:val="657C9C"/>
          <w:sz w:val="24"/>
        </w:rPr>
        <w:t>. Predicting a business star in yelp from its reviews text alone.</w:t>
      </w:r>
      <w:r>
        <w:rPr>
          <w:color w:val="657C9C"/>
          <w:sz w:val="24"/>
        </w:rPr>
        <w:t xml:space="preserve"> </w:t>
      </w:r>
      <w:proofErr w:type="spellStart"/>
      <w:r w:rsidRPr="005C1066">
        <w:rPr>
          <w:color w:val="657C9C"/>
          <w:sz w:val="24"/>
        </w:rPr>
        <w:t>arXiv</w:t>
      </w:r>
      <w:proofErr w:type="spellEnd"/>
      <w:r w:rsidRPr="005C1066">
        <w:rPr>
          <w:color w:val="657C9C"/>
          <w:sz w:val="24"/>
        </w:rPr>
        <w:t xml:space="preserve"> preprint arXiv:1401.0864, 2014.</w:t>
      </w:r>
    </w:p>
    <w:p w:rsidR="00306206" w:rsidRPr="00140CE8" w:rsidRDefault="00686D61" w:rsidP="00C1023A">
      <w:pPr>
        <w:pStyle w:val="ListParagraph"/>
        <w:numPr>
          <w:ilvl w:val="0"/>
          <w:numId w:val="17"/>
        </w:numPr>
        <w:spacing w:line="269" w:lineRule="auto"/>
        <w:jc w:val="both"/>
        <w:rPr>
          <w:color w:val="657C9C"/>
          <w:sz w:val="24"/>
        </w:rPr>
      </w:pPr>
      <w:r w:rsidRPr="00686D61">
        <w:rPr>
          <w:color w:val="657C9C"/>
          <w:sz w:val="24"/>
        </w:rPr>
        <w:t xml:space="preserve">Clayton J </w:t>
      </w:r>
      <w:proofErr w:type="spellStart"/>
      <w:r w:rsidRPr="00686D61">
        <w:rPr>
          <w:color w:val="657C9C"/>
          <w:sz w:val="24"/>
        </w:rPr>
        <w:t>Hu</w:t>
      </w:r>
      <w:r w:rsidRPr="00686D61">
        <w:rPr>
          <w:rFonts w:cs="Calibri"/>
          <w:color w:val="657C9C"/>
          <w:sz w:val="24"/>
        </w:rPr>
        <w:t></w:t>
      </w:r>
      <w:r w:rsidRPr="00686D61">
        <w:rPr>
          <w:color w:val="657C9C"/>
          <w:sz w:val="24"/>
        </w:rPr>
        <w:t>o</w:t>
      </w:r>
      <w:proofErr w:type="spellEnd"/>
      <w:r w:rsidRPr="00686D61">
        <w:rPr>
          <w:color w:val="657C9C"/>
          <w:sz w:val="24"/>
        </w:rPr>
        <w:t xml:space="preserve"> and Eric Gilbert. 2014. Vader: A parsimonious rule-based model for sentiment analysis of social media text. In Eighth</w:t>
      </w:r>
      <w:r>
        <w:rPr>
          <w:color w:val="657C9C"/>
          <w:sz w:val="24"/>
        </w:rPr>
        <w:t xml:space="preserve"> </w:t>
      </w:r>
      <w:r w:rsidRPr="00686D61">
        <w:rPr>
          <w:color w:val="657C9C"/>
          <w:sz w:val="24"/>
        </w:rPr>
        <w:t>International AAAI Conference on Weblogs and Social Media.</w:t>
      </w:r>
      <w:r w:rsidR="00E57703" w:rsidRPr="00140CE8">
        <w:rPr>
          <w:color w:val="657C9C"/>
          <w:sz w:val="24"/>
        </w:rPr>
        <w:t xml:space="preserve"> </w:t>
      </w:r>
    </w:p>
    <w:sectPr w:rsidR="00306206" w:rsidRPr="00140CE8" w:rsidSect="00A0772E">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7B21" w:rsidRDefault="000C7B21" w:rsidP="00A0772E">
      <w:r>
        <w:separator/>
      </w:r>
    </w:p>
  </w:endnote>
  <w:endnote w:type="continuationSeparator" w:id="0">
    <w:p w:rsidR="000C7B21" w:rsidRDefault="000C7B21" w:rsidP="00A077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187511"/>
      <w:docPartObj>
        <w:docPartGallery w:val="Page Numbers (Bottom of Page)"/>
        <w:docPartUnique/>
      </w:docPartObj>
    </w:sdtPr>
    <w:sdtEndPr>
      <w:rPr>
        <w:noProof/>
      </w:rPr>
    </w:sdtEndPr>
    <w:sdtContent>
      <w:p w:rsidR="00A0772E" w:rsidRDefault="00A0772E">
        <w:pPr>
          <w:pStyle w:val="Footer"/>
          <w:jc w:val="right"/>
        </w:pPr>
        <w:r>
          <w:fldChar w:fldCharType="begin"/>
        </w:r>
        <w:r>
          <w:instrText xml:space="preserve"> PAGE   \* MERGEFORMAT </w:instrText>
        </w:r>
        <w:r>
          <w:fldChar w:fldCharType="separate"/>
        </w:r>
        <w:r w:rsidR="006F516F">
          <w:rPr>
            <w:noProof/>
          </w:rPr>
          <w:t>22</w:t>
        </w:r>
        <w:r>
          <w:rPr>
            <w:noProof/>
          </w:rPr>
          <w:fldChar w:fldCharType="end"/>
        </w:r>
      </w:p>
    </w:sdtContent>
  </w:sdt>
  <w:p w:rsidR="00A0772E" w:rsidRDefault="00A077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7B21" w:rsidRDefault="000C7B21" w:rsidP="00A0772E">
      <w:r>
        <w:separator/>
      </w:r>
    </w:p>
  </w:footnote>
  <w:footnote w:type="continuationSeparator" w:id="0">
    <w:p w:rsidR="000C7B21" w:rsidRDefault="000C7B21" w:rsidP="00A077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6633487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9954B4C"/>
    <w:multiLevelType w:val="hybridMultilevel"/>
    <w:tmpl w:val="48A8B0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F73C0A"/>
    <w:multiLevelType w:val="hybridMultilevel"/>
    <w:tmpl w:val="74D445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280EBE"/>
    <w:multiLevelType w:val="hybridMultilevel"/>
    <w:tmpl w:val="67C43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FF053A"/>
    <w:multiLevelType w:val="multilevel"/>
    <w:tmpl w:val="65C6D2B2"/>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25A67B7C"/>
    <w:multiLevelType w:val="hybridMultilevel"/>
    <w:tmpl w:val="9410D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F145BA"/>
    <w:multiLevelType w:val="hybridMultilevel"/>
    <w:tmpl w:val="2DF0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55D43"/>
    <w:multiLevelType w:val="hybridMultilevel"/>
    <w:tmpl w:val="205A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86390C"/>
    <w:multiLevelType w:val="hybridMultilevel"/>
    <w:tmpl w:val="74BE3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1438D6"/>
    <w:multiLevelType w:val="hybridMultilevel"/>
    <w:tmpl w:val="6BC28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0100A6"/>
    <w:multiLevelType w:val="multilevel"/>
    <w:tmpl w:val="10F4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017F5F"/>
    <w:multiLevelType w:val="hybridMultilevel"/>
    <w:tmpl w:val="842AD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B0041E"/>
    <w:multiLevelType w:val="multilevel"/>
    <w:tmpl w:val="237A7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B90056"/>
    <w:multiLevelType w:val="hybridMultilevel"/>
    <w:tmpl w:val="277A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1F5EBA"/>
    <w:multiLevelType w:val="hybridMultilevel"/>
    <w:tmpl w:val="A5620D6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5" w15:restartNumberingAfterBreak="0">
    <w:nsid w:val="73A96078"/>
    <w:multiLevelType w:val="hybridMultilevel"/>
    <w:tmpl w:val="75047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DB6D68"/>
    <w:multiLevelType w:val="hybridMultilevel"/>
    <w:tmpl w:val="0F3CC3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9270D15"/>
    <w:multiLevelType w:val="hybridMultilevel"/>
    <w:tmpl w:val="20F82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5"/>
  </w:num>
  <w:num w:numId="3">
    <w:abstractNumId w:val="9"/>
  </w:num>
  <w:num w:numId="4">
    <w:abstractNumId w:val="5"/>
  </w:num>
  <w:num w:numId="5">
    <w:abstractNumId w:val="7"/>
  </w:num>
  <w:num w:numId="6">
    <w:abstractNumId w:val="6"/>
  </w:num>
  <w:num w:numId="7">
    <w:abstractNumId w:val="3"/>
  </w:num>
  <w:num w:numId="8">
    <w:abstractNumId w:val="13"/>
  </w:num>
  <w:num w:numId="9">
    <w:abstractNumId w:val="16"/>
  </w:num>
  <w:num w:numId="10">
    <w:abstractNumId w:val="1"/>
  </w:num>
  <w:num w:numId="11">
    <w:abstractNumId w:val="17"/>
  </w:num>
  <w:num w:numId="12">
    <w:abstractNumId w:val="2"/>
  </w:num>
  <w:num w:numId="13">
    <w:abstractNumId w:val="4"/>
  </w:num>
  <w:num w:numId="14">
    <w:abstractNumId w:val="10"/>
  </w:num>
  <w:num w:numId="15">
    <w:abstractNumId w:val="12"/>
  </w:num>
  <w:num w:numId="16">
    <w:abstractNumId w:val="14"/>
  </w:num>
  <w:num w:numId="17">
    <w:abstractNumId w:val="11"/>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tbQwtTCwMDK0NDNS0lEKTi0uzszPAykwrAUAkcd/YiwAAAA="/>
  </w:docVars>
  <w:rsids>
    <w:rsidRoot w:val="008525A2"/>
    <w:rsid w:val="0000504E"/>
    <w:rsid w:val="00005EC0"/>
    <w:rsid w:val="00007141"/>
    <w:rsid w:val="00013FFB"/>
    <w:rsid w:val="000215E7"/>
    <w:rsid w:val="00021DFE"/>
    <w:rsid w:val="00023C1F"/>
    <w:rsid w:val="00043331"/>
    <w:rsid w:val="00046E37"/>
    <w:rsid w:val="0005183A"/>
    <w:rsid w:val="00055268"/>
    <w:rsid w:val="000608B4"/>
    <w:rsid w:val="00072285"/>
    <w:rsid w:val="0008235A"/>
    <w:rsid w:val="00082D17"/>
    <w:rsid w:val="00095275"/>
    <w:rsid w:val="00096B6C"/>
    <w:rsid w:val="000B0D03"/>
    <w:rsid w:val="000B5DDE"/>
    <w:rsid w:val="000B6778"/>
    <w:rsid w:val="000C359F"/>
    <w:rsid w:val="000C468C"/>
    <w:rsid w:val="000C7B21"/>
    <w:rsid w:val="000D27C3"/>
    <w:rsid w:val="000D6370"/>
    <w:rsid w:val="000E06B5"/>
    <w:rsid w:val="000E36B6"/>
    <w:rsid w:val="000E48CC"/>
    <w:rsid w:val="000E7BCB"/>
    <w:rsid w:val="000F7D7F"/>
    <w:rsid w:val="00105B95"/>
    <w:rsid w:val="00117F0C"/>
    <w:rsid w:val="00122867"/>
    <w:rsid w:val="001239C5"/>
    <w:rsid w:val="00123A2B"/>
    <w:rsid w:val="00125684"/>
    <w:rsid w:val="00131A98"/>
    <w:rsid w:val="00140CE8"/>
    <w:rsid w:val="00141678"/>
    <w:rsid w:val="00143522"/>
    <w:rsid w:val="00143549"/>
    <w:rsid w:val="00144A13"/>
    <w:rsid w:val="0014511F"/>
    <w:rsid w:val="001655CA"/>
    <w:rsid w:val="001669AF"/>
    <w:rsid w:val="001713B4"/>
    <w:rsid w:val="0017768B"/>
    <w:rsid w:val="00184AE7"/>
    <w:rsid w:val="001918E7"/>
    <w:rsid w:val="00193B3B"/>
    <w:rsid w:val="001A3224"/>
    <w:rsid w:val="001B21D3"/>
    <w:rsid w:val="001B36FB"/>
    <w:rsid w:val="001B39D8"/>
    <w:rsid w:val="001B7B92"/>
    <w:rsid w:val="001C48F1"/>
    <w:rsid w:val="001C72D2"/>
    <w:rsid w:val="001E4A42"/>
    <w:rsid w:val="001E76DB"/>
    <w:rsid w:val="00210C4B"/>
    <w:rsid w:val="00232BAF"/>
    <w:rsid w:val="00243EDA"/>
    <w:rsid w:val="00246AE9"/>
    <w:rsid w:val="002521B6"/>
    <w:rsid w:val="002609F3"/>
    <w:rsid w:val="00263F6D"/>
    <w:rsid w:val="00275136"/>
    <w:rsid w:val="00276439"/>
    <w:rsid w:val="0028108C"/>
    <w:rsid w:val="002947E5"/>
    <w:rsid w:val="002A5FA6"/>
    <w:rsid w:val="002B03A9"/>
    <w:rsid w:val="002B1538"/>
    <w:rsid w:val="002C0C23"/>
    <w:rsid w:val="002C1E74"/>
    <w:rsid w:val="002C7612"/>
    <w:rsid w:val="002D4015"/>
    <w:rsid w:val="002F49EE"/>
    <w:rsid w:val="00300C1B"/>
    <w:rsid w:val="00306206"/>
    <w:rsid w:val="003177AF"/>
    <w:rsid w:val="00331F59"/>
    <w:rsid w:val="00332670"/>
    <w:rsid w:val="00333A5D"/>
    <w:rsid w:val="00334D9D"/>
    <w:rsid w:val="003406A5"/>
    <w:rsid w:val="00342015"/>
    <w:rsid w:val="00352711"/>
    <w:rsid w:val="00371906"/>
    <w:rsid w:val="0039010E"/>
    <w:rsid w:val="003925B4"/>
    <w:rsid w:val="00394D3F"/>
    <w:rsid w:val="003A1300"/>
    <w:rsid w:val="003B4DDB"/>
    <w:rsid w:val="003C148B"/>
    <w:rsid w:val="003C1530"/>
    <w:rsid w:val="003C3D03"/>
    <w:rsid w:val="003D18C7"/>
    <w:rsid w:val="003D26EC"/>
    <w:rsid w:val="003E3320"/>
    <w:rsid w:val="003E4704"/>
    <w:rsid w:val="00405989"/>
    <w:rsid w:val="00430AE9"/>
    <w:rsid w:val="00455212"/>
    <w:rsid w:val="004629CB"/>
    <w:rsid w:val="0047022F"/>
    <w:rsid w:val="00474662"/>
    <w:rsid w:val="00475C5A"/>
    <w:rsid w:val="00481AF5"/>
    <w:rsid w:val="00481B06"/>
    <w:rsid w:val="00490555"/>
    <w:rsid w:val="00494CA4"/>
    <w:rsid w:val="004A2E90"/>
    <w:rsid w:val="004B3533"/>
    <w:rsid w:val="004B3645"/>
    <w:rsid w:val="004B7A67"/>
    <w:rsid w:val="004B7CA9"/>
    <w:rsid w:val="004C0FF5"/>
    <w:rsid w:val="004C3E5F"/>
    <w:rsid w:val="004D6632"/>
    <w:rsid w:val="004D7CAA"/>
    <w:rsid w:val="004E018E"/>
    <w:rsid w:val="004E0477"/>
    <w:rsid w:val="004E41EC"/>
    <w:rsid w:val="00500FFE"/>
    <w:rsid w:val="00505E78"/>
    <w:rsid w:val="00510762"/>
    <w:rsid w:val="00510F50"/>
    <w:rsid w:val="00512524"/>
    <w:rsid w:val="0051319D"/>
    <w:rsid w:val="0051432A"/>
    <w:rsid w:val="0051456E"/>
    <w:rsid w:val="00531407"/>
    <w:rsid w:val="005442F5"/>
    <w:rsid w:val="005446AB"/>
    <w:rsid w:val="00576F95"/>
    <w:rsid w:val="00587255"/>
    <w:rsid w:val="005958A1"/>
    <w:rsid w:val="005960D0"/>
    <w:rsid w:val="005A017E"/>
    <w:rsid w:val="005A20AB"/>
    <w:rsid w:val="005A3043"/>
    <w:rsid w:val="005A7DF8"/>
    <w:rsid w:val="005B12C3"/>
    <w:rsid w:val="005C1066"/>
    <w:rsid w:val="005C48DD"/>
    <w:rsid w:val="005D0A61"/>
    <w:rsid w:val="005D262E"/>
    <w:rsid w:val="005D709E"/>
    <w:rsid w:val="005E2552"/>
    <w:rsid w:val="005F37E0"/>
    <w:rsid w:val="005F42A8"/>
    <w:rsid w:val="0061601E"/>
    <w:rsid w:val="00617310"/>
    <w:rsid w:val="0062124E"/>
    <w:rsid w:val="00627FB8"/>
    <w:rsid w:val="00630632"/>
    <w:rsid w:val="00634379"/>
    <w:rsid w:val="0064546B"/>
    <w:rsid w:val="006476A2"/>
    <w:rsid w:val="00654B8F"/>
    <w:rsid w:val="00656A91"/>
    <w:rsid w:val="00665841"/>
    <w:rsid w:val="006758FA"/>
    <w:rsid w:val="00685667"/>
    <w:rsid w:val="00686D61"/>
    <w:rsid w:val="00691788"/>
    <w:rsid w:val="00692567"/>
    <w:rsid w:val="006935B5"/>
    <w:rsid w:val="006A77C7"/>
    <w:rsid w:val="006D551C"/>
    <w:rsid w:val="006D6DAB"/>
    <w:rsid w:val="006E4ECF"/>
    <w:rsid w:val="006E595A"/>
    <w:rsid w:val="006F3A8A"/>
    <w:rsid w:val="006F516F"/>
    <w:rsid w:val="007018EA"/>
    <w:rsid w:val="00701A04"/>
    <w:rsid w:val="007124F5"/>
    <w:rsid w:val="00713F00"/>
    <w:rsid w:val="00722540"/>
    <w:rsid w:val="007348C3"/>
    <w:rsid w:val="00735D85"/>
    <w:rsid w:val="00737138"/>
    <w:rsid w:val="00750715"/>
    <w:rsid w:val="007514AB"/>
    <w:rsid w:val="007702F0"/>
    <w:rsid w:val="00775037"/>
    <w:rsid w:val="00780529"/>
    <w:rsid w:val="0078224D"/>
    <w:rsid w:val="00793392"/>
    <w:rsid w:val="007953C0"/>
    <w:rsid w:val="007F1C80"/>
    <w:rsid w:val="007F6E38"/>
    <w:rsid w:val="00804221"/>
    <w:rsid w:val="00805978"/>
    <w:rsid w:val="00814D93"/>
    <w:rsid w:val="008166B8"/>
    <w:rsid w:val="00836E44"/>
    <w:rsid w:val="00841C09"/>
    <w:rsid w:val="0084743B"/>
    <w:rsid w:val="008520E9"/>
    <w:rsid w:val="008525A2"/>
    <w:rsid w:val="0085310D"/>
    <w:rsid w:val="00855E0F"/>
    <w:rsid w:val="0086250C"/>
    <w:rsid w:val="008753D3"/>
    <w:rsid w:val="00884573"/>
    <w:rsid w:val="00884DA1"/>
    <w:rsid w:val="00890FD5"/>
    <w:rsid w:val="008A12B4"/>
    <w:rsid w:val="008A6361"/>
    <w:rsid w:val="008C3EC7"/>
    <w:rsid w:val="008C5B41"/>
    <w:rsid w:val="008C6D04"/>
    <w:rsid w:val="008C781F"/>
    <w:rsid w:val="008F261A"/>
    <w:rsid w:val="00900DBD"/>
    <w:rsid w:val="00914F4A"/>
    <w:rsid w:val="00923D99"/>
    <w:rsid w:val="00925260"/>
    <w:rsid w:val="00932F59"/>
    <w:rsid w:val="00934518"/>
    <w:rsid w:val="0093612F"/>
    <w:rsid w:val="00943795"/>
    <w:rsid w:val="00943A3A"/>
    <w:rsid w:val="0094442B"/>
    <w:rsid w:val="00960AFD"/>
    <w:rsid w:val="0096290C"/>
    <w:rsid w:val="009652F4"/>
    <w:rsid w:val="009770D2"/>
    <w:rsid w:val="00983228"/>
    <w:rsid w:val="009936A0"/>
    <w:rsid w:val="009975AA"/>
    <w:rsid w:val="009A26A0"/>
    <w:rsid w:val="009B0145"/>
    <w:rsid w:val="009B10C2"/>
    <w:rsid w:val="009B3216"/>
    <w:rsid w:val="009B5457"/>
    <w:rsid w:val="009C6100"/>
    <w:rsid w:val="009D4A6D"/>
    <w:rsid w:val="00A062E1"/>
    <w:rsid w:val="00A0772E"/>
    <w:rsid w:val="00A112E7"/>
    <w:rsid w:val="00A146F6"/>
    <w:rsid w:val="00A31C16"/>
    <w:rsid w:val="00A45C33"/>
    <w:rsid w:val="00A55776"/>
    <w:rsid w:val="00A60AFC"/>
    <w:rsid w:val="00A61FFC"/>
    <w:rsid w:val="00A73804"/>
    <w:rsid w:val="00A80A65"/>
    <w:rsid w:val="00A81016"/>
    <w:rsid w:val="00A95401"/>
    <w:rsid w:val="00A97E0A"/>
    <w:rsid w:val="00AA0021"/>
    <w:rsid w:val="00AA7F22"/>
    <w:rsid w:val="00AB2878"/>
    <w:rsid w:val="00AB463E"/>
    <w:rsid w:val="00AB6E6C"/>
    <w:rsid w:val="00AD17AE"/>
    <w:rsid w:val="00AE0329"/>
    <w:rsid w:val="00AE4644"/>
    <w:rsid w:val="00AF1A6F"/>
    <w:rsid w:val="00AF2428"/>
    <w:rsid w:val="00B07D55"/>
    <w:rsid w:val="00B12546"/>
    <w:rsid w:val="00B14ED6"/>
    <w:rsid w:val="00B22BC3"/>
    <w:rsid w:val="00B35308"/>
    <w:rsid w:val="00B37285"/>
    <w:rsid w:val="00B4356D"/>
    <w:rsid w:val="00B464B7"/>
    <w:rsid w:val="00B622D5"/>
    <w:rsid w:val="00B71838"/>
    <w:rsid w:val="00B76265"/>
    <w:rsid w:val="00B81DB1"/>
    <w:rsid w:val="00B948E0"/>
    <w:rsid w:val="00BA3863"/>
    <w:rsid w:val="00BA4AC5"/>
    <w:rsid w:val="00BD4721"/>
    <w:rsid w:val="00BE2979"/>
    <w:rsid w:val="00BE52E5"/>
    <w:rsid w:val="00BF3D81"/>
    <w:rsid w:val="00C05F99"/>
    <w:rsid w:val="00C1023A"/>
    <w:rsid w:val="00C16C12"/>
    <w:rsid w:val="00C21852"/>
    <w:rsid w:val="00C23A56"/>
    <w:rsid w:val="00C251A8"/>
    <w:rsid w:val="00C272E1"/>
    <w:rsid w:val="00C32137"/>
    <w:rsid w:val="00C36881"/>
    <w:rsid w:val="00C37650"/>
    <w:rsid w:val="00C4043C"/>
    <w:rsid w:val="00C46A55"/>
    <w:rsid w:val="00C5773B"/>
    <w:rsid w:val="00C62AFC"/>
    <w:rsid w:val="00C63331"/>
    <w:rsid w:val="00C63CD2"/>
    <w:rsid w:val="00C64F57"/>
    <w:rsid w:val="00C65EBC"/>
    <w:rsid w:val="00C6719C"/>
    <w:rsid w:val="00C72240"/>
    <w:rsid w:val="00C757B5"/>
    <w:rsid w:val="00C8036B"/>
    <w:rsid w:val="00C8530D"/>
    <w:rsid w:val="00C9173B"/>
    <w:rsid w:val="00CA0838"/>
    <w:rsid w:val="00CB1A08"/>
    <w:rsid w:val="00CC69E0"/>
    <w:rsid w:val="00CC7EF5"/>
    <w:rsid w:val="00CD3D94"/>
    <w:rsid w:val="00CE2824"/>
    <w:rsid w:val="00CE44CB"/>
    <w:rsid w:val="00CF4C07"/>
    <w:rsid w:val="00CF68A4"/>
    <w:rsid w:val="00D046D5"/>
    <w:rsid w:val="00D103C5"/>
    <w:rsid w:val="00D22F93"/>
    <w:rsid w:val="00D415D8"/>
    <w:rsid w:val="00D43288"/>
    <w:rsid w:val="00D46B33"/>
    <w:rsid w:val="00D5150E"/>
    <w:rsid w:val="00D67F3E"/>
    <w:rsid w:val="00D71B73"/>
    <w:rsid w:val="00D91C1B"/>
    <w:rsid w:val="00D95B1D"/>
    <w:rsid w:val="00D97107"/>
    <w:rsid w:val="00DA0462"/>
    <w:rsid w:val="00DA3351"/>
    <w:rsid w:val="00DA4605"/>
    <w:rsid w:val="00DA5940"/>
    <w:rsid w:val="00DC06EE"/>
    <w:rsid w:val="00DC39EF"/>
    <w:rsid w:val="00DC5198"/>
    <w:rsid w:val="00DD2ED6"/>
    <w:rsid w:val="00DE4FBB"/>
    <w:rsid w:val="00DE772F"/>
    <w:rsid w:val="00DE7CA7"/>
    <w:rsid w:val="00DF062F"/>
    <w:rsid w:val="00DF086B"/>
    <w:rsid w:val="00E07012"/>
    <w:rsid w:val="00E07097"/>
    <w:rsid w:val="00E36ECA"/>
    <w:rsid w:val="00E4636F"/>
    <w:rsid w:val="00E53ACF"/>
    <w:rsid w:val="00E57703"/>
    <w:rsid w:val="00E625A7"/>
    <w:rsid w:val="00E648CD"/>
    <w:rsid w:val="00E6686D"/>
    <w:rsid w:val="00E67F24"/>
    <w:rsid w:val="00E71CD7"/>
    <w:rsid w:val="00E7514E"/>
    <w:rsid w:val="00E839CF"/>
    <w:rsid w:val="00E86E6F"/>
    <w:rsid w:val="00EA51C8"/>
    <w:rsid w:val="00EA7D84"/>
    <w:rsid w:val="00EB788E"/>
    <w:rsid w:val="00EC147E"/>
    <w:rsid w:val="00EE6F0B"/>
    <w:rsid w:val="00F0225E"/>
    <w:rsid w:val="00F045EC"/>
    <w:rsid w:val="00F10273"/>
    <w:rsid w:val="00F131CB"/>
    <w:rsid w:val="00F13A08"/>
    <w:rsid w:val="00F2258F"/>
    <w:rsid w:val="00F252C3"/>
    <w:rsid w:val="00F31891"/>
    <w:rsid w:val="00F33857"/>
    <w:rsid w:val="00F34F2D"/>
    <w:rsid w:val="00F36404"/>
    <w:rsid w:val="00F42CE8"/>
    <w:rsid w:val="00F44628"/>
    <w:rsid w:val="00F51DF4"/>
    <w:rsid w:val="00F536D6"/>
    <w:rsid w:val="00F73CBE"/>
    <w:rsid w:val="00F76A1B"/>
    <w:rsid w:val="00F8357E"/>
    <w:rsid w:val="00F95FD2"/>
    <w:rsid w:val="00FA4C09"/>
    <w:rsid w:val="00FA6A30"/>
    <w:rsid w:val="00FA7F87"/>
    <w:rsid w:val="00FC6245"/>
    <w:rsid w:val="00FC71DC"/>
    <w:rsid w:val="00FD15C9"/>
    <w:rsid w:val="00FE6A67"/>
    <w:rsid w:val="00FF17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2E565"/>
  <w15:chartTrackingRefBased/>
  <w15:docId w15:val="{40A7992C-317F-4116-BE2D-0F47F5D89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25A2"/>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9"/>
    <w:qFormat/>
    <w:rsid w:val="00500FFE"/>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25A2"/>
    <w:pPr>
      <w:ind w:left="720"/>
      <w:contextualSpacing/>
    </w:pPr>
  </w:style>
  <w:style w:type="table" w:styleId="TableGrid">
    <w:name w:val="Table Grid"/>
    <w:basedOn w:val="TableNormal"/>
    <w:uiPriority w:val="39"/>
    <w:rsid w:val="008525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A3043"/>
    <w:rPr>
      <w:color w:val="0563C1" w:themeColor="hyperlink"/>
      <w:u w:val="single"/>
    </w:rPr>
  </w:style>
  <w:style w:type="character" w:styleId="UnresolvedMention">
    <w:name w:val="Unresolved Mention"/>
    <w:basedOn w:val="DefaultParagraphFont"/>
    <w:uiPriority w:val="99"/>
    <w:semiHidden/>
    <w:unhideWhenUsed/>
    <w:rsid w:val="005A3043"/>
    <w:rPr>
      <w:color w:val="808080"/>
      <w:shd w:val="clear" w:color="auto" w:fill="E6E6E6"/>
    </w:rPr>
  </w:style>
  <w:style w:type="character" w:customStyle="1" w:styleId="Heading1Char">
    <w:name w:val="Heading 1 Char"/>
    <w:basedOn w:val="DefaultParagraphFont"/>
    <w:link w:val="Heading1"/>
    <w:uiPriority w:val="9"/>
    <w:rsid w:val="00500FF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00FFE"/>
    <w:pPr>
      <w:spacing w:line="259" w:lineRule="auto"/>
      <w:outlineLvl w:val="9"/>
    </w:pPr>
  </w:style>
  <w:style w:type="paragraph" w:styleId="CommentText">
    <w:name w:val="annotation text"/>
    <w:basedOn w:val="Normal"/>
    <w:link w:val="CommentTextChar"/>
    <w:uiPriority w:val="99"/>
    <w:semiHidden/>
    <w:unhideWhenUsed/>
    <w:rsid w:val="00923D99"/>
  </w:style>
  <w:style w:type="character" w:customStyle="1" w:styleId="CommentTextChar">
    <w:name w:val="Comment Text Char"/>
    <w:basedOn w:val="DefaultParagraphFont"/>
    <w:link w:val="CommentText"/>
    <w:uiPriority w:val="99"/>
    <w:semiHidden/>
    <w:rsid w:val="00923D99"/>
    <w:rPr>
      <w:rFonts w:ascii="Calibri" w:eastAsia="Calibri" w:hAnsi="Calibri" w:cs="Arial"/>
      <w:sz w:val="20"/>
      <w:szCs w:val="20"/>
    </w:rPr>
  </w:style>
  <w:style w:type="character" w:styleId="CommentReference">
    <w:name w:val="annotation reference"/>
    <w:basedOn w:val="DefaultParagraphFont"/>
    <w:uiPriority w:val="99"/>
    <w:semiHidden/>
    <w:unhideWhenUsed/>
    <w:rsid w:val="00923D99"/>
    <w:rPr>
      <w:sz w:val="16"/>
      <w:szCs w:val="16"/>
    </w:rPr>
  </w:style>
  <w:style w:type="paragraph" w:styleId="BalloonText">
    <w:name w:val="Balloon Text"/>
    <w:basedOn w:val="Normal"/>
    <w:link w:val="BalloonTextChar"/>
    <w:uiPriority w:val="99"/>
    <w:semiHidden/>
    <w:unhideWhenUsed/>
    <w:rsid w:val="00923D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D99"/>
    <w:rPr>
      <w:rFonts w:ascii="Segoe UI" w:eastAsia="Calibri" w:hAnsi="Segoe UI" w:cs="Segoe UI"/>
      <w:sz w:val="18"/>
      <w:szCs w:val="18"/>
    </w:rPr>
  </w:style>
  <w:style w:type="paragraph" w:styleId="Header">
    <w:name w:val="header"/>
    <w:basedOn w:val="Normal"/>
    <w:link w:val="HeaderChar"/>
    <w:uiPriority w:val="99"/>
    <w:unhideWhenUsed/>
    <w:rsid w:val="00A0772E"/>
    <w:pPr>
      <w:tabs>
        <w:tab w:val="center" w:pos="4680"/>
        <w:tab w:val="right" w:pos="9360"/>
      </w:tabs>
    </w:pPr>
  </w:style>
  <w:style w:type="character" w:customStyle="1" w:styleId="HeaderChar">
    <w:name w:val="Header Char"/>
    <w:basedOn w:val="DefaultParagraphFont"/>
    <w:link w:val="Header"/>
    <w:uiPriority w:val="99"/>
    <w:rsid w:val="00A0772E"/>
    <w:rPr>
      <w:rFonts w:ascii="Calibri" w:eastAsia="Calibri" w:hAnsi="Calibri" w:cs="Arial"/>
      <w:sz w:val="20"/>
      <w:szCs w:val="20"/>
    </w:rPr>
  </w:style>
  <w:style w:type="paragraph" w:styleId="Footer">
    <w:name w:val="footer"/>
    <w:basedOn w:val="Normal"/>
    <w:link w:val="FooterChar"/>
    <w:uiPriority w:val="99"/>
    <w:unhideWhenUsed/>
    <w:rsid w:val="00A0772E"/>
    <w:pPr>
      <w:tabs>
        <w:tab w:val="center" w:pos="4680"/>
        <w:tab w:val="right" w:pos="9360"/>
      </w:tabs>
    </w:pPr>
  </w:style>
  <w:style w:type="character" w:customStyle="1" w:styleId="FooterChar">
    <w:name w:val="Footer Char"/>
    <w:basedOn w:val="DefaultParagraphFont"/>
    <w:link w:val="Footer"/>
    <w:uiPriority w:val="99"/>
    <w:rsid w:val="00A0772E"/>
    <w:rPr>
      <w:rFonts w:ascii="Calibri" w:eastAsia="Calibri" w:hAnsi="Calibri"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160837">
      <w:bodyDiv w:val="1"/>
      <w:marLeft w:val="0"/>
      <w:marRight w:val="0"/>
      <w:marTop w:val="0"/>
      <w:marBottom w:val="0"/>
      <w:divBdr>
        <w:top w:val="none" w:sz="0" w:space="0" w:color="auto"/>
        <w:left w:val="none" w:sz="0" w:space="0" w:color="auto"/>
        <w:bottom w:val="none" w:sz="0" w:space="0" w:color="auto"/>
        <w:right w:val="none" w:sz="0" w:space="0" w:color="auto"/>
      </w:divBdr>
    </w:div>
    <w:div w:id="119690696">
      <w:bodyDiv w:val="1"/>
      <w:marLeft w:val="0"/>
      <w:marRight w:val="0"/>
      <w:marTop w:val="0"/>
      <w:marBottom w:val="0"/>
      <w:divBdr>
        <w:top w:val="none" w:sz="0" w:space="0" w:color="auto"/>
        <w:left w:val="none" w:sz="0" w:space="0" w:color="auto"/>
        <w:bottom w:val="none" w:sz="0" w:space="0" w:color="auto"/>
        <w:right w:val="none" w:sz="0" w:space="0" w:color="auto"/>
      </w:divBdr>
    </w:div>
    <w:div w:id="121655611">
      <w:bodyDiv w:val="1"/>
      <w:marLeft w:val="0"/>
      <w:marRight w:val="0"/>
      <w:marTop w:val="0"/>
      <w:marBottom w:val="0"/>
      <w:divBdr>
        <w:top w:val="none" w:sz="0" w:space="0" w:color="auto"/>
        <w:left w:val="none" w:sz="0" w:space="0" w:color="auto"/>
        <w:bottom w:val="none" w:sz="0" w:space="0" w:color="auto"/>
        <w:right w:val="none" w:sz="0" w:space="0" w:color="auto"/>
      </w:divBdr>
    </w:div>
    <w:div w:id="125509988">
      <w:bodyDiv w:val="1"/>
      <w:marLeft w:val="0"/>
      <w:marRight w:val="0"/>
      <w:marTop w:val="0"/>
      <w:marBottom w:val="0"/>
      <w:divBdr>
        <w:top w:val="none" w:sz="0" w:space="0" w:color="auto"/>
        <w:left w:val="none" w:sz="0" w:space="0" w:color="auto"/>
        <w:bottom w:val="none" w:sz="0" w:space="0" w:color="auto"/>
        <w:right w:val="none" w:sz="0" w:space="0" w:color="auto"/>
      </w:divBdr>
    </w:div>
    <w:div w:id="137040788">
      <w:bodyDiv w:val="1"/>
      <w:marLeft w:val="0"/>
      <w:marRight w:val="0"/>
      <w:marTop w:val="0"/>
      <w:marBottom w:val="0"/>
      <w:divBdr>
        <w:top w:val="none" w:sz="0" w:space="0" w:color="auto"/>
        <w:left w:val="none" w:sz="0" w:space="0" w:color="auto"/>
        <w:bottom w:val="none" w:sz="0" w:space="0" w:color="auto"/>
        <w:right w:val="none" w:sz="0" w:space="0" w:color="auto"/>
      </w:divBdr>
    </w:div>
    <w:div w:id="140267385">
      <w:bodyDiv w:val="1"/>
      <w:marLeft w:val="0"/>
      <w:marRight w:val="0"/>
      <w:marTop w:val="0"/>
      <w:marBottom w:val="0"/>
      <w:divBdr>
        <w:top w:val="none" w:sz="0" w:space="0" w:color="auto"/>
        <w:left w:val="none" w:sz="0" w:space="0" w:color="auto"/>
        <w:bottom w:val="none" w:sz="0" w:space="0" w:color="auto"/>
        <w:right w:val="none" w:sz="0" w:space="0" w:color="auto"/>
      </w:divBdr>
    </w:div>
    <w:div w:id="184514622">
      <w:bodyDiv w:val="1"/>
      <w:marLeft w:val="0"/>
      <w:marRight w:val="0"/>
      <w:marTop w:val="0"/>
      <w:marBottom w:val="0"/>
      <w:divBdr>
        <w:top w:val="none" w:sz="0" w:space="0" w:color="auto"/>
        <w:left w:val="none" w:sz="0" w:space="0" w:color="auto"/>
        <w:bottom w:val="none" w:sz="0" w:space="0" w:color="auto"/>
        <w:right w:val="none" w:sz="0" w:space="0" w:color="auto"/>
      </w:divBdr>
    </w:div>
    <w:div w:id="195973726">
      <w:bodyDiv w:val="1"/>
      <w:marLeft w:val="0"/>
      <w:marRight w:val="0"/>
      <w:marTop w:val="0"/>
      <w:marBottom w:val="0"/>
      <w:divBdr>
        <w:top w:val="none" w:sz="0" w:space="0" w:color="auto"/>
        <w:left w:val="none" w:sz="0" w:space="0" w:color="auto"/>
        <w:bottom w:val="none" w:sz="0" w:space="0" w:color="auto"/>
        <w:right w:val="none" w:sz="0" w:space="0" w:color="auto"/>
      </w:divBdr>
    </w:div>
    <w:div w:id="267196222">
      <w:bodyDiv w:val="1"/>
      <w:marLeft w:val="0"/>
      <w:marRight w:val="0"/>
      <w:marTop w:val="0"/>
      <w:marBottom w:val="0"/>
      <w:divBdr>
        <w:top w:val="none" w:sz="0" w:space="0" w:color="auto"/>
        <w:left w:val="none" w:sz="0" w:space="0" w:color="auto"/>
        <w:bottom w:val="none" w:sz="0" w:space="0" w:color="auto"/>
        <w:right w:val="none" w:sz="0" w:space="0" w:color="auto"/>
      </w:divBdr>
    </w:div>
    <w:div w:id="288240605">
      <w:bodyDiv w:val="1"/>
      <w:marLeft w:val="0"/>
      <w:marRight w:val="0"/>
      <w:marTop w:val="0"/>
      <w:marBottom w:val="0"/>
      <w:divBdr>
        <w:top w:val="none" w:sz="0" w:space="0" w:color="auto"/>
        <w:left w:val="none" w:sz="0" w:space="0" w:color="auto"/>
        <w:bottom w:val="none" w:sz="0" w:space="0" w:color="auto"/>
        <w:right w:val="none" w:sz="0" w:space="0" w:color="auto"/>
      </w:divBdr>
    </w:div>
    <w:div w:id="290289895">
      <w:bodyDiv w:val="1"/>
      <w:marLeft w:val="0"/>
      <w:marRight w:val="0"/>
      <w:marTop w:val="0"/>
      <w:marBottom w:val="0"/>
      <w:divBdr>
        <w:top w:val="none" w:sz="0" w:space="0" w:color="auto"/>
        <w:left w:val="none" w:sz="0" w:space="0" w:color="auto"/>
        <w:bottom w:val="none" w:sz="0" w:space="0" w:color="auto"/>
        <w:right w:val="none" w:sz="0" w:space="0" w:color="auto"/>
      </w:divBdr>
    </w:div>
    <w:div w:id="293561830">
      <w:bodyDiv w:val="1"/>
      <w:marLeft w:val="0"/>
      <w:marRight w:val="0"/>
      <w:marTop w:val="0"/>
      <w:marBottom w:val="0"/>
      <w:divBdr>
        <w:top w:val="none" w:sz="0" w:space="0" w:color="auto"/>
        <w:left w:val="none" w:sz="0" w:space="0" w:color="auto"/>
        <w:bottom w:val="none" w:sz="0" w:space="0" w:color="auto"/>
        <w:right w:val="none" w:sz="0" w:space="0" w:color="auto"/>
      </w:divBdr>
    </w:div>
    <w:div w:id="322971041">
      <w:bodyDiv w:val="1"/>
      <w:marLeft w:val="0"/>
      <w:marRight w:val="0"/>
      <w:marTop w:val="0"/>
      <w:marBottom w:val="0"/>
      <w:divBdr>
        <w:top w:val="none" w:sz="0" w:space="0" w:color="auto"/>
        <w:left w:val="none" w:sz="0" w:space="0" w:color="auto"/>
        <w:bottom w:val="none" w:sz="0" w:space="0" w:color="auto"/>
        <w:right w:val="none" w:sz="0" w:space="0" w:color="auto"/>
      </w:divBdr>
    </w:div>
    <w:div w:id="324478438">
      <w:bodyDiv w:val="1"/>
      <w:marLeft w:val="0"/>
      <w:marRight w:val="0"/>
      <w:marTop w:val="0"/>
      <w:marBottom w:val="0"/>
      <w:divBdr>
        <w:top w:val="none" w:sz="0" w:space="0" w:color="auto"/>
        <w:left w:val="none" w:sz="0" w:space="0" w:color="auto"/>
        <w:bottom w:val="none" w:sz="0" w:space="0" w:color="auto"/>
        <w:right w:val="none" w:sz="0" w:space="0" w:color="auto"/>
      </w:divBdr>
    </w:div>
    <w:div w:id="326444849">
      <w:bodyDiv w:val="1"/>
      <w:marLeft w:val="0"/>
      <w:marRight w:val="0"/>
      <w:marTop w:val="0"/>
      <w:marBottom w:val="0"/>
      <w:divBdr>
        <w:top w:val="none" w:sz="0" w:space="0" w:color="auto"/>
        <w:left w:val="none" w:sz="0" w:space="0" w:color="auto"/>
        <w:bottom w:val="none" w:sz="0" w:space="0" w:color="auto"/>
        <w:right w:val="none" w:sz="0" w:space="0" w:color="auto"/>
      </w:divBdr>
    </w:div>
    <w:div w:id="409811893">
      <w:bodyDiv w:val="1"/>
      <w:marLeft w:val="0"/>
      <w:marRight w:val="0"/>
      <w:marTop w:val="0"/>
      <w:marBottom w:val="0"/>
      <w:divBdr>
        <w:top w:val="none" w:sz="0" w:space="0" w:color="auto"/>
        <w:left w:val="none" w:sz="0" w:space="0" w:color="auto"/>
        <w:bottom w:val="none" w:sz="0" w:space="0" w:color="auto"/>
        <w:right w:val="none" w:sz="0" w:space="0" w:color="auto"/>
      </w:divBdr>
    </w:div>
    <w:div w:id="415564703">
      <w:bodyDiv w:val="1"/>
      <w:marLeft w:val="0"/>
      <w:marRight w:val="0"/>
      <w:marTop w:val="0"/>
      <w:marBottom w:val="0"/>
      <w:divBdr>
        <w:top w:val="none" w:sz="0" w:space="0" w:color="auto"/>
        <w:left w:val="none" w:sz="0" w:space="0" w:color="auto"/>
        <w:bottom w:val="none" w:sz="0" w:space="0" w:color="auto"/>
        <w:right w:val="none" w:sz="0" w:space="0" w:color="auto"/>
      </w:divBdr>
    </w:div>
    <w:div w:id="426659470">
      <w:bodyDiv w:val="1"/>
      <w:marLeft w:val="0"/>
      <w:marRight w:val="0"/>
      <w:marTop w:val="0"/>
      <w:marBottom w:val="0"/>
      <w:divBdr>
        <w:top w:val="none" w:sz="0" w:space="0" w:color="auto"/>
        <w:left w:val="none" w:sz="0" w:space="0" w:color="auto"/>
        <w:bottom w:val="none" w:sz="0" w:space="0" w:color="auto"/>
        <w:right w:val="none" w:sz="0" w:space="0" w:color="auto"/>
      </w:divBdr>
    </w:div>
    <w:div w:id="431709814">
      <w:bodyDiv w:val="1"/>
      <w:marLeft w:val="0"/>
      <w:marRight w:val="0"/>
      <w:marTop w:val="0"/>
      <w:marBottom w:val="0"/>
      <w:divBdr>
        <w:top w:val="none" w:sz="0" w:space="0" w:color="auto"/>
        <w:left w:val="none" w:sz="0" w:space="0" w:color="auto"/>
        <w:bottom w:val="none" w:sz="0" w:space="0" w:color="auto"/>
        <w:right w:val="none" w:sz="0" w:space="0" w:color="auto"/>
      </w:divBdr>
    </w:div>
    <w:div w:id="437262854">
      <w:bodyDiv w:val="1"/>
      <w:marLeft w:val="0"/>
      <w:marRight w:val="0"/>
      <w:marTop w:val="0"/>
      <w:marBottom w:val="0"/>
      <w:divBdr>
        <w:top w:val="none" w:sz="0" w:space="0" w:color="auto"/>
        <w:left w:val="none" w:sz="0" w:space="0" w:color="auto"/>
        <w:bottom w:val="none" w:sz="0" w:space="0" w:color="auto"/>
        <w:right w:val="none" w:sz="0" w:space="0" w:color="auto"/>
      </w:divBdr>
    </w:div>
    <w:div w:id="437989369">
      <w:bodyDiv w:val="1"/>
      <w:marLeft w:val="0"/>
      <w:marRight w:val="0"/>
      <w:marTop w:val="0"/>
      <w:marBottom w:val="0"/>
      <w:divBdr>
        <w:top w:val="none" w:sz="0" w:space="0" w:color="auto"/>
        <w:left w:val="none" w:sz="0" w:space="0" w:color="auto"/>
        <w:bottom w:val="none" w:sz="0" w:space="0" w:color="auto"/>
        <w:right w:val="none" w:sz="0" w:space="0" w:color="auto"/>
      </w:divBdr>
    </w:div>
    <w:div w:id="441728888">
      <w:bodyDiv w:val="1"/>
      <w:marLeft w:val="0"/>
      <w:marRight w:val="0"/>
      <w:marTop w:val="0"/>
      <w:marBottom w:val="0"/>
      <w:divBdr>
        <w:top w:val="none" w:sz="0" w:space="0" w:color="auto"/>
        <w:left w:val="none" w:sz="0" w:space="0" w:color="auto"/>
        <w:bottom w:val="none" w:sz="0" w:space="0" w:color="auto"/>
        <w:right w:val="none" w:sz="0" w:space="0" w:color="auto"/>
      </w:divBdr>
    </w:div>
    <w:div w:id="474643964">
      <w:bodyDiv w:val="1"/>
      <w:marLeft w:val="0"/>
      <w:marRight w:val="0"/>
      <w:marTop w:val="0"/>
      <w:marBottom w:val="0"/>
      <w:divBdr>
        <w:top w:val="none" w:sz="0" w:space="0" w:color="auto"/>
        <w:left w:val="none" w:sz="0" w:space="0" w:color="auto"/>
        <w:bottom w:val="none" w:sz="0" w:space="0" w:color="auto"/>
        <w:right w:val="none" w:sz="0" w:space="0" w:color="auto"/>
      </w:divBdr>
    </w:div>
    <w:div w:id="499465882">
      <w:bodyDiv w:val="1"/>
      <w:marLeft w:val="0"/>
      <w:marRight w:val="0"/>
      <w:marTop w:val="0"/>
      <w:marBottom w:val="0"/>
      <w:divBdr>
        <w:top w:val="none" w:sz="0" w:space="0" w:color="auto"/>
        <w:left w:val="none" w:sz="0" w:space="0" w:color="auto"/>
        <w:bottom w:val="none" w:sz="0" w:space="0" w:color="auto"/>
        <w:right w:val="none" w:sz="0" w:space="0" w:color="auto"/>
      </w:divBdr>
    </w:div>
    <w:div w:id="554464528">
      <w:bodyDiv w:val="1"/>
      <w:marLeft w:val="0"/>
      <w:marRight w:val="0"/>
      <w:marTop w:val="0"/>
      <w:marBottom w:val="0"/>
      <w:divBdr>
        <w:top w:val="none" w:sz="0" w:space="0" w:color="auto"/>
        <w:left w:val="none" w:sz="0" w:space="0" w:color="auto"/>
        <w:bottom w:val="none" w:sz="0" w:space="0" w:color="auto"/>
        <w:right w:val="none" w:sz="0" w:space="0" w:color="auto"/>
      </w:divBdr>
    </w:div>
    <w:div w:id="572785226">
      <w:bodyDiv w:val="1"/>
      <w:marLeft w:val="0"/>
      <w:marRight w:val="0"/>
      <w:marTop w:val="0"/>
      <w:marBottom w:val="0"/>
      <w:divBdr>
        <w:top w:val="none" w:sz="0" w:space="0" w:color="auto"/>
        <w:left w:val="none" w:sz="0" w:space="0" w:color="auto"/>
        <w:bottom w:val="none" w:sz="0" w:space="0" w:color="auto"/>
        <w:right w:val="none" w:sz="0" w:space="0" w:color="auto"/>
      </w:divBdr>
    </w:div>
    <w:div w:id="586810068">
      <w:bodyDiv w:val="1"/>
      <w:marLeft w:val="0"/>
      <w:marRight w:val="0"/>
      <w:marTop w:val="0"/>
      <w:marBottom w:val="0"/>
      <w:divBdr>
        <w:top w:val="none" w:sz="0" w:space="0" w:color="auto"/>
        <w:left w:val="none" w:sz="0" w:space="0" w:color="auto"/>
        <w:bottom w:val="none" w:sz="0" w:space="0" w:color="auto"/>
        <w:right w:val="none" w:sz="0" w:space="0" w:color="auto"/>
      </w:divBdr>
    </w:div>
    <w:div w:id="589386949">
      <w:bodyDiv w:val="1"/>
      <w:marLeft w:val="0"/>
      <w:marRight w:val="0"/>
      <w:marTop w:val="0"/>
      <w:marBottom w:val="0"/>
      <w:divBdr>
        <w:top w:val="none" w:sz="0" w:space="0" w:color="auto"/>
        <w:left w:val="none" w:sz="0" w:space="0" w:color="auto"/>
        <w:bottom w:val="none" w:sz="0" w:space="0" w:color="auto"/>
        <w:right w:val="none" w:sz="0" w:space="0" w:color="auto"/>
      </w:divBdr>
    </w:div>
    <w:div w:id="616184098">
      <w:bodyDiv w:val="1"/>
      <w:marLeft w:val="0"/>
      <w:marRight w:val="0"/>
      <w:marTop w:val="0"/>
      <w:marBottom w:val="0"/>
      <w:divBdr>
        <w:top w:val="none" w:sz="0" w:space="0" w:color="auto"/>
        <w:left w:val="none" w:sz="0" w:space="0" w:color="auto"/>
        <w:bottom w:val="none" w:sz="0" w:space="0" w:color="auto"/>
        <w:right w:val="none" w:sz="0" w:space="0" w:color="auto"/>
      </w:divBdr>
    </w:div>
    <w:div w:id="626159064">
      <w:bodyDiv w:val="1"/>
      <w:marLeft w:val="0"/>
      <w:marRight w:val="0"/>
      <w:marTop w:val="0"/>
      <w:marBottom w:val="0"/>
      <w:divBdr>
        <w:top w:val="none" w:sz="0" w:space="0" w:color="auto"/>
        <w:left w:val="none" w:sz="0" w:space="0" w:color="auto"/>
        <w:bottom w:val="none" w:sz="0" w:space="0" w:color="auto"/>
        <w:right w:val="none" w:sz="0" w:space="0" w:color="auto"/>
      </w:divBdr>
    </w:div>
    <w:div w:id="641271115">
      <w:bodyDiv w:val="1"/>
      <w:marLeft w:val="0"/>
      <w:marRight w:val="0"/>
      <w:marTop w:val="0"/>
      <w:marBottom w:val="0"/>
      <w:divBdr>
        <w:top w:val="none" w:sz="0" w:space="0" w:color="auto"/>
        <w:left w:val="none" w:sz="0" w:space="0" w:color="auto"/>
        <w:bottom w:val="none" w:sz="0" w:space="0" w:color="auto"/>
        <w:right w:val="none" w:sz="0" w:space="0" w:color="auto"/>
      </w:divBdr>
    </w:div>
    <w:div w:id="655308558">
      <w:bodyDiv w:val="1"/>
      <w:marLeft w:val="0"/>
      <w:marRight w:val="0"/>
      <w:marTop w:val="0"/>
      <w:marBottom w:val="0"/>
      <w:divBdr>
        <w:top w:val="none" w:sz="0" w:space="0" w:color="auto"/>
        <w:left w:val="none" w:sz="0" w:space="0" w:color="auto"/>
        <w:bottom w:val="none" w:sz="0" w:space="0" w:color="auto"/>
        <w:right w:val="none" w:sz="0" w:space="0" w:color="auto"/>
      </w:divBdr>
    </w:div>
    <w:div w:id="686827609">
      <w:bodyDiv w:val="1"/>
      <w:marLeft w:val="0"/>
      <w:marRight w:val="0"/>
      <w:marTop w:val="0"/>
      <w:marBottom w:val="0"/>
      <w:divBdr>
        <w:top w:val="none" w:sz="0" w:space="0" w:color="auto"/>
        <w:left w:val="none" w:sz="0" w:space="0" w:color="auto"/>
        <w:bottom w:val="none" w:sz="0" w:space="0" w:color="auto"/>
        <w:right w:val="none" w:sz="0" w:space="0" w:color="auto"/>
      </w:divBdr>
    </w:div>
    <w:div w:id="710807490">
      <w:bodyDiv w:val="1"/>
      <w:marLeft w:val="0"/>
      <w:marRight w:val="0"/>
      <w:marTop w:val="0"/>
      <w:marBottom w:val="0"/>
      <w:divBdr>
        <w:top w:val="none" w:sz="0" w:space="0" w:color="auto"/>
        <w:left w:val="none" w:sz="0" w:space="0" w:color="auto"/>
        <w:bottom w:val="none" w:sz="0" w:space="0" w:color="auto"/>
        <w:right w:val="none" w:sz="0" w:space="0" w:color="auto"/>
      </w:divBdr>
    </w:div>
    <w:div w:id="754743600">
      <w:bodyDiv w:val="1"/>
      <w:marLeft w:val="0"/>
      <w:marRight w:val="0"/>
      <w:marTop w:val="0"/>
      <w:marBottom w:val="0"/>
      <w:divBdr>
        <w:top w:val="none" w:sz="0" w:space="0" w:color="auto"/>
        <w:left w:val="none" w:sz="0" w:space="0" w:color="auto"/>
        <w:bottom w:val="none" w:sz="0" w:space="0" w:color="auto"/>
        <w:right w:val="none" w:sz="0" w:space="0" w:color="auto"/>
      </w:divBdr>
    </w:div>
    <w:div w:id="756167853">
      <w:bodyDiv w:val="1"/>
      <w:marLeft w:val="0"/>
      <w:marRight w:val="0"/>
      <w:marTop w:val="0"/>
      <w:marBottom w:val="0"/>
      <w:divBdr>
        <w:top w:val="none" w:sz="0" w:space="0" w:color="auto"/>
        <w:left w:val="none" w:sz="0" w:space="0" w:color="auto"/>
        <w:bottom w:val="none" w:sz="0" w:space="0" w:color="auto"/>
        <w:right w:val="none" w:sz="0" w:space="0" w:color="auto"/>
      </w:divBdr>
    </w:div>
    <w:div w:id="772483132">
      <w:bodyDiv w:val="1"/>
      <w:marLeft w:val="0"/>
      <w:marRight w:val="0"/>
      <w:marTop w:val="0"/>
      <w:marBottom w:val="0"/>
      <w:divBdr>
        <w:top w:val="none" w:sz="0" w:space="0" w:color="auto"/>
        <w:left w:val="none" w:sz="0" w:space="0" w:color="auto"/>
        <w:bottom w:val="none" w:sz="0" w:space="0" w:color="auto"/>
        <w:right w:val="none" w:sz="0" w:space="0" w:color="auto"/>
      </w:divBdr>
    </w:div>
    <w:div w:id="778718214">
      <w:bodyDiv w:val="1"/>
      <w:marLeft w:val="0"/>
      <w:marRight w:val="0"/>
      <w:marTop w:val="0"/>
      <w:marBottom w:val="0"/>
      <w:divBdr>
        <w:top w:val="none" w:sz="0" w:space="0" w:color="auto"/>
        <w:left w:val="none" w:sz="0" w:space="0" w:color="auto"/>
        <w:bottom w:val="none" w:sz="0" w:space="0" w:color="auto"/>
        <w:right w:val="none" w:sz="0" w:space="0" w:color="auto"/>
      </w:divBdr>
    </w:div>
    <w:div w:id="820578882">
      <w:bodyDiv w:val="1"/>
      <w:marLeft w:val="0"/>
      <w:marRight w:val="0"/>
      <w:marTop w:val="0"/>
      <w:marBottom w:val="0"/>
      <w:divBdr>
        <w:top w:val="none" w:sz="0" w:space="0" w:color="auto"/>
        <w:left w:val="none" w:sz="0" w:space="0" w:color="auto"/>
        <w:bottom w:val="none" w:sz="0" w:space="0" w:color="auto"/>
        <w:right w:val="none" w:sz="0" w:space="0" w:color="auto"/>
      </w:divBdr>
    </w:div>
    <w:div w:id="833764884">
      <w:bodyDiv w:val="1"/>
      <w:marLeft w:val="0"/>
      <w:marRight w:val="0"/>
      <w:marTop w:val="0"/>
      <w:marBottom w:val="0"/>
      <w:divBdr>
        <w:top w:val="none" w:sz="0" w:space="0" w:color="auto"/>
        <w:left w:val="none" w:sz="0" w:space="0" w:color="auto"/>
        <w:bottom w:val="none" w:sz="0" w:space="0" w:color="auto"/>
        <w:right w:val="none" w:sz="0" w:space="0" w:color="auto"/>
      </w:divBdr>
    </w:div>
    <w:div w:id="857767666">
      <w:bodyDiv w:val="1"/>
      <w:marLeft w:val="0"/>
      <w:marRight w:val="0"/>
      <w:marTop w:val="0"/>
      <w:marBottom w:val="0"/>
      <w:divBdr>
        <w:top w:val="none" w:sz="0" w:space="0" w:color="auto"/>
        <w:left w:val="none" w:sz="0" w:space="0" w:color="auto"/>
        <w:bottom w:val="none" w:sz="0" w:space="0" w:color="auto"/>
        <w:right w:val="none" w:sz="0" w:space="0" w:color="auto"/>
      </w:divBdr>
    </w:div>
    <w:div w:id="893081031">
      <w:bodyDiv w:val="1"/>
      <w:marLeft w:val="0"/>
      <w:marRight w:val="0"/>
      <w:marTop w:val="0"/>
      <w:marBottom w:val="0"/>
      <w:divBdr>
        <w:top w:val="none" w:sz="0" w:space="0" w:color="auto"/>
        <w:left w:val="none" w:sz="0" w:space="0" w:color="auto"/>
        <w:bottom w:val="none" w:sz="0" w:space="0" w:color="auto"/>
        <w:right w:val="none" w:sz="0" w:space="0" w:color="auto"/>
      </w:divBdr>
    </w:div>
    <w:div w:id="897135192">
      <w:bodyDiv w:val="1"/>
      <w:marLeft w:val="0"/>
      <w:marRight w:val="0"/>
      <w:marTop w:val="0"/>
      <w:marBottom w:val="0"/>
      <w:divBdr>
        <w:top w:val="none" w:sz="0" w:space="0" w:color="auto"/>
        <w:left w:val="none" w:sz="0" w:space="0" w:color="auto"/>
        <w:bottom w:val="none" w:sz="0" w:space="0" w:color="auto"/>
        <w:right w:val="none" w:sz="0" w:space="0" w:color="auto"/>
      </w:divBdr>
    </w:div>
    <w:div w:id="942035749">
      <w:bodyDiv w:val="1"/>
      <w:marLeft w:val="0"/>
      <w:marRight w:val="0"/>
      <w:marTop w:val="0"/>
      <w:marBottom w:val="0"/>
      <w:divBdr>
        <w:top w:val="none" w:sz="0" w:space="0" w:color="auto"/>
        <w:left w:val="none" w:sz="0" w:space="0" w:color="auto"/>
        <w:bottom w:val="none" w:sz="0" w:space="0" w:color="auto"/>
        <w:right w:val="none" w:sz="0" w:space="0" w:color="auto"/>
      </w:divBdr>
    </w:div>
    <w:div w:id="988830168">
      <w:bodyDiv w:val="1"/>
      <w:marLeft w:val="0"/>
      <w:marRight w:val="0"/>
      <w:marTop w:val="0"/>
      <w:marBottom w:val="0"/>
      <w:divBdr>
        <w:top w:val="none" w:sz="0" w:space="0" w:color="auto"/>
        <w:left w:val="none" w:sz="0" w:space="0" w:color="auto"/>
        <w:bottom w:val="none" w:sz="0" w:space="0" w:color="auto"/>
        <w:right w:val="none" w:sz="0" w:space="0" w:color="auto"/>
      </w:divBdr>
    </w:div>
    <w:div w:id="1007443801">
      <w:bodyDiv w:val="1"/>
      <w:marLeft w:val="0"/>
      <w:marRight w:val="0"/>
      <w:marTop w:val="0"/>
      <w:marBottom w:val="0"/>
      <w:divBdr>
        <w:top w:val="none" w:sz="0" w:space="0" w:color="auto"/>
        <w:left w:val="none" w:sz="0" w:space="0" w:color="auto"/>
        <w:bottom w:val="none" w:sz="0" w:space="0" w:color="auto"/>
        <w:right w:val="none" w:sz="0" w:space="0" w:color="auto"/>
      </w:divBdr>
    </w:div>
    <w:div w:id="1062411095">
      <w:bodyDiv w:val="1"/>
      <w:marLeft w:val="0"/>
      <w:marRight w:val="0"/>
      <w:marTop w:val="0"/>
      <w:marBottom w:val="0"/>
      <w:divBdr>
        <w:top w:val="none" w:sz="0" w:space="0" w:color="auto"/>
        <w:left w:val="none" w:sz="0" w:space="0" w:color="auto"/>
        <w:bottom w:val="none" w:sz="0" w:space="0" w:color="auto"/>
        <w:right w:val="none" w:sz="0" w:space="0" w:color="auto"/>
      </w:divBdr>
    </w:div>
    <w:div w:id="1116102210">
      <w:bodyDiv w:val="1"/>
      <w:marLeft w:val="0"/>
      <w:marRight w:val="0"/>
      <w:marTop w:val="0"/>
      <w:marBottom w:val="0"/>
      <w:divBdr>
        <w:top w:val="none" w:sz="0" w:space="0" w:color="auto"/>
        <w:left w:val="none" w:sz="0" w:space="0" w:color="auto"/>
        <w:bottom w:val="none" w:sz="0" w:space="0" w:color="auto"/>
        <w:right w:val="none" w:sz="0" w:space="0" w:color="auto"/>
      </w:divBdr>
    </w:div>
    <w:div w:id="1128203896">
      <w:bodyDiv w:val="1"/>
      <w:marLeft w:val="0"/>
      <w:marRight w:val="0"/>
      <w:marTop w:val="0"/>
      <w:marBottom w:val="0"/>
      <w:divBdr>
        <w:top w:val="none" w:sz="0" w:space="0" w:color="auto"/>
        <w:left w:val="none" w:sz="0" w:space="0" w:color="auto"/>
        <w:bottom w:val="none" w:sz="0" w:space="0" w:color="auto"/>
        <w:right w:val="none" w:sz="0" w:space="0" w:color="auto"/>
      </w:divBdr>
    </w:div>
    <w:div w:id="1133206323">
      <w:bodyDiv w:val="1"/>
      <w:marLeft w:val="0"/>
      <w:marRight w:val="0"/>
      <w:marTop w:val="0"/>
      <w:marBottom w:val="0"/>
      <w:divBdr>
        <w:top w:val="none" w:sz="0" w:space="0" w:color="auto"/>
        <w:left w:val="none" w:sz="0" w:space="0" w:color="auto"/>
        <w:bottom w:val="none" w:sz="0" w:space="0" w:color="auto"/>
        <w:right w:val="none" w:sz="0" w:space="0" w:color="auto"/>
      </w:divBdr>
    </w:div>
    <w:div w:id="1143429602">
      <w:bodyDiv w:val="1"/>
      <w:marLeft w:val="0"/>
      <w:marRight w:val="0"/>
      <w:marTop w:val="0"/>
      <w:marBottom w:val="0"/>
      <w:divBdr>
        <w:top w:val="none" w:sz="0" w:space="0" w:color="auto"/>
        <w:left w:val="none" w:sz="0" w:space="0" w:color="auto"/>
        <w:bottom w:val="none" w:sz="0" w:space="0" w:color="auto"/>
        <w:right w:val="none" w:sz="0" w:space="0" w:color="auto"/>
      </w:divBdr>
    </w:div>
    <w:div w:id="1205756224">
      <w:bodyDiv w:val="1"/>
      <w:marLeft w:val="0"/>
      <w:marRight w:val="0"/>
      <w:marTop w:val="0"/>
      <w:marBottom w:val="0"/>
      <w:divBdr>
        <w:top w:val="none" w:sz="0" w:space="0" w:color="auto"/>
        <w:left w:val="none" w:sz="0" w:space="0" w:color="auto"/>
        <w:bottom w:val="none" w:sz="0" w:space="0" w:color="auto"/>
        <w:right w:val="none" w:sz="0" w:space="0" w:color="auto"/>
      </w:divBdr>
    </w:div>
    <w:div w:id="1258175002">
      <w:bodyDiv w:val="1"/>
      <w:marLeft w:val="0"/>
      <w:marRight w:val="0"/>
      <w:marTop w:val="0"/>
      <w:marBottom w:val="0"/>
      <w:divBdr>
        <w:top w:val="none" w:sz="0" w:space="0" w:color="auto"/>
        <w:left w:val="none" w:sz="0" w:space="0" w:color="auto"/>
        <w:bottom w:val="none" w:sz="0" w:space="0" w:color="auto"/>
        <w:right w:val="none" w:sz="0" w:space="0" w:color="auto"/>
      </w:divBdr>
    </w:div>
    <w:div w:id="1310018427">
      <w:bodyDiv w:val="1"/>
      <w:marLeft w:val="0"/>
      <w:marRight w:val="0"/>
      <w:marTop w:val="0"/>
      <w:marBottom w:val="0"/>
      <w:divBdr>
        <w:top w:val="none" w:sz="0" w:space="0" w:color="auto"/>
        <w:left w:val="none" w:sz="0" w:space="0" w:color="auto"/>
        <w:bottom w:val="none" w:sz="0" w:space="0" w:color="auto"/>
        <w:right w:val="none" w:sz="0" w:space="0" w:color="auto"/>
      </w:divBdr>
    </w:div>
    <w:div w:id="1317881133">
      <w:bodyDiv w:val="1"/>
      <w:marLeft w:val="0"/>
      <w:marRight w:val="0"/>
      <w:marTop w:val="0"/>
      <w:marBottom w:val="0"/>
      <w:divBdr>
        <w:top w:val="none" w:sz="0" w:space="0" w:color="auto"/>
        <w:left w:val="none" w:sz="0" w:space="0" w:color="auto"/>
        <w:bottom w:val="none" w:sz="0" w:space="0" w:color="auto"/>
        <w:right w:val="none" w:sz="0" w:space="0" w:color="auto"/>
      </w:divBdr>
    </w:div>
    <w:div w:id="1365327350">
      <w:bodyDiv w:val="1"/>
      <w:marLeft w:val="0"/>
      <w:marRight w:val="0"/>
      <w:marTop w:val="0"/>
      <w:marBottom w:val="0"/>
      <w:divBdr>
        <w:top w:val="none" w:sz="0" w:space="0" w:color="auto"/>
        <w:left w:val="none" w:sz="0" w:space="0" w:color="auto"/>
        <w:bottom w:val="none" w:sz="0" w:space="0" w:color="auto"/>
        <w:right w:val="none" w:sz="0" w:space="0" w:color="auto"/>
      </w:divBdr>
    </w:div>
    <w:div w:id="1368796611">
      <w:bodyDiv w:val="1"/>
      <w:marLeft w:val="0"/>
      <w:marRight w:val="0"/>
      <w:marTop w:val="0"/>
      <w:marBottom w:val="0"/>
      <w:divBdr>
        <w:top w:val="none" w:sz="0" w:space="0" w:color="auto"/>
        <w:left w:val="none" w:sz="0" w:space="0" w:color="auto"/>
        <w:bottom w:val="none" w:sz="0" w:space="0" w:color="auto"/>
        <w:right w:val="none" w:sz="0" w:space="0" w:color="auto"/>
      </w:divBdr>
    </w:div>
    <w:div w:id="1385131979">
      <w:bodyDiv w:val="1"/>
      <w:marLeft w:val="0"/>
      <w:marRight w:val="0"/>
      <w:marTop w:val="0"/>
      <w:marBottom w:val="0"/>
      <w:divBdr>
        <w:top w:val="none" w:sz="0" w:space="0" w:color="auto"/>
        <w:left w:val="none" w:sz="0" w:space="0" w:color="auto"/>
        <w:bottom w:val="none" w:sz="0" w:space="0" w:color="auto"/>
        <w:right w:val="none" w:sz="0" w:space="0" w:color="auto"/>
      </w:divBdr>
    </w:div>
    <w:div w:id="1477643709">
      <w:bodyDiv w:val="1"/>
      <w:marLeft w:val="0"/>
      <w:marRight w:val="0"/>
      <w:marTop w:val="0"/>
      <w:marBottom w:val="0"/>
      <w:divBdr>
        <w:top w:val="none" w:sz="0" w:space="0" w:color="auto"/>
        <w:left w:val="none" w:sz="0" w:space="0" w:color="auto"/>
        <w:bottom w:val="none" w:sz="0" w:space="0" w:color="auto"/>
        <w:right w:val="none" w:sz="0" w:space="0" w:color="auto"/>
      </w:divBdr>
    </w:div>
    <w:div w:id="1496072244">
      <w:bodyDiv w:val="1"/>
      <w:marLeft w:val="0"/>
      <w:marRight w:val="0"/>
      <w:marTop w:val="0"/>
      <w:marBottom w:val="0"/>
      <w:divBdr>
        <w:top w:val="none" w:sz="0" w:space="0" w:color="auto"/>
        <w:left w:val="none" w:sz="0" w:space="0" w:color="auto"/>
        <w:bottom w:val="none" w:sz="0" w:space="0" w:color="auto"/>
        <w:right w:val="none" w:sz="0" w:space="0" w:color="auto"/>
      </w:divBdr>
    </w:div>
    <w:div w:id="1498767281">
      <w:bodyDiv w:val="1"/>
      <w:marLeft w:val="0"/>
      <w:marRight w:val="0"/>
      <w:marTop w:val="0"/>
      <w:marBottom w:val="0"/>
      <w:divBdr>
        <w:top w:val="none" w:sz="0" w:space="0" w:color="auto"/>
        <w:left w:val="none" w:sz="0" w:space="0" w:color="auto"/>
        <w:bottom w:val="none" w:sz="0" w:space="0" w:color="auto"/>
        <w:right w:val="none" w:sz="0" w:space="0" w:color="auto"/>
      </w:divBdr>
    </w:div>
    <w:div w:id="1511796701">
      <w:bodyDiv w:val="1"/>
      <w:marLeft w:val="0"/>
      <w:marRight w:val="0"/>
      <w:marTop w:val="0"/>
      <w:marBottom w:val="0"/>
      <w:divBdr>
        <w:top w:val="none" w:sz="0" w:space="0" w:color="auto"/>
        <w:left w:val="none" w:sz="0" w:space="0" w:color="auto"/>
        <w:bottom w:val="none" w:sz="0" w:space="0" w:color="auto"/>
        <w:right w:val="none" w:sz="0" w:space="0" w:color="auto"/>
      </w:divBdr>
    </w:div>
    <w:div w:id="1533611209">
      <w:bodyDiv w:val="1"/>
      <w:marLeft w:val="0"/>
      <w:marRight w:val="0"/>
      <w:marTop w:val="0"/>
      <w:marBottom w:val="0"/>
      <w:divBdr>
        <w:top w:val="none" w:sz="0" w:space="0" w:color="auto"/>
        <w:left w:val="none" w:sz="0" w:space="0" w:color="auto"/>
        <w:bottom w:val="none" w:sz="0" w:space="0" w:color="auto"/>
        <w:right w:val="none" w:sz="0" w:space="0" w:color="auto"/>
      </w:divBdr>
    </w:div>
    <w:div w:id="1538657257">
      <w:bodyDiv w:val="1"/>
      <w:marLeft w:val="0"/>
      <w:marRight w:val="0"/>
      <w:marTop w:val="0"/>
      <w:marBottom w:val="0"/>
      <w:divBdr>
        <w:top w:val="none" w:sz="0" w:space="0" w:color="auto"/>
        <w:left w:val="none" w:sz="0" w:space="0" w:color="auto"/>
        <w:bottom w:val="none" w:sz="0" w:space="0" w:color="auto"/>
        <w:right w:val="none" w:sz="0" w:space="0" w:color="auto"/>
      </w:divBdr>
    </w:div>
    <w:div w:id="1552351603">
      <w:bodyDiv w:val="1"/>
      <w:marLeft w:val="0"/>
      <w:marRight w:val="0"/>
      <w:marTop w:val="0"/>
      <w:marBottom w:val="0"/>
      <w:divBdr>
        <w:top w:val="none" w:sz="0" w:space="0" w:color="auto"/>
        <w:left w:val="none" w:sz="0" w:space="0" w:color="auto"/>
        <w:bottom w:val="none" w:sz="0" w:space="0" w:color="auto"/>
        <w:right w:val="none" w:sz="0" w:space="0" w:color="auto"/>
      </w:divBdr>
    </w:div>
    <w:div w:id="1558739926">
      <w:bodyDiv w:val="1"/>
      <w:marLeft w:val="0"/>
      <w:marRight w:val="0"/>
      <w:marTop w:val="0"/>
      <w:marBottom w:val="0"/>
      <w:divBdr>
        <w:top w:val="none" w:sz="0" w:space="0" w:color="auto"/>
        <w:left w:val="none" w:sz="0" w:space="0" w:color="auto"/>
        <w:bottom w:val="none" w:sz="0" w:space="0" w:color="auto"/>
        <w:right w:val="none" w:sz="0" w:space="0" w:color="auto"/>
      </w:divBdr>
    </w:div>
    <w:div w:id="1566913896">
      <w:bodyDiv w:val="1"/>
      <w:marLeft w:val="0"/>
      <w:marRight w:val="0"/>
      <w:marTop w:val="0"/>
      <w:marBottom w:val="0"/>
      <w:divBdr>
        <w:top w:val="none" w:sz="0" w:space="0" w:color="auto"/>
        <w:left w:val="none" w:sz="0" w:space="0" w:color="auto"/>
        <w:bottom w:val="none" w:sz="0" w:space="0" w:color="auto"/>
        <w:right w:val="none" w:sz="0" w:space="0" w:color="auto"/>
      </w:divBdr>
    </w:div>
    <w:div w:id="1574048202">
      <w:bodyDiv w:val="1"/>
      <w:marLeft w:val="0"/>
      <w:marRight w:val="0"/>
      <w:marTop w:val="0"/>
      <w:marBottom w:val="0"/>
      <w:divBdr>
        <w:top w:val="none" w:sz="0" w:space="0" w:color="auto"/>
        <w:left w:val="none" w:sz="0" w:space="0" w:color="auto"/>
        <w:bottom w:val="none" w:sz="0" w:space="0" w:color="auto"/>
        <w:right w:val="none" w:sz="0" w:space="0" w:color="auto"/>
      </w:divBdr>
    </w:div>
    <w:div w:id="1587573450">
      <w:bodyDiv w:val="1"/>
      <w:marLeft w:val="0"/>
      <w:marRight w:val="0"/>
      <w:marTop w:val="0"/>
      <w:marBottom w:val="0"/>
      <w:divBdr>
        <w:top w:val="none" w:sz="0" w:space="0" w:color="auto"/>
        <w:left w:val="none" w:sz="0" w:space="0" w:color="auto"/>
        <w:bottom w:val="none" w:sz="0" w:space="0" w:color="auto"/>
        <w:right w:val="none" w:sz="0" w:space="0" w:color="auto"/>
      </w:divBdr>
    </w:div>
    <w:div w:id="1740051436">
      <w:bodyDiv w:val="1"/>
      <w:marLeft w:val="0"/>
      <w:marRight w:val="0"/>
      <w:marTop w:val="0"/>
      <w:marBottom w:val="0"/>
      <w:divBdr>
        <w:top w:val="none" w:sz="0" w:space="0" w:color="auto"/>
        <w:left w:val="none" w:sz="0" w:space="0" w:color="auto"/>
        <w:bottom w:val="none" w:sz="0" w:space="0" w:color="auto"/>
        <w:right w:val="none" w:sz="0" w:space="0" w:color="auto"/>
      </w:divBdr>
    </w:div>
    <w:div w:id="1844859168">
      <w:bodyDiv w:val="1"/>
      <w:marLeft w:val="0"/>
      <w:marRight w:val="0"/>
      <w:marTop w:val="0"/>
      <w:marBottom w:val="0"/>
      <w:divBdr>
        <w:top w:val="none" w:sz="0" w:space="0" w:color="auto"/>
        <w:left w:val="none" w:sz="0" w:space="0" w:color="auto"/>
        <w:bottom w:val="none" w:sz="0" w:space="0" w:color="auto"/>
        <w:right w:val="none" w:sz="0" w:space="0" w:color="auto"/>
      </w:divBdr>
    </w:div>
    <w:div w:id="1856454938">
      <w:bodyDiv w:val="1"/>
      <w:marLeft w:val="0"/>
      <w:marRight w:val="0"/>
      <w:marTop w:val="0"/>
      <w:marBottom w:val="0"/>
      <w:divBdr>
        <w:top w:val="none" w:sz="0" w:space="0" w:color="auto"/>
        <w:left w:val="none" w:sz="0" w:space="0" w:color="auto"/>
        <w:bottom w:val="none" w:sz="0" w:space="0" w:color="auto"/>
        <w:right w:val="none" w:sz="0" w:space="0" w:color="auto"/>
      </w:divBdr>
    </w:div>
    <w:div w:id="1857502381">
      <w:bodyDiv w:val="1"/>
      <w:marLeft w:val="0"/>
      <w:marRight w:val="0"/>
      <w:marTop w:val="0"/>
      <w:marBottom w:val="0"/>
      <w:divBdr>
        <w:top w:val="none" w:sz="0" w:space="0" w:color="auto"/>
        <w:left w:val="none" w:sz="0" w:space="0" w:color="auto"/>
        <w:bottom w:val="none" w:sz="0" w:space="0" w:color="auto"/>
        <w:right w:val="none" w:sz="0" w:space="0" w:color="auto"/>
      </w:divBdr>
    </w:div>
    <w:div w:id="1877157703">
      <w:bodyDiv w:val="1"/>
      <w:marLeft w:val="0"/>
      <w:marRight w:val="0"/>
      <w:marTop w:val="0"/>
      <w:marBottom w:val="0"/>
      <w:divBdr>
        <w:top w:val="none" w:sz="0" w:space="0" w:color="auto"/>
        <w:left w:val="none" w:sz="0" w:space="0" w:color="auto"/>
        <w:bottom w:val="none" w:sz="0" w:space="0" w:color="auto"/>
        <w:right w:val="none" w:sz="0" w:space="0" w:color="auto"/>
      </w:divBdr>
    </w:div>
    <w:div w:id="1905992275">
      <w:bodyDiv w:val="1"/>
      <w:marLeft w:val="0"/>
      <w:marRight w:val="0"/>
      <w:marTop w:val="0"/>
      <w:marBottom w:val="0"/>
      <w:divBdr>
        <w:top w:val="none" w:sz="0" w:space="0" w:color="auto"/>
        <w:left w:val="none" w:sz="0" w:space="0" w:color="auto"/>
        <w:bottom w:val="none" w:sz="0" w:space="0" w:color="auto"/>
        <w:right w:val="none" w:sz="0" w:space="0" w:color="auto"/>
      </w:divBdr>
    </w:div>
    <w:div w:id="1948003315">
      <w:bodyDiv w:val="1"/>
      <w:marLeft w:val="0"/>
      <w:marRight w:val="0"/>
      <w:marTop w:val="0"/>
      <w:marBottom w:val="0"/>
      <w:divBdr>
        <w:top w:val="none" w:sz="0" w:space="0" w:color="auto"/>
        <w:left w:val="none" w:sz="0" w:space="0" w:color="auto"/>
        <w:bottom w:val="none" w:sz="0" w:space="0" w:color="auto"/>
        <w:right w:val="none" w:sz="0" w:space="0" w:color="auto"/>
      </w:divBdr>
    </w:div>
    <w:div w:id="1981156613">
      <w:bodyDiv w:val="1"/>
      <w:marLeft w:val="0"/>
      <w:marRight w:val="0"/>
      <w:marTop w:val="0"/>
      <w:marBottom w:val="0"/>
      <w:divBdr>
        <w:top w:val="none" w:sz="0" w:space="0" w:color="auto"/>
        <w:left w:val="none" w:sz="0" w:space="0" w:color="auto"/>
        <w:bottom w:val="none" w:sz="0" w:space="0" w:color="auto"/>
        <w:right w:val="none" w:sz="0" w:space="0" w:color="auto"/>
      </w:divBdr>
    </w:div>
    <w:div w:id="2006548199">
      <w:bodyDiv w:val="1"/>
      <w:marLeft w:val="0"/>
      <w:marRight w:val="0"/>
      <w:marTop w:val="0"/>
      <w:marBottom w:val="0"/>
      <w:divBdr>
        <w:top w:val="none" w:sz="0" w:space="0" w:color="auto"/>
        <w:left w:val="none" w:sz="0" w:space="0" w:color="auto"/>
        <w:bottom w:val="none" w:sz="0" w:space="0" w:color="auto"/>
        <w:right w:val="none" w:sz="0" w:space="0" w:color="auto"/>
      </w:divBdr>
    </w:div>
    <w:div w:id="2025932354">
      <w:bodyDiv w:val="1"/>
      <w:marLeft w:val="0"/>
      <w:marRight w:val="0"/>
      <w:marTop w:val="0"/>
      <w:marBottom w:val="0"/>
      <w:divBdr>
        <w:top w:val="none" w:sz="0" w:space="0" w:color="auto"/>
        <w:left w:val="none" w:sz="0" w:space="0" w:color="auto"/>
        <w:bottom w:val="none" w:sz="0" w:space="0" w:color="auto"/>
        <w:right w:val="none" w:sz="0" w:space="0" w:color="auto"/>
      </w:divBdr>
    </w:div>
    <w:div w:id="2066947995">
      <w:bodyDiv w:val="1"/>
      <w:marLeft w:val="0"/>
      <w:marRight w:val="0"/>
      <w:marTop w:val="0"/>
      <w:marBottom w:val="0"/>
      <w:divBdr>
        <w:top w:val="none" w:sz="0" w:space="0" w:color="auto"/>
        <w:left w:val="none" w:sz="0" w:space="0" w:color="auto"/>
        <w:bottom w:val="none" w:sz="0" w:space="0" w:color="auto"/>
        <w:right w:val="none" w:sz="0" w:space="0" w:color="auto"/>
      </w:divBdr>
    </w:div>
    <w:div w:id="2116753443">
      <w:bodyDiv w:val="1"/>
      <w:marLeft w:val="0"/>
      <w:marRight w:val="0"/>
      <w:marTop w:val="0"/>
      <w:marBottom w:val="0"/>
      <w:divBdr>
        <w:top w:val="none" w:sz="0" w:space="0" w:color="auto"/>
        <w:left w:val="none" w:sz="0" w:space="0" w:color="auto"/>
        <w:bottom w:val="none" w:sz="0" w:space="0" w:color="auto"/>
        <w:right w:val="none" w:sz="0" w:space="0" w:color="auto"/>
      </w:divBdr>
    </w:div>
    <w:div w:id="2125422151">
      <w:bodyDiv w:val="1"/>
      <w:marLeft w:val="0"/>
      <w:marRight w:val="0"/>
      <w:marTop w:val="0"/>
      <w:marBottom w:val="0"/>
      <w:divBdr>
        <w:top w:val="none" w:sz="0" w:space="0" w:color="auto"/>
        <w:left w:val="none" w:sz="0" w:space="0" w:color="auto"/>
        <w:bottom w:val="none" w:sz="0" w:space="0" w:color="auto"/>
        <w:right w:val="none" w:sz="0" w:space="0" w:color="auto"/>
      </w:divBdr>
    </w:div>
    <w:div w:id="2144733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en.wikipedia.org/wiki/Bootstrap_aggregating" TargetMode="External"/><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7D15"/>
    <w:rsid w:val="00207D15"/>
    <w:rsid w:val="00D23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6EE2577E364E3CA9C705B41FCDDE21">
    <w:name w:val="A66EE2577E364E3CA9C705B41FCDDE21"/>
    <w:rsid w:val="00207D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E2D51C-09DA-4086-A1CD-5A7851734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2</Pages>
  <Words>4225</Words>
  <Characters>24088</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eth Sukhtankar</dc:creator>
  <cp:keywords/>
  <dc:description/>
  <cp:lastModifiedBy>Sukhtankar,Aniketh S</cp:lastModifiedBy>
  <cp:revision>40</cp:revision>
  <cp:lastPrinted>2017-10-11T02:29:00Z</cp:lastPrinted>
  <dcterms:created xsi:type="dcterms:W3CDTF">2017-12-11T04:03:00Z</dcterms:created>
  <dcterms:modified xsi:type="dcterms:W3CDTF">2017-12-11T05:32:00Z</dcterms:modified>
</cp:coreProperties>
</file>